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82C8B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7831BBB7" w14:textId="77777777" w:rsidR="00E07F2A" w:rsidRPr="00B525A4" w:rsidRDefault="00E07F2A" w:rsidP="00C40D0D">
      <w:pPr>
        <w:pStyle w:val="BodyText"/>
        <w:spacing w:before="7"/>
        <w:rPr>
          <w:rFonts w:ascii="Times New Roman" w:hAnsi="Times New Roman" w:cs="Times New Roman"/>
        </w:rPr>
      </w:pPr>
    </w:p>
    <w:p w14:paraId="26FB58EA" w14:textId="77777777" w:rsidR="00E07F2A" w:rsidRPr="00B525A4" w:rsidRDefault="00000000" w:rsidP="00C40D0D">
      <w:pPr>
        <w:pStyle w:val="BodyText"/>
        <w:spacing w:before="65"/>
        <w:ind w:left="1238" w:right="123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An Interference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for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Visual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Verbal Working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emory</w:t>
      </w:r>
    </w:p>
    <w:p w14:paraId="138EBF2F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66492E10" w14:textId="77777777" w:rsidR="00E07F2A" w:rsidRPr="00B525A4" w:rsidRDefault="00E07F2A" w:rsidP="00C40D0D">
      <w:pPr>
        <w:pStyle w:val="BodyText"/>
        <w:spacing w:before="2"/>
        <w:rPr>
          <w:rFonts w:ascii="Times New Roman" w:hAnsi="Times New Roman" w:cs="Times New Roman"/>
        </w:rPr>
      </w:pPr>
    </w:p>
    <w:p w14:paraId="2078FA4D" w14:textId="77777777" w:rsidR="00E07F2A" w:rsidRPr="00B525A4" w:rsidRDefault="00000000" w:rsidP="00C40D0D">
      <w:pPr>
        <w:pStyle w:val="BodyText"/>
        <w:spacing w:before="1"/>
        <w:ind w:left="1238" w:right="123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Klaus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Oberauer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and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proofErr w:type="spellStart"/>
      <w:r w:rsidRPr="00B525A4">
        <w:rPr>
          <w:rFonts w:ascii="Times New Roman" w:hAnsi="Times New Roman" w:cs="Times New Roman"/>
        </w:rPr>
        <w:t>Hsuan</w:t>
      </w:r>
      <w:proofErr w:type="spellEnd"/>
      <w:r w:rsidRPr="00B525A4">
        <w:rPr>
          <w:rFonts w:ascii="Times New Roman" w:hAnsi="Times New Roman" w:cs="Times New Roman"/>
        </w:rPr>
        <w:t>‐Yu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  <w:spacing w:val="-5"/>
        </w:rPr>
        <w:t>Lin</w:t>
      </w:r>
    </w:p>
    <w:p w14:paraId="5C27115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61D05D37" w14:textId="77777777" w:rsidR="00E07F2A" w:rsidRPr="00B525A4" w:rsidRDefault="00E07F2A" w:rsidP="00C40D0D">
      <w:pPr>
        <w:pStyle w:val="BodyText"/>
        <w:spacing w:before="4"/>
        <w:rPr>
          <w:rFonts w:ascii="Times New Roman" w:hAnsi="Times New Roman" w:cs="Times New Roman"/>
        </w:rPr>
      </w:pPr>
    </w:p>
    <w:p w14:paraId="1194EC70" w14:textId="77777777" w:rsidR="00E07F2A" w:rsidRPr="00B525A4" w:rsidRDefault="00000000" w:rsidP="00C40D0D">
      <w:pPr>
        <w:pStyle w:val="BodyText"/>
        <w:spacing w:before="1"/>
        <w:ind w:left="1237" w:right="123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Universit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Zurich</w:t>
      </w:r>
    </w:p>
    <w:p w14:paraId="00CFA3C1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38C9D1CB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318238CE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6BCA16E4" w14:textId="77777777" w:rsidR="00E07F2A" w:rsidRPr="00B525A4" w:rsidRDefault="00E07F2A" w:rsidP="00C40D0D">
      <w:pPr>
        <w:pStyle w:val="BodyText"/>
        <w:spacing w:before="8"/>
        <w:rPr>
          <w:rFonts w:ascii="Times New Roman" w:hAnsi="Times New Roman" w:cs="Times New Roman"/>
        </w:rPr>
      </w:pPr>
    </w:p>
    <w:p w14:paraId="42DD23C9" w14:textId="77777777" w:rsidR="00E07F2A" w:rsidRPr="00B525A4" w:rsidRDefault="00000000" w:rsidP="00C40D0D">
      <w:pPr>
        <w:pStyle w:val="BodyText"/>
        <w:spacing w:before="65"/>
        <w:ind w:left="132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Author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  <w:spacing w:val="-4"/>
        </w:rPr>
        <w:t>Note</w:t>
      </w:r>
    </w:p>
    <w:p w14:paraId="38B2B2B5" w14:textId="77777777" w:rsidR="00E07F2A" w:rsidRPr="00B525A4" w:rsidRDefault="00000000" w:rsidP="00C40D0D">
      <w:pPr>
        <w:pStyle w:val="BodyText"/>
        <w:spacing w:before="179"/>
        <w:ind w:left="132" w:right="131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Klau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Hsuan</w:t>
      </w:r>
      <w:proofErr w:type="spellEnd"/>
      <w:r w:rsidRPr="00B525A4">
        <w:rPr>
          <w:rFonts w:ascii="Times New Roman" w:hAnsi="Times New Roman" w:cs="Times New Roman"/>
          <w:w w:val="105"/>
        </w:rPr>
        <w:t>‐Yu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partmen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sychology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versit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Zurich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was supported by grants from the Swiss National Science Foundation (project n° 100014_135002 and 100014_179002) to Klaus Oberauer. We thank Sonja </w:t>
      </w:r>
      <w:proofErr w:type="spellStart"/>
      <w:r w:rsidRPr="00B525A4">
        <w:rPr>
          <w:rFonts w:ascii="Times New Roman" w:hAnsi="Times New Roman" w:cs="Times New Roman"/>
          <w:w w:val="105"/>
        </w:rPr>
        <w:t>Peteranderl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 and Justus Spengler for help with collecting the data.</w:t>
      </w:r>
    </w:p>
    <w:p w14:paraId="3A7E97AE" w14:textId="77777777" w:rsidR="00E07F2A" w:rsidRPr="00B525A4" w:rsidRDefault="00000000" w:rsidP="00C40D0D">
      <w:pPr>
        <w:pStyle w:val="BodyText"/>
        <w:ind w:left="132" w:right="130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 xml:space="preserve">Correspondence should be addressed to Klaus Oberauer, Department of Psychology, University of Zurich, </w:t>
      </w:r>
      <w:proofErr w:type="spellStart"/>
      <w:r w:rsidRPr="00B525A4">
        <w:rPr>
          <w:rFonts w:ascii="Times New Roman" w:hAnsi="Times New Roman" w:cs="Times New Roman"/>
          <w:w w:val="105"/>
        </w:rPr>
        <w:t>Binzmühlestrasse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 14, 8050 Zürich, Switzerland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email: </w:t>
      </w:r>
      <w:hyperlink r:id="rId7">
        <w:r w:rsidRPr="00B525A4">
          <w:rPr>
            <w:rFonts w:ascii="Times New Roman" w:hAnsi="Times New Roman" w:cs="Times New Roman"/>
            <w:w w:val="105"/>
          </w:rPr>
          <w:t>k.oberauer@psychologie.uzh.ch</w:t>
        </w:r>
      </w:hyperlink>
    </w:p>
    <w:p w14:paraId="258DC475" w14:textId="77777777" w:rsidR="00E07F2A" w:rsidRPr="00B525A4" w:rsidRDefault="00000000" w:rsidP="00C40D0D">
      <w:pPr>
        <w:pStyle w:val="BodyText"/>
        <w:ind w:left="132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The</w:t>
      </w:r>
      <w:r w:rsidRPr="00B525A4">
        <w:rPr>
          <w:rFonts w:ascii="Times New Roman" w:hAnsi="Times New Roman" w:cs="Times New Roman"/>
          <w:spacing w:val="2"/>
        </w:rPr>
        <w:t xml:space="preserve"> </w:t>
      </w:r>
      <w:r w:rsidRPr="00B525A4">
        <w:rPr>
          <w:rFonts w:ascii="Times New Roman" w:hAnsi="Times New Roman" w:cs="Times New Roman"/>
        </w:rPr>
        <w:t>data</w:t>
      </w:r>
      <w:r w:rsidRPr="00B525A4">
        <w:rPr>
          <w:rFonts w:ascii="Times New Roman" w:hAnsi="Times New Roman" w:cs="Times New Roman"/>
          <w:spacing w:val="3"/>
        </w:rPr>
        <w:t xml:space="preserve"> </w:t>
      </w:r>
      <w:r w:rsidRPr="00B525A4">
        <w:rPr>
          <w:rFonts w:ascii="Times New Roman" w:hAnsi="Times New Roman" w:cs="Times New Roman"/>
        </w:rPr>
        <w:t>and</w:t>
      </w:r>
      <w:r w:rsidRPr="00B525A4">
        <w:rPr>
          <w:rFonts w:ascii="Times New Roman" w:hAnsi="Times New Roman" w:cs="Times New Roman"/>
          <w:spacing w:val="5"/>
        </w:rPr>
        <w:t xml:space="preserve"> </w:t>
      </w:r>
      <w:r w:rsidRPr="00B525A4">
        <w:rPr>
          <w:rFonts w:ascii="Times New Roman" w:hAnsi="Times New Roman" w:cs="Times New Roman"/>
        </w:rPr>
        <w:t>the</w:t>
      </w:r>
      <w:r w:rsidRPr="00B525A4">
        <w:rPr>
          <w:rFonts w:ascii="Times New Roman" w:hAnsi="Times New Roman" w:cs="Times New Roman"/>
          <w:spacing w:val="2"/>
        </w:rPr>
        <w:t xml:space="preserve"> </w:t>
      </w:r>
      <w:r w:rsidRPr="00B525A4">
        <w:rPr>
          <w:rFonts w:ascii="Times New Roman" w:hAnsi="Times New Roman" w:cs="Times New Roman"/>
        </w:rPr>
        <w:t>modeling</w:t>
      </w:r>
      <w:r w:rsidRPr="00B525A4">
        <w:rPr>
          <w:rFonts w:ascii="Times New Roman" w:hAnsi="Times New Roman" w:cs="Times New Roman"/>
          <w:spacing w:val="3"/>
        </w:rPr>
        <w:t xml:space="preserve"> </w:t>
      </w:r>
      <w:r w:rsidRPr="00B525A4">
        <w:rPr>
          <w:rFonts w:ascii="Times New Roman" w:hAnsi="Times New Roman" w:cs="Times New Roman"/>
        </w:rPr>
        <w:t>code</w:t>
      </w:r>
      <w:r w:rsidRPr="00B525A4">
        <w:rPr>
          <w:rFonts w:ascii="Times New Roman" w:hAnsi="Times New Roman" w:cs="Times New Roman"/>
          <w:spacing w:val="2"/>
        </w:rPr>
        <w:t xml:space="preserve"> </w:t>
      </w:r>
      <w:r w:rsidRPr="00B525A4">
        <w:rPr>
          <w:rFonts w:ascii="Times New Roman" w:hAnsi="Times New Roman" w:cs="Times New Roman"/>
        </w:rPr>
        <w:t>are</w:t>
      </w:r>
      <w:r w:rsidRPr="00B525A4">
        <w:rPr>
          <w:rFonts w:ascii="Times New Roman" w:hAnsi="Times New Roman" w:cs="Times New Roman"/>
          <w:spacing w:val="3"/>
        </w:rPr>
        <w:t xml:space="preserve"> </w:t>
      </w:r>
      <w:r w:rsidRPr="00B525A4">
        <w:rPr>
          <w:rFonts w:ascii="Times New Roman" w:hAnsi="Times New Roman" w:cs="Times New Roman"/>
        </w:rPr>
        <w:t>available</w:t>
      </w:r>
      <w:r w:rsidRPr="00B525A4">
        <w:rPr>
          <w:rFonts w:ascii="Times New Roman" w:hAnsi="Times New Roman" w:cs="Times New Roman"/>
          <w:spacing w:val="2"/>
        </w:rPr>
        <w:t xml:space="preserve"> </w:t>
      </w:r>
      <w:r w:rsidRPr="00B525A4">
        <w:rPr>
          <w:rFonts w:ascii="Times New Roman" w:hAnsi="Times New Roman" w:cs="Times New Roman"/>
        </w:rPr>
        <w:t>on</w:t>
      </w:r>
      <w:r w:rsidRPr="00B525A4">
        <w:rPr>
          <w:rFonts w:ascii="Times New Roman" w:hAnsi="Times New Roman" w:cs="Times New Roman"/>
          <w:spacing w:val="1"/>
        </w:rPr>
        <w:t xml:space="preserve"> </w:t>
      </w:r>
      <w:r w:rsidRPr="00B525A4">
        <w:rPr>
          <w:rFonts w:ascii="Times New Roman" w:hAnsi="Times New Roman" w:cs="Times New Roman"/>
        </w:rPr>
        <w:t>the</w:t>
      </w:r>
      <w:r w:rsidRPr="00B525A4">
        <w:rPr>
          <w:rFonts w:ascii="Times New Roman" w:hAnsi="Times New Roman" w:cs="Times New Roman"/>
          <w:spacing w:val="3"/>
        </w:rPr>
        <w:t xml:space="preserve"> </w:t>
      </w:r>
      <w:r w:rsidRPr="00B525A4">
        <w:rPr>
          <w:rFonts w:ascii="Times New Roman" w:hAnsi="Times New Roman" w:cs="Times New Roman"/>
        </w:rPr>
        <w:t>Open</w:t>
      </w:r>
      <w:r w:rsidRPr="00B525A4">
        <w:rPr>
          <w:rFonts w:ascii="Times New Roman" w:hAnsi="Times New Roman" w:cs="Times New Roman"/>
          <w:spacing w:val="2"/>
        </w:rPr>
        <w:t xml:space="preserve"> </w:t>
      </w:r>
      <w:r w:rsidRPr="00B525A4">
        <w:rPr>
          <w:rFonts w:ascii="Times New Roman" w:hAnsi="Times New Roman" w:cs="Times New Roman"/>
        </w:rPr>
        <w:t>Science</w:t>
      </w:r>
      <w:r w:rsidRPr="00B525A4">
        <w:rPr>
          <w:rFonts w:ascii="Times New Roman" w:hAnsi="Times New Roman" w:cs="Times New Roman"/>
          <w:spacing w:val="2"/>
        </w:rPr>
        <w:t xml:space="preserve"> </w:t>
      </w:r>
      <w:r w:rsidRPr="00B525A4">
        <w:rPr>
          <w:rFonts w:ascii="Times New Roman" w:hAnsi="Times New Roman" w:cs="Times New Roman"/>
        </w:rPr>
        <w:t>Framework</w:t>
      </w:r>
      <w:r w:rsidRPr="00B525A4">
        <w:rPr>
          <w:rFonts w:ascii="Times New Roman" w:hAnsi="Times New Roman" w:cs="Times New Roman"/>
          <w:spacing w:val="3"/>
        </w:rPr>
        <w:t xml:space="preserve"> </w:t>
      </w:r>
      <w:r w:rsidRPr="00B525A4">
        <w:rPr>
          <w:rFonts w:ascii="Times New Roman" w:hAnsi="Times New Roman" w:cs="Times New Roman"/>
        </w:rPr>
        <w:t>at</w:t>
      </w:r>
      <w:r w:rsidRPr="00B525A4">
        <w:rPr>
          <w:rFonts w:ascii="Times New Roman" w:hAnsi="Times New Roman" w:cs="Times New Roman"/>
          <w:spacing w:val="4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https://osf.io/znqmw</w:t>
      </w:r>
    </w:p>
    <w:p w14:paraId="4AB6729A" w14:textId="77777777" w:rsidR="00E07F2A" w:rsidRPr="00B525A4" w:rsidRDefault="00E07F2A" w:rsidP="00C40D0D">
      <w:pPr>
        <w:jc w:val="both"/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headerReference w:type="default" r:id="rId8"/>
          <w:type w:val="continuous"/>
          <w:pgSz w:w="12240" w:h="15840" w:code="1"/>
          <w:pgMar w:top="1259" w:right="1718" w:bottom="278" w:left="567" w:header="709" w:footer="0" w:gutter="0"/>
          <w:pgNumType w:start="1"/>
          <w:cols w:space="720"/>
        </w:sectPr>
      </w:pPr>
    </w:p>
    <w:p w14:paraId="54575D54" w14:textId="77777777" w:rsidR="00E07F2A" w:rsidRPr="00B525A4" w:rsidRDefault="00000000" w:rsidP="00C40D0D">
      <w:pPr>
        <w:pStyle w:val="BodyText"/>
        <w:spacing w:before="74"/>
        <w:ind w:left="1240" w:right="123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Abstract</w:t>
      </w:r>
    </w:p>
    <w:p w14:paraId="36A4421F" w14:textId="77777777" w:rsidR="00E07F2A" w:rsidRPr="00B525A4" w:rsidRDefault="00000000" w:rsidP="00C40D0D">
      <w:pPr>
        <w:pStyle w:val="BodyText"/>
        <w:spacing w:before="179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Researc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llow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gel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ependen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: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cern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memory for sequentially presented list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, and the other with short‐term maintenance of simultaneously presented arrays of objects with simple, continuously varying features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r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ferenc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s benchmark findings from bo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: The shap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rror distribution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 reproduction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, and how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fec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 size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ffec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 position for sequentially presented items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ffect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 position, and the intrusion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‐ targets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 distance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space and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. We app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tw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pular paradigms from bo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: Lists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s (Experiment 1) or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 (Experiment 2) are presented sequentially and tested through selec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didate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feren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s t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v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es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s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ontex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bse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uall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 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tain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cessiv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pisod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 with decreasing strength, generating a prim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. With each encoded event, automatic updat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working memory reduces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eding memories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reating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 gradient and output interference.</w:t>
      </w:r>
    </w:p>
    <w:p w14:paraId="56897A99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73312987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40131A1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37DD2D3D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Key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words: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working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memory,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serial‐order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memory,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computational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model,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serial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position,</w:t>
      </w:r>
      <w:r w:rsidRPr="00B525A4">
        <w:rPr>
          <w:rFonts w:ascii="Times New Roman" w:hAnsi="Times New Roman" w:cs="Times New Roman"/>
          <w:spacing w:val="20"/>
        </w:rPr>
        <w:t xml:space="preserve"> </w:t>
      </w:r>
      <w:r w:rsidRPr="00B525A4">
        <w:rPr>
          <w:rFonts w:ascii="Times New Roman" w:hAnsi="Times New Roman" w:cs="Times New Roman"/>
        </w:rPr>
        <w:t>set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size.</w:t>
      </w:r>
    </w:p>
    <w:p w14:paraId="3B1D562D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6F7FCE18" w14:textId="77777777" w:rsidR="00E07F2A" w:rsidRPr="00B525A4" w:rsidRDefault="00000000" w:rsidP="00C40D0D">
      <w:pPr>
        <w:pStyle w:val="Heading1"/>
        <w:ind w:left="1238" w:right="123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A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Interfere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odel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fo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Visu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Verbal Work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emory</w:t>
      </w:r>
    </w:p>
    <w:p w14:paraId="15124F14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7A707C84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orking memory is a system for holding information available for our current cognitive activities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l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us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n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 cognitive limitations (Oberauer, 2017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 are tw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work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(WM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ld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merg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arning 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ystems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 be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ick‐star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ublic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lti‐componen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Baddele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Hitch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74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rt‐ter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en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ie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uall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 digits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tters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ds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metime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ypicall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k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their order of presentation (for a review see Hurlstone, Hitch, &amp; Baddeley, 2014).</w:t>
      </w:r>
    </w:p>
    <w:p w14:paraId="4865D461" w14:textId="77777777" w:rsidR="00E07F2A" w:rsidRPr="00B525A4" w:rsidRDefault="00000000" w:rsidP="00C40D0D">
      <w:pPr>
        <w:pStyle w:val="BodyText"/>
        <w:spacing w:before="151"/>
        <w:ind w:left="132" w:right="178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 more recent tradition emerged from the psychology of visual perception and attention, whi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opl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memb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mal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mou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form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lex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en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 the ti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 eye blink or a saccade (Simons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in, 1998). This has motivated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cept of a visu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nsel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udi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nc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t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90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ople'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rt‐ term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en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w simpl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e.g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umb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colored squares scattered on the screen).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hange‐detection task (Vogel, Woodman, &amp; Luck, 2001)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ginal array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id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the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g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is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seco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digm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Blake, Cepeda,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Hiris</w:t>
      </w:r>
      <w:proofErr w:type="spellEnd"/>
      <w:r w:rsidRPr="00B525A4">
        <w:rPr>
          <w:rFonts w:ascii="Times New Roman" w:hAnsi="Times New Roman" w:cs="Times New Roman"/>
          <w:w w:val="105"/>
        </w:rPr>
        <w:t>, 1997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lk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&amp; Ma, 2004), </w:t>
      </w:r>
      <w:r w:rsidRPr="00B525A4">
        <w:rPr>
          <w:rFonts w:ascii="Times New Roman" w:hAnsi="Times New Roman" w:cs="Times New Roman"/>
          <w:w w:val="105"/>
        </w:rPr>
        <w:lastRenderedPageBreak/>
        <w:t>capitaliz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the fa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man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 (e.g., color hue, lin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entatio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)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continuous scale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,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dentified 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usually 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rking i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)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e.g.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ick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a color wheel).</w:t>
      </w:r>
    </w:p>
    <w:p w14:paraId="059173F8" w14:textId="77777777" w:rsidR="00E07F2A" w:rsidRPr="00B525A4" w:rsidRDefault="00000000" w:rsidP="00C40D0D">
      <w:pPr>
        <w:pStyle w:val="Heading1"/>
        <w:spacing w:before="150"/>
        <w:ind w:left="1247" w:right="582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Two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Research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Traditions</w:t>
      </w:r>
    </w:p>
    <w:p w14:paraId="381AA5B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274DC1DE" w14:textId="37F6283D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t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ind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WM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i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geth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t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</w:t>
      </w:r>
      <w:r w:rsidR="00C40D0D" w:rsidRPr="00B525A4">
        <w:rPr>
          <w:rFonts w:ascii="Times New Roman" w:hAnsi="Times New Roman" w:cs="Times New Roman"/>
          <w:w w:val="105"/>
        </w:rPr>
        <w:t xml:space="preserve">t </w:t>
      </w:r>
    </w:p>
    <w:p w14:paraId="6D13357E" w14:textId="77777777" w:rsidR="00E07F2A" w:rsidRPr="00B525A4" w:rsidRDefault="00000000" w:rsidP="00C40D0D">
      <w:pPr>
        <w:pStyle w:val="BodyText"/>
        <w:spacing w:before="74"/>
        <w:ind w:right="1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combin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ectiv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s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s these data. 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 with a brie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view of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 lines of research, with an emphasis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mpirical phenomen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we ai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. 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lec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 phenomena becau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 hav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parat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l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or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 be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dentifi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nchmark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nding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ul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iv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orit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the field of working memory (Oberauer et al., 2018).</w:t>
      </w:r>
    </w:p>
    <w:p w14:paraId="14F8066E" w14:textId="77777777" w:rsidR="00E07F2A" w:rsidRPr="00B525A4" w:rsidRDefault="00000000" w:rsidP="00C40D0D">
      <w:pPr>
        <w:pStyle w:val="Heading1"/>
        <w:spacing w:before="15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4"/>
          <w:w w:val="105"/>
        </w:rPr>
        <w:t>Items</w:t>
      </w:r>
    </w:p>
    <w:p w14:paraId="0A1B73EB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5A3ABC8F" w14:textId="7777777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lde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t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alt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nowledg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ou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ttern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lists. Among the most robust and importa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enomena are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 curve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ransposition gradient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</w:t>
      </w:r>
      <w:r w:rsidRPr="00B525A4">
        <w:rPr>
          <w:rFonts w:ascii="Times New Roman" w:hAnsi="Times New Roman" w:cs="Times New Roman"/>
          <w:i/>
          <w:w w:val="105"/>
        </w:rPr>
        <w:t>serial‐position</w:t>
      </w:r>
      <w:r w:rsidRPr="00B525A4">
        <w:rPr>
          <w:rFonts w:ascii="Times New Roman" w:hAnsi="Times New Roman" w:cs="Times New Roman"/>
          <w:i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 xml:space="preserve">curve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n in plots of accuracy as a function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tem'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: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ginn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nd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ist 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membered better than in the middle.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l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primacy and recency depends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cedure (Madigan, 1980; Oberauer, 2003)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t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‐shaped curve is nearly universall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und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transposition</w:t>
      </w:r>
      <w:r w:rsidRPr="00B525A4">
        <w:rPr>
          <w:rFonts w:ascii="Times New Roman" w:hAnsi="Times New Roman" w:cs="Times New Roman"/>
          <w:i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gradient</w:t>
      </w:r>
      <w:r w:rsidRPr="00B525A4">
        <w:rPr>
          <w:rFonts w:ascii="Times New Roman" w:hAnsi="Times New Roman" w:cs="Times New Roman"/>
          <w:i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lotting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 lis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gra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gin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input</w:t>
      </w:r>
      <w:r w:rsidRPr="00B525A4">
        <w:rPr>
          <w:rFonts w:ascii="Times New Roman" w:hAnsi="Times New Roman" w:cs="Times New Roman"/>
          <w:i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osition</w:t>
      </w:r>
      <w:r w:rsidRPr="00B525A4">
        <w:rPr>
          <w:rFonts w:ascii="Times New Roman" w:hAnsi="Times New Roman" w:cs="Times New Roman"/>
          <w:i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ist and the li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 which it is recalled.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ypic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ation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ccur predominant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ose neighbors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confusion probability decreases with larger migration distance (Henson, Norris, Page, &amp; Baddeley, 1996; Murdock &amp; </w:t>
      </w:r>
      <w:proofErr w:type="spellStart"/>
      <w:r w:rsidRPr="00B525A4">
        <w:rPr>
          <w:rFonts w:ascii="Times New Roman" w:hAnsi="Times New Roman" w:cs="Times New Roman"/>
          <w:w w:val="105"/>
        </w:rPr>
        <w:t>vom</w:t>
      </w:r>
      <w:proofErr w:type="spellEnd"/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al, 1967).</w:t>
      </w:r>
    </w:p>
    <w:p w14:paraId="0A738B9F" w14:textId="39A8199D" w:rsidR="00E07F2A" w:rsidRPr="00B525A4" w:rsidRDefault="00000000" w:rsidP="00C40D0D">
      <w:pPr>
        <w:pStyle w:val="BodyText"/>
        <w:spacing w:before="148"/>
        <w:ind w:left="132" w:right="134" w:firstLine="667"/>
        <w:rPr>
          <w:rFonts w:ascii="Times New Roman" w:hAnsi="Times New Roman" w:cs="Times New Roman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  <w:r w:rsidRPr="00B525A4">
        <w:rPr>
          <w:rFonts w:ascii="Times New Roman" w:hAnsi="Times New Roman" w:cs="Times New Roman"/>
          <w:w w:val="105"/>
        </w:rPr>
        <w:t>Theori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merg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t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k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ceptu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meworks wi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oa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op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Baddeley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86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wa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95)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tail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tic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 designed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ri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Burgess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tch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99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nson, 1998; Lewandowsky &amp; Farrell, 2008; Page &amp; Norris, 1998). A number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nciples emerged from the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or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n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re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tail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alys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ttern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rec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tenci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rrell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4) identifi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o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cessfu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 rec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ly needs: (1) Access to items in lists reli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cue‐based retrieval and competitive cueing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, 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 items,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t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tion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ra‐list items, recei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</w:t>
      </w:r>
      <w:r w:rsidR="00C40D0D" w:rsidRPr="00B525A4">
        <w:rPr>
          <w:rFonts w:ascii="Times New Roman" w:hAnsi="Times New Roman" w:cs="Times New Roman"/>
          <w:w w:val="105"/>
        </w:rPr>
        <w:t>t</w:t>
      </w:r>
    </w:p>
    <w:p w14:paraId="0DC009D6" w14:textId="77777777" w:rsidR="00E07F2A" w:rsidRPr="00B525A4" w:rsidRDefault="00000000" w:rsidP="00C40D0D">
      <w:pPr>
        <w:pStyle w:val="BodyText"/>
        <w:spacing w:before="74"/>
        <w:ind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degrees of activation, and the item with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est activation is selected for retrieval. (2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 ord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 or ordin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ist; the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 serve a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tems b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m. (3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decreasing strength, result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4)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 suppression: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ed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 ite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ppress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avoi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eating it. The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nciples toget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vid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qualitative explanati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rial‐position effects and the transposition gradient: Becau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imilarity between 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 decreas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, and cue‐bas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gender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 similarity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ra‐lis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reas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dist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ist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d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ir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as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 item 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s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t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 ha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ighbors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d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edge</w:t>
      </w:r>
      <w:r w:rsidRPr="00B525A4">
        <w:rPr>
          <w:rFonts w:ascii="Times New Roman" w:hAnsi="Times New Roman" w:cs="Times New Roman"/>
          <w:i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effect</w:t>
      </w:r>
      <w:r w:rsidRPr="00B525A4">
        <w:rPr>
          <w:rFonts w:ascii="Times New Roman" w:hAnsi="Times New Roman" w:cs="Times New Roman"/>
          <w:i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ibut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tio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consequenc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strength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ist is recalled in forward order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ises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 suppression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ward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, most list 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 be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ppressed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ducing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ce of confus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in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 list items.</w:t>
      </w:r>
    </w:p>
    <w:p w14:paraId="1B461DA0" w14:textId="77777777" w:rsidR="00E07F2A" w:rsidRPr="00B525A4" w:rsidRDefault="00000000" w:rsidP="00C40D0D">
      <w:pPr>
        <w:pStyle w:val="Heading1"/>
        <w:spacing w:before="14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Objects</w:t>
      </w:r>
    </w:p>
    <w:p w14:paraId="6BEB5685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78E45335" w14:textId="00EB78A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Experiments studying visual WM have often investigated the effect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 size (i.e., the numb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membered)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vea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tio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ontinuous‐reproduction paradigm yields a continuous measur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 error, providing an assessmen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membered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 have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racteristic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pe th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viat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 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rm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i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avy tails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 larger set size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ular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n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g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ct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de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rm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. Zhang and Luck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8) ha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sed to model the error distributions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mixture of a norm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for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.</w:t>
      </w:r>
      <w:r w:rsidRPr="00B525A4">
        <w:rPr>
          <w:rFonts w:ascii="Times New Roman" w:hAnsi="Times New Roman" w:cs="Times New Roman"/>
          <w:w w:val="105"/>
          <w:vertAlign w:val="superscript"/>
        </w:rPr>
        <w:t>1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mixtu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subsequent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ded 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rd component reflecting transposition errors (a.k.a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wap errors)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s closely match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</w:p>
    <w:p w14:paraId="6A5912FC" w14:textId="77777777" w:rsidR="00E07F2A" w:rsidRPr="00B525A4" w:rsidRDefault="00000000" w:rsidP="00C40D0D">
      <w:pPr>
        <w:pStyle w:val="BodyText"/>
        <w:spacing w:before="1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pict w14:anchorId="268A4590">
          <v:rect id="docshape2" o:spid="_x0000_s2324" style="position:absolute;margin-left:92.65pt;margin-top:9.75pt;width:135.5pt;height:.7pt;z-index:-15728640;mso-wrap-distance-left:0;mso-wrap-distance-right:0;mso-position-horizontal-relative:page" fillcolor="black" stroked="f">
            <w10:wrap type="topAndBottom" anchorx="page"/>
          </v:rect>
        </w:pict>
      </w:r>
    </w:p>
    <w:p w14:paraId="3313AF76" w14:textId="7F058A43" w:rsidR="00E07F2A" w:rsidRPr="00B525A4" w:rsidRDefault="00000000" w:rsidP="00C40D0D">
      <w:pPr>
        <w:spacing w:before="92"/>
        <w:ind w:left="132" w:right="134" w:hanging="1"/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1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Because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responses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ontinuous‐reproduction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asks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re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usually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given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on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ircular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cale,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 xml:space="preserve">normal distribution is </w:t>
      </w:r>
      <w:r w:rsidRPr="00B525A4">
        <w:rPr>
          <w:rFonts w:ascii="Times New Roman" w:hAnsi="Times New Roman" w:cs="Times New Roman"/>
          <w:sz w:val="20"/>
          <w:szCs w:val="20"/>
        </w:rPr>
        <w:lastRenderedPageBreak/>
        <w:t>approximated as a von‐Mises distribution.</w:t>
      </w:r>
    </w:p>
    <w:p w14:paraId="153F1304" w14:textId="77777777" w:rsidR="00E07F2A" w:rsidRPr="00B525A4" w:rsidRDefault="00000000" w:rsidP="00C40D0D">
      <w:pPr>
        <w:pStyle w:val="BodyText"/>
        <w:spacing w:before="74"/>
        <w:ind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‐targe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Bays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Catalao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sain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9)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m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nd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,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ed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t wid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particula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heav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i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e, reflect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ow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valenc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wa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 (Zhang &amp; Luck, 2008).</w:t>
      </w:r>
    </w:p>
    <w:p w14:paraId="2FC94F6E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orie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dominant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nifest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 size on error rates, and in particular on the shape of the continuous error distribution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ti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tl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der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‐capacit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sometime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ferred to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"slo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")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one hand,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‐resource 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other. Discrete‐ capacit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Fukuda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Awh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ogel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0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k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ogel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97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d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8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Zha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k, 2008)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il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umbe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lac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lder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lots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which can hol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 object 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rta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gre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ceed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numb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lo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ed in 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 all, so 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, the person c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 guess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contrast, continuous‐resour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Bay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Husain, 2008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sain, &amp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ys, 2014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Schneegans</w:t>
      </w:r>
      <w:proofErr w:type="spellEnd"/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ys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7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mith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lbur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bett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well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Kyllingsbæk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6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r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Ma, 2018; v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rg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in, Chou, George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Ma, 2012) buil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 objec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r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m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es, each object is assigned a smaller resource share, which translates into lower precision.</w:t>
      </w:r>
    </w:p>
    <w:p w14:paraId="58F8F3AB" w14:textId="77777777" w:rsidR="00E07F2A" w:rsidRPr="00B525A4" w:rsidRDefault="00000000" w:rsidP="00C40D0D">
      <w:pPr>
        <w:pStyle w:val="BodyText"/>
        <w:spacing w:before="151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et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etic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dea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orporat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unt 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p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ge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comparis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ver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‐capacit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‐resour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v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Berg, </w:t>
      </w:r>
      <w:proofErr w:type="spellStart"/>
      <w:r w:rsidRPr="00B525A4">
        <w:rPr>
          <w:rFonts w:ascii="Times New Roman" w:hAnsi="Times New Roman" w:cs="Times New Roman"/>
          <w:w w:val="105"/>
        </w:rPr>
        <w:t>Awh</w:t>
      </w:r>
      <w:proofErr w:type="spellEnd"/>
      <w:r w:rsidRPr="00B525A4">
        <w:rPr>
          <w:rFonts w:ascii="Times New Roman" w:hAnsi="Times New Roman" w:cs="Times New Roman"/>
          <w:w w:val="105"/>
        </w:rPr>
        <w:t>,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, 2014) h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dentifi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 featur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st successfu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re: The precision with which an object's features are remembered varies randomly both within and between trials, and a propor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s, which increas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 size, reflect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 of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‐target rather th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 (i.e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wap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s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ther 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 objec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ximu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umb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m was remembered made comparatively little difference for the model fit.</w:t>
      </w:r>
    </w:p>
    <w:p w14:paraId="61A8D69D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253E29AA" w14:textId="77777777" w:rsidR="00E07F2A" w:rsidRPr="00B525A4" w:rsidRDefault="00000000" w:rsidP="00C40D0D">
      <w:pPr>
        <w:pStyle w:val="BodyText"/>
        <w:spacing w:before="74"/>
        <w:ind w:left="132" w:right="260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w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year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go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oaden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etic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el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s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ferenc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visu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Li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7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rrows so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nciples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serial‐ orde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: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m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list items are b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 loc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 axis, 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 are accessed through cue‐based retrieval, us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s as cues. 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ess mechanism naturally leads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s between arra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s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ccurren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swap errors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 accou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the set‐siz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p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‐reproduc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s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viding a bett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 slot models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‐resource models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, we argue that the Interference 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IM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o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i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enomena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 resear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x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id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at is need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grat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mpirically and theoretically.</w:t>
      </w:r>
    </w:p>
    <w:p w14:paraId="5CD1366C" w14:textId="77777777" w:rsidR="00E07F2A" w:rsidRPr="00B525A4" w:rsidRDefault="00000000" w:rsidP="00C40D0D">
      <w:pPr>
        <w:pStyle w:val="Heading1"/>
        <w:spacing w:before="15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Build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Bridge</w:t>
      </w:r>
    </w:p>
    <w:p w14:paraId="6121BB01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660FF32C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two research traditions are built on different task paradigms generating different kind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, and have genera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t theorie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. The list‐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, using discrete item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erials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cern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houg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‐ siz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‐length)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l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cumen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‐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8)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ing it h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 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theoris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a (for an exception se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wan, 2001; Cowan, 2005). Conversely,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‐W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, using nearly exclusively array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ultaneously presented objects, h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 been concerned mu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 order (for an excep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e Sm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 al., 2016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heoretic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d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uss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‐WM literature h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 dominated by the controversy between discrete‐capacity and continuous‐resource theories. These theori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 in common that they attribute performance limitations to a (discrete or continuous) commodity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orage; access 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at is stored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ge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ken for granted (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dissent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oice se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Rajsic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wan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lson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att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7)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ast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etic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ndscap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 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oader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ls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wan h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gu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‐capacit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Cowa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1); continuous‐resour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i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pular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rli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ad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Anderso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Reder</w:t>
      </w:r>
      <w:proofErr w:type="spellEnd"/>
      <w:r w:rsidRPr="00B525A4">
        <w:rPr>
          <w:rFonts w:ascii="Times New Roman" w:hAnsi="Times New Roman" w:cs="Times New Roman"/>
          <w:w w:val="105"/>
        </w:rPr>
        <w:t>, &amp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Lebier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</w:p>
    <w:p w14:paraId="0CF0C8B6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C50ACE9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1996; Just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rpenter, 1992) but ha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 advanced recently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serial‐order memory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ev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orpora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it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se ideas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stead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 ha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ributed performan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at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iculti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ess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igh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‐bas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competitiv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gender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isk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ng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tenti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able items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tion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‐bas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a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Barrouillet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Portrat</w:t>
      </w:r>
      <w:proofErr w:type="spellEnd"/>
      <w:r w:rsidRPr="00B525A4">
        <w:rPr>
          <w:rFonts w:ascii="Times New Roman" w:hAnsi="Times New Roman" w:cs="Times New Roman"/>
          <w:w w:val="105"/>
        </w:rPr>
        <w:t>, &amp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mos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1)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fere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Nairn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90; Oberauer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Farrell, </w:t>
      </w:r>
      <w:proofErr w:type="spellStart"/>
      <w:r w:rsidRPr="00B525A4">
        <w:rPr>
          <w:rFonts w:ascii="Times New Roman" w:hAnsi="Times New Roman" w:cs="Times New Roman"/>
          <w:w w:val="105"/>
        </w:rPr>
        <w:t>Jarrold</w:t>
      </w:r>
      <w:proofErr w:type="spellEnd"/>
      <w:r w:rsidRPr="00B525A4">
        <w:rPr>
          <w:rFonts w:ascii="Times New Roman" w:hAnsi="Times New Roman" w:cs="Times New Roman"/>
          <w:w w:val="105"/>
        </w:rPr>
        <w:t>, &amp; Greaves, 2012) contribute to the lim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how much people can retrieve from WM.</w:t>
      </w:r>
    </w:p>
    <w:p w14:paraId="0E06225E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aim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resent research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build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idge between the two lin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 on WM. 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volves as a first step the development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digms that combine the respective strength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bo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: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emen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 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 cur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and transposition errors, and the </w:t>
      </w:r>
      <w:r w:rsidRPr="00B525A4">
        <w:rPr>
          <w:rFonts w:ascii="Times New Roman" w:hAnsi="Times New Roman" w:cs="Times New Roman"/>
          <w:w w:val="105"/>
        </w:rPr>
        <w:lastRenderedPageBreak/>
        <w:t>measurement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precision through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 response scale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rri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te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for sequenti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 lists, ask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r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s 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i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lec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el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 us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i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mp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roximat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ruct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 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ula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ucture: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ng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osed‐loop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 scal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d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ighbor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ca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 phonemic featur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i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emes. With this scale we aim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measu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recision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verbal materials.</w:t>
      </w:r>
    </w:p>
    <w:p w14:paraId="1C611AB6" w14:textId="77777777" w:rsidR="00E07F2A" w:rsidRPr="00B525A4" w:rsidRDefault="00000000" w:rsidP="00C40D0D">
      <w:pPr>
        <w:pStyle w:val="BodyText"/>
        <w:spacing w:before="150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second step of building the bridge is to develop a formal model that explains the data from these experiments. We took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ontinuo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t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 features (Oberau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7)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i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ugmen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recal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 s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 accou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xt section w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del, followed by presentat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xperiments, and the applicat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 to the data from these experiments.</w:t>
      </w:r>
    </w:p>
    <w:p w14:paraId="544A7230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70B6C83" w14:textId="77777777" w:rsidR="00E07F2A" w:rsidRPr="00B525A4" w:rsidRDefault="00000000" w:rsidP="00C40D0D">
      <w:pPr>
        <w:pStyle w:val="Heading1"/>
        <w:ind w:left="1247" w:right="583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The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Interference</w:t>
      </w:r>
      <w:r w:rsidRPr="00B525A4">
        <w:rPr>
          <w:rFonts w:ascii="Times New Roman" w:hAnsi="Times New Roman" w:cs="Times New Roman"/>
          <w:spacing w:val="20"/>
        </w:rPr>
        <w:t xml:space="preserve"> </w:t>
      </w:r>
      <w:r w:rsidRPr="00B525A4">
        <w:rPr>
          <w:rFonts w:ascii="Times New Roman" w:hAnsi="Times New Roman" w:cs="Times New Roman"/>
          <w:spacing w:val="-4"/>
        </w:rPr>
        <w:t>Model</w:t>
      </w:r>
    </w:p>
    <w:p w14:paraId="1C4EA599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1033A76A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 first describe the basic architectur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M, and the additional assumptions we incorpora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ou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xt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us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s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cessar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apply the model to sequentially presented memory sets.</w:t>
      </w:r>
    </w:p>
    <w:p w14:paraId="28AA5644" w14:textId="77777777" w:rsidR="00E07F2A" w:rsidRPr="00B525A4" w:rsidRDefault="00000000" w:rsidP="00C40D0D">
      <w:pPr>
        <w:pStyle w:val="Heading1"/>
        <w:spacing w:before="15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Basic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Architecture</w:t>
      </w:r>
    </w:p>
    <w:p w14:paraId="29BC307E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339D17AF" w14:textId="77777777" w:rsidR="00E07F2A" w:rsidRPr="00B525A4" w:rsidRDefault="00000000" w:rsidP="00C40D0D">
      <w:pPr>
        <w:pStyle w:val="BodyText"/>
        <w:spacing w:before="168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chitectu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illustrated in Figure 1. It combines tw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 spaces, one for represent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contents</w:t>
      </w:r>
      <w:r w:rsidRPr="00B525A4">
        <w:rPr>
          <w:rFonts w:ascii="Times New Roman" w:hAnsi="Times New Roman" w:cs="Times New Roman"/>
          <w:i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context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lemen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k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member;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 verb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d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 bound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 the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 encoded into WM, and which serve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 at test. He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consid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ri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 locati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l, every information that serves as unique retriev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 to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a context for that </w:t>
      </w:r>
      <w:r w:rsidRPr="00B525A4">
        <w:rPr>
          <w:rFonts w:ascii="Times New Roman" w:hAnsi="Times New Roman" w:cs="Times New Roman"/>
          <w:spacing w:val="-2"/>
          <w:w w:val="105"/>
        </w:rPr>
        <w:t>element.</w:t>
      </w:r>
    </w:p>
    <w:p w14:paraId="2CA25A1C" w14:textId="77777777" w:rsidR="00E07F2A" w:rsidRPr="00B525A4" w:rsidRDefault="00000000" w:rsidP="00C40D0D">
      <w:pPr>
        <w:pStyle w:val="BodyText"/>
        <w:spacing w:before="149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Both content and context space can have multiple feature dimensions: Visual objects can va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sever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s such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entation, and size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a large number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 and semantic dimensions, b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sychologic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 spa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verb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erial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l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nown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no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sil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dentif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s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ider on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ngle dimens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: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i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an ad‐hoc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ruct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 sca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i. In context spac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inguishes 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in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xis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rtual circle on the screen.</w:t>
      </w:r>
    </w:p>
    <w:p w14:paraId="6B67AD3A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36D67BC" w14:textId="77777777" w:rsidR="00E07F2A" w:rsidRPr="00B525A4" w:rsidRDefault="00E07F2A" w:rsidP="00C40D0D">
      <w:pPr>
        <w:pStyle w:val="BodyText"/>
        <w:spacing w:before="4"/>
        <w:rPr>
          <w:rFonts w:ascii="Times New Roman" w:hAnsi="Times New Roman" w:cs="Times New Roman"/>
        </w:rPr>
      </w:pPr>
    </w:p>
    <w:p w14:paraId="17314CE0" w14:textId="77777777" w:rsidR="00E07F2A" w:rsidRPr="00B525A4" w:rsidRDefault="00000000" w:rsidP="00C40D0D">
      <w:pPr>
        <w:pStyle w:val="BodyText"/>
        <w:ind w:left="1653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drawing>
          <wp:inline distT="0" distB="0" distL="0" distR="0" wp14:anchorId="219B6BAC" wp14:editId="627E6E76">
            <wp:extent cx="4226646" cy="3506724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26646" cy="3506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EDBFB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272A0546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12192726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69FF92AD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0CAAE7B1" w14:textId="77777777" w:rsidR="00E07F2A" w:rsidRPr="00B525A4" w:rsidRDefault="00E07F2A" w:rsidP="00C40D0D">
      <w:pPr>
        <w:pStyle w:val="BodyText"/>
        <w:spacing w:before="10"/>
        <w:rPr>
          <w:rFonts w:ascii="Times New Roman" w:hAnsi="Times New Roman" w:cs="Times New Roman"/>
        </w:rPr>
      </w:pPr>
    </w:p>
    <w:p w14:paraId="138739E9" w14:textId="77777777" w:rsidR="00E07F2A" w:rsidRPr="00B525A4" w:rsidRDefault="00000000" w:rsidP="00C40D0D">
      <w:pPr>
        <w:spacing w:before="64"/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.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chematic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indings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tween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ntent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eature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mension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e.g.,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lors)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ntext dimension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e.g., spatial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location) according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 Interference Model.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 figure shows th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tate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 th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ystem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fter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ncoding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ree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tems,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n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which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ow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ested.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ach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eatur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s bound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ts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location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n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ue‐featur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mension through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inding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with limited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precision in both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dimensions, shown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here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as a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wo‐dimensional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distribution in binding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space.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arget location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L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θ</w:t>
      </w:r>
      <w:r w:rsidRPr="00B525A4">
        <w:rPr>
          <w:rFonts w:ascii="Times New Roman" w:hAnsi="Times New Roman" w:cs="Times New Roman"/>
          <w:i/>
          <w:spacing w:val="4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acts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as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retrieval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cue,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re‐activating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all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features in proportion to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strength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3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heir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binding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o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L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θ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 xml:space="preserve">,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epicted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y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arkness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level</w:t>
      </w:r>
      <w:r w:rsidRPr="00B525A4">
        <w:rPr>
          <w:rFonts w:ascii="Times New Roman" w:hAnsi="Times New Roman" w:cs="Times New Roman"/>
          <w:i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inding</w:t>
      </w:r>
      <w:r w:rsidRPr="00B525A4">
        <w:rPr>
          <w:rFonts w:ascii="Times New Roman" w:hAnsi="Times New Roman" w:cs="Times New Roman"/>
          <w:i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pace.</w:t>
      </w:r>
      <w:r w:rsidRPr="00B525A4">
        <w:rPr>
          <w:rFonts w:ascii="Times New Roman" w:hAnsi="Times New Roman" w:cs="Times New Roman"/>
          <w:i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sulting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stribution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‐activation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dded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o th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ue‐independent activation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 the thre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eatures, and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uniform background noise, to form the distribution of activation A(x) over the content feature dimension.</w:t>
      </w:r>
    </w:p>
    <w:p w14:paraId="45C5537F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3E20FD4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12A1C4AC" w14:textId="77777777" w:rsidR="00E07F2A" w:rsidRPr="00B525A4" w:rsidRDefault="00E07F2A" w:rsidP="00C40D0D">
      <w:pPr>
        <w:pStyle w:val="BodyText"/>
        <w:spacing w:before="10"/>
        <w:rPr>
          <w:rFonts w:ascii="Times New Roman" w:hAnsi="Times New Roman" w:cs="Times New Roman"/>
          <w:i/>
        </w:rPr>
      </w:pPr>
    </w:p>
    <w:p w14:paraId="6302A438" w14:textId="77777777" w:rsidR="00E07F2A" w:rsidRPr="00B525A4" w:rsidRDefault="00000000" w:rsidP="00C40D0D">
      <w:pPr>
        <w:pStyle w:val="BodyText"/>
        <w:spacing w:before="1"/>
        <w:ind w:left="132" w:right="227" w:firstLine="667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nk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pulation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uron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un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 center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lu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e.g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ur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un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ered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particular color, or a particular spatial location). A content element can be represented by a</w:t>
      </w:r>
    </w:p>
    <w:p w14:paraId="7762D8D9" w14:textId="77777777" w:rsidR="00E07F2A" w:rsidRPr="00B525A4" w:rsidRDefault="00E07F2A" w:rsidP="00C40D0D">
      <w:pPr>
        <w:jc w:val="both"/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2625FB3D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 ov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ur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population. </w:t>
      </w:r>
      <w:proofErr w:type="spellStart"/>
      <w:r w:rsidRPr="00B525A4">
        <w:rPr>
          <w:rFonts w:ascii="Times New Roman" w:hAnsi="Times New Roman" w:cs="Times New Roman"/>
          <w:w w:val="105"/>
        </w:rPr>
        <w:t>Schneegans</w:t>
      </w:r>
      <w:proofErr w:type="spellEnd"/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ys (2017) have develop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an architectu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y simila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, 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 specif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ypothetical popul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des in detail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M is formulated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more abstract level: Representa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conten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(s)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ectiv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s.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 dimens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norm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 because this h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vious model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‐reproduc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ular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ula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entations, 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le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on‐Mis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 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racteriz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pers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mete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Laplace distribution, whi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rops exponentially in bo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rections from its mean. We cho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distribu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 it implements the assump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 common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‐context 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memory (e.g., Brown, Neath, &amp; Chater, 2007) – that the similarity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 cues drops exponentially with distance.</w:t>
      </w:r>
    </w:p>
    <w:p w14:paraId="1A24171F" w14:textId="77777777" w:rsidR="00E07F2A" w:rsidRPr="00B525A4" w:rsidRDefault="00000000" w:rsidP="00C40D0D">
      <w:pPr>
        <w:pStyle w:val="BodyText"/>
        <w:spacing w:before="149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‐dimension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llustrat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</w:t>
      </w:r>
      <w:r w:rsidRPr="00B525A4">
        <w:rPr>
          <w:rFonts w:ascii="Times New Roman" w:hAnsi="Times New Roman" w:cs="Times New Roman"/>
          <w:w w:val="105"/>
          <w:position w:val="2"/>
        </w:rPr>
        <w:t>dark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lobs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inding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pace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Figure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1.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inding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trength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t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oint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(x</w:t>
      </w:r>
      <w:r w:rsidRPr="00B525A4">
        <w:rPr>
          <w:rFonts w:ascii="Times New Roman" w:hAnsi="Times New Roman" w:cs="Times New Roman"/>
          <w:w w:val="105"/>
        </w:rPr>
        <w:t>i</w:t>
      </w:r>
      <w:r w:rsidRPr="00B525A4">
        <w:rPr>
          <w:rFonts w:ascii="Times New Roman" w:hAnsi="Times New Roman" w:cs="Times New Roman"/>
          <w:w w:val="105"/>
          <w:position w:val="2"/>
        </w:rPr>
        <w:t>,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y</w:t>
      </w:r>
      <w:r w:rsidRPr="00B525A4">
        <w:rPr>
          <w:rFonts w:ascii="Times New Roman" w:hAnsi="Times New Roman" w:cs="Times New Roman"/>
          <w:w w:val="105"/>
        </w:rPr>
        <w:t>j</w:t>
      </w:r>
      <w:r w:rsidRPr="00B525A4">
        <w:rPr>
          <w:rFonts w:ascii="Times New Roman" w:hAnsi="Times New Roman" w:cs="Times New Roman"/>
          <w:w w:val="105"/>
          <w:position w:val="2"/>
        </w:rPr>
        <w:t>)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inding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pace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 the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roduct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ensities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text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istribution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t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x</w:t>
      </w:r>
      <w:r w:rsidRPr="00B525A4">
        <w:rPr>
          <w:rFonts w:ascii="Times New Roman" w:hAnsi="Times New Roman" w:cs="Times New Roman"/>
          <w:w w:val="105"/>
        </w:rPr>
        <w:t>i</w:t>
      </w:r>
      <w:r w:rsidRPr="00B525A4">
        <w:rPr>
          <w:rFonts w:ascii="Times New Roman" w:hAnsi="Times New Roman" w:cs="Times New Roman"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tent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istribution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t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y</w:t>
      </w:r>
      <w:r w:rsidRPr="00B525A4">
        <w:rPr>
          <w:rFonts w:ascii="Times New Roman" w:hAnsi="Times New Roman" w:cs="Times New Roman"/>
          <w:w w:val="105"/>
        </w:rPr>
        <w:t>j</w:t>
      </w:r>
      <w:r w:rsidRPr="00B525A4">
        <w:rPr>
          <w:rFonts w:ascii="Times New Roman" w:hAnsi="Times New Roman" w:cs="Times New Roman"/>
          <w:w w:val="105"/>
          <w:position w:val="2"/>
        </w:rPr>
        <w:t>.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This </w:t>
      </w:r>
      <w:r w:rsidRPr="00B525A4">
        <w:rPr>
          <w:rFonts w:ascii="Times New Roman" w:hAnsi="Times New Roman" w:cs="Times New Roman"/>
          <w:w w:val="105"/>
        </w:rPr>
        <w:t>assump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ken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Hebbian learn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ule used in connectionist model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rder </w:t>
      </w:r>
      <w:r w:rsidRPr="00B525A4">
        <w:rPr>
          <w:rFonts w:ascii="Times New Roman" w:hAnsi="Times New Roman" w:cs="Times New Roman"/>
          <w:w w:val="105"/>
          <w:position w:val="2"/>
        </w:rPr>
        <w:t>(Burgess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&amp;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Hitch,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1999;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Farrell, 2006)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at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hanges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nection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eight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etween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text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units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x</w:t>
      </w:r>
      <w:r w:rsidRPr="00B525A4">
        <w:rPr>
          <w:rFonts w:ascii="Times New Roman" w:hAnsi="Times New Roman" w:cs="Times New Roman"/>
          <w:w w:val="105"/>
        </w:rPr>
        <w:t>i</w:t>
      </w:r>
      <w:r w:rsidRPr="00B525A4">
        <w:rPr>
          <w:rFonts w:ascii="Times New Roman" w:hAnsi="Times New Roman" w:cs="Times New Roman"/>
          <w:spacing w:val="4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 content units y</w:t>
      </w:r>
      <w:r w:rsidRPr="00B525A4">
        <w:rPr>
          <w:rFonts w:ascii="Times New Roman" w:hAnsi="Times New Roman" w:cs="Times New Roman"/>
          <w:w w:val="105"/>
        </w:rPr>
        <w:t>j</w:t>
      </w:r>
      <w:r w:rsidRPr="00B525A4">
        <w:rPr>
          <w:rFonts w:ascii="Times New Roman" w:hAnsi="Times New Roman" w:cs="Times New Roman"/>
          <w:spacing w:val="1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ccording to the product of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ir activation at encoding.</w:t>
      </w:r>
    </w:p>
    <w:p w14:paraId="7597D06F" w14:textId="77777777" w:rsidR="00E07F2A" w:rsidRPr="00B525A4" w:rsidRDefault="00000000" w:rsidP="00C40D0D">
      <w:pPr>
        <w:pStyle w:val="BodyText"/>
        <w:spacing w:before="146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t test, the targ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 is identifi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 contex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 could be its spat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, its seri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‐activat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 bou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reat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roxim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gin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 correspond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 feature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ev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add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, ot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onents contribut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: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)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memory representa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,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 cu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activates no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arget but, to so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t, also those non‐targe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are close to the target in context space. (2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</w:p>
    <w:p w14:paraId="5C2419CC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6FFEA177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featur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ll list elem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 trial are activated to some degree at test, independent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activation could have tw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urces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 reflect persisten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‐be‐remember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i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n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ie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Curtis 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D'Esposito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3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velaa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shen‐Gottstei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hkenazi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Haarmann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h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5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ng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Wang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2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ernatively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flect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activation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 featur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 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y location in context space due to unspecific reactivation of contexts, because all elements of the memory list 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 to so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3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 WM is implemented in biologic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chinery, eve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 is contaminated by noise that arises, for instance, from spontaneo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neur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volv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pul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de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r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ide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l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explained </w:t>
      </w:r>
      <w:r w:rsidRPr="00B525A4">
        <w:rPr>
          <w:rFonts w:ascii="Times New Roman" w:hAnsi="Times New Roman" w:cs="Times New Roman"/>
          <w:spacing w:val="-2"/>
          <w:w w:val="105"/>
        </w:rPr>
        <w:t>below.</w:t>
      </w:r>
    </w:p>
    <w:p w14:paraId="168543D3" w14:textId="77777777" w:rsidR="00E07F2A" w:rsidRPr="00B525A4" w:rsidRDefault="00000000" w:rsidP="00C40D0D">
      <w:pPr>
        <w:pStyle w:val="BodyText"/>
        <w:spacing w:before="149"/>
        <w:ind w:left="132" w:right="260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 xml:space="preserve">Taken together, the activation distribution </w:t>
      </w:r>
      <w:r w:rsidRPr="00B525A4">
        <w:rPr>
          <w:rFonts w:ascii="Times New Roman" w:hAnsi="Times New Roman" w:cs="Times New Roman"/>
          <w:i/>
          <w:w w:val="105"/>
        </w:rPr>
        <w:t xml:space="preserve">A </w:t>
      </w:r>
      <w:r w:rsidRPr="00B525A4">
        <w:rPr>
          <w:rFonts w:ascii="Times New Roman" w:hAnsi="Times New Roman" w:cs="Times New Roman"/>
          <w:w w:val="105"/>
        </w:rPr>
        <w:t xml:space="preserve">over the possible feature values </w:t>
      </w:r>
      <w:r w:rsidRPr="00B525A4">
        <w:rPr>
          <w:rFonts w:ascii="Times New Roman" w:hAnsi="Times New Roman" w:cs="Times New Roman"/>
          <w:i/>
          <w:w w:val="105"/>
        </w:rPr>
        <w:t xml:space="preserve">x </w:t>
      </w:r>
      <w:r w:rsidRPr="00B525A4">
        <w:rPr>
          <w:rFonts w:ascii="Times New Roman" w:hAnsi="Times New Roman" w:cs="Times New Roman"/>
          <w:w w:val="105"/>
        </w:rPr>
        <w:t xml:space="preserve">that is </w:t>
      </w:r>
      <w:r w:rsidRPr="00B525A4">
        <w:rPr>
          <w:rFonts w:ascii="Times New Roman" w:hAnsi="Times New Roman" w:cs="Times New Roman"/>
          <w:w w:val="105"/>
          <w:position w:val="2"/>
        </w:rPr>
        <w:t>generated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t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al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spons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o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text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ue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L</w:t>
      </w:r>
      <w:r w:rsidRPr="00B525A4">
        <w:rPr>
          <w:rFonts w:ascii="Times New Roman" w:hAnsi="Times New Roman" w:cs="Times New Roman"/>
          <w:w w:val="105"/>
        </w:rPr>
        <w:t>θ</w:t>
      </w:r>
      <w:r w:rsidRPr="00B525A4">
        <w:rPr>
          <w:rFonts w:ascii="Times New Roman" w:hAnsi="Times New Roman" w:cs="Times New Roman"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an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e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expressed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s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eighted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mixtur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of </w:t>
      </w:r>
      <w:r w:rsidRPr="00B525A4">
        <w:rPr>
          <w:rFonts w:ascii="Times New Roman" w:hAnsi="Times New Roman" w:cs="Times New Roman"/>
          <w:w w:val="105"/>
        </w:rPr>
        <w:t>three components:</w:t>
      </w:r>
    </w:p>
    <w:p w14:paraId="1187B738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833375E" w14:textId="24D3F321" w:rsidR="00E07F2A" w:rsidRPr="00B525A4" w:rsidRDefault="00C40D0D" w:rsidP="00C40D0D">
      <w:pPr>
        <w:jc w:val="center"/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num="2" w:space="720" w:equalWidth="0">
            <w:col w:w="6088" w:space="1396"/>
            <w:col w:w="2471"/>
          </w:cols>
        </w:sectPr>
      </w:pPr>
      <w:r w:rsidRPr="00B525A4">
        <w:rPr>
          <w:rFonts w:ascii="Times New Roman" w:hAnsi="Times New Roman" w:cs="Times New Roman"/>
          <w:i/>
          <w:spacing w:val="-4"/>
          <w:sz w:val="20"/>
          <w:szCs w:val="20"/>
        </w:rPr>
        <w:drawing>
          <wp:inline distT="0" distB="0" distL="0" distR="0" wp14:anchorId="722301F7" wp14:editId="34959F49">
            <wp:extent cx="5075090" cy="46622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9291" cy="46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FD303" w14:textId="77777777" w:rsidR="00E07F2A" w:rsidRPr="00B525A4" w:rsidRDefault="00E07F2A" w:rsidP="00C40D0D">
      <w:pPr>
        <w:pStyle w:val="BodyText"/>
        <w:spacing w:before="12"/>
        <w:rPr>
          <w:rFonts w:ascii="Times New Roman" w:hAnsi="Times New Roman" w:cs="Times New Roman"/>
        </w:rPr>
      </w:pPr>
    </w:p>
    <w:p w14:paraId="38AEE6F8" w14:textId="77777777" w:rsidR="00E07F2A" w:rsidRPr="00B525A4" w:rsidRDefault="00000000" w:rsidP="00C40D0D">
      <w:pPr>
        <w:pStyle w:val="BodyText"/>
        <w:spacing w:before="64"/>
        <w:ind w:left="132" w:right="134" w:firstLine="665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lastRenderedPageBreak/>
        <w:t xml:space="preserve">The first component, weighted by parameter 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w w:val="105"/>
        </w:rPr>
        <w:t>, is the component generated through cue‐ bas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pend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L</w:t>
      </w:r>
      <w:r w:rsidRPr="00B525A4">
        <w:rPr>
          <w:rFonts w:ascii="Times New Roman" w:hAnsi="Times New Roman" w:cs="Times New Roman"/>
          <w:i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θ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 cue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co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onent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a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ependen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ue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r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onent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form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ckgroun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e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onents are modeled as follows:</w:t>
      </w:r>
    </w:p>
    <w:p w14:paraId="28DF7982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i/>
          <w:spacing w:val="1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ponent is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 sum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 activation distributions across all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 xml:space="preserve">n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elements in the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ongl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:</w:t>
      </w:r>
    </w:p>
    <w:p w14:paraId="204539A9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1F1F5987" w14:textId="039CE994" w:rsidR="00E07F2A" w:rsidRPr="00B525A4" w:rsidRDefault="00C40D0D" w:rsidP="00C40D0D">
      <w:pPr>
        <w:spacing w:before="150"/>
        <w:ind w:left="774" w:right="1094"/>
        <w:jc w:val="center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45287F0D" wp14:editId="2894D9CD">
            <wp:extent cx="3654200" cy="447768"/>
            <wp:effectExtent l="0" t="0" r="381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7309" cy="449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8C63B" w14:textId="77777777" w:rsidR="00E07F2A" w:rsidRPr="00B525A4" w:rsidRDefault="00000000" w:rsidP="00C40D0D">
      <w:pPr>
        <w:pStyle w:val="BodyText"/>
        <w:spacing w:before="65"/>
        <w:ind w:left="132" w:right="178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'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onentiall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lin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D</w:t>
      </w:r>
      <w:r w:rsidRPr="00B525A4">
        <w:rPr>
          <w:rFonts w:ascii="Times New Roman" w:hAnsi="Times New Roman" w:cs="Times New Roman"/>
          <w:i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context </w:t>
      </w:r>
      <w:r w:rsidRPr="00B525A4">
        <w:rPr>
          <w:rFonts w:ascii="Times New Roman" w:hAnsi="Times New Roman" w:cs="Times New Roman"/>
          <w:w w:val="105"/>
          <w:position w:val="2"/>
        </w:rPr>
        <w:t>space between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that element's location </w:t>
      </w:r>
      <w:r w:rsidRPr="00B525A4">
        <w:rPr>
          <w:rFonts w:ascii="Times New Roman" w:hAnsi="Times New Roman" w:cs="Times New Roman"/>
          <w:i/>
          <w:w w:val="105"/>
          <w:position w:val="2"/>
        </w:rPr>
        <w:t>L</w:t>
      </w:r>
      <w:r w:rsidRPr="00B525A4">
        <w:rPr>
          <w:rFonts w:ascii="Times New Roman" w:hAnsi="Times New Roman" w:cs="Times New Roman"/>
          <w:w w:val="105"/>
        </w:rPr>
        <w:t>i</w:t>
      </w:r>
      <w:r w:rsidRPr="00B525A4">
        <w:rPr>
          <w:rFonts w:ascii="Times New Roman" w:hAnsi="Times New Roman" w:cs="Times New Roman"/>
          <w:spacing w:val="1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 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cue location </w:t>
      </w:r>
      <w:r w:rsidRPr="00B525A4">
        <w:rPr>
          <w:rFonts w:ascii="Times New Roman" w:hAnsi="Times New Roman" w:cs="Times New Roman"/>
          <w:i/>
          <w:w w:val="105"/>
          <w:position w:val="2"/>
        </w:rPr>
        <w:t>L</w:t>
      </w:r>
      <w:r w:rsidRPr="00B525A4">
        <w:rPr>
          <w:rFonts w:ascii="Times New Roman" w:hAnsi="Times New Roman" w:cs="Times New Roman"/>
          <w:w w:val="105"/>
        </w:rPr>
        <w:t>θ</w:t>
      </w:r>
      <w:r w:rsidRPr="00B525A4">
        <w:rPr>
          <w:rFonts w:ascii="Times New Roman" w:hAnsi="Times New Roman" w:cs="Times New Roman"/>
          <w:w w:val="105"/>
          <w:position w:val="2"/>
        </w:rPr>
        <w:t>. 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at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 xml:space="preserve">s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the exponential </w:t>
      </w:r>
      <w:r w:rsidRPr="00B525A4">
        <w:rPr>
          <w:rFonts w:ascii="Times New Roman" w:hAnsi="Times New Roman" w:cs="Times New Roman"/>
          <w:w w:val="105"/>
        </w:rPr>
        <w:t>reflec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recis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pla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 of context representa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</w:p>
    <w:p w14:paraId="5AD9B214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6C9191A3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element'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l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on‐Mise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er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element's </w:t>
      </w:r>
      <w:r w:rsidRPr="00B525A4">
        <w:rPr>
          <w:rFonts w:ascii="Times New Roman" w:hAnsi="Times New Roman" w:cs="Times New Roman"/>
          <w:w w:val="105"/>
          <w:position w:val="2"/>
        </w:rPr>
        <w:t>original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feature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x</w:t>
      </w:r>
      <w:r w:rsidRPr="00B525A4">
        <w:rPr>
          <w:rFonts w:ascii="Times New Roman" w:hAnsi="Times New Roman" w:cs="Times New Roman"/>
          <w:w w:val="105"/>
        </w:rPr>
        <w:t>i</w:t>
      </w:r>
      <w:r w:rsidRPr="00B525A4">
        <w:rPr>
          <w:rFonts w:ascii="Times New Roman" w:hAnsi="Times New Roman" w:cs="Times New Roman"/>
          <w:w w:val="105"/>
          <w:position w:val="2"/>
        </w:rPr>
        <w:t>,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ith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recision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arameter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κ.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von‐Mise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istribution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normal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istribution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on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le,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 used in most previo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 recall on circular dimensions, starting with Zhang and Luck (2008).</w:t>
      </w:r>
    </w:p>
    <w:p w14:paraId="278D1B65" w14:textId="77777777" w:rsidR="00E07F2A" w:rsidRPr="00B525A4" w:rsidRDefault="00000000" w:rsidP="00C40D0D">
      <w:pPr>
        <w:pStyle w:val="BodyText"/>
        <w:spacing w:before="148"/>
        <w:ind w:left="79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proofErr w:type="spellStart"/>
      <w:r w:rsidRPr="00B525A4">
        <w:rPr>
          <w:rFonts w:ascii="Times New Roman" w:hAnsi="Times New Roman" w:cs="Times New Roman"/>
          <w:w w:val="105"/>
        </w:rPr>
        <w:t>a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ponent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unweighted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istribution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ctivation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ll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memory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>elements:</w:t>
      </w:r>
    </w:p>
    <w:p w14:paraId="6B60AADC" w14:textId="77777777" w:rsidR="00E07F2A" w:rsidRPr="00B525A4" w:rsidRDefault="00E07F2A" w:rsidP="00C40D0D">
      <w:pPr>
        <w:pStyle w:val="BodyText"/>
        <w:spacing w:before="5"/>
        <w:rPr>
          <w:rFonts w:ascii="Times New Roman" w:hAnsi="Times New Roman" w:cs="Times New Roman"/>
        </w:rPr>
      </w:pPr>
    </w:p>
    <w:p w14:paraId="7687AA76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0EE50CE" w14:textId="11C78DB6" w:rsidR="00E07F2A" w:rsidRPr="00B525A4" w:rsidRDefault="00C40D0D" w:rsidP="00C40D0D">
      <w:pPr>
        <w:pStyle w:val="BodyText"/>
        <w:spacing w:before="1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2F944CBF" wp14:editId="7272771F">
            <wp:extent cx="3932940" cy="512808"/>
            <wp:effectExtent l="0" t="0" r="0" b="1905"/>
            <wp:docPr id="6" name="Picture 6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48735" cy="514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3D66E" w14:textId="7CB060EC" w:rsidR="00E07F2A" w:rsidRPr="00B525A4" w:rsidRDefault="00000000" w:rsidP="00C40D0D">
      <w:pPr>
        <w:pStyle w:val="BodyText"/>
        <w:spacing w:before="65"/>
        <w:ind w:left="132" w:right="134" w:firstLine="667"/>
        <w:rPr>
          <w:rFonts w:ascii="Times New Roman" w:hAnsi="Times New Roman" w:cs="Times New Roman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id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l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r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onent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 is 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lemen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gin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nformativ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ckground activity that is added to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 of each item at encoding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Background noise is </w:t>
      </w:r>
      <w:proofErr w:type="spellStart"/>
      <w:r w:rsidRPr="00B525A4">
        <w:rPr>
          <w:rFonts w:ascii="Times New Roman" w:hAnsi="Times New Roman" w:cs="Times New Roman"/>
          <w:w w:val="105"/>
        </w:rPr>
        <w:t>is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presented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y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w w:val="105"/>
        </w:rPr>
        <w:t>b</w:t>
      </w:r>
      <w:r w:rsidRPr="00B525A4">
        <w:rPr>
          <w:rFonts w:ascii="Times New Roman" w:hAnsi="Times New Roman" w:cs="Times New Roman"/>
          <w:spacing w:val="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ponent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ctivation,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hich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dds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uniform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istribution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for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every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encoded</w:t>
      </w:r>
      <w:r w:rsidR="00C40D0D" w:rsidRPr="00B525A4">
        <w:rPr>
          <w:rFonts w:ascii="Times New Roman" w:hAnsi="Times New Roman" w:cs="Times New Roman"/>
          <w:w w:val="105"/>
          <w:position w:val="2"/>
        </w:rPr>
        <w:t xml:space="preserve"> </w:t>
      </w:r>
    </w:p>
    <w:p w14:paraId="03E5F529" w14:textId="77777777" w:rsidR="00E07F2A" w:rsidRPr="00B525A4" w:rsidRDefault="00000000" w:rsidP="00C40D0D">
      <w:pPr>
        <w:pStyle w:val="BodyText"/>
        <w:ind w:right="34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item:</w:t>
      </w:r>
    </w:p>
    <w:p w14:paraId="27FAC60A" w14:textId="77777777" w:rsidR="00E07F2A" w:rsidRPr="00B525A4" w:rsidRDefault="00000000" w:rsidP="00C40D0D">
      <w:pPr>
        <w:spacing w:before="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br w:type="column"/>
      </w:r>
    </w:p>
    <w:p w14:paraId="7B60CAAB" w14:textId="6B2F27A9" w:rsidR="00E07F2A" w:rsidRPr="00B525A4" w:rsidRDefault="00C40D0D" w:rsidP="00C40D0D">
      <w:pPr>
        <w:ind w:left="-426" w:firstLine="426"/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num="3" w:space="3699" w:equalWidth="0">
            <w:col w:w="1767" w:space="853"/>
            <w:col w:w="1255" w:space="4605"/>
            <w:col w:w="1475"/>
          </w:cols>
        </w:sectPr>
      </w:pPr>
      <w:r w:rsidRPr="00B525A4">
        <w:rPr>
          <w:rFonts w:ascii="Times New Roman" w:hAnsi="Times New Roman" w:cs="Times New Roman"/>
          <w:i/>
          <w:sz w:val="20"/>
          <w:szCs w:val="20"/>
        </w:rPr>
        <w:drawing>
          <wp:inline distT="0" distB="0" distL="0" distR="0" wp14:anchorId="0B116C2B" wp14:editId="214EF7D5">
            <wp:extent cx="4575399" cy="52227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540" cy="523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C0D1D" w14:textId="77777777" w:rsidR="00E07F2A" w:rsidRPr="00B525A4" w:rsidRDefault="00E07F2A" w:rsidP="00C40D0D">
      <w:pPr>
        <w:pStyle w:val="BodyText"/>
        <w:spacing w:before="5"/>
        <w:rPr>
          <w:rFonts w:ascii="Times New Roman" w:hAnsi="Times New Roman" w:cs="Times New Roman"/>
        </w:rPr>
      </w:pPr>
    </w:p>
    <w:p w14:paraId="3F9FE947" w14:textId="77777777" w:rsidR="00E07F2A" w:rsidRPr="00B525A4" w:rsidRDefault="00000000" w:rsidP="00C40D0D">
      <w:pPr>
        <w:pStyle w:val="BodyText"/>
        <w:spacing w:before="65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lement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nslat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 retrieval into 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 probabilit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vers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e’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i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u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normalize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</w:p>
    <w:p w14:paraId="74C5172A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B291541" w14:textId="6F6FB101" w:rsidR="00E07F2A" w:rsidRPr="00B525A4" w:rsidRDefault="00000000" w:rsidP="00C40D0D">
      <w:pPr>
        <w:pStyle w:val="BodyText"/>
        <w:spacing w:before="5"/>
        <w:ind w:left="132"/>
        <w:rPr>
          <w:rFonts w:ascii="Times New Roman" w:hAnsi="Times New Roman" w:cs="Times New Roman"/>
          <w:spacing w:val="-2"/>
        </w:rPr>
      </w:pPr>
      <w:r w:rsidRPr="00B525A4">
        <w:rPr>
          <w:rFonts w:ascii="Times New Roman" w:hAnsi="Times New Roman" w:cs="Times New Roman"/>
        </w:rPr>
        <w:t>activation</w:t>
      </w:r>
      <w:r w:rsidRPr="00B525A4">
        <w:rPr>
          <w:rFonts w:ascii="Times New Roman" w:hAnsi="Times New Roman" w:cs="Times New Roman"/>
          <w:spacing w:val="23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directly:</w:t>
      </w:r>
    </w:p>
    <w:p w14:paraId="2AE65A77" w14:textId="522A1AFF" w:rsidR="00C40D0D" w:rsidRPr="00B525A4" w:rsidRDefault="00C40D0D" w:rsidP="00C40D0D">
      <w:pPr>
        <w:pStyle w:val="BodyText"/>
        <w:spacing w:before="5"/>
        <w:ind w:left="132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345A7BA9" wp14:editId="0BFED9C6">
            <wp:extent cx="4289862" cy="762737"/>
            <wp:effectExtent l="0" t="0" r="0" b="0"/>
            <wp:docPr id="12" name="Picture 12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Background pattern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00814" cy="764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1232D" w14:textId="77777777" w:rsidR="00E07F2A" w:rsidRPr="00B525A4" w:rsidRDefault="00E07F2A" w:rsidP="00C40D0D">
      <w:pPr>
        <w:pStyle w:val="BodyText"/>
        <w:spacing w:before="8"/>
        <w:rPr>
          <w:rFonts w:ascii="Times New Roman" w:hAnsi="Times New Roman" w:cs="Times New Roman"/>
        </w:rPr>
      </w:pPr>
    </w:p>
    <w:p w14:paraId="3C4F308B" w14:textId="77777777" w:rsidR="00E07F2A" w:rsidRPr="00B525A4" w:rsidRDefault="00000000" w:rsidP="00C40D0D">
      <w:pPr>
        <w:pStyle w:val="BodyText"/>
        <w:spacing w:before="64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ith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sum running over all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>response options. Becaus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rmaliz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ep – necessa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tain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kelihoo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ed respon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ee mixtu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a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i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)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dentifiabl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eel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stimated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we fixed </w:t>
      </w:r>
      <w:r w:rsidRPr="00B525A4">
        <w:rPr>
          <w:rFonts w:ascii="Times New Roman" w:hAnsi="Times New Roman" w:cs="Times New Roman"/>
          <w:i/>
          <w:w w:val="105"/>
        </w:rPr>
        <w:t xml:space="preserve">c </w:t>
      </w:r>
      <w:r w:rsidRPr="00B525A4">
        <w:rPr>
          <w:rFonts w:ascii="Times New Roman" w:hAnsi="Times New Roman" w:cs="Times New Roman"/>
          <w:w w:val="105"/>
        </w:rPr>
        <w:t xml:space="preserve">= 1 as a scaling parameter, so that </w:t>
      </w:r>
      <w:r w:rsidRPr="00B525A4">
        <w:rPr>
          <w:rFonts w:ascii="Times New Roman" w:hAnsi="Times New Roman" w:cs="Times New Roman"/>
          <w:i/>
          <w:w w:val="105"/>
        </w:rPr>
        <w:t xml:space="preserve">a </w:t>
      </w:r>
      <w:r w:rsidRPr="00B525A4">
        <w:rPr>
          <w:rFonts w:ascii="Times New Roman" w:hAnsi="Times New Roman" w:cs="Times New Roman"/>
          <w:w w:val="105"/>
        </w:rPr>
        <w:t xml:space="preserve">and </w:t>
      </w:r>
      <w:r w:rsidRPr="00B525A4">
        <w:rPr>
          <w:rFonts w:ascii="Times New Roman" w:hAnsi="Times New Roman" w:cs="Times New Roman"/>
          <w:i/>
          <w:w w:val="105"/>
        </w:rPr>
        <w:t xml:space="preserve">b </w:t>
      </w:r>
      <w:r w:rsidRPr="00B525A4">
        <w:rPr>
          <w:rFonts w:ascii="Times New Roman" w:hAnsi="Times New Roman" w:cs="Times New Roman"/>
          <w:w w:val="105"/>
        </w:rPr>
        <w:t xml:space="preserve">are estimated relative to 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w w:val="105"/>
        </w:rPr>
        <w:t>.</w:t>
      </w:r>
    </w:p>
    <w:p w14:paraId="45060B01" w14:textId="77777777" w:rsidR="00E07F2A" w:rsidRPr="00B525A4" w:rsidRDefault="00000000" w:rsidP="00C40D0D">
      <w:pPr>
        <w:pStyle w:val="BodyText"/>
        <w:spacing w:before="151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second variant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ling noise uses signal‐detec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SDT),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proposed by </w:t>
      </w:r>
      <w:r w:rsidRPr="00B525A4">
        <w:rPr>
          <w:rFonts w:ascii="Times New Roman" w:hAnsi="Times New Roman" w:cs="Times New Roman"/>
          <w:w w:val="105"/>
          <w:position w:val="2"/>
        </w:rPr>
        <w:t>Schurgin,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ixted,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rady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(2020).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noise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ponent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i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modelled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andom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variable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drawn </w:t>
      </w:r>
      <w:r w:rsidRPr="00B525A4">
        <w:rPr>
          <w:rFonts w:ascii="Times New Roman" w:hAnsi="Times New Roman" w:cs="Times New Roman"/>
        </w:rPr>
        <w:t>from</w:t>
      </w:r>
      <w:r w:rsidRPr="00B525A4">
        <w:rPr>
          <w:rFonts w:ascii="Times New Roman" w:hAnsi="Times New Roman" w:cs="Times New Roman"/>
          <w:spacing w:val="14"/>
        </w:rPr>
        <w:t xml:space="preserve"> </w:t>
      </w:r>
      <w:r w:rsidRPr="00B525A4">
        <w:rPr>
          <w:rFonts w:ascii="Times New Roman" w:hAnsi="Times New Roman" w:cs="Times New Roman"/>
        </w:rPr>
        <w:t>a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zero‐centered</w:t>
      </w:r>
      <w:r w:rsidRPr="00B525A4">
        <w:rPr>
          <w:rFonts w:ascii="Times New Roman" w:hAnsi="Times New Roman" w:cs="Times New Roman"/>
          <w:spacing w:val="14"/>
        </w:rPr>
        <w:t xml:space="preserve"> </w:t>
      </w:r>
      <w:r w:rsidRPr="00B525A4">
        <w:rPr>
          <w:rFonts w:ascii="Times New Roman" w:hAnsi="Times New Roman" w:cs="Times New Roman"/>
        </w:rPr>
        <w:t>noise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distribution,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added</w:t>
      </w:r>
      <w:r w:rsidRPr="00B525A4">
        <w:rPr>
          <w:rFonts w:ascii="Times New Roman" w:hAnsi="Times New Roman" w:cs="Times New Roman"/>
          <w:spacing w:val="14"/>
        </w:rPr>
        <w:t xml:space="preserve"> </w:t>
      </w:r>
      <w:r w:rsidRPr="00B525A4">
        <w:rPr>
          <w:rFonts w:ascii="Times New Roman" w:hAnsi="Times New Roman" w:cs="Times New Roman"/>
        </w:rPr>
        <w:t>to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each</w:t>
      </w:r>
      <w:r w:rsidRPr="00B525A4">
        <w:rPr>
          <w:rFonts w:ascii="Times New Roman" w:hAnsi="Times New Roman" w:cs="Times New Roman"/>
          <w:spacing w:val="13"/>
        </w:rPr>
        <w:t xml:space="preserve"> </w:t>
      </w:r>
      <w:r w:rsidRPr="00B525A4">
        <w:rPr>
          <w:rFonts w:ascii="Times New Roman" w:hAnsi="Times New Roman" w:cs="Times New Roman"/>
        </w:rPr>
        <w:t>possible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response</w:t>
      </w:r>
      <w:r w:rsidRPr="00B525A4">
        <w:rPr>
          <w:rFonts w:ascii="Times New Roman" w:hAnsi="Times New Roman" w:cs="Times New Roman"/>
          <w:spacing w:val="14"/>
        </w:rPr>
        <w:t xml:space="preserve"> </w:t>
      </w:r>
      <w:r w:rsidRPr="00B525A4">
        <w:rPr>
          <w:rFonts w:ascii="Times New Roman" w:hAnsi="Times New Roman" w:cs="Times New Roman"/>
          <w:i/>
        </w:rPr>
        <w:t>x</w:t>
      </w:r>
      <w:r w:rsidRPr="00B525A4">
        <w:rPr>
          <w:rFonts w:ascii="Times New Roman" w:hAnsi="Times New Roman" w:cs="Times New Roman"/>
        </w:rPr>
        <w:t>.</w:t>
      </w:r>
      <w:r w:rsidRPr="00B525A4">
        <w:rPr>
          <w:rFonts w:ascii="Times New Roman" w:hAnsi="Times New Roman" w:cs="Times New Roman"/>
          <w:spacing w:val="13"/>
        </w:rPr>
        <w:t xml:space="preserve"> </w:t>
      </w:r>
      <w:r w:rsidRPr="00B525A4">
        <w:rPr>
          <w:rFonts w:ascii="Times New Roman" w:hAnsi="Times New Roman" w:cs="Times New Roman"/>
        </w:rPr>
        <w:t>The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response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option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  <w:spacing w:val="-4"/>
        </w:rPr>
        <w:t>with</w:t>
      </w:r>
    </w:p>
    <w:p w14:paraId="13E0FC48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93B249B" w14:textId="77777777" w:rsidR="00E07F2A" w:rsidRPr="00B525A4" w:rsidRDefault="00000000" w:rsidP="00C40D0D">
      <w:pPr>
        <w:pStyle w:val="BodyText"/>
        <w:spacing w:before="74"/>
        <w:ind w:left="132" w:right="1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es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v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t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s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ed to be drawn from a Gumb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mean =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0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ndard deviation σ, this response‐ selection proces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 be modell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anot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 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e’s choi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u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</w:t>
      </w:r>
      <w:proofErr w:type="spellStart"/>
      <w:r w:rsidRPr="00B525A4">
        <w:rPr>
          <w:rFonts w:ascii="Times New Roman" w:hAnsi="Times New Roman" w:cs="Times New Roman"/>
          <w:w w:val="105"/>
        </w:rPr>
        <w:t>Yellott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77):</w:t>
      </w:r>
    </w:p>
    <w:p w14:paraId="7641AA86" w14:textId="71E4594E" w:rsidR="00E07F2A" w:rsidRPr="00B525A4" w:rsidRDefault="00B525A4" w:rsidP="00C40D0D">
      <w:pPr>
        <w:pStyle w:val="BodyText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6042EA43" wp14:editId="5F95CF9C">
            <wp:extent cx="3576018" cy="714844"/>
            <wp:effectExtent l="0" t="0" r="571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93824" cy="718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7C3ED" w14:textId="77777777" w:rsidR="00E07F2A" w:rsidRPr="00B525A4" w:rsidRDefault="00E07F2A" w:rsidP="00C40D0D">
      <w:pPr>
        <w:pStyle w:val="BodyText"/>
        <w:spacing w:before="10"/>
        <w:rPr>
          <w:rFonts w:ascii="Times New Roman" w:hAnsi="Times New Roman" w:cs="Times New Roman"/>
        </w:rPr>
      </w:pPr>
    </w:p>
    <w:p w14:paraId="06642EA6" w14:textId="77777777" w:rsidR="00E07F2A" w:rsidRPr="00B525A4" w:rsidRDefault="00000000" w:rsidP="00C40D0D">
      <w:pPr>
        <w:pStyle w:val="BodyText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Here,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(x)</w:t>
      </w:r>
      <w:r w:rsidRPr="00B525A4">
        <w:rPr>
          <w:rFonts w:ascii="Times New Roman" w:hAnsi="Times New Roman" w:cs="Times New Roman"/>
          <w:i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istribution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eighted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um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nly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i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a</w:t>
      </w:r>
      <w:proofErr w:type="spellEnd"/>
      <w:r w:rsidRPr="00B525A4">
        <w:rPr>
          <w:rFonts w:ascii="Times New Roman" w:hAnsi="Times New Roman" w:cs="Times New Roman"/>
          <w:i/>
          <w:spacing w:val="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ponent,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because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lastRenderedPageBreak/>
        <w:t>already incorporated in the normaliz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reas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ir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</w:t>
      </w:r>
      <w:r w:rsidRPr="00B525A4">
        <w:rPr>
          <w:rFonts w:ascii="Times New Roman" w:hAnsi="Times New Roman" w:cs="Times New Roman"/>
          <w:w w:val="105"/>
          <w:position w:val="2"/>
        </w:rPr>
        <w:t>amount of noise (relative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o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 strength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memory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ignal, as represented by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i/>
          <w:spacing w:val="1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and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a</w:t>
      </w:r>
      <w:proofErr w:type="spellEnd"/>
      <w:r w:rsidRPr="00B525A4">
        <w:rPr>
          <w:rFonts w:ascii="Times New Roman" w:hAnsi="Times New Roman" w:cs="Times New Roman"/>
          <w:w w:val="105"/>
          <w:position w:val="2"/>
        </w:rPr>
        <w:t xml:space="preserve">) is </w:t>
      </w:r>
      <w:r w:rsidRPr="00B525A4">
        <w:rPr>
          <w:rFonts w:ascii="Times New Roman" w:hAnsi="Times New Roman" w:cs="Times New Roman"/>
          <w:w w:val="105"/>
        </w:rPr>
        <w:t>represented by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 paramet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w w:val="105"/>
        </w:rPr>
        <w:t>, in the seco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, it is represented 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σ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A recent 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comparison of measurement models for the continuous‐reproduction task (Oberauer, 2021) revealed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e’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ic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ul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onentiall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nsform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gnal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a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6) f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dat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ter th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Luce’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i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ule 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transform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gnal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Equation (5)).</w:t>
      </w:r>
    </w:p>
    <w:p w14:paraId="4C5E37B9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refore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o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th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ul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t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d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5"/>
          <w:w w:val="105"/>
        </w:rPr>
        <w:t>IM.</w:t>
      </w:r>
    </w:p>
    <w:p w14:paraId="558C8E7F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0C437342" w14:textId="7777777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o summarize, in the I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nformation retrieved from memory at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 is a mixtu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‐related information, non‐target related information, and backgr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. Non‐ targe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forma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e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urces: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equal </w:t>
      </w:r>
      <w:r w:rsidRPr="00B525A4">
        <w:rPr>
          <w:rFonts w:ascii="Times New Roman" w:hAnsi="Times New Roman" w:cs="Times New Roman"/>
          <w:w w:val="105"/>
          <w:position w:val="2"/>
        </w:rPr>
        <w:t>strength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(component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proofErr w:type="spellStart"/>
      <w:r w:rsidRPr="00B525A4">
        <w:rPr>
          <w:rFonts w:ascii="Times New Roman" w:hAnsi="Times New Roman" w:cs="Times New Roman"/>
          <w:w w:val="105"/>
        </w:rPr>
        <w:t>a</w:t>
      </w:r>
      <w:proofErr w:type="spellEnd"/>
      <w:r w:rsidRPr="00B525A4">
        <w:rPr>
          <w:rFonts w:ascii="Times New Roman" w:hAnsi="Times New Roman" w:cs="Times New Roman"/>
          <w:w w:val="105"/>
          <w:position w:val="2"/>
        </w:rPr>
        <w:t>),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ther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ctivation</w:t>
      </w:r>
      <w:r w:rsidRPr="00B525A4">
        <w:rPr>
          <w:rFonts w:ascii="Times New Roman" w:hAnsi="Times New Roman" w:cs="Times New Roman"/>
          <w:spacing w:val="-3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generated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y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al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ue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(component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).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tt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urc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tail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dic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inguish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s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: People's tend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neous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ort the featu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non‐target should decrease with the non‐ target'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 the target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 space. This prediction has been borne out in several studi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 spat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used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retriev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 (Bays, 2016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Emrich</w:t>
      </w:r>
      <w:proofErr w:type="spellEnd"/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Ferb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2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7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Rerko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4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Tamber</w:t>
      </w:r>
      <w:proofErr w:type="spellEnd"/>
      <w:r w:rsidRPr="00B525A4">
        <w:rPr>
          <w:rFonts w:ascii="Times New Roman" w:hAnsi="Times New Roman" w:cs="Times New Roman"/>
          <w:w w:val="105"/>
        </w:rPr>
        <w:t>‐Rosenau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Fintzi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Marois</w:t>
      </w:r>
      <w:proofErr w:type="spellEnd"/>
      <w:r w:rsidRPr="00B525A4">
        <w:rPr>
          <w:rFonts w:ascii="Times New Roman" w:hAnsi="Times New Roman" w:cs="Times New Roman"/>
          <w:w w:val="105"/>
        </w:rPr>
        <w:t>, 2015), and also wh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 was used as the retrieval cue,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 ha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reprodu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arget's orient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 &amp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, 2017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 can be se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liz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ransposition gradient typically found in memory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neo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or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‐</w:t>
      </w:r>
    </w:p>
    <w:p w14:paraId="12A96BA5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893430E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argets (i.e., transposition errors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nd to co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 list positions close to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 position. Accord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ct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retrieval cue; in tes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order memory 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ppe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be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's list position.</w:t>
      </w:r>
    </w:p>
    <w:p w14:paraId="148026B6" w14:textId="77777777" w:rsidR="00E07F2A" w:rsidRPr="00B525A4" w:rsidRDefault="00000000" w:rsidP="00C40D0D">
      <w:pPr>
        <w:pStyle w:val="Heading1"/>
        <w:spacing w:before="14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emory</w:t>
      </w:r>
    </w:p>
    <w:p w14:paraId="1359D78E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78AF2857" w14:textId="77777777" w:rsidR="00E07F2A" w:rsidRPr="00B525A4" w:rsidRDefault="00000000" w:rsidP="00C40D0D">
      <w:pPr>
        <w:pStyle w:val="BodyText"/>
        <w:spacing w:before="169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IM includes the assumption of a focus of attention in WM that can be used to select a subse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ppor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bstanti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dy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view se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 &amp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i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2) 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ll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 (for a review se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uza &amp; Oberauer, 2016). We assu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default, the foc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ttention selects only one content representation and its corresponding context, because superimposing multiple activated conten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contexts entai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isk of confusion (Oberauer &amp; Hein, 2012; Oberauer &amp; Lin, 2017).</w:t>
      </w:r>
    </w:p>
    <w:p w14:paraId="72AB95ED" w14:textId="77777777" w:rsidR="00E07F2A" w:rsidRPr="00B525A4" w:rsidRDefault="00000000" w:rsidP="00C40D0D">
      <w:pPr>
        <w:pStyle w:val="BodyText"/>
        <w:spacing w:before="149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I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 for vis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jects we further assume 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ocu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maintains one </w:t>
      </w:r>
      <w:r w:rsidRPr="00B525A4">
        <w:rPr>
          <w:rFonts w:ascii="Times New Roman" w:hAnsi="Times New Roman" w:cs="Times New Roman"/>
          <w:w w:val="105"/>
          <w:position w:val="2"/>
        </w:rPr>
        <w:t>memory element with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 particularly high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recision, κ</w:t>
      </w:r>
      <w:r w:rsidRPr="00B525A4">
        <w:rPr>
          <w:rFonts w:ascii="Times New Roman" w:hAnsi="Times New Roman" w:cs="Times New Roman"/>
          <w:w w:val="105"/>
        </w:rPr>
        <w:t>f</w:t>
      </w:r>
      <w:r w:rsidRPr="00B525A4">
        <w:rPr>
          <w:rFonts w:ascii="Times New Roman" w:hAnsi="Times New Roman" w:cs="Times New Roman"/>
          <w:w w:val="105"/>
          <w:position w:val="2"/>
        </w:rPr>
        <w:t>.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If the element in the focus of attention </w:t>
      </w:r>
      <w:r w:rsidRPr="00B525A4">
        <w:rPr>
          <w:rFonts w:ascii="Times New Roman" w:hAnsi="Times New Roman" w:cs="Times New Roman"/>
          <w:w w:val="105"/>
        </w:rPr>
        <w:t>happe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beco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 at test, then the content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oc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ttention is added to the activa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over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 increas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v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ith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en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ed element'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‐context binding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 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partially) remov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‐focus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 WM (Souz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6)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enario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lectiv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en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 or weakening of 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s – cannot be distinguished becau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 relative 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ctivation compon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fec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'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dictions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, w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ve strengthening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</w:t>
      </w:r>
      <w:r w:rsidRPr="00B525A4">
        <w:rPr>
          <w:rFonts w:ascii="Times New Roman" w:hAnsi="Times New Roman" w:cs="Times New Roman"/>
          <w:w w:val="105"/>
          <w:position w:val="2"/>
        </w:rPr>
        <w:t>target'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tent‐context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inding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(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w w:val="105"/>
          <w:position w:val="2"/>
        </w:rPr>
        <w:t>)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hen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t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focus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s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roportional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duction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a</w:t>
      </w:r>
      <w:proofErr w:type="spellEnd"/>
      <w:r w:rsidRPr="00B525A4">
        <w:rPr>
          <w:rFonts w:ascii="Times New Roman" w:hAnsi="Times New Roman" w:cs="Times New Roman"/>
          <w:i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and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i/>
          <w:spacing w:val="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ponents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o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(x)</w:t>
      </w:r>
      <w:r w:rsidRPr="00B525A4">
        <w:rPr>
          <w:rFonts w:ascii="Times New Roman" w:hAnsi="Times New Roman" w:cs="Times New Roman"/>
          <w:w w:val="105"/>
          <w:position w:val="2"/>
        </w:rPr>
        <w:t>.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o</w:t>
      </w:r>
      <w:r w:rsidRPr="00B525A4">
        <w:rPr>
          <w:rFonts w:ascii="Times New Roman" w:hAnsi="Times New Roman" w:cs="Times New Roman"/>
          <w:spacing w:val="-7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corporate</w:t>
      </w:r>
      <w:r w:rsidRPr="00B525A4">
        <w:rPr>
          <w:rFonts w:ascii="Times New Roman" w:hAnsi="Times New Roman" w:cs="Times New Roman"/>
          <w:spacing w:val="-6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se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effects</w:t>
      </w:r>
      <w:r w:rsidRPr="00B525A4">
        <w:rPr>
          <w:rFonts w:ascii="Times New Roman" w:hAnsi="Times New Roman" w:cs="Times New Roman"/>
          <w:spacing w:val="-6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6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having</w:t>
      </w:r>
      <w:r w:rsidRPr="00B525A4">
        <w:rPr>
          <w:rFonts w:ascii="Times New Roman" w:hAnsi="Times New Roman" w:cs="Times New Roman"/>
          <w:spacing w:val="-7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arget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6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focus</w:t>
      </w:r>
      <w:r w:rsidRPr="00B525A4">
        <w:rPr>
          <w:rFonts w:ascii="Times New Roman" w:hAnsi="Times New Roman" w:cs="Times New Roman"/>
          <w:spacing w:val="-6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6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ttention</w:t>
      </w:r>
      <w:r w:rsidRPr="00B525A4">
        <w:rPr>
          <w:rFonts w:ascii="Times New Roman" w:hAnsi="Times New Roman" w:cs="Times New Roman"/>
          <w:spacing w:val="-6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e</w:t>
      </w:r>
    </w:p>
    <w:p w14:paraId="3BA39CE9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EC75B35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ne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a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4"/>
          <w:w w:val="105"/>
        </w:rPr>
        <w:t>(1):</w:t>
      </w:r>
    </w:p>
    <w:p w14:paraId="216951F2" w14:textId="1FD9C117" w:rsidR="00E07F2A" w:rsidRPr="00B525A4" w:rsidRDefault="00B525A4" w:rsidP="00C40D0D">
      <w:pPr>
        <w:pStyle w:val="BodyText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7FD15B54" wp14:editId="0E547FF4">
            <wp:extent cx="4453026" cy="852122"/>
            <wp:effectExtent l="0" t="0" r="5080" b="5715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16694" cy="864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96D3B" w14:textId="77777777" w:rsidR="00E07F2A" w:rsidRPr="00B525A4" w:rsidRDefault="00E07F2A" w:rsidP="00C40D0D">
      <w:pPr>
        <w:pStyle w:val="BodyText"/>
        <w:spacing w:before="3"/>
        <w:rPr>
          <w:rFonts w:ascii="Times New Roman" w:hAnsi="Times New Roman" w:cs="Times New Roman"/>
        </w:rPr>
      </w:pPr>
    </w:p>
    <w:p w14:paraId="2D6052BE" w14:textId="77777777" w:rsidR="00E07F2A" w:rsidRPr="00B525A4" w:rsidRDefault="00000000" w:rsidP="00C40D0D">
      <w:pPr>
        <w:pStyle w:val="BodyText"/>
        <w:spacing w:before="65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Here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flec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s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origin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a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)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con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flec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s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activ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oc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 add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cond li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a normal distribution </w:t>
      </w:r>
      <w:r w:rsidRPr="00B525A4">
        <w:rPr>
          <w:rFonts w:ascii="Times New Roman" w:hAnsi="Times New Roman" w:cs="Times New Roman"/>
          <w:w w:val="105"/>
          <w:position w:val="2"/>
        </w:rPr>
        <w:t>centered on the target feature with the focus‐precision parameter κ</w:t>
      </w:r>
      <w:r w:rsidRPr="00B525A4">
        <w:rPr>
          <w:rFonts w:ascii="Times New Roman" w:hAnsi="Times New Roman" w:cs="Times New Roman"/>
          <w:i/>
          <w:w w:val="105"/>
        </w:rPr>
        <w:t>f</w:t>
      </w:r>
      <w:r w:rsidRPr="00B525A4">
        <w:rPr>
          <w:rFonts w:ascii="Times New Roman" w:hAnsi="Times New Roman" w:cs="Times New Roman"/>
          <w:w w:val="105"/>
          <w:position w:val="2"/>
        </w:rPr>
        <w:t>.</w:t>
      </w:r>
    </w:p>
    <w:p w14:paraId="6353027C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C8C72D6" w14:textId="1F4C0B18" w:rsidR="00E07F2A" w:rsidRPr="00B525A4" w:rsidRDefault="00B525A4" w:rsidP="00C40D0D">
      <w:pPr>
        <w:pStyle w:val="BodyText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43525529" wp14:editId="6509A920">
            <wp:extent cx="4830344" cy="53810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39945" cy="539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E2FE5" w14:textId="77777777" w:rsidR="00E07F2A" w:rsidRPr="00B525A4" w:rsidRDefault="00E07F2A" w:rsidP="00C40D0D">
      <w:pPr>
        <w:pStyle w:val="BodyText"/>
        <w:spacing w:before="2"/>
        <w:rPr>
          <w:rFonts w:ascii="Times New Roman" w:hAnsi="Times New Roman" w:cs="Times New Roman"/>
        </w:rPr>
      </w:pPr>
    </w:p>
    <w:p w14:paraId="382027DA" w14:textId="77777777" w:rsidR="00E07F2A" w:rsidRPr="00B525A4" w:rsidRDefault="00000000" w:rsidP="00C40D0D">
      <w:pPr>
        <w:pStyle w:val="BodyText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r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a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7)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e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ses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ilit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arge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ypic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a simultaneo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 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lastRenderedPageBreak/>
        <w:t>i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pick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 rand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be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ld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, so this probability is 1/</w:t>
      </w:r>
      <w:r w:rsidRPr="00B525A4">
        <w:rPr>
          <w:rFonts w:ascii="Times New Roman" w:hAnsi="Times New Roman" w:cs="Times New Roman"/>
          <w:i/>
          <w:w w:val="105"/>
        </w:rPr>
        <w:t>n</w:t>
      </w:r>
      <w:r w:rsidRPr="00B525A4">
        <w:rPr>
          <w:rFonts w:ascii="Times New Roman" w:hAnsi="Times New Roman" w:cs="Times New Roman"/>
          <w:w w:val="105"/>
        </w:rPr>
        <w:t>.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 selec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oc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 b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olled by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‐cue (i.e.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ke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for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se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array)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o‐cu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present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ter arra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fset)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‐cu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o‐cu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fec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anc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s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rov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arget is validly cued but decreasing it when the cue is invalid (Griffin &amp; </w:t>
      </w:r>
      <w:proofErr w:type="spellStart"/>
      <w:r w:rsidRPr="00B525A4">
        <w:rPr>
          <w:rFonts w:ascii="Times New Roman" w:hAnsi="Times New Roman" w:cs="Times New Roman"/>
          <w:w w:val="105"/>
        </w:rPr>
        <w:t>Nobre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, 2003; Landman, </w:t>
      </w:r>
      <w:proofErr w:type="spellStart"/>
      <w:r w:rsidRPr="00B525A4">
        <w:rPr>
          <w:rFonts w:ascii="Times New Roman" w:hAnsi="Times New Roman" w:cs="Times New Roman"/>
          <w:w w:val="105"/>
        </w:rPr>
        <w:t>Spekreijse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, &amp; </w:t>
      </w:r>
      <w:proofErr w:type="spellStart"/>
      <w:r w:rsidRPr="00B525A4">
        <w:rPr>
          <w:rFonts w:ascii="Times New Roman" w:hAnsi="Times New Roman" w:cs="Times New Roman"/>
          <w:w w:val="105"/>
        </w:rPr>
        <w:t>Lamme</w:t>
      </w:r>
      <w:proofErr w:type="spellEnd"/>
      <w:r w:rsidRPr="00B525A4">
        <w:rPr>
          <w:rFonts w:ascii="Times New Roman" w:hAnsi="Times New Roman" w:cs="Times New Roman"/>
          <w:w w:val="105"/>
        </w:rPr>
        <w:t>, 2003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uz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 2016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able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 effec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‐reproduc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dig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7)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vid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m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liminar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pport for the assumptions we made about the focus of attention in the model.</w:t>
      </w:r>
    </w:p>
    <w:p w14:paraId="44A5B0DC" w14:textId="77777777" w:rsidR="00E07F2A" w:rsidRPr="00B525A4" w:rsidRDefault="00000000" w:rsidP="00C40D0D">
      <w:pPr>
        <w:pStyle w:val="BodyText"/>
        <w:spacing w:before="151"/>
        <w:ind w:left="132" w:right="173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 second benefit of holding an item in the focus of attention is to strengthen that item’s binding to its context (</w:t>
      </w:r>
      <w:proofErr w:type="spellStart"/>
      <w:r w:rsidRPr="00B525A4">
        <w:rPr>
          <w:rFonts w:ascii="Times New Roman" w:hAnsi="Times New Roman" w:cs="Times New Roman"/>
          <w:w w:val="105"/>
        </w:rPr>
        <w:t>Rerko</w:t>
      </w:r>
      <w:proofErr w:type="spellEnd"/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Oberauer, 2013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can 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increas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</w:t>
      </w:r>
      <w:r w:rsidRPr="00B525A4">
        <w:rPr>
          <w:rFonts w:ascii="Times New Roman" w:hAnsi="Times New Roman" w:cs="Times New Roman"/>
          <w:i/>
          <w:w w:val="105"/>
        </w:rPr>
        <w:t xml:space="preserve">c </w:t>
      </w:r>
      <w:r w:rsidRPr="00B525A4">
        <w:rPr>
          <w:rFonts w:ascii="Times New Roman" w:hAnsi="Times New Roman" w:cs="Times New Roman"/>
          <w:w w:val="105"/>
        </w:rPr>
        <w:t>paramete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v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a</w:t>
      </w:r>
      <w:r w:rsidRPr="00B525A4">
        <w:rPr>
          <w:rFonts w:ascii="Times New Roman" w:hAnsi="Times New Roman" w:cs="Times New Roman"/>
          <w:i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i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a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)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ivalently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duc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a</w:t>
      </w:r>
      <w:r w:rsidRPr="00B525A4">
        <w:rPr>
          <w:rFonts w:ascii="Times New Roman" w:hAnsi="Times New Roman" w:cs="Times New Roman"/>
          <w:i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x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i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met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tt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p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gin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7)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multiplying </w:t>
      </w:r>
      <w:r w:rsidRPr="00B525A4">
        <w:rPr>
          <w:rFonts w:ascii="Times New Roman" w:hAnsi="Times New Roman" w:cs="Times New Roman"/>
          <w:i/>
          <w:w w:val="105"/>
        </w:rPr>
        <w:t xml:space="preserve">a </w:t>
      </w:r>
      <w:r w:rsidRPr="00B525A4">
        <w:rPr>
          <w:rFonts w:ascii="Times New Roman" w:hAnsi="Times New Roman" w:cs="Times New Roman"/>
          <w:w w:val="105"/>
        </w:rPr>
        <w:t xml:space="preserve">and 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i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reduction factor </w:t>
      </w:r>
      <w:r w:rsidRPr="00B525A4">
        <w:rPr>
          <w:rFonts w:ascii="Times New Roman" w:hAnsi="Times New Roman" w:cs="Times New Roman"/>
          <w:i/>
          <w:w w:val="105"/>
        </w:rPr>
        <w:t>r</w:t>
      </w:r>
      <w:r w:rsidRPr="00B525A4">
        <w:rPr>
          <w:rFonts w:ascii="Times New Roman" w:hAnsi="Times New Roman" w:cs="Times New Roman"/>
          <w:i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ranging from 0 to 1) i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arget item is in the foc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.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w vers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modelling nois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</w:t>
      </w:r>
      <w:r w:rsidRPr="00B525A4">
        <w:rPr>
          <w:rFonts w:ascii="Times New Roman" w:hAnsi="Times New Roman" w:cs="Times New Roman"/>
          <w:i/>
          <w:w w:val="105"/>
        </w:rPr>
        <w:t xml:space="preserve">b </w:t>
      </w:r>
      <w:r w:rsidRPr="00B525A4">
        <w:rPr>
          <w:rFonts w:ascii="Times New Roman" w:hAnsi="Times New Roman" w:cs="Times New Roman"/>
          <w:w w:val="105"/>
        </w:rPr>
        <w:t>paramet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solution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 suited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instea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 a fre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parameter </w:t>
      </w:r>
      <w:r w:rsidRPr="00B525A4">
        <w:rPr>
          <w:rFonts w:ascii="Times New Roman" w:hAnsi="Times New Roman" w:cs="Times New Roman"/>
          <w:i/>
          <w:w w:val="105"/>
        </w:rPr>
        <w:t>r</w:t>
      </w:r>
      <w:r w:rsidRPr="00B525A4">
        <w:rPr>
          <w:rFonts w:ascii="Times New Roman" w:hAnsi="Times New Roman" w:cs="Times New Roman"/>
          <w:i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the represent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 item in the activation distribution if that item is in the focus of attention.</w:t>
      </w:r>
    </w:p>
    <w:p w14:paraId="237ED086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53126E09" w14:textId="77777777" w:rsidR="00E07F2A" w:rsidRPr="00B525A4" w:rsidRDefault="00000000" w:rsidP="00C40D0D">
      <w:pPr>
        <w:pStyle w:val="Heading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Applying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the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Interference</w:t>
      </w:r>
      <w:r w:rsidRPr="00B525A4">
        <w:rPr>
          <w:rFonts w:ascii="Times New Roman" w:hAnsi="Times New Roman" w:cs="Times New Roman"/>
          <w:spacing w:val="21"/>
        </w:rPr>
        <w:t xml:space="preserve"> </w:t>
      </w:r>
      <w:r w:rsidRPr="00B525A4">
        <w:rPr>
          <w:rFonts w:ascii="Times New Roman" w:hAnsi="Times New Roman" w:cs="Times New Roman"/>
        </w:rPr>
        <w:t>Model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to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Sequentially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Presented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Lists</w:t>
      </w:r>
    </w:p>
    <w:p w14:paraId="0514227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707A145A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Presenting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 sequenti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t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 simultaneous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yield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icher information becau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ok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over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 rat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u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tain information abo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accou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the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d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o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xt discus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pt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ored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tio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 implications for the assumed rol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ocus of attention, to which we will turn afterwards.</w:t>
      </w:r>
    </w:p>
    <w:p w14:paraId="166BAF98" w14:textId="77777777" w:rsidR="00E07F2A" w:rsidRPr="00B525A4" w:rsidRDefault="00000000" w:rsidP="00C40D0D">
      <w:pPr>
        <w:pStyle w:val="Heading2"/>
        <w:spacing w:before="15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Potential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Causes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of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Serial‐Position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Effects</w:t>
      </w:r>
    </w:p>
    <w:p w14:paraId="3C3C071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  <w:i/>
        </w:rPr>
      </w:pPr>
    </w:p>
    <w:p w14:paraId="65E942B7" w14:textId="77777777" w:rsidR="00E07F2A" w:rsidRPr="00B525A4" w:rsidRDefault="00000000" w:rsidP="00C40D0D">
      <w:pPr>
        <w:pStyle w:val="BodyText"/>
        <w:spacing w:before="167"/>
        <w:ind w:left="132" w:right="20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'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retriev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merg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m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d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ndenc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confuse 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 neighbors (i.e.,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nsposition gradient)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irst list ite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 no neighbor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ed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ed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ighbor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llowing 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 this explan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 been referred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as the </w:t>
      </w:r>
      <w:r w:rsidRPr="00B525A4">
        <w:rPr>
          <w:rFonts w:ascii="Times New Roman" w:hAnsi="Times New Roman" w:cs="Times New Roman"/>
          <w:i/>
          <w:w w:val="105"/>
        </w:rPr>
        <w:t>edge effect</w:t>
      </w:r>
      <w:r w:rsidRPr="00B525A4">
        <w:rPr>
          <w:rFonts w:ascii="Times New Roman" w:hAnsi="Times New Roman" w:cs="Times New Roman"/>
          <w:w w:val="105"/>
        </w:rPr>
        <w:t>.</w:t>
      </w:r>
    </w:p>
    <w:p w14:paraId="40B15141" w14:textId="77777777" w:rsidR="00E07F2A" w:rsidRPr="00B525A4" w:rsidRDefault="00000000" w:rsidP="00C40D0D">
      <w:pPr>
        <w:pStyle w:val="BodyText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However, primacy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 effects have been observed also when the item's spatial location – uncorrelated 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 inp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 wa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 cue, and wh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tem's semantic catego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quel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dentifi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d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Jone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Oberauer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3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therefore the edge‐effect explanation does not apply in a straightforward manner.</w:t>
      </w:r>
    </w:p>
    <w:p w14:paraId="6D86FE3B" w14:textId="77777777" w:rsidR="00E07F2A" w:rsidRPr="00B525A4" w:rsidRDefault="00000000" w:rsidP="00C40D0D">
      <w:pPr>
        <w:pStyle w:val="BodyText"/>
        <w:spacing w:before="151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However, it is possible that people still use serial position as retrieval cue indirectly, as follows: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'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 (o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mantic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tegory)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m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location, 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mantic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tegory)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retriev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es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idenc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opl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ccasionall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diated retriev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ud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wa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ult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6)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orporating this form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diated retrieval accoun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ll for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Jones and Oberauer (2013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</w:p>
    <w:p w14:paraId="6ED4128B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58D85B1A" w14:textId="49FF9C04" w:rsidR="00E07F2A" w:rsidRPr="00B525A4" w:rsidRDefault="00000000" w:rsidP="00C40D0D">
      <w:pPr>
        <w:pStyle w:val="BodyText"/>
        <w:spacing w:before="74"/>
        <w:ind w:left="132" w:right="13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present experiments provide an opportunity to test this possibility: We presented the memory elements sequentially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dom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sen spatial locations, and provid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'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 loc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 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people u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dia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should fi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transposition gradient not on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 but also over the tempor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 dimension: Targe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ul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 confused 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‐targe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o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them in space, 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‐ targe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o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i.e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lud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retrieval </w:t>
      </w:r>
      <w:r w:rsidRPr="00B525A4">
        <w:rPr>
          <w:rFonts w:ascii="Times New Roman" w:hAnsi="Times New Roman" w:cs="Times New Roman"/>
          <w:w w:val="105"/>
          <w:position w:val="2"/>
        </w:rPr>
        <w:t>paths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– 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irect path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1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 the mediated path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</w:t>
      </w:r>
      <w:r w:rsidRPr="00B525A4">
        <w:rPr>
          <w:rFonts w:ascii="Times New Roman" w:hAnsi="Times New Roman" w:cs="Times New Roman"/>
          <w:w w:val="105"/>
        </w:rPr>
        <w:t>2</w:t>
      </w:r>
      <w:r w:rsidRPr="00B525A4">
        <w:rPr>
          <w:rFonts w:ascii="Times New Roman" w:hAnsi="Times New Roman" w:cs="Times New Roman"/>
          <w:spacing w:val="1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– and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modelled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 activation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strength arising from cue‐based retrieval,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w w:val="105"/>
          <w:position w:val="2"/>
        </w:rPr>
        <w:t>, as a weighted mixture of both components:</w:t>
      </w:r>
    </w:p>
    <w:p w14:paraId="7F2BD0FA" w14:textId="02ED9472" w:rsidR="00E07F2A" w:rsidRPr="00B525A4" w:rsidRDefault="00B525A4" w:rsidP="00C40D0D">
      <w:pPr>
        <w:pStyle w:val="BodyText"/>
        <w:spacing w:before="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lastRenderedPageBreak/>
        <w:drawing>
          <wp:inline distT="0" distB="0" distL="0" distR="0" wp14:anchorId="6F648AF0" wp14:editId="3F4B18BD">
            <wp:extent cx="6227438" cy="1583915"/>
            <wp:effectExtent l="0" t="0" r="2540" b="0"/>
            <wp:docPr id="22" name="Picture 2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, let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29420" cy="1584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E1423" w14:textId="77777777" w:rsidR="00E07F2A" w:rsidRPr="00B525A4" w:rsidRDefault="00000000" w:rsidP="00C40D0D">
      <w:pPr>
        <w:pStyle w:val="BodyText"/>
        <w:spacing w:before="13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The direct retrieval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path, </w:t>
      </w:r>
      <w:r w:rsidRPr="00B525A4">
        <w:rPr>
          <w:rFonts w:ascii="Times New Roman" w:hAnsi="Times New Roman" w:cs="Times New Roman"/>
          <w:i/>
          <w:w w:val="105"/>
          <w:position w:val="2"/>
        </w:rPr>
        <w:t>R</w:t>
      </w:r>
      <w:r w:rsidRPr="00B525A4">
        <w:rPr>
          <w:rFonts w:ascii="Times New Roman" w:hAnsi="Times New Roman" w:cs="Times New Roman"/>
          <w:i/>
          <w:w w:val="105"/>
        </w:rPr>
        <w:t>1</w:t>
      </w:r>
      <w:r w:rsidRPr="00B525A4">
        <w:rPr>
          <w:rFonts w:ascii="Times New Roman" w:hAnsi="Times New Roman" w:cs="Times New Roman"/>
          <w:w w:val="105"/>
          <w:position w:val="2"/>
        </w:rPr>
        <w:t>, is as in Equation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(2). For the mediated path, </w:t>
      </w:r>
      <w:r w:rsidRPr="00B525A4">
        <w:rPr>
          <w:rFonts w:ascii="Times New Roman" w:hAnsi="Times New Roman" w:cs="Times New Roman"/>
          <w:i/>
          <w:w w:val="105"/>
          <w:position w:val="2"/>
        </w:rPr>
        <w:t>R</w:t>
      </w:r>
      <w:r w:rsidRPr="00B525A4">
        <w:rPr>
          <w:rFonts w:ascii="Times New Roman" w:hAnsi="Times New Roman" w:cs="Times New Roman"/>
          <w:i/>
          <w:w w:val="105"/>
        </w:rPr>
        <w:t>2</w:t>
      </w:r>
      <w:r w:rsidRPr="00B525A4">
        <w:rPr>
          <w:rFonts w:ascii="Times New Roman" w:hAnsi="Times New Roman" w:cs="Times New Roman"/>
          <w:w w:val="105"/>
          <w:position w:val="2"/>
        </w:rPr>
        <w:t>,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e consider every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ossibl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put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osition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j</w:t>
      </w:r>
      <w:r w:rsidRPr="00B525A4">
        <w:rPr>
          <w:rFonts w:ascii="Times New Roman" w:hAnsi="Times New Roman" w:cs="Times New Roman"/>
          <w:i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at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uld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ed,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given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patial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osition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L</w:t>
      </w:r>
      <w:r w:rsidRPr="00B525A4">
        <w:rPr>
          <w:rFonts w:ascii="Times New Roman" w:hAnsi="Times New Roman" w:cs="Times New Roman"/>
          <w:w w:val="105"/>
        </w:rPr>
        <w:t>θ</w:t>
      </w:r>
      <w:r w:rsidRPr="00B525A4">
        <w:rPr>
          <w:rFonts w:ascii="Times New Roman" w:hAnsi="Times New Roman" w:cs="Times New Roman"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s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al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ue,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and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j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ut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i</w:t>
      </w:r>
      <w:r w:rsidRPr="00B525A4">
        <w:rPr>
          <w:rFonts w:ascii="Times New Roman" w:hAnsi="Times New Roman" w:cs="Times New Roman"/>
          <w:i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dist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between </w:t>
      </w:r>
      <w:r w:rsidRPr="00B525A4">
        <w:rPr>
          <w:rFonts w:ascii="Times New Roman" w:hAnsi="Times New Roman" w:cs="Times New Roman"/>
          <w:i/>
          <w:w w:val="105"/>
        </w:rPr>
        <w:t xml:space="preserve">i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 xml:space="preserve">j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nput‐position dimension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ueing 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for item </w:t>
      </w:r>
      <w:r w:rsidRPr="00B525A4">
        <w:rPr>
          <w:rFonts w:ascii="Times New Roman" w:hAnsi="Times New Roman" w:cs="Times New Roman"/>
          <w:i/>
          <w:w w:val="105"/>
        </w:rPr>
        <w:t xml:space="preserve">i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weighted su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s throug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input 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j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treng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with which position </w:t>
      </w:r>
      <w:r w:rsidRPr="00B525A4">
        <w:rPr>
          <w:rFonts w:ascii="Times New Roman" w:hAnsi="Times New Roman" w:cs="Times New Roman"/>
          <w:i/>
          <w:w w:val="105"/>
        </w:rPr>
        <w:t xml:space="preserve">j </w:t>
      </w:r>
      <w:r w:rsidRPr="00B525A4">
        <w:rPr>
          <w:rFonts w:ascii="Times New Roman" w:hAnsi="Times New Roman" w:cs="Times New Roman"/>
          <w:w w:val="105"/>
        </w:rPr>
        <w:t>itself is cued.</w:t>
      </w:r>
      <w:r w:rsidRPr="00B525A4">
        <w:rPr>
          <w:rFonts w:ascii="Times New Roman" w:hAnsi="Times New Roman" w:cs="Times New Roman"/>
          <w:w w:val="105"/>
          <w:vertAlign w:val="superscript"/>
        </w:rPr>
        <w:t>2</w:t>
      </w:r>
    </w:p>
    <w:p w14:paraId="2F676000" w14:textId="77777777" w:rsidR="00E07F2A" w:rsidRPr="00B525A4" w:rsidRDefault="00000000" w:rsidP="00C40D0D">
      <w:pPr>
        <w:pStyle w:val="BodyText"/>
        <w:spacing w:before="14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 xml:space="preserve">We use the weight parameter </w:t>
      </w:r>
      <w:r w:rsidRPr="00B525A4">
        <w:rPr>
          <w:rFonts w:ascii="Times New Roman" w:hAnsi="Times New Roman" w:cs="Times New Roman"/>
          <w:i/>
          <w:w w:val="105"/>
          <w:position w:val="2"/>
        </w:rPr>
        <w:t>w</w:t>
      </w:r>
      <w:r w:rsidRPr="00B525A4">
        <w:rPr>
          <w:rFonts w:ascii="Times New Roman" w:hAnsi="Times New Roman" w:cs="Times New Roman"/>
          <w:i/>
          <w:w w:val="105"/>
        </w:rPr>
        <w:t>direct</w:t>
      </w:r>
      <w:r w:rsidRPr="00B525A4">
        <w:rPr>
          <w:rFonts w:ascii="Times New Roman" w:hAnsi="Times New Roman" w:cs="Times New Roman"/>
          <w:i/>
          <w:spacing w:val="1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o estimate the relative weight of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 two retrieval routes.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f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mediated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al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out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lays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mportant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ole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ue‐based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al,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w</w:t>
      </w:r>
      <w:r w:rsidRPr="00B525A4">
        <w:rPr>
          <w:rFonts w:ascii="Times New Roman" w:hAnsi="Times New Roman" w:cs="Times New Roman"/>
          <w:i/>
          <w:w w:val="105"/>
        </w:rPr>
        <w:t>direct</w:t>
      </w:r>
      <w:r w:rsidRPr="00B525A4">
        <w:rPr>
          <w:rFonts w:ascii="Times New Roman" w:hAnsi="Times New Roman" w:cs="Times New Roman"/>
          <w:i/>
          <w:spacing w:val="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hould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be </w:t>
      </w:r>
      <w:r w:rsidRPr="00B525A4">
        <w:rPr>
          <w:rFonts w:ascii="Times New Roman" w:hAnsi="Times New Roman" w:cs="Times New Roman"/>
          <w:w w:val="105"/>
        </w:rPr>
        <w:t>estima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vely low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lue, implying a higher weight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 mediated through input position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ase, th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 and recency effec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uld be predic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t because of the edge effect on the input dimension.</w:t>
      </w:r>
    </w:p>
    <w:p w14:paraId="2BDABF4F" w14:textId="77777777" w:rsidR="00E07F2A" w:rsidRPr="00B525A4" w:rsidRDefault="00000000" w:rsidP="00C40D0D">
      <w:pPr>
        <w:pStyle w:val="BodyText"/>
        <w:spacing w:before="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pict w14:anchorId="0144751D">
          <v:rect id="docshape8" o:spid="_x0000_s2315" style="position:absolute;margin-left:92.65pt;margin-top:15.35pt;width:135.5pt;height:.65pt;z-index:-15724544;mso-wrap-distance-left:0;mso-wrap-distance-right:0;mso-position-horizontal-relative:page" fillcolor="black" stroked="f">
            <w10:wrap type="topAndBottom" anchorx="page"/>
          </v:rect>
        </w:pict>
      </w:r>
    </w:p>
    <w:p w14:paraId="01EA1557" w14:textId="77777777" w:rsidR="00E07F2A" w:rsidRPr="00B525A4" w:rsidRDefault="00000000" w:rsidP="00C40D0D">
      <w:pPr>
        <w:spacing w:before="93"/>
        <w:ind w:left="132" w:right="134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2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Whereas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patial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ontext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imension,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metric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istance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matters,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o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at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wo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neighboring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tems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n array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re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less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onfusable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when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y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re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paced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further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part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B525A4">
        <w:rPr>
          <w:rFonts w:ascii="Times New Roman" w:hAnsi="Times New Roman" w:cs="Times New Roman"/>
          <w:sz w:val="20"/>
          <w:szCs w:val="20"/>
        </w:rPr>
        <w:t>Rerko</w:t>
      </w:r>
      <w:proofErr w:type="spellEnd"/>
      <w:r w:rsidRPr="00B525A4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et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l.,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2014),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is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ppears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not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be</w:t>
      </w:r>
      <w:r w:rsidRPr="00B525A4">
        <w:rPr>
          <w:rFonts w:ascii="Times New Roman" w:hAnsi="Times New Roman" w:cs="Times New Roman"/>
          <w:spacing w:val="-3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 xml:space="preserve">the case on the temporal context dimension (Lewandowsky, Brown, Wright, &amp; Nimmo, 2006; </w:t>
      </w:r>
      <w:proofErr w:type="spellStart"/>
      <w:r w:rsidRPr="00B525A4">
        <w:rPr>
          <w:rFonts w:ascii="Times New Roman" w:hAnsi="Times New Roman" w:cs="Times New Roman"/>
          <w:sz w:val="20"/>
          <w:szCs w:val="20"/>
        </w:rPr>
        <w:t>Peteranderl</w:t>
      </w:r>
      <w:proofErr w:type="spellEnd"/>
      <w:r w:rsidRPr="00B525A4">
        <w:rPr>
          <w:rFonts w:ascii="Times New Roman" w:hAnsi="Times New Roman" w:cs="Times New Roman"/>
          <w:sz w:val="20"/>
          <w:szCs w:val="20"/>
        </w:rPr>
        <w:t xml:space="preserve"> &amp; Oberauer,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2018).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refore,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we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an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et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istance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between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neighboring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nput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positions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1,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pply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 distance function D(</w:t>
      </w:r>
      <w:proofErr w:type="spellStart"/>
      <w:r w:rsidRPr="00B525A4">
        <w:rPr>
          <w:rFonts w:ascii="Times New Roman" w:hAnsi="Times New Roman" w:cs="Times New Roman"/>
          <w:sz w:val="20"/>
          <w:szCs w:val="20"/>
        </w:rPr>
        <w:t>i,j</w:t>
      </w:r>
      <w:proofErr w:type="spellEnd"/>
      <w:r w:rsidRPr="00B525A4">
        <w:rPr>
          <w:rFonts w:ascii="Times New Roman" w:hAnsi="Times New Roman" w:cs="Times New Roman"/>
          <w:sz w:val="20"/>
          <w:szCs w:val="20"/>
        </w:rPr>
        <w:t>) to the input‐position indices directly.</w:t>
      </w:r>
    </w:p>
    <w:p w14:paraId="0C4163B4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39AB39B" w14:textId="77777777" w:rsidR="00E07F2A" w:rsidRPr="00B525A4" w:rsidRDefault="00000000" w:rsidP="00C40D0D">
      <w:pPr>
        <w:pStyle w:val="BodyText"/>
        <w:spacing w:before="74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 also considered a second way in whi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rial position coul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 used as a retrieval cue: Participan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 sc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forwar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 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ocation bou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ti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ch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L</w:t>
      </w:r>
      <w:r w:rsidRPr="00B525A4">
        <w:rPr>
          <w:rFonts w:ascii="Times New Roman" w:hAnsi="Times New Roman" w:cs="Times New Roman"/>
          <w:i/>
          <w:w w:val="105"/>
          <w:position w:val="-5"/>
        </w:rPr>
        <w:t></w:t>
      </w:r>
      <w:r w:rsidRPr="00B525A4">
        <w:rPr>
          <w:rFonts w:ascii="Times New Roman" w:hAnsi="Times New Roman" w:cs="Times New Roman"/>
          <w:spacing w:val="40"/>
          <w:w w:val="105"/>
          <w:position w:val="-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reen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 us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es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gain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akes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eighted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verage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irect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direct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al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ath,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ut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direct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al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ath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</w:t>
      </w:r>
      <w:r w:rsidRPr="00B525A4">
        <w:rPr>
          <w:rFonts w:ascii="Times New Roman" w:hAnsi="Times New Roman" w:cs="Times New Roman"/>
          <w:w w:val="105"/>
        </w:rPr>
        <w:t>2</w:t>
      </w:r>
      <w:r w:rsidRPr="00B525A4">
        <w:rPr>
          <w:rFonts w:ascii="Times New Roman" w:hAnsi="Times New Roman" w:cs="Times New Roman"/>
          <w:spacing w:val="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now </w:t>
      </w:r>
      <w:r w:rsidRPr="00B525A4">
        <w:rPr>
          <w:rFonts w:ascii="Times New Roman" w:hAnsi="Times New Roman" w:cs="Times New Roman"/>
          <w:w w:val="105"/>
        </w:rPr>
        <w:t>is computed differently:</w:t>
      </w:r>
    </w:p>
    <w:p w14:paraId="20E90928" w14:textId="77777777" w:rsidR="00E07F2A" w:rsidRPr="00B525A4" w:rsidRDefault="00E07F2A" w:rsidP="00C40D0D">
      <w:pPr>
        <w:pStyle w:val="BodyText"/>
        <w:spacing w:before="7"/>
        <w:rPr>
          <w:rFonts w:ascii="Times New Roman" w:hAnsi="Times New Roman" w:cs="Times New Roman"/>
        </w:rPr>
      </w:pPr>
    </w:p>
    <w:p w14:paraId="27111581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5572C4C3" w14:textId="77777777" w:rsidR="00E07F2A" w:rsidRPr="00B525A4" w:rsidRDefault="00E07F2A" w:rsidP="00C40D0D">
      <w:pPr>
        <w:pStyle w:val="BodyText"/>
        <w:spacing w:before="5"/>
        <w:rPr>
          <w:rFonts w:ascii="Times New Roman" w:hAnsi="Times New Roman" w:cs="Times New Roman"/>
        </w:rPr>
      </w:pPr>
    </w:p>
    <w:p w14:paraId="17CC6E2A" w14:textId="2B57B941" w:rsidR="00E07F2A" w:rsidRPr="00B525A4" w:rsidRDefault="00B525A4" w:rsidP="00C40D0D">
      <w:pPr>
        <w:pStyle w:val="BodyText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5F6AACAE" wp14:editId="2CE330F3">
            <wp:extent cx="6321425" cy="893445"/>
            <wp:effectExtent l="0" t="0" r="3175" b="1905"/>
            <wp:docPr id="24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21425" cy="89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AF03E" w14:textId="77777777" w:rsidR="00E07F2A" w:rsidRPr="00B525A4" w:rsidRDefault="00E07F2A" w:rsidP="00C40D0D">
      <w:pPr>
        <w:pStyle w:val="BodyText"/>
        <w:spacing w:before="9"/>
        <w:rPr>
          <w:rFonts w:ascii="Times New Roman" w:hAnsi="Times New Roman" w:cs="Times New Roman"/>
        </w:rPr>
      </w:pPr>
    </w:p>
    <w:p w14:paraId="70CF29BA" w14:textId="77777777" w:rsidR="00E07F2A" w:rsidRPr="00B525A4" w:rsidRDefault="00000000" w:rsidP="00C40D0D">
      <w:pPr>
        <w:pStyle w:val="BodyText"/>
        <w:spacing w:before="1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 xml:space="preserve">The first sum in Equation (10) reflects the scan over the input positions </w:t>
      </w:r>
      <w:r w:rsidRPr="00B525A4">
        <w:rPr>
          <w:rFonts w:ascii="Times New Roman" w:hAnsi="Times New Roman" w:cs="Times New Roman"/>
          <w:i/>
          <w:w w:val="105"/>
        </w:rPr>
        <w:t>j</w:t>
      </w:r>
      <w:r w:rsidRPr="00B525A4">
        <w:rPr>
          <w:rFonts w:ascii="Times New Roman" w:hAnsi="Times New Roman" w:cs="Times New Roman"/>
          <w:w w:val="105"/>
        </w:rPr>
        <w:t>. At each input positio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ilit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</w:t>
      </w:r>
      <w:r w:rsidRPr="00B525A4">
        <w:rPr>
          <w:rFonts w:ascii="Times New Roman" w:hAnsi="Times New Roman" w:cs="Times New Roman"/>
          <w:w w:val="105"/>
        </w:rPr>
        <w:t>(</w:t>
      </w:r>
      <w:r w:rsidRPr="00B525A4">
        <w:rPr>
          <w:rFonts w:ascii="Times New Roman" w:hAnsi="Times New Roman" w:cs="Times New Roman"/>
          <w:i/>
          <w:w w:val="105"/>
        </w:rPr>
        <w:t>L</w:t>
      </w:r>
      <w:r w:rsidRPr="00B525A4">
        <w:rPr>
          <w:rFonts w:ascii="Times New Roman" w:hAnsi="Times New Roman" w:cs="Times New Roman"/>
          <w:i/>
          <w:w w:val="105"/>
          <w:position w:val="-5"/>
        </w:rPr>
        <w:t></w:t>
      </w:r>
      <w:r w:rsidRPr="00B525A4">
        <w:rPr>
          <w:rFonts w:ascii="Times New Roman" w:hAnsi="Times New Roman" w:cs="Times New Roman"/>
          <w:spacing w:val="33"/>
          <w:w w:val="105"/>
          <w:position w:val="-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|</w:t>
      </w:r>
      <w:r w:rsidRPr="00B525A4">
        <w:rPr>
          <w:rFonts w:ascii="Times New Roman" w:hAnsi="Times New Roman" w:cs="Times New Roman"/>
          <w:spacing w:val="17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j</w:t>
      </w:r>
      <w:r w:rsidRPr="00B525A4">
        <w:rPr>
          <w:rFonts w:ascii="Times New Roman" w:hAnsi="Times New Roman" w:cs="Times New Roman"/>
          <w:w w:val="105"/>
        </w:rPr>
        <w:t>)</w:t>
      </w:r>
      <w:r w:rsidRPr="00B525A4">
        <w:rPr>
          <w:rFonts w:ascii="Times New Roman" w:hAnsi="Times New Roman" w:cs="Times New Roman"/>
          <w:spacing w:val="-1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ed, i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ch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reen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j</w:t>
      </w:r>
      <w:r w:rsidRPr="00B525A4">
        <w:rPr>
          <w:rFonts w:ascii="Times New Roman" w:hAnsi="Times New Roman" w:cs="Times New Roman"/>
          <w:i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cond sum in Equ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0)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scrib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colors </w:t>
      </w:r>
      <w:r w:rsidRPr="00B525A4">
        <w:rPr>
          <w:rFonts w:ascii="Times New Roman" w:hAnsi="Times New Roman" w:cs="Times New Roman"/>
          <w:i/>
          <w:w w:val="105"/>
        </w:rPr>
        <w:t>i</w:t>
      </w:r>
      <w:r w:rsidRPr="00B525A4">
        <w:rPr>
          <w:rFonts w:ascii="Times New Roman" w:hAnsi="Times New Roman" w:cs="Times New Roman"/>
          <w:i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d 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input position </w:t>
      </w:r>
      <w:r w:rsidRPr="00B525A4">
        <w:rPr>
          <w:rFonts w:ascii="Times New Roman" w:hAnsi="Times New Roman" w:cs="Times New Roman"/>
          <w:i/>
          <w:w w:val="105"/>
        </w:rPr>
        <w:t>j</w:t>
      </w:r>
      <w:r w:rsidRPr="00B525A4">
        <w:rPr>
          <w:rFonts w:ascii="Times New Roman" w:hAnsi="Times New Roman" w:cs="Times New Roman"/>
          <w:w w:val="105"/>
        </w:rPr>
        <w:t>. Th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 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onentially declining func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between </w:t>
      </w:r>
      <w:r w:rsidRPr="00B525A4">
        <w:rPr>
          <w:rFonts w:ascii="Times New Roman" w:hAnsi="Times New Roman" w:cs="Times New Roman"/>
          <w:i/>
          <w:w w:val="105"/>
        </w:rPr>
        <w:t>j</w:t>
      </w:r>
      <w:r w:rsidRPr="00B525A4">
        <w:rPr>
          <w:rFonts w:ascii="Times New Roman" w:hAnsi="Times New Roman" w:cs="Times New Roman"/>
          <w:i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i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ilit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, given input posi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 xml:space="preserve">j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cue, is modeled analogous to the probabilit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ing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: Each loc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 is activa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rd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d by inp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position </w:t>
      </w:r>
      <w:r w:rsidRPr="00B525A4">
        <w:rPr>
          <w:rFonts w:ascii="Times New Roman" w:hAnsi="Times New Roman" w:cs="Times New Roman"/>
          <w:i/>
          <w:w w:val="105"/>
        </w:rPr>
        <w:t>j</w:t>
      </w:r>
      <w:r w:rsidRPr="00B525A4">
        <w:rPr>
          <w:rFonts w:ascii="Times New Roman" w:hAnsi="Times New Roman" w:cs="Times New Roman"/>
          <w:w w:val="105"/>
        </w:rPr>
        <w:t>, depending on their position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. The activ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 over locations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urned into a probability distribution us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ev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e’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ice rule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 us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response selection in the model variant:</w:t>
      </w:r>
    </w:p>
    <w:p w14:paraId="4880415F" w14:textId="3CE03630" w:rsidR="00E07F2A" w:rsidRPr="00B525A4" w:rsidRDefault="00B525A4" w:rsidP="00C40D0D">
      <w:pPr>
        <w:pStyle w:val="BodyText"/>
        <w:spacing w:before="1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lastRenderedPageBreak/>
        <w:drawing>
          <wp:inline distT="0" distB="0" distL="0" distR="0" wp14:anchorId="008BB2B9" wp14:editId="7514DC86">
            <wp:extent cx="6043878" cy="1796468"/>
            <wp:effectExtent l="0" t="0" r="0" b="0"/>
            <wp:docPr id="26" name="Picture 2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, let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44745" cy="1796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8C2EF" w14:textId="77777777" w:rsidR="00E07F2A" w:rsidRPr="00B525A4" w:rsidRDefault="00000000" w:rsidP="00C40D0D">
      <w:pPr>
        <w:pStyle w:val="BodyText"/>
        <w:spacing w:before="65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iti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oration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un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dg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dic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recenc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c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mal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u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os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uall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ed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</w:p>
    <w:p w14:paraId="173B3A78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563ED9F2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considered addition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us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 mechanism often included in 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serial‐ord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, the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reas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Grossber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on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86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g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rris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98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assump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iv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mpiric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ppor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udi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3) and transposition latencies (Farrell &amp; Lewandowsky, 2004).</w:t>
      </w:r>
    </w:p>
    <w:p w14:paraId="443BF646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primacy gradient of encoding strength is probably under the person's control, as suggest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ud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Palladino and </w:t>
      </w:r>
      <w:proofErr w:type="spellStart"/>
      <w:r w:rsidRPr="00B525A4">
        <w:rPr>
          <w:rFonts w:ascii="Times New Roman" w:hAnsi="Times New Roman" w:cs="Times New Roman"/>
          <w:w w:val="105"/>
        </w:rPr>
        <w:t>Jarrold</w:t>
      </w:r>
      <w:proofErr w:type="spellEnd"/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8): They tested memory for ser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 in two paradigms: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ndard ser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tire list has 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eated in forwar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, and runn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predictable l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 and participants are ask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rec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a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>items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war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rder. Palladino and </w:t>
      </w:r>
      <w:proofErr w:type="spellStart"/>
      <w:r w:rsidRPr="00B525A4">
        <w:rPr>
          <w:rFonts w:ascii="Times New Roman" w:hAnsi="Times New Roman" w:cs="Times New Roman"/>
          <w:w w:val="105"/>
        </w:rPr>
        <w:t>Jarrold</w:t>
      </w:r>
      <w:proofErr w:type="spellEnd"/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 from standar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ngt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n</w:t>
      </w:r>
      <w:r w:rsidRPr="00B525A4">
        <w:rPr>
          <w:rFonts w:ascii="Times New Roman" w:hAnsi="Times New Roman" w:cs="Times New Roman"/>
          <w:i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os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unn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n</w:t>
      </w:r>
      <w:r w:rsidRPr="00B525A4">
        <w:rPr>
          <w:rFonts w:ascii="Times New Roman" w:hAnsi="Times New Roman" w:cs="Times New Roman"/>
          <w:i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 had 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ed, and the presented li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ppen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nly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ng.</w:t>
      </w:r>
      <w:r w:rsidRPr="00B525A4">
        <w:rPr>
          <w:rFonts w:ascii="Times New Roman" w:hAnsi="Times New Roman" w:cs="Times New Roman"/>
          <w:spacing w:val="4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ce betwe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dit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son'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eknowledg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ou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‐be‐recall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es: 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ndar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new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l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‐presented item; in the running‐memory task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 could not know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. This difference in expectation led to substantiall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ndar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unning‐memor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. Thi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nd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opl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now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l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 t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os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uall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reas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ost 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bsequ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b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lp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"pee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f"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rec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etitiv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rth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idenc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e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stud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ntion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identall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 eff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substanti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duc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 lis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 encoded incident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(Oberauer &amp; </w:t>
      </w:r>
      <w:proofErr w:type="spellStart"/>
      <w:r w:rsidRPr="00B525A4">
        <w:rPr>
          <w:rFonts w:ascii="Times New Roman" w:hAnsi="Times New Roman" w:cs="Times New Roman"/>
          <w:w w:val="105"/>
        </w:rPr>
        <w:t>Greve</w:t>
      </w:r>
      <w:proofErr w:type="spellEnd"/>
      <w:r w:rsidRPr="00B525A4">
        <w:rPr>
          <w:rFonts w:ascii="Times New Roman" w:hAnsi="Times New Roman" w:cs="Times New Roman"/>
          <w:w w:val="105"/>
        </w:rPr>
        <w:t>, 2021).</w:t>
      </w:r>
    </w:p>
    <w:p w14:paraId="4B63C1B5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s a mechanism for causing the recency effect we considered a proces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obligatory WM updating: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ever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w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ist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decreas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a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r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δ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sur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verloaded, </w:t>
      </w:r>
      <w:r w:rsidRPr="00B525A4">
        <w:rPr>
          <w:rFonts w:ascii="Times New Roman" w:hAnsi="Times New Roman" w:cs="Times New Roman"/>
        </w:rPr>
        <w:t>thereby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keeping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interference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between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representations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at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bay.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Its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rationale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could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be</w:t>
      </w:r>
      <w:r w:rsidRPr="00B525A4">
        <w:rPr>
          <w:rFonts w:ascii="Times New Roman" w:hAnsi="Times New Roman" w:cs="Times New Roman"/>
          <w:spacing w:val="20"/>
        </w:rPr>
        <w:t xml:space="preserve"> </w:t>
      </w:r>
      <w:r w:rsidRPr="00B525A4">
        <w:rPr>
          <w:rFonts w:ascii="Times New Roman" w:hAnsi="Times New Roman" w:cs="Times New Roman"/>
        </w:rPr>
        <w:t>described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as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  <w:spacing w:val="-5"/>
        </w:rPr>
        <w:t>the</w:t>
      </w:r>
    </w:p>
    <w:p w14:paraId="4D0B1445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D157AE6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system'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fault assump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st recent information encod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o WM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st relevan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lder information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ingly les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evant. Arguably, 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st situations in whi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use WM: As our tra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ought 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 exploration of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vironment progresses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rlie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forma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ome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s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s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eva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ity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ld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too many past events would soon result in a forbidding amount of proactive interference that preven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yste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ld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essibl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s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evant events. To keep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vailable the mo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evant information at any time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ganism that is constantly activ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ysically and mentally –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quir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amless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pidly updated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ligator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vision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r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ul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l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it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sur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functionality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 downside is that it jeopardizes acces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s that rema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eva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 after a number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bsequent events were encoded in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 as, for instance, the initial 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 memor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os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‐initi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te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sible mechanism to manage that risk: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son know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 wi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 to be maintained for long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survi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ost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.</w:t>
      </w:r>
    </w:p>
    <w:p w14:paraId="7C18AF9B" w14:textId="77777777" w:rsidR="00E07F2A" w:rsidRPr="00B525A4" w:rsidRDefault="00000000" w:rsidP="00C40D0D">
      <w:pPr>
        <w:pStyle w:val="BodyText"/>
        <w:spacing w:before="149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 mechanism als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fers itsel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us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 interference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ltiple item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ord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ound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usuall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u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an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lin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notonicall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Cowa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ults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liott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Moreno, 2002; Oberau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3; Peters e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, 2018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 explain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assum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WM is updated not only when a new event is encod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t also when an event is retrieved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each output position the remaining WM contents are reduced in strength by factor δ.</w:t>
      </w:r>
    </w:p>
    <w:p w14:paraId="5A15B648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Pu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geth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os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yiel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llow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ression f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‐contex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i</w:t>
      </w:r>
      <w:r w:rsidRPr="00B525A4">
        <w:rPr>
          <w:rFonts w:ascii="Times New Roman" w:hAnsi="Times New Roman" w:cs="Times New Roman"/>
          <w:i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o</w:t>
      </w:r>
      <w:r w:rsidRPr="00B525A4">
        <w:rPr>
          <w:rFonts w:ascii="Times New Roman" w:hAnsi="Times New Roman" w:cs="Times New Roman"/>
          <w:w w:val="105"/>
        </w:rPr>
        <w:t>.</w:t>
      </w:r>
    </w:p>
    <w:p w14:paraId="0DFED46E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ABED025" w14:textId="5CCFC94A" w:rsidR="00E07F2A" w:rsidRPr="00B525A4" w:rsidRDefault="00B525A4" w:rsidP="00C40D0D">
      <w:pPr>
        <w:pStyle w:val="BodyText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lastRenderedPageBreak/>
        <w:drawing>
          <wp:inline distT="0" distB="0" distL="0" distR="0" wp14:anchorId="2A6A010A" wp14:editId="37326274">
            <wp:extent cx="6321425" cy="1029970"/>
            <wp:effectExtent l="0" t="0" r="3175" b="0"/>
            <wp:docPr id="29" name="Picture 29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A picture containing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21425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3F369" w14:textId="77777777" w:rsidR="00E07F2A" w:rsidRPr="00B525A4" w:rsidRDefault="00E07F2A" w:rsidP="00C40D0D">
      <w:pPr>
        <w:pStyle w:val="BodyText"/>
        <w:spacing w:before="4"/>
        <w:rPr>
          <w:rFonts w:ascii="Times New Roman" w:hAnsi="Times New Roman" w:cs="Times New Roman"/>
        </w:rPr>
      </w:pPr>
    </w:p>
    <w:p w14:paraId="6ADDC00F" w14:textId="77777777" w:rsidR="00E07F2A" w:rsidRPr="00B525A4" w:rsidRDefault="00000000" w:rsidP="00C40D0D">
      <w:pPr>
        <w:pStyle w:val="BodyText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Here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β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os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‐encod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seline streng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π</w:t>
      </w:r>
      <w:r w:rsidRPr="00B525A4">
        <w:rPr>
          <w:rFonts w:ascii="Times New Roman" w:hAnsi="Times New Roman" w:cs="Times New Roman"/>
          <w:i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rtion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lin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os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cessiv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</w:p>
    <w:p w14:paraId="581DF323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100570F1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position;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δ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rtion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reme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ep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llustrates 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oi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rtion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reme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resulting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binding strength </w:t>
      </w:r>
      <w:r w:rsidRPr="00B525A4">
        <w:rPr>
          <w:rFonts w:ascii="Times New Roman" w:hAnsi="Times New Roman" w:cs="Times New Roman"/>
          <w:i/>
          <w:w w:val="105"/>
          <w:position w:val="2"/>
        </w:rPr>
        <w:t>C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i,o</w:t>
      </w:r>
      <w:proofErr w:type="spellEnd"/>
      <w:r w:rsidRPr="00B525A4">
        <w:rPr>
          <w:rFonts w:ascii="Times New Roman" w:hAnsi="Times New Roman" w:cs="Times New Roman"/>
          <w:i/>
          <w:spacing w:val="1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cross input positions, for several values of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arameters π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δ.</w:t>
      </w:r>
    </w:p>
    <w:p w14:paraId="3BCA7E41" w14:textId="77777777" w:rsidR="00E07F2A" w:rsidRPr="00B525A4" w:rsidRDefault="00000000" w:rsidP="00C40D0D">
      <w:pPr>
        <w:pStyle w:val="BodyText"/>
        <w:spacing w:before="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drawing>
          <wp:anchor distT="0" distB="0" distL="0" distR="0" simplePos="0" relativeHeight="251646464" behindDoc="0" locked="0" layoutInCell="1" allowOverlap="1" wp14:anchorId="60C6F7A5" wp14:editId="4C1758D2">
            <wp:simplePos x="0" y="0"/>
            <wp:positionH relativeFrom="page">
              <wp:posOffset>1176527</wp:posOffset>
            </wp:positionH>
            <wp:positionV relativeFrom="paragraph">
              <wp:posOffset>90266</wp:posOffset>
            </wp:positionV>
            <wp:extent cx="5425440" cy="5425440"/>
            <wp:effectExtent l="0" t="0" r="0" b="0"/>
            <wp:wrapTopAndBottom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5440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5A6000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4021B86A" w14:textId="77777777" w:rsidR="00E07F2A" w:rsidRPr="00B525A4" w:rsidRDefault="00000000" w:rsidP="00C40D0D">
      <w:pPr>
        <w:spacing w:before="156"/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Figure 2: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Values of</w:t>
      </w:r>
      <w:r w:rsidRPr="00B525A4">
        <w:rPr>
          <w:rFonts w:ascii="Times New Roman" w:hAnsi="Times New Roman" w:cs="Times New Roman"/>
          <w:i/>
          <w:spacing w:val="-3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binding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strength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C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,o</w:t>
      </w:r>
      <w:proofErr w:type="spellEnd"/>
      <w:r w:rsidRPr="00B525A4">
        <w:rPr>
          <w:rFonts w:ascii="Times New Roman" w:hAnsi="Times New Roman" w:cs="Times New Roman"/>
          <w:i/>
          <w:spacing w:val="1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resulting from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hree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values</w:t>
      </w:r>
      <w:r w:rsidRPr="00B525A4">
        <w:rPr>
          <w:rFonts w:ascii="Times New Roman" w:hAnsi="Times New Roman" w:cs="Times New Roman"/>
          <w:i/>
          <w:spacing w:val="-3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each for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parameters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π</w:t>
      </w:r>
      <w:r w:rsidRPr="00B525A4">
        <w:rPr>
          <w:rFonts w:ascii="Times New Roman" w:hAnsi="Times New Roman" w:cs="Times New Roman"/>
          <w:i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 xml:space="preserve">δ, for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t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ize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3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black)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t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ize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6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red),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with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β=12,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valuated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t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rst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utput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osition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o=1),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put position on th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x‐axis. The marginal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anels show the separat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ffect of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 primacy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gradient governed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y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arameter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π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β,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cency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gradien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governed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y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δ,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spectively.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interior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panels</w:t>
      </w:r>
      <w:r w:rsidRPr="00B525A4">
        <w:rPr>
          <w:rFonts w:ascii="Times New Roman" w:hAnsi="Times New Roman" w:cs="Times New Roman"/>
          <w:i/>
          <w:spacing w:val="-1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show</w:t>
      </w:r>
      <w:r w:rsidRPr="00B525A4">
        <w:rPr>
          <w:rFonts w:ascii="Times New Roman" w:hAnsi="Times New Roman" w:cs="Times New Roman"/>
          <w:i/>
          <w:spacing w:val="-1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resulting</w:t>
      </w:r>
      <w:r w:rsidRPr="00B525A4">
        <w:rPr>
          <w:rFonts w:ascii="Times New Roman" w:hAnsi="Times New Roman" w:cs="Times New Roman"/>
          <w:i/>
          <w:spacing w:val="-1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C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,1</w:t>
      </w:r>
      <w:r w:rsidRPr="00B525A4">
        <w:rPr>
          <w:rFonts w:ascii="Times New Roman" w:hAnsi="Times New Roman" w:cs="Times New Roman"/>
          <w:i/>
          <w:spacing w:val="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values</w:t>
      </w:r>
      <w:r w:rsidRPr="00B525A4">
        <w:rPr>
          <w:rFonts w:ascii="Times New Roman" w:hAnsi="Times New Roman" w:cs="Times New Roman"/>
          <w:i/>
          <w:spacing w:val="-1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1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each</w:t>
      </w:r>
      <w:r w:rsidRPr="00B525A4">
        <w:rPr>
          <w:rFonts w:ascii="Times New Roman" w:hAnsi="Times New Roman" w:cs="Times New Roman"/>
          <w:i/>
          <w:spacing w:val="-1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combination</w:t>
      </w:r>
      <w:r w:rsidRPr="00B525A4">
        <w:rPr>
          <w:rFonts w:ascii="Times New Roman" w:hAnsi="Times New Roman" w:cs="Times New Roman"/>
          <w:i/>
          <w:spacing w:val="-1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hat</w:t>
      </w:r>
      <w:r w:rsidRPr="00B525A4">
        <w:rPr>
          <w:rFonts w:ascii="Times New Roman" w:hAnsi="Times New Roman" w:cs="Times New Roman"/>
          <w:i/>
          <w:spacing w:val="-10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arise</w:t>
      </w:r>
      <w:r w:rsidRPr="00B525A4">
        <w:rPr>
          <w:rFonts w:ascii="Times New Roman" w:hAnsi="Times New Roman" w:cs="Times New Roman"/>
          <w:i/>
          <w:spacing w:val="-1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from</w:t>
      </w:r>
      <w:r w:rsidRPr="00B525A4">
        <w:rPr>
          <w:rFonts w:ascii="Times New Roman" w:hAnsi="Times New Roman" w:cs="Times New Roman"/>
          <w:i/>
          <w:spacing w:val="-10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multiplying</w:t>
      </w:r>
      <w:r w:rsidRPr="00B525A4">
        <w:rPr>
          <w:rFonts w:ascii="Times New Roman" w:hAnsi="Times New Roman" w:cs="Times New Roman"/>
          <w:i/>
          <w:spacing w:val="-1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primacy</w:t>
      </w:r>
      <w:r w:rsidRPr="00B525A4">
        <w:rPr>
          <w:rFonts w:ascii="Times New Roman" w:hAnsi="Times New Roman" w:cs="Times New Roman"/>
          <w:i/>
          <w:spacing w:val="-1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 xml:space="preserve">and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 recency gradients.</w:t>
      </w:r>
    </w:p>
    <w:p w14:paraId="68ACA13B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1B255C3" w14:textId="77777777" w:rsidR="00E07F2A" w:rsidRPr="00B525A4" w:rsidRDefault="00000000" w:rsidP="00C40D0D">
      <w:pPr>
        <w:pStyle w:val="BodyText"/>
        <w:spacing w:before="74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us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strength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tent‐context bindings – that is, on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component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i/>
          <w:spacing w:val="1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 activation distribution –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because </w:t>
      </w:r>
      <w:r w:rsidRPr="00B525A4">
        <w:rPr>
          <w:rFonts w:ascii="Times New Roman" w:hAnsi="Times New Roman" w:cs="Times New Roman"/>
          <w:w w:val="105"/>
        </w:rPr>
        <w:t>previo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</w:t>
      </w:r>
      <w:r w:rsidRPr="00B525A4">
        <w:rPr>
          <w:rFonts w:ascii="Times New Roman" w:hAnsi="Times New Roman" w:cs="Times New Roman"/>
          <w:w w:val="105"/>
        </w:rPr>
        <w:lastRenderedPageBreak/>
        <w:t>posi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l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mode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ividu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ge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seri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8)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nce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orporat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and the first line of Equation (9) as:</w:t>
      </w:r>
    </w:p>
    <w:p w14:paraId="7190E0F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5E128C36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</w:rPr>
      </w:pPr>
    </w:p>
    <w:p w14:paraId="0899EDD4" w14:textId="2B597B66" w:rsidR="00E07F2A" w:rsidRPr="00B525A4" w:rsidRDefault="00B525A4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  <w:r w:rsidRPr="00B525A4">
        <w:rPr>
          <w:rFonts w:ascii="Times New Roman" w:hAnsi="Times New Roman" w:cs="Times New Roman"/>
          <w:sz w:val="20"/>
          <w:szCs w:val="20"/>
        </w:rPr>
        <w:drawing>
          <wp:inline distT="0" distB="0" distL="0" distR="0" wp14:anchorId="22DFBF17" wp14:editId="4DF463C7">
            <wp:extent cx="6321425" cy="76517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21425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7FDE7" w14:textId="77777777" w:rsidR="00E07F2A" w:rsidRPr="00B525A4" w:rsidRDefault="00E07F2A" w:rsidP="00B525A4">
      <w:pPr>
        <w:ind w:right="120"/>
        <w:jc w:val="right"/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num="2" w:space="720" w:equalWidth="0">
            <w:col w:w="8093" w:space="40"/>
            <w:col w:w="1822"/>
          </w:cols>
        </w:sectPr>
      </w:pPr>
    </w:p>
    <w:p w14:paraId="26946B66" w14:textId="77777777" w:rsidR="00E07F2A" w:rsidRPr="00B525A4" w:rsidRDefault="00E07F2A" w:rsidP="00C40D0D">
      <w:pPr>
        <w:pStyle w:val="BodyText"/>
        <w:spacing w:before="10"/>
        <w:rPr>
          <w:rFonts w:ascii="Times New Roman" w:hAnsi="Times New Roman" w:cs="Times New Roman"/>
        </w:rPr>
      </w:pPr>
    </w:p>
    <w:p w14:paraId="26E8F1C9" w14:textId="77777777" w:rsidR="00E07F2A" w:rsidRPr="00B525A4" w:rsidRDefault="00000000" w:rsidP="00C40D0D">
      <w:pPr>
        <w:pStyle w:val="BodyText"/>
        <w:spacing w:before="64"/>
        <w:ind w:left="80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with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R</w:t>
      </w:r>
      <w:r w:rsidRPr="00B525A4">
        <w:rPr>
          <w:rFonts w:ascii="Times New Roman" w:hAnsi="Times New Roman" w:cs="Times New Roman"/>
          <w:i/>
          <w:w w:val="105"/>
        </w:rPr>
        <w:t>1</w:t>
      </w:r>
      <w:r w:rsidRPr="00B525A4">
        <w:rPr>
          <w:rFonts w:ascii="Times New Roman" w:hAnsi="Times New Roman" w:cs="Times New Roman"/>
          <w:i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R</w:t>
      </w:r>
      <w:r w:rsidRPr="00B525A4">
        <w:rPr>
          <w:rFonts w:ascii="Times New Roman" w:hAnsi="Times New Roman" w:cs="Times New Roman"/>
          <w:i/>
          <w:w w:val="105"/>
        </w:rPr>
        <w:t>2</w:t>
      </w:r>
      <w:r w:rsidRPr="00B525A4">
        <w:rPr>
          <w:rFonts w:ascii="Times New Roman" w:hAnsi="Times New Roman" w:cs="Times New Roman"/>
          <w:i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for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ueing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trengths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long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wo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al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oute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s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defined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>Equation</w:t>
      </w:r>
    </w:p>
    <w:p w14:paraId="51907BAB" w14:textId="77777777" w:rsidR="00E07F2A" w:rsidRPr="00B525A4" w:rsidRDefault="00E07F2A" w:rsidP="00C40D0D">
      <w:pPr>
        <w:pStyle w:val="BodyText"/>
        <w:spacing w:before="2"/>
        <w:rPr>
          <w:rFonts w:ascii="Times New Roman" w:hAnsi="Times New Roman" w:cs="Times New Roman"/>
        </w:rPr>
      </w:pPr>
    </w:p>
    <w:p w14:paraId="2EE52C2F" w14:textId="77777777" w:rsidR="00E07F2A" w:rsidRPr="00B525A4" w:rsidRDefault="00000000" w:rsidP="00C40D0D">
      <w:pPr>
        <w:pStyle w:val="BodyText"/>
        <w:spacing w:before="65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4"/>
          <w:w w:val="105"/>
        </w:rPr>
        <w:t>(9).</w:t>
      </w:r>
    </w:p>
    <w:p w14:paraId="28DCD17B" w14:textId="77777777" w:rsidR="00E07F2A" w:rsidRPr="00B525A4" w:rsidRDefault="00E07F2A" w:rsidP="00C40D0D">
      <w:pPr>
        <w:pStyle w:val="BodyText"/>
        <w:spacing w:before="4"/>
        <w:rPr>
          <w:rFonts w:ascii="Times New Roman" w:hAnsi="Times New Roman" w:cs="Times New Roman"/>
        </w:rPr>
      </w:pPr>
    </w:p>
    <w:p w14:paraId="3A5D1D52" w14:textId="77777777" w:rsidR="00E07F2A" w:rsidRPr="00B525A4" w:rsidRDefault="00000000" w:rsidP="00C40D0D">
      <w:pPr>
        <w:pStyle w:val="BodyText"/>
        <w:spacing w:before="65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hereas we motivated the δ parameter that generates the recency gradient as reflecting automatic updating of WM, we note that there are two other potent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s causing a recenc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a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m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ization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ea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 in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 i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d 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 contex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ue giv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 (e.g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), 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ges 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an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t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δ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 item (i.e., 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 interven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s),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lap betwe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tem’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 and the tempor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 at retrieval decreases. As a consequence, the strength of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‐context cues declines exponentially with distance, generating a rec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. The seco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ernative interpret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δ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mete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gai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: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 at retrieval, and an e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rker that represents the e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 episode (an idea inspir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‐E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nson, 1998).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pisod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stan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li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item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fold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ers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 know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 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 ea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w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 (i.e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item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b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 marker 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a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w even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vious ev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 marker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rtionally decreased b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δ.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way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ever the episod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s,</w:t>
      </w:r>
    </w:p>
    <w:p w14:paraId="213AB120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63A9E666" w14:textId="77777777" w:rsidR="00E07F2A" w:rsidRPr="00B525A4" w:rsidRDefault="00000000" w:rsidP="00C40D0D">
      <w:pPr>
        <w:pStyle w:val="BodyText"/>
        <w:spacing w:before="74"/>
        <w:ind w:left="132" w:right="497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pict w14:anchorId="315E7D41">
          <v:rect id="docshape13" o:spid="_x0000_s2306" style="position:absolute;left:0;text-align:left;margin-left:59.3pt;margin-top:117.2pt;width:.65pt;height:25.3pt;z-index:15735808;mso-position-horizontal-relative:page;mso-position-vertical-relative:page" fillcolor="black" stroked="f">
            <w10:wrap anchorx="page" anchory="page"/>
          </v:rect>
        </w:pict>
      </w:r>
      <w:r w:rsidRPr="00B525A4">
        <w:rPr>
          <w:rFonts w:ascii="Times New Roman" w:hAnsi="Times New Roman" w:cs="Times New Roman"/>
          <w:w w:val="105"/>
        </w:rPr>
        <w:t>ther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pisod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rker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Appendix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deas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ress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ly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hematicall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ival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Equation (12).</w:t>
      </w:r>
    </w:p>
    <w:p w14:paraId="07F8C5BA" w14:textId="77777777" w:rsidR="00E07F2A" w:rsidRPr="00B525A4" w:rsidRDefault="00000000" w:rsidP="00C40D0D">
      <w:pPr>
        <w:pStyle w:val="Heading2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Implications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of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Sequential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Presentation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and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Multiple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Tests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for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the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Focus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of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Attention</w:t>
      </w:r>
    </w:p>
    <w:p w14:paraId="6DC62EE8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  <w:i/>
        </w:rPr>
      </w:pPr>
    </w:p>
    <w:p w14:paraId="67027F47" w14:textId="7777777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do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ll conceivable that one element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lected at random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ing held in the focu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, and maintain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ti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ever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ul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tai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neither involved in encoding further 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r in retrieving them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fi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very implausible,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ider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‐in, first‐o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</w:t>
      </w:r>
      <w:proofErr w:type="spellStart"/>
      <w:r w:rsidRPr="00B525A4">
        <w:rPr>
          <w:rFonts w:ascii="Times New Roman" w:hAnsi="Times New Roman" w:cs="Times New Roman"/>
          <w:w w:val="105"/>
        </w:rPr>
        <w:t>LiFo</w:t>
      </w:r>
      <w:proofErr w:type="spellEnd"/>
      <w:r w:rsidRPr="00B525A4">
        <w:rPr>
          <w:rFonts w:ascii="Times New Roman" w:hAnsi="Times New Roman" w:cs="Times New Roman"/>
          <w:w w:val="105"/>
        </w:rPr>
        <w:t>) constrai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u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ttention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t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tai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‐presen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McElree, 2006). Once an item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d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, the focu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 selec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item and drop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y previously‐held item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 follow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if, 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 if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‐present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 first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‐ precis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rov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ance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LiFo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constraint implies that </w:t>
      </w:r>
      <w:r w:rsidRPr="00B525A4">
        <w:rPr>
          <w:rFonts w:ascii="Times New Roman" w:hAnsi="Times New Roman" w:cs="Times New Roman"/>
          <w:i/>
          <w:w w:val="105"/>
          <w:position w:val="2"/>
        </w:rPr>
        <w:t>F</w:t>
      </w:r>
      <w:r w:rsidRPr="00B525A4">
        <w:rPr>
          <w:rFonts w:ascii="Times New Roman" w:hAnsi="Times New Roman" w:cs="Times New Roman"/>
          <w:w w:val="105"/>
        </w:rPr>
        <w:t xml:space="preserve">θ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Equation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(6)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true for </w:t>
      </w:r>
      <w:r w:rsidRPr="00B525A4">
        <w:rPr>
          <w:rFonts w:ascii="Times New Roman" w:hAnsi="Times New Roman" w:cs="Times New Roman"/>
          <w:i/>
          <w:w w:val="105"/>
          <w:position w:val="2"/>
        </w:rPr>
        <w:t>i</w:t>
      </w:r>
      <w:r w:rsidRPr="00B525A4">
        <w:rPr>
          <w:rFonts w:ascii="Times New Roman" w:hAnsi="Times New Roman" w:cs="Times New Roman"/>
          <w:w w:val="105"/>
          <w:position w:val="2"/>
        </w:rPr>
        <w:t>=</w:t>
      </w:r>
      <w:r w:rsidRPr="00B525A4">
        <w:rPr>
          <w:rFonts w:ascii="Times New Roman" w:hAnsi="Times New Roman" w:cs="Times New Roman"/>
          <w:i/>
          <w:w w:val="105"/>
          <w:position w:val="2"/>
        </w:rPr>
        <w:t xml:space="preserve">n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and </w:t>
      </w:r>
      <w:r w:rsidRPr="00B525A4">
        <w:rPr>
          <w:rFonts w:ascii="Times New Roman" w:hAnsi="Times New Roman" w:cs="Times New Roman"/>
          <w:i/>
          <w:w w:val="105"/>
          <w:position w:val="2"/>
        </w:rPr>
        <w:t>o</w:t>
      </w:r>
      <w:r w:rsidRPr="00B525A4">
        <w:rPr>
          <w:rFonts w:ascii="Times New Roman" w:hAnsi="Times New Roman" w:cs="Times New Roman"/>
          <w:w w:val="105"/>
          <w:position w:val="2"/>
        </w:rPr>
        <w:t>=1, and fals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therwise.</w:t>
      </w:r>
    </w:p>
    <w:p w14:paraId="65D9B084" w14:textId="77777777" w:rsidR="00E07F2A" w:rsidRPr="00B525A4" w:rsidRDefault="00000000" w:rsidP="00C40D0D">
      <w:pPr>
        <w:pStyle w:val="Heading1"/>
        <w:spacing w:before="148"/>
        <w:ind w:left="1247" w:right="57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Overview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of Experiments</w:t>
      </w:r>
    </w:p>
    <w:p w14:paraId="6B559D1B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4E78F6E4" w14:textId="7777777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rri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with the continuous‐reproduction paradigm. Experiment 1 used colors as memoranda and Experiment 2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 nonwords. Set siz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varied from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>= 1 to 6.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ing metho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experiment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sig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s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sibl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vestigating WM for simpl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 features and WM for verbal stimuli. The sample siz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termined as a compromi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 desirability (i.e., more data points yield mo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stimates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viding better information for model selection and parameter estimation) and economic constraints.</w:t>
      </w:r>
    </w:p>
    <w:p w14:paraId="11A459D4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rri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rdan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hic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uidelin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hics Committe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cult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ience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versit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Zurich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</w:p>
    <w:p w14:paraId="6916DB0D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2CDE750A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exemp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hic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rov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volv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isk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scrib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hecklist of the Ethics Committee.</w:t>
      </w:r>
    </w:p>
    <w:p w14:paraId="6D3CC903" w14:textId="77777777" w:rsidR="00E07F2A" w:rsidRPr="00B525A4" w:rsidRDefault="00000000" w:rsidP="00C40D0D">
      <w:pPr>
        <w:pStyle w:val="Heading1"/>
        <w:spacing w:before="154"/>
        <w:ind w:left="1238" w:right="123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Experiment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1: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Sequential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Presentation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of</w:t>
      </w:r>
      <w:r w:rsidRPr="00B525A4">
        <w:rPr>
          <w:rFonts w:ascii="Times New Roman" w:hAnsi="Times New Roman" w:cs="Times New Roman"/>
          <w:spacing w:val="14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Colors</w:t>
      </w:r>
    </w:p>
    <w:p w14:paraId="4FF863C3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07180A6F" w14:textId="77777777" w:rsidR="00E07F2A" w:rsidRPr="00B525A4" w:rsidRDefault="00000000" w:rsidP="00C40D0D">
      <w:pPr>
        <w:spacing w:before="169"/>
        <w:ind w:left="132"/>
        <w:rPr>
          <w:rFonts w:ascii="Times New Roman" w:hAnsi="Times New Roman" w:cs="Times New Roman"/>
          <w:b/>
          <w:sz w:val="20"/>
          <w:szCs w:val="20"/>
        </w:rPr>
      </w:pPr>
      <w:r w:rsidRPr="00B525A4">
        <w:rPr>
          <w:rFonts w:ascii="Times New Roman" w:hAnsi="Times New Roman" w:cs="Times New Roman"/>
          <w:b/>
          <w:spacing w:val="-2"/>
          <w:w w:val="105"/>
          <w:sz w:val="20"/>
          <w:szCs w:val="20"/>
        </w:rPr>
        <w:lastRenderedPageBreak/>
        <w:t>Methods</w:t>
      </w:r>
    </w:p>
    <w:p w14:paraId="4054E897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146BBF67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i/>
          <w:w w:val="105"/>
        </w:rPr>
        <w:t xml:space="preserve">Participants. </w:t>
      </w:r>
      <w:r w:rsidRPr="00B525A4">
        <w:rPr>
          <w:rFonts w:ascii="Times New Roman" w:hAnsi="Times New Roman" w:cs="Times New Roman"/>
          <w:w w:val="105"/>
        </w:rPr>
        <w:t>Participants were 43 student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University of Zurich, who took part in exchang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r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redi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5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wis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nc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~15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D)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u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imbursement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m completed only one session; the others completed two one‐hour sessions.</w:t>
      </w:r>
    </w:p>
    <w:p w14:paraId="049A7E08" w14:textId="77777777" w:rsidR="00E07F2A" w:rsidRPr="00B525A4" w:rsidRDefault="00000000" w:rsidP="00C40D0D">
      <w:pPr>
        <w:pStyle w:val="BodyText"/>
        <w:spacing w:before="150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i/>
          <w:w w:val="105"/>
        </w:rPr>
        <w:t>Design.</w:t>
      </w:r>
      <w:r w:rsidRPr="00B525A4">
        <w:rPr>
          <w:rFonts w:ascii="Times New Roman" w:hAnsi="Times New Roman" w:cs="Times New Roman"/>
          <w:i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n</w:t>
      </w:r>
      <w:r w:rsidRPr="00B525A4">
        <w:rPr>
          <w:rFonts w:ascii="Times New Roman" w:hAnsi="Times New Roman" w:cs="Times New Roman"/>
          <w:i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6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70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minister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do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order.</w:t>
      </w:r>
    </w:p>
    <w:p w14:paraId="35E1A17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2BFB5028" w14:textId="77777777" w:rsidR="00E07F2A" w:rsidRPr="00B525A4" w:rsidRDefault="00000000" w:rsidP="00C40D0D">
      <w:pPr>
        <w:pStyle w:val="BodyText"/>
        <w:spacing w:before="168"/>
        <w:ind w:left="132" w:right="26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i/>
          <w:w w:val="105"/>
        </w:rPr>
        <w:t>Materials.</w:t>
      </w:r>
      <w:r w:rsidRPr="00B525A4">
        <w:rPr>
          <w:rFonts w:ascii="Times New Roman" w:hAnsi="Times New Roman" w:cs="Times New Roman"/>
          <w:i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i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quar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40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x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40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ixels)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n</w:t>
      </w:r>
      <w:r w:rsidRPr="00B525A4">
        <w:rPr>
          <w:rFonts w:ascii="Times New Roman" w:hAnsi="Times New Roman" w:cs="Times New Roman"/>
          <w:i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rawn 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d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o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lacem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360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le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*a*b*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 space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diu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60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er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</w:t>
      </w:r>
      <w:r w:rsidRPr="00B525A4">
        <w:rPr>
          <w:rFonts w:ascii="Cambria Math" w:eastAsia="Cambria" w:hAnsi="Cambria Math" w:cs="Cambria Math"/>
          <w:w w:val="105"/>
        </w:rPr>
        <w:t>𝑎</w:t>
      </w:r>
      <w:r w:rsidRPr="00B525A4">
        <w:rPr>
          <w:rFonts w:ascii="Times New Roman" w:eastAsia="Cambria" w:hAnsi="Times New Roman" w:cs="Times New Roman"/>
          <w:spacing w:val="80"/>
          <w:w w:val="150"/>
        </w:rPr>
        <w:t xml:space="preserve">  </w:t>
      </w:r>
      <w:r w:rsidRPr="00B525A4">
        <w:rPr>
          <w:rFonts w:ascii="Times New Roman" w:eastAsia="Cambria" w:hAnsi="Times New Roman" w:cs="Times New Roman"/>
          <w:w w:val="105"/>
        </w:rPr>
        <w:t>20,</w:t>
      </w:r>
      <w:r w:rsidRPr="00B525A4">
        <w:rPr>
          <w:rFonts w:ascii="Times New Roman" w:eastAsia="Cambria" w:hAnsi="Times New Roman" w:cs="Times New Roman"/>
          <w:spacing w:val="-12"/>
          <w:w w:val="105"/>
        </w:rPr>
        <w:t xml:space="preserve"> </w:t>
      </w:r>
      <w:r w:rsidRPr="00B525A4">
        <w:rPr>
          <w:rFonts w:ascii="Cambria Math" w:eastAsia="Cambria" w:hAnsi="Cambria Math" w:cs="Cambria Math"/>
          <w:w w:val="105"/>
        </w:rPr>
        <w:t>𝑏</w:t>
      </w:r>
      <w:r w:rsidRPr="00B525A4">
        <w:rPr>
          <w:rFonts w:ascii="Times New Roman" w:eastAsia="Cambria" w:hAnsi="Times New Roman" w:cs="Times New Roman"/>
          <w:spacing w:val="80"/>
          <w:w w:val="150"/>
        </w:rPr>
        <w:t xml:space="preserve">  </w:t>
      </w:r>
      <w:r w:rsidRPr="00B525A4">
        <w:rPr>
          <w:rFonts w:ascii="Times New Roman" w:eastAsia="Cambria" w:hAnsi="Times New Roman" w:cs="Times New Roman"/>
          <w:w w:val="105"/>
        </w:rPr>
        <w:t>38</w:t>
      </w:r>
      <w:r w:rsidRPr="00B525A4">
        <w:rPr>
          <w:rFonts w:ascii="Times New Roman" w:hAnsi="Times New Roman" w:cs="Times New Roman"/>
          <w:w w:val="105"/>
        </w:rPr>
        <w:t>)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minanc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70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>locations we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rawn at random from 13 equidistant loca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a virt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l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er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creen center, with a radius equal to ¼ of the screen height.</w:t>
      </w:r>
    </w:p>
    <w:p w14:paraId="633EDBC8" w14:textId="77777777" w:rsidR="00E07F2A" w:rsidRPr="00B525A4" w:rsidRDefault="00000000" w:rsidP="00C40D0D">
      <w:pPr>
        <w:pStyle w:val="BodyText"/>
        <w:spacing w:before="151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i/>
          <w:w w:val="105"/>
        </w:rPr>
        <w:t>Procedure.</w:t>
      </w:r>
      <w:r w:rsidRPr="00B525A4">
        <w:rPr>
          <w:rFonts w:ascii="Times New Roman" w:hAnsi="Times New Roman" w:cs="Times New Roman"/>
          <w:i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trial started with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r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x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ross, followed 0.5 s later by the first color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quare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u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0.5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mediatel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llow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x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ti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all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>colored square have been displayed. We chose 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 rate because short‐term consolid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pl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i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gel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let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t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</w:t>
      </w:r>
      <w:proofErr w:type="spellStart"/>
      <w:r w:rsidRPr="00B525A4">
        <w:rPr>
          <w:rFonts w:ascii="Times New Roman" w:hAnsi="Times New Roman" w:cs="Times New Roman"/>
          <w:w w:val="105"/>
        </w:rPr>
        <w:t>Jolicoeur</w:t>
      </w:r>
      <w:proofErr w:type="spellEnd"/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Dell'Acqua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98; Ricker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rdman, 2017). Each stimul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 in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, chos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 random from 13 equidistant loca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a virt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l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er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the screen center. To prevent verbal label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 colors, participan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eatedly spok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yllable "bi" alou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ur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.</w:t>
      </w:r>
    </w:p>
    <w:p w14:paraId="7D826BE8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esting commenced after a 1 s retention interval. To measure the effects of input serial posi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i.e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ependent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i.e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ord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)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w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do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r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 posi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correlat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3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ginn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pisode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mpty fram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 presented i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 elements, and a color whe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displayed,</w:t>
      </w:r>
    </w:p>
    <w:p w14:paraId="0F72A4D6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C2A5B77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center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cre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di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¼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re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ight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u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rame ar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 w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d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ck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others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k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lect the col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robed location by left‐click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 of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s o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 wheel.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xt target loca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ligh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0.3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t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ed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t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re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nt blank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.5 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fo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nex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ed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tr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 whe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ta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new random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entation;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enta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main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a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ou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pisod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.</w:t>
      </w:r>
    </w:p>
    <w:p w14:paraId="4003C723" w14:textId="77777777" w:rsidR="00E07F2A" w:rsidRPr="00B525A4" w:rsidRDefault="00000000" w:rsidP="00C40D0D">
      <w:pPr>
        <w:pStyle w:val="Heading1"/>
        <w:spacing w:before="15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Results</w:t>
      </w:r>
    </w:p>
    <w:p w14:paraId="6BFB5A8F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24CE1FC7" w14:textId="77777777" w:rsidR="00E07F2A" w:rsidRPr="00B525A4" w:rsidRDefault="00000000" w:rsidP="00C40D0D">
      <w:pPr>
        <w:spacing w:before="168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Descriptive</w:t>
      </w:r>
      <w:r w:rsidRPr="00B525A4">
        <w:rPr>
          <w:rFonts w:ascii="Times New Roman" w:hAnsi="Times New Roman" w:cs="Times New Roman"/>
          <w:i/>
          <w:spacing w:val="2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sz w:val="20"/>
          <w:szCs w:val="20"/>
        </w:rPr>
        <w:t>Results</w:t>
      </w:r>
    </w:p>
    <w:p w14:paraId="12A5EAA4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022744C9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Performance w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ed by the reproduction error, defined as the mean absolute devi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grees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3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 combination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x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s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milia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err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. Errors increas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cessive outp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s,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ular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ir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con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en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eare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5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low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‐posi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continuo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tion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fore (Adam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Vogel, &amp; </w:t>
      </w:r>
      <w:proofErr w:type="spellStart"/>
      <w:r w:rsidRPr="00B525A4">
        <w:rPr>
          <w:rFonts w:ascii="Times New Roman" w:hAnsi="Times New Roman" w:cs="Times New Roman"/>
          <w:w w:val="105"/>
        </w:rPr>
        <w:t>Awh</w:t>
      </w:r>
      <w:proofErr w:type="spellEnd"/>
      <w:r w:rsidRPr="00B525A4">
        <w:rPr>
          <w:rFonts w:ascii="Times New Roman" w:hAnsi="Times New Roman" w:cs="Times New Roman"/>
          <w:w w:val="105"/>
        </w:rPr>
        <w:t>, 2017; Peters et al., 2018).</w:t>
      </w:r>
    </w:p>
    <w:p w14:paraId="37869721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a prim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, at the larger se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s,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. 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gel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ymmetric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g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gre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l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 curv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eria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do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Jon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Oberau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3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3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gree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ev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vio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udi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 effec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simple visual stimuli, which showed strong recency effects with littl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 any primacy (</w:t>
      </w:r>
      <w:proofErr w:type="spellStart"/>
      <w:r w:rsidRPr="00B525A4">
        <w:rPr>
          <w:rFonts w:ascii="Times New Roman" w:hAnsi="Times New Roman" w:cs="Times New Roman"/>
          <w:w w:val="105"/>
        </w:rPr>
        <w:t>Gorgoraptis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Catalao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y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sai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1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ool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way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urk‐Browne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4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Pertzov</w:t>
      </w:r>
      <w:proofErr w:type="spellEnd"/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sain, 2014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those studies, only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ngle random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sen ite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tested.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 data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rial‐ position curv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the first outp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 – mos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ivalent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ng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mewhat strong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o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later outp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s, but sti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rk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hav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vinc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panc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udies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</w:p>
    <w:p w14:paraId="4160AB1A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490D452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can speculate that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ct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multiple tests h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tivated participants to give init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 item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ong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os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new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ght have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rvi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rem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ver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bsequ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 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veral retrieval events.</w:t>
      </w:r>
    </w:p>
    <w:p w14:paraId="332E1965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A90F5BC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</w:rPr>
      </w:pPr>
    </w:p>
    <w:p w14:paraId="762FF00E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0F800AE" wp14:editId="153ED36D">
            <wp:extent cx="5401244" cy="7200900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244" cy="72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94339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6C34982D" w14:textId="77777777" w:rsidR="00E07F2A" w:rsidRPr="00B525A4" w:rsidRDefault="00E07F2A" w:rsidP="00C40D0D">
      <w:pPr>
        <w:pStyle w:val="BodyText"/>
        <w:spacing w:before="10"/>
        <w:rPr>
          <w:rFonts w:ascii="Times New Roman" w:hAnsi="Times New Roman" w:cs="Times New Roman"/>
        </w:rPr>
      </w:pPr>
    </w:p>
    <w:p w14:paraId="38BEF893" w14:textId="77777777" w:rsidR="00E07F2A" w:rsidRPr="00B525A4" w:rsidRDefault="00000000" w:rsidP="00C40D0D">
      <w:pPr>
        <w:ind w:left="132" w:right="275"/>
        <w:jc w:val="both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3: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bserved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an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rrors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unction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put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osition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t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ize,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ach output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osition.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rror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ar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r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95%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nfidence‐interval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within‐subject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mparison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akeman</w:t>
      </w:r>
      <w:proofErr w:type="spellEnd"/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&amp; McArthur, 1996).</w:t>
      </w:r>
    </w:p>
    <w:p w14:paraId="1152ED8E" w14:textId="77777777" w:rsidR="00E07F2A" w:rsidRPr="00B525A4" w:rsidRDefault="00E07F2A" w:rsidP="00C40D0D">
      <w:pPr>
        <w:jc w:val="both"/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570255F" w14:textId="77777777" w:rsidR="00E07F2A" w:rsidRPr="00B525A4" w:rsidRDefault="00000000" w:rsidP="00C40D0D">
      <w:pPr>
        <w:spacing w:before="74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Applying</w:t>
      </w:r>
      <w:r w:rsidRPr="00B525A4">
        <w:rPr>
          <w:rFonts w:ascii="Times New Roman" w:hAnsi="Times New Roman" w:cs="Times New Roman"/>
          <w:i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Interference</w:t>
      </w:r>
      <w:r w:rsidRPr="00B525A4">
        <w:rPr>
          <w:rFonts w:ascii="Times New Roman" w:hAnsi="Times New Roman" w:cs="Times New Roman"/>
          <w:i/>
          <w:spacing w:val="1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sz w:val="20"/>
          <w:szCs w:val="20"/>
        </w:rPr>
        <w:t>Model</w:t>
      </w:r>
    </w:p>
    <w:p w14:paraId="2A567D9D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531DAA2E" w14:textId="77777777" w:rsidR="00E07F2A" w:rsidRPr="00B525A4" w:rsidRDefault="00000000" w:rsidP="00C40D0D">
      <w:pPr>
        <w:pStyle w:val="BodyText"/>
        <w:spacing w:before="167"/>
        <w:ind w:left="132" w:right="451" w:firstLine="667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eshadowed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ver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d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visi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betwe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lement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ckgroun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gin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s implement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D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mework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respo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e’s choice rule.</w:t>
      </w:r>
    </w:p>
    <w:p w14:paraId="34167EC1" w14:textId="77777777" w:rsidR="00E07F2A" w:rsidRPr="00B525A4" w:rsidRDefault="00000000" w:rsidP="00C40D0D">
      <w:pPr>
        <w:pStyle w:val="BodyText"/>
        <w:spacing w:before="150"/>
        <w:ind w:left="132" w:right="178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ithin each of these divisions, we investigated combina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 direct retrieval route – using the target’s spat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 to retrieve i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 through dir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‐loc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s – 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irec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s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lastRenderedPageBreak/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f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mediated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’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 a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np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. The second, which we ref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o as </w:t>
      </w:r>
      <w:r w:rsidRPr="00B525A4">
        <w:rPr>
          <w:rFonts w:ascii="Times New Roman" w:hAnsi="Times New Roman" w:cs="Times New Roman"/>
          <w:i/>
          <w:w w:val="105"/>
        </w:rPr>
        <w:t>scanning</w:t>
      </w:r>
      <w:r w:rsidRPr="00B525A4">
        <w:rPr>
          <w:rFonts w:ascii="Times New Roman" w:hAnsi="Times New Roman" w:cs="Times New Roman"/>
          <w:w w:val="105"/>
        </w:rPr>
        <w:t>, scans throug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np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s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ward order, retriev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ocation b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each input 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ur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ti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nd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 location. Th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 with two retrieval rout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o models using only the direct, or only the mediated route (i.e.,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constraining the </w:t>
      </w:r>
      <w:r w:rsidRPr="00B525A4">
        <w:rPr>
          <w:rFonts w:ascii="Times New Roman" w:hAnsi="Times New Roman" w:cs="Times New Roman"/>
          <w:i/>
          <w:w w:val="105"/>
          <w:position w:val="2"/>
        </w:rPr>
        <w:t>w</w:t>
      </w:r>
      <w:r w:rsidRPr="00B525A4">
        <w:rPr>
          <w:rFonts w:ascii="Times New Roman" w:hAnsi="Times New Roman" w:cs="Times New Roman"/>
          <w:i/>
          <w:w w:val="105"/>
        </w:rPr>
        <w:t>direct</w:t>
      </w:r>
      <w:r w:rsidRPr="00B525A4">
        <w:rPr>
          <w:rFonts w:ascii="Times New Roman" w:hAnsi="Times New Roman" w:cs="Times New Roman"/>
          <w:i/>
          <w:spacing w:val="2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arameter to 1, or to 0, respectively).</w:t>
      </w:r>
    </w:p>
    <w:p w14:paraId="5E0975FF" w14:textId="77777777" w:rsidR="00E07F2A" w:rsidRPr="00B525A4" w:rsidRDefault="00000000" w:rsidP="00C40D0D">
      <w:pPr>
        <w:pStyle w:val="BodyText"/>
        <w:spacing w:before="149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 xml:space="preserve">Due to the </w:t>
      </w:r>
      <w:proofErr w:type="spellStart"/>
      <w:r w:rsidRPr="00B525A4">
        <w:rPr>
          <w:rFonts w:ascii="Times New Roman" w:hAnsi="Times New Roman" w:cs="Times New Roman"/>
          <w:w w:val="105"/>
        </w:rPr>
        <w:t>LiFo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 constraint on using the high‐precision representation in the foc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ttention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ibut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an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 wh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‐present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tested first. This limited contribution raises the question whether the assumption of such a contribution h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fficient support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warran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xtr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lexity fro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 further free parameters. To test this, we r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no‐focus</w:t>
      </w:r>
      <w:r w:rsidRPr="00B525A4">
        <w:rPr>
          <w:rFonts w:ascii="Times New Roman" w:hAnsi="Times New Roman" w:cs="Times New Roman"/>
          <w:i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eliminat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high‐precision </w:t>
      </w:r>
      <w:r w:rsidRPr="00B525A4">
        <w:rPr>
          <w:rFonts w:ascii="Times New Roman" w:hAnsi="Times New Roman" w:cs="Times New Roman"/>
          <w:w w:val="105"/>
          <w:position w:val="2"/>
        </w:rPr>
        <w:t>representation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focu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ttention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(parameter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κ</w:t>
      </w:r>
      <w:r w:rsidRPr="00B525A4">
        <w:rPr>
          <w:rFonts w:ascii="Times New Roman" w:hAnsi="Times New Roman" w:cs="Times New Roman"/>
          <w:w w:val="105"/>
        </w:rPr>
        <w:t>f</w:t>
      </w:r>
      <w:r w:rsidRPr="00B525A4">
        <w:rPr>
          <w:rFonts w:ascii="Times New Roman" w:hAnsi="Times New Roman" w:cs="Times New Roman"/>
          <w:w w:val="105"/>
          <w:position w:val="2"/>
        </w:rPr>
        <w:t>),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ell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oost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memory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trength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for </w:t>
      </w:r>
      <w:r w:rsidRPr="00B525A4">
        <w:rPr>
          <w:rFonts w:ascii="Times New Roman" w:hAnsi="Times New Roman" w:cs="Times New Roman"/>
          <w:w w:val="105"/>
        </w:rPr>
        <w:t xml:space="preserve">target items in the focus (parameter </w:t>
      </w:r>
      <w:r w:rsidRPr="00B525A4">
        <w:rPr>
          <w:rFonts w:ascii="Times New Roman" w:hAnsi="Times New Roman" w:cs="Times New Roman"/>
          <w:i/>
          <w:w w:val="105"/>
        </w:rPr>
        <w:t>r</w:t>
      </w:r>
      <w:r w:rsidRPr="00B525A4">
        <w:rPr>
          <w:rFonts w:ascii="Times New Roman" w:hAnsi="Times New Roman" w:cs="Times New Roman"/>
          <w:w w:val="105"/>
        </w:rPr>
        <w:t>).</w:t>
      </w:r>
    </w:p>
    <w:p w14:paraId="2C00A735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Finally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ider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ong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rain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gin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, we have assumed that uniform backgr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xed in with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pul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d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f each </w:t>
      </w:r>
      <w:r w:rsidRPr="00B525A4">
        <w:rPr>
          <w:rFonts w:ascii="Times New Roman" w:hAnsi="Times New Roman" w:cs="Times New Roman"/>
          <w:w w:val="105"/>
          <w:position w:val="2"/>
        </w:rPr>
        <w:t>encoded stimulus, and as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such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ackground‐noise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component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i/>
          <w:spacing w:val="1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creases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ith set size.</w:t>
      </w:r>
    </w:p>
    <w:p w14:paraId="301B617D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lternatively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ckgrou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i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yste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would</w:t>
      </w:r>
    </w:p>
    <w:p w14:paraId="2577CBF5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7FD83DC8" w14:textId="77777777" w:rsidR="00E07F2A" w:rsidRPr="00B525A4" w:rsidRDefault="00000000" w:rsidP="00C40D0D">
      <w:pPr>
        <w:pStyle w:val="BodyText"/>
        <w:spacing w:before="74"/>
        <w:ind w:left="132" w:right="26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ct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sibility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fixed‐noise</w:t>
      </w:r>
      <w:r w:rsidRPr="00B525A4">
        <w:rPr>
          <w:rFonts w:ascii="Times New Roman" w:hAnsi="Times New Roman" w:cs="Times New Roman"/>
          <w:i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variant </w:t>
      </w:r>
      <w:r w:rsidRPr="00B525A4">
        <w:rPr>
          <w:rFonts w:ascii="Times New Roman" w:hAnsi="Times New Roman" w:cs="Times New Roman"/>
          <w:w w:val="105"/>
          <w:position w:val="2"/>
        </w:rPr>
        <w:t>in which 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ackground nois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component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b</w:t>
      </w:r>
      <w:r w:rsidRPr="00B525A4">
        <w:rPr>
          <w:rFonts w:ascii="Times New Roman" w:hAnsi="Times New Roman" w:cs="Times New Roman"/>
          <w:i/>
          <w:spacing w:val="1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mained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stant across set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sizes. For the new </w:t>
      </w:r>
      <w:r w:rsidRPr="00B525A4">
        <w:rPr>
          <w:rFonts w:ascii="Times New Roman" w:hAnsi="Times New Roman" w:cs="Times New Roman"/>
          <w:w w:val="105"/>
        </w:rPr>
        <w:t>implement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D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mework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rai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fixed σ, the standard deviation of the noise distribution, to 1.</w:t>
      </w:r>
    </w:p>
    <w:p w14:paraId="25C7224F" w14:textId="77777777" w:rsidR="00E07F2A" w:rsidRPr="00B525A4" w:rsidRDefault="00000000" w:rsidP="00C40D0D">
      <w:pPr>
        <w:pStyle w:val="BodyText"/>
        <w:spacing w:before="149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 initially tried to fit the IM to both experiments in a hierarchical Bayesian framework, us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ag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Plumm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6)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Stan‐Development‐Team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21)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untered persistent probl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not converging MCMC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ins. Therefore, 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u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tled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ting 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paratel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ividu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ximum‐likelihoo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mework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nimize the risk of being stuck in a loc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nimum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rror surface, we r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0 tim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differ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ing values. 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done o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Nelder</w:t>
      </w:r>
      <w:proofErr w:type="spellEnd"/>
      <w:r w:rsidRPr="00B525A4">
        <w:rPr>
          <w:rFonts w:ascii="Times New Roman" w:hAnsi="Times New Roman" w:cs="Times New Roman"/>
          <w:w w:val="105"/>
        </w:rPr>
        <w:t>‐Mead (Simplex) algorithm us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nmkb</w:t>
      </w:r>
      <w:proofErr w:type="spellEnd"/>
      <w:r w:rsidRPr="00B525A4">
        <w:rPr>
          <w:rFonts w:ascii="Times New Roman" w:hAnsi="Times New Roman" w:cs="Times New Roman"/>
          <w:i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dfoptim</w:t>
      </w:r>
      <w:proofErr w:type="spellEnd"/>
      <w:r w:rsidRPr="00B525A4">
        <w:rPr>
          <w:rFonts w:ascii="Times New Roman" w:hAnsi="Times New Roman" w:cs="Times New Roman"/>
          <w:i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ckage for R, and o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‐BFGS‐B algorith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using the 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optim</w:t>
      </w:r>
      <w:proofErr w:type="spellEnd"/>
      <w:r w:rsidRPr="00B525A4">
        <w:rPr>
          <w:rFonts w:ascii="Times New Roman" w:hAnsi="Times New Roman" w:cs="Times New Roman"/>
          <w:i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sic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</w:t>
      </w:r>
      <w:r w:rsidRPr="00B525A4">
        <w:rPr>
          <w:rFonts w:ascii="Times New Roman" w:hAnsi="Times New Roman" w:cs="Times New Roman"/>
          <w:w w:val="105"/>
          <w:vertAlign w:val="superscript"/>
        </w:rPr>
        <w:t>3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gorith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nimiz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Devi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=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‐2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x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g‐Likelihoo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icat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badness of fit. We kept the best fit of the 20 runs.</w:t>
      </w:r>
    </w:p>
    <w:p w14:paraId="637C05E4" w14:textId="77777777" w:rsidR="00E07F2A" w:rsidRPr="00B525A4" w:rsidRDefault="00000000" w:rsidP="00C40D0D">
      <w:pPr>
        <w:pStyle w:val="BodyText"/>
        <w:spacing w:before="150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lec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u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IC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C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icator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viance with a penalty term for model flexibility due to the number of free parameters:</w:t>
      </w:r>
    </w:p>
    <w:p w14:paraId="27FAE9D3" w14:textId="77777777" w:rsidR="00E07F2A" w:rsidRPr="00B525A4" w:rsidRDefault="00000000" w:rsidP="00C40D0D">
      <w:pPr>
        <w:ind w:left="185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 xml:space="preserve">AIC </w:t>
      </w:r>
      <w:r w:rsidRPr="00B525A4">
        <w:rPr>
          <w:rFonts w:ascii="Times New Roman" w:hAnsi="Times New Roman" w:cs="Times New Roman"/>
          <w:sz w:val="20"/>
          <w:szCs w:val="20"/>
        </w:rPr>
        <w:t></w:t>
      </w:r>
      <w:r w:rsidRPr="00B525A4">
        <w:rPr>
          <w:rFonts w:ascii="Times New Roman" w:hAnsi="Times New Roman" w:cs="Times New Roman"/>
          <w:spacing w:val="-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2</w:t>
      </w:r>
      <w:r w:rsidRPr="00B525A4">
        <w:rPr>
          <w:rFonts w:ascii="Times New Roman" w:hAnsi="Times New Roman" w:cs="Times New Roman"/>
          <w:spacing w:val="-3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log(</w:t>
      </w:r>
      <w:r w:rsidRPr="00B525A4">
        <w:rPr>
          <w:rFonts w:ascii="Times New Roman" w:hAnsi="Times New Roman" w:cs="Times New Roman"/>
          <w:i/>
          <w:sz w:val="20"/>
          <w:szCs w:val="20"/>
        </w:rPr>
        <w:t>L</w:t>
      </w:r>
      <w:r w:rsidRPr="00B525A4">
        <w:rPr>
          <w:rFonts w:ascii="Times New Roman" w:hAnsi="Times New Roman" w:cs="Times New Roman"/>
          <w:sz w:val="20"/>
          <w:szCs w:val="20"/>
        </w:rPr>
        <w:t>)</w:t>
      </w:r>
      <w:r w:rsidRPr="00B525A4">
        <w:rPr>
          <w:rFonts w:ascii="Times New Roman" w:hAnsi="Times New Roman" w:cs="Times New Roman"/>
          <w:spacing w:val="-2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</w:t>
      </w:r>
      <w:r w:rsidRPr="00B525A4">
        <w:rPr>
          <w:rFonts w:ascii="Times New Roman" w:hAnsi="Times New Roman" w:cs="Times New Roman"/>
          <w:spacing w:val="-20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2</w:t>
      </w:r>
      <w:r w:rsidRPr="00B525A4">
        <w:rPr>
          <w:rFonts w:ascii="Times New Roman" w:hAnsi="Times New Roman" w:cs="Times New Roman"/>
          <w:i/>
          <w:sz w:val="20"/>
          <w:szCs w:val="20"/>
        </w:rPr>
        <w:t>N</w:t>
      </w:r>
      <w:r w:rsidRPr="00B525A4">
        <w:rPr>
          <w:rFonts w:ascii="Times New Roman" w:hAnsi="Times New Roman" w:cs="Times New Roman"/>
          <w:i/>
          <w:spacing w:val="-3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5"/>
          <w:position w:val="-5"/>
          <w:sz w:val="20"/>
          <w:szCs w:val="20"/>
        </w:rPr>
        <w:t>par</w:t>
      </w:r>
    </w:p>
    <w:p w14:paraId="5FE91001" w14:textId="77777777" w:rsidR="00E07F2A" w:rsidRPr="00B525A4" w:rsidRDefault="00000000" w:rsidP="00C40D0D">
      <w:pPr>
        <w:spacing w:before="62"/>
        <w:ind w:left="174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BIC</w:t>
      </w:r>
      <w:r w:rsidRPr="00B525A4">
        <w:rPr>
          <w:rFonts w:ascii="Times New Roman" w:hAnsi="Times New Roman" w:cs="Times New Roman"/>
          <w:i/>
          <w:spacing w:val="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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2</w:t>
      </w:r>
      <w:r w:rsidRPr="00B525A4">
        <w:rPr>
          <w:rFonts w:ascii="Times New Roman" w:hAnsi="Times New Roman" w:cs="Times New Roman"/>
          <w:spacing w:val="-3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log(</w:t>
      </w:r>
      <w:r w:rsidRPr="00B525A4">
        <w:rPr>
          <w:rFonts w:ascii="Times New Roman" w:hAnsi="Times New Roman" w:cs="Times New Roman"/>
          <w:i/>
          <w:sz w:val="20"/>
          <w:szCs w:val="20"/>
        </w:rPr>
        <w:t>L</w:t>
      </w:r>
      <w:r w:rsidRPr="00B525A4">
        <w:rPr>
          <w:rFonts w:ascii="Times New Roman" w:hAnsi="Times New Roman" w:cs="Times New Roman"/>
          <w:sz w:val="20"/>
          <w:szCs w:val="20"/>
        </w:rPr>
        <w:t>)</w:t>
      </w:r>
      <w:r w:rsidRPr="00B525A4">
        <w:rPr>
          <w:rFonts w:ascii="Times New Roman" w:hAnsi="Times New Roman" w:cs="Times New Roman"/>
          <w:spacing w:val="-20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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N</w:t>
      </w:r>
      <w:r w:rsidRPr="00B525A4">
        <w:rPr>
          <w:rFonts w:ascii="Times New Roman" w:hAnsi="Times New Roman" w:cs="Times New Roman"/>
          <w:i/>
          <w:position w:val="-5"/>
          <w:sz w:val="20"/>
          <w:szCs w:val="20"/>
        </w:rPr>
        <w:t>par</w:t>
      </w:r>
      <w:r w:rsidRPr="00B525A4">
        <w:rPr>
          <w:rFonts w:ascii="Times New Roman" w:hAnsi="Times New Roman" w:cs="Times New Roman"/>
          <w:i/>
          <w:spacing w:val="28"/>
          <w:position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log(</w:t>
      </w:r>
      <w:r w:rsidRPr="00B525A4">
        <w:rPr>
          <w:rFonts w:ascii="Times New Roman" w:hAnsi="Times New Roman" w:cs="Times New Roman"/>
          <w:i/>
          <w:sz w:val="20"/>
          <w:szCs w:val="20"/>
        </w:rPr>
        <w:t>N</w:t>
      </w:r>
      <w:proofErr w:type="spellStart"/>
      <w:r w:rsidRPr="00B525A4">
        <w:rPr>
          <w:rFonts w:ascii="Times New Roman" w:hAnsi="Times New Roman" w:cs="Times New Roman"/>
          <w:i/>
          <w:position w:val="-5"/>
          <w:sz w:val="20"/>
          <w:szCs w:val="20"/>
        </w:rPr>
        <w:t>obs</w:t>
      </w:r>
      <w:proofErr w:type="spellEnd"/>
      <w:r w:rsidRPr="00B525A4">
        <w:rPr>
          <w:rFonts w:ascii="Times New Roman" w:hAnsi="Times New Roman" w:cs="Times New Roman"/>
          <w:i/>
          <w:spacing w:val="-4"/>
          <w:position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10"/>
          <w:sz w:val="20"/>
          <w:szCs w:val="20"/>
        </w:rPr>
        <w:t>)</w:t>
      </w:r>
    </w:p>
    <w:p w14:paraId="0B17D3B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2C22467C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</w:rPr>
      </w:pPr>
    </w:p>
    <w:p w14:paraId="39F6DA90" w14:textId="77777777" w:rsidR="00E07F2A" w:rsidRPr="00B525A4" w:rsidRDefault="00000000" w:rsidP="00C40D0D">
      <w:pPr>
        <w:pStyle w:val="BodyText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ove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ulations with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 and other 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 continuous‐reproduction task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veal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IC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t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C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mil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7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n Berg &amp; Ma, 2014). Therefore, in case of discrepancy, we rely on AIC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lection.</w:t>
      </w:r>
    </w:p>
    <w:p w14:paraId="4E2BA625" w14:textId="77777777" w:rsidR="00E07F2A" w:rsidRPr="00B525A4" w:rsidRDefault="00000000" w:rsidP="00C40D0D">
      <w:pPr>
        <w:spacing w:before="151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Modeling</w:t>
      </w:r>
      <w:r w:rsidRPr="00B525A4">
        <w:rPr>
          <w:rFonts w:ascii="Times New Roman" w:hAnsi="Times New Roman" w:cs="Times New Roman"/>
          <w:i/>
          <w:spacing w:val="21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sz w:val="20"/>
          <w:szCs w:val="20"/>
        </w:rPr>
        <w:t>Results</w:t>
      </w:r>
    </w:p>
    <w:p w14:paraId="7B91BF7E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216C2DC0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4E23E4A8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5207ECED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15192F85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0240B89E" w14:textId="77777777" w:rsidR="00E07F2A" w:rsidRPr="00B525A4" w:rsidRDefault="00000000" w:rsidP="00C40D0D">
      <w:pPr>
        <w:pStyle w:val="BodyText"/>
        <w:spacing w:before="3"/>
        <w:rPr>
          <w:rFonts w:ascii="Times New Roman" w:hAnsi="Times New Roman" w:cs="Times New Roman"/>
          <w:i/>
        </w:rPr>
      </w:pPr>
      <w:r w:rsidRPr="00B525A4">
        <w:rPr>
          <w:rFonts w:ascii="Times New Roman" w:hAnsi="Times New Roman" w:cs="Times New Roman"/>
        </w:rPr>
        <w:pict w14:anchorId="2641C9A0">
          <v:rect id="docshape14" o:spid="_x0000_s2305" style="position:absolute;margin-left:92.65pt;margin-top:13pt;width:135.5pt;height:.65pt;z-index:-15720960;mso-wrap-distance-left:0;mso-wrap-distance-right:0;mso-position-horizontal-relative:page" fillcolor="black" stroked="f">
            <w10:wrap type="topAndBottom" anchorx="page"/>
          </v:rect>
        </w:pict>
      </w:r>
    </w:p>
    <w:p w14:paraId="07F73AD3" w14:textId="77777777" w:rsidR="00E07F2A" w:rsidRPr="00B525A4" w:rsidRDefault="00000000" w:rsidP="00C40D0D">
      <w:pPr>
        <w:spacing w:before="93"/>
        <w:ind w:left="132" w:right="134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3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1</w:t>
      </w: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run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we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et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tarting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values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by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hand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plausible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values.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2</w:t>
      </w: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nd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10</w:t>
      </w: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th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run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we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rew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tarting values from normal distributions with the mean set to the starting values for the 1</w:t>
      </w: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B525A4">
        <w:rPr>
          <w:rFonts w:ascii="Times New Roman" w:hAnsi="Times New Roman" w:cs="Times New Roman"/>
          <w:sz w:val="20"/>
          <w:szCs w:val="20"/>
        </w:rPr>
        <w:t xml:space="preserve"> run, and SD set to 0.25 times the starting values for the 1</w:t>
      </w: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st</w:t>
      </w:r>
      <w:r w:rsidRPr="00B525A4">
        <w:rPr>
          <w:rFonts w:ascii="Times New Roman" w:hAnsi="Times New Roman" w:cs="Times New Roman"/>
          <w:sz w:val="20"/>
          <w:szCs w:val="20"/>
        </w:rPr>
        <w:t xml:space="preserve"> run, with the constraint that the values don’t exceed the parameter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boundaries.</w:t>
      </w:r>
    </w:p>
    <w:p w14:paraId="329877B0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1E346CE7" w14:textId="77777777" w:rsidR="00E07F2A" w:rsidRPr="00B525A4" w:rsidRDefault="00000000" w:rsidP="00C40D0D">
      <w:pPr>
        <w:pStyle w:val="BodyText"/>
        <w:spacing w:before="74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s the absolute values of Deviance‐based fit indices are uninformative, we computed the difference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st‐fit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paratel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IC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C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bl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 shows these differences, averaged across participants.</w:t>
      </w:r>
    </w:p>
    <w:p w14:paraId="5C429991" w14:textId="77777777" w:rsidR="00E07F2A" w:rsidRPr="00B525A4" w:rsidRDefault="00000000" w:rsidP="00C40D0D">
      <w:pPr>
        <w:spacing w:before="149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Table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1: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Mean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AIC and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BIC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Differences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All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Model Variants</w:t>
      </w:r>
      <w:r w:rsidRPr="00B525A4">
        <w:rPr>
          <w:rFonts w:ascii="Times New Roman" w:hAnsi="Times New Roman" w:cs="Times New Roman"/>
          <w:i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Best‐Fitting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Variant, Experiment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>1</w:t>
      </w:r>
    </w:p>
    <w:p w14:paraId="020A485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5F865971" w14:textId="77777777" w:rsidR="00E07F2A" w:rsidRPr="00B525A4" w:rsidRDefault="00E07F2A" w:rsidP="00C40D0D">
      <w:pPr>
        <w:pStyle w:val="BodyText"/>
        <w:spacing w:before="2"/>
        <w:rPr>
          <w:rFonts w:ascii="Times New Roman" w:hAnsi="Times New Roman" w:cs="Times New Roman"/>
          <w:i/>
        </w:rPr>
      </w:pPr>
    </w:p>
    <w:tbl>
      <w:tblPr>
        <w:tblW w:w="0" w:type="auto"/>
        <w:tblInd w:w="1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88"/>
        <w:gridCol w:w="1758"/>
        <w:gridCol w:w="1053"/>
        <w:gridCol w:w="1735"/>
        <w:gridCol w:w="1196"/>
      </w:tblGrid>
      <w:tr w:rsidR="00E07F2A" w:rsidRPr="00B525A4" w14:paraId="151B4854" w14:textId="77777777">
        <w:trPr>
          <w:trHeight w:val="504"/>
        </w:trPr>
        <w:tc>
          <w:tcPr>
            <w:tcW w:w="2788" w:type="dxa"/>
          </w:tcPr>
          <w:p w14:paraId="40223F76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Sub‐Variant</w:t>
            </w:r>
          </w:p>
        </w:tc>
        <w:tc>
          <w:tcPr>
            <w:tcW w:w="2811" w:type="dxa"/>
            <w:gridSpan w:val="2"/>
          </w:tcPr>
          <w:p w14:paraId="7CE96290" w14:textId="77777777" w:rsidR="00E07F2A" w:rsidRPr="00B525A4" w:rsidRDefault="00000000" w:rsidP="00C40D0D">
            <w:pPr>
              <w:pStyle w:val="TableParagraph"/>
              <w:ind w:left="1188" w:right="118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ΔAIC</w:t>
            </w:r>
          </w:p>
        </w:tc>
        <w:tc>
          <w:tcPr>
            <w:tcW w:w="2931" w:type="dxa"/>
            <w:gridSpan w:val="2"/>
          </w:tcPr>
          <w:p w14:paraId="20772035" w14:textId="77777777" w:rsidR="00E07F2A" w:rsidRPr="00B525A4" w:rsidRDefault="00000000" w:rsidP="00C40D0D">
            <w:pPr>
              <w:pStyle w:val="TableParagraph"/>
              <w:ind w:left="1249" w:right="124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ΔBIC</w:t>
            </w:r>
          </w:p>
        </w:tc>
      </w:tr>
      <w:tr w:rsidR="00E07F2A" w:rsidRPr="00B525A4" w14:paraId="3CB8ACD5" w14:textId="77777777">
        <w:trPr>
          <w:trHeight w:val="1010"/>
        </w:trPr>
        <w:tc>
          <w:tcPr>
            <w:tcW w:w="2788" w:type="dxa"/>
          </w:tcPr>
          <w:p w14:paraId="52B28566" w14:textId="77777777" w:rsidR="00E07F2A" w:rsidRPr="00B525A4" w:rsidRDefault="00E07F2A" w:rsidP="00C40D0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8" w:type="dxa"/>
          </w:tcPr>
          <w:p w14:paraId="25B46D74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Uniform</w:t>
            </w:r>
          </w:p>
          <w:p w14:paraId="15D7B4FD" w14:textId="77777777" w:rsidR="00E07F2A" w:rsidRPr="00B525A4" w:rsidRDefault="00E07F2A" w:rsidP="00C40D0D">
            <w:pPr>
              <w:pStyle w:val="TableParagraph"/>
              <w:spacing w:before="5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0F470A15" w14:textId="77777777" w:rsidR="00E07F2A" w:rsidRPr="00B525A4" w:rsidRDefault="00000000" w:rsidP="00C40D0D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background</w:t>
            </w:r>
            <w:r w:rsidRPr="00B525A4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noise</w:t>
            </w:r>
          </w:p>
        </w:tc>
        <w:tc>
          <w:tcPr>
            <w:tcW w:w="1053" w:type="dxa"/>
          </w:tcPr>
          <w:p w14:paraId="335A75A3" w14:textId="77777777" w:rsidR="00E07F2A" w:rsidRPr="00B525A4" w:rsidRDefault="00000000" w:rsidP="00C40D0D">
            <w:pPr>
              <w:pStyle w:val="TableParagraph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SDT</w:t>
            </w:r>
            <w:r w:rsidRPr="00B525A4">
              <w:rPr>
                <w:rFonts w:ascii="Times New Roman" w:hAnsi="Times New Roman" w:cs="Times New Roman"/>
                <w:spacing w:val="-8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Noise</w:t>
            </w:r>
          </w:p>
        </w:tc>
        <w:tc>
          <w:tcPr>
            <w:tcW w:w="1735" w:type="dxa"/>
          </w:tcPr>
          <w:p w14:paraId="305FB5EC" w14:textId="77777777" w:rsidR="00E07F2A" w:rsidRPr="00B525A4" w:rsidRDefault="00000000" w:rsidP="00C40D0D">
            <w:pPr>
              <w:pStyle w:val="TableParagraph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Uniform</w:t>
            </w:r>
          </w:p>
          <w:p w14:paraId="62D2F20E" w14:textId="77777777" w:rsidR="00E07F2A" w:rsidRPr="00B525A4" w:rsidRDefault="00E07F2A" w:rsidP="00C40D0D">
            <w:pPr>
              <w:pStyle w:val="TableParagraph"/>
              <w:spacing w:before="5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519CDC53" w14:textId="77777777" w:rsidR="00E07F2A" w:rsidRPr="00B525A4" w:rsidRDefault="00000000" w:rsidP="00C40D0D">
            <w:pPr>
              <w:pStyle w:val="TableParagraph"/>
              <w:spacing w:before="0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background</w:t>
            </w:r>
            <w:r w:rsidRPr="00B525A4">
              <w:rPr>
                <w:rFonts w:ascii="Times New Roman" w:hAnsi="Times New Roman" w:cs="Times New Roman"/>
                <w:spacing w:val="2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noise</w:t>
            </w:r>
          </w:p>
        </w:tc>
        <w:tc>
          <w:tcPr>
            <w:tcW w:w="1196" w:type="dxa"/>
          </w:tcPr>
          <w:p w14:paraId="09BD42CF" w14:textId="77777777" w:rsidR="00E07F2A" w:rsidRPr="00B525A4" w:rsidRDefault="00000000" w:rsidP="00C40D0D">
            <w:pPr>
              <w:pStyle w:val="TableParagraph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SDT</w:t>
            </w:r>
            <w:r w:rsidRPr="00B525A4">
              <w:rPr>
                <w:rFonts w:ascii="Times New Roman" w:hAnsi="Times New Roman" w:cs="Times New Roman"/>
                <w:spacing w:val="-8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Noise</w:t>
            </w:r>
          </w:p>
        </w:tc>
      </w:tr>
      <w:tr w:rsidR="00E07F2A" w:rsidRPr="00B525A4" w14:paraId="372452E0" w14:textId="77777777">
        <w:trPr>
          <w:trHeight w:val="504"/>
        </w:trPr>
        <w:tc>
          <w:tcPr>
            <w:tcW w:w="2788" w:type="dxa"/>
          </w:tcPr>
          <w:p w14:paraId="13CB329C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Direct and</w:t>
            </w:r>
            <w:r w:rsidRPr="00B525A4">
              <w:rPr>
                <w:rFonts w:ascii="Times New Roman" w:hAnsi="Times New Roman" w:cs="Times New Roman"/>
                <w:spacing w:val="-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mediated retrieval</w:t>
            </w:r>
          </w:p>
        </w:tc>
        <w:tc>
          <w:tcPr>
            <w:tcW w:w="1758" w:type="dxa"/>
          </w:tcPr>
          <w:p w14:paraId="75614C3B" w14:textId="77777777" w:rsidR="00E07F2A" w:rsidRPr="00B525A4" w:rsidRDefault="00000000" w:rsidP="00C40D0D">
            <w:pPr>
              <w:pStyle w:val="TableParagraph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57.5</w:t>
            </w:r>
          </w:p>
        </w:tc>
        <w:tc>
          <w:tcPr>
            <w:tcW w:w="1053" w:type="dxa"/>
          </w:tcPr>
          <w:p w14:paraId="30B6712A" w14:textId="77777777" w:rsidR="00E07F2A" w:rsidRPr="00B525A4" w:rsidRDefault="00000000" w:rsidP="00C40D0D">
            <w:pPr>
              <w:pStyle w:val="TableParagraph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2.9</w:t>
            </w:r>
          </w:p>
        </w:tc>
        <w:tc>
          <w:tcPr>
            <w:tcW w:w="1735" w:type="dxa"/>
          </w:tcPr>
          <w:p w14:paraId="62202A4D" w14:textId="77777777" w:rsidR="00E07F2A" w:rsidRPr="00B525A4" w:rsidRDefault="00000000" w:rsidP="00C40D0D">
            <w:pPr>
              <w:pStyle w:val="TableParagraph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67.7</w:t>
            </w:r>
          </w:p>
        </w:tc>
        <w:tc>
          <w:tcPr>
            <w:tcW w:w="1196" w:type="dxa"/>
          </w:tcPr>
          <w:p w14:paraId="0703C835" w14:textId="77777777" w:rsidR="00E07F2A" w:rsidRPr="00B525A4" w:rsidRDefault="00000000" w:rsidP="00C40D0D">
            <w:pPr>
              <w:pStyle w:val="TableParagraph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3.2</w:t>
            </w:r>
          </w:p>
        </w:tc>
      </w:tr>
      <w:tr w:rsidR="00E07F2A" w:rsidRPr="00B525A4" w14:paraId="5A83032C" w14:textId="77777777">
        <w:trPr>
          <w:trHeight w:val="504"/>
        </w:trPr>
        <w:tc>
          <w:tcPr>
            <w:tcW w:w="2788" w:type="dxa"/>
          </w:tcPr>
          <w:p w14:paraId="078C2901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1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retrieval</w:t>
            </w:r>
            <w:r w:rsidRPr="00B525A4">
              <w:rPr>
                <w:rFonts w:ascii="Times New Roman" w:hAnsi="Times New Roman" w:cs="Times New Roman"/>
                <w:spacing w:val="16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only</w:t>
            </w:r>
          </w:p>
        </w:tc>
        <w:tc>
          <w:tcPr>
            <w:tcW w:w="1758" w:type="dxa"/>
          </w:tcPr>
          <w:p w14:paraId="270DC5BC" w14:textId="77777777" w:rsidR="00E07F2A" w:rsidRPr="00B525A4" w:rsidRDefault="00000000" w:rsidP="00C40D0D">
            <w:pPr>
              <w:pStyle w:val="TableParagraph"/>
              <w:ind w:left="103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43.1</w:t>
            </w:r>
          </w:p>
        </w:tc>
        <w:tc>
          <w:tcPr>
            <w:tcW w:w="1053" w:type="dxa"/>
          </w:tcPr>
          <w:p w14:paraId="566783E1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2.1</w:t>
            </w:r>
          </w:p>
        </w:tc>
        <w:tc>
          <w:tcPr>
            <w:tcW w:w="1735" w:type="dxa"/>
          </w:tcPr>
          <w:p w14:paraId="5C3B2C9F" w14:textId="77777777" w:rsidR="00E07F2A" w:rsidRPr="00B525A4" w:rsidRDefault="00000000" w:rsidP="00C40D0D">
            <w:pPr>
              <w:pStyle w:val="TableParagraph"/>
              <w:ind w:left="99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48.1</w:t>
            </w:r>
          </w:p>
        </w:tc>
        <w:tc>
          <w:tcPr>
            <w:tcW w:w="1196" w:type="dxa"/>
          </w:tcPr>
          <w:p w14:paraId="652BC074" w14:textId="77777777" w:rsidR="00E07F2A" w:rsidRPr="00B525A4" w:rsidRDefault="00000000" w:rsidP="00C40D0D">
            <w:pPr>
              <w:pStyle w:val="TableParagraph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7.1</w:t>
            </w:r>
          </w:p>
        </w:tc>
      </w:tr>
      <w:tr w:rsidR="00E07F2A" w:rsidRPr="00B525A4" w14:paraId="07D4F2CB" w14:textId="77777777">
        <w:trPr>
          <w:trHeight w:val="504"/>
        </w:trPr>
        <w:tc>
          <w:tcPr>
            <w:tcW w:w="2788" w:type="dxa"/>
          </w:tcPr>
          <w:p w14:paraId="6F1D9170" w14:textId="77777777" w:rsidR="00E07F2A" w:rsidRPr="00B525A4" w:rsidRDefault="00000000" w:rsidP="00C40D0D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Mediated</w:t>
            </w:r>
            <w:r w:rsidRPr="00B525A4">
              <w:rPr>
                <w:rFonts w:ascii="Times New Roman" w:hAnsi="Times New Roman" w:cs="Times New Roman"/>
                <w:spacing w:val="20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retrieval</w:t>
            </w:r>
            <w:r w:rsidRPr="00B525A4">
              <w:rPr>
                <w:rFonts w:ascii="Times New Roman" w:hAnsi="Times New Roman" w:cs="Times New Roman"/>
                <w:spacing w:val="17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only</w:t>
            </w:r>
          </w:p>
        </w:tc>
        <w:tc>
          <w:tcPr>
            <w:tcW w:w="1758" w:type="dxa"/>
          </w:tcPr>
          <w:p w14:paraId="5C616973" w14:textId="77777777" w:rsidR="00E07F2A" w:rsidRPr="00B525A4" w:rsidRDefault="00000000" w:rsidP="00C40D0D">
            <w:pPr>
              <w:pStyle w:val="TableParagraph"/>
              <w:spacing w:before="6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49.1</w:t>
            </w:r>
          </w:p>
        </w:tc>
        <w:tc>
          <w:tcPr>
            <w:tcW w:w="1053" w:type="dxa"/>
          </w:tcPr>
          <w:p w14:paraId="2017530C" w14:textId="77777777" w:rsidR="00E07F2A" w:rsidRPr="00B525A4" w:rsidRDefault="00000000" w:rsidP="00C40D0D">
            <w:pPr>
              <w:pStyle w:val="TableParagraph"/>
              <w:spacing w:before="6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2.2</w:t>
            </w:r>
          </w:p>
        </w:tc>
        <w:tc>
          <w:tcPr>
            <w:tcW w:w="1735" w:type="dxa"/>
          </w:tcPr>
          <w:p w14:paraId="39D9A6E9" w14:textId="77777777" w:rsidR="00E07F2A" w:rsidRPr="00B525A4" w:rsidRDefault="00000000" w:rsidP="00C40D0D">
            <w:pPr>
              <w:pStyle w:val="TableParagraph"/>
              <w:spacing w:before="6"/>
              <w:ind w:left="9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48.8</w:t>
            </w:r>
          </w:p>
        </w:tc>
        <w:tc>
          <w:tcPr>
            <w:tcW w:w="1196" w:type="dxa"/>
          </w:tcPr>
          <w:p w14:paraId="6DE51148" w14:textId="77777777" w:rsidR="00E07F2A" w:rsidRPr="00B525A4" w:rsidRDefault="00000000" w:rsidP="00C40D0D">
            <w:pPr>
              <w:pStyle w:val="TableParagraph"/>
              <w:spacing w:before="6"/>
              <w:ind w:left="95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1.9</w:t>
            </w:r>
          </w:p>
        </w:tc>
      </w:tr>
      <w:tr w:rsidR="00E07F2A" w:rsidRPr="00B525A4" w14:paraId="0840ACA0" w14:textId="77777777">
        <w:trPr>
          <w:trHeight w:val="504"/>
        </w:trPr>
        <w:tc>
          <w:tcPr>
            <w:tcW w:w="2788" w:type="dxa"/>
          </w:tcPr>
          <w:p w14:paraId="0F72FE23" w14:textId="77777777" w:rsidR="00E07F2A" w:rsidRPr="00B525A4" w:rsidRDefault="00000000" w:rsidP="00C40D0D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-1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and</w:t>
            </w:r>
            <w:r w:rsidRPr="00B525A4">
              <w:rPr>
                <w:rFonts w:ascii="Times New Roman" w:hAnsi="Times New Roman" w:cs="Times New Roman"/>
                <w:spacing w:val="-12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Scanning</w:t>
            </w:r>
          </w:p>
        </w:tc>
        <w:tc>
          <w:tcPr>
            <w:tcW w:w="1758" w:type="dxa"/>
          </w:tcPr>
          <w:p w14:paraId="498C3485" w14:textId="77777777" w:rsidR="00E07F2A" w:rsidRPr="00B525A4" w:rsidRDefault="00000000" w:rsidP="00C40D0D">
            <w:pPr>
              <w:pStyle w:val="TableParagraph"/>
              <w:spacing w:before="6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42.6</w:t>
            </w:r>
          </w:p>
        </w:tc>
        <w:tc>
          <w:tcPr>
            <w:tcW w:w="1053" w:type="dxa"/>
          </w:tcPr>
          <w:p w14:paraId="22C7A7D0" w14:textId="77777777" w:rsidR="00E07F2A" w:rsidRPr="00B525A4" w:rsidRDefault="00000000" w:rsidP="00C40D0D">
            <w:pPr>
              <w:pStyle w:val="TableParagraph"/>
              <w:spacing w:before="6"/>
              <w:ind w:left="99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3"/>
                <w:sz w:val="20"/>
                <w:szCs w:val="20"/>
              </w:rPr>
              <w:t>0</w:t>
            </w:r>
          </w:p>
        </w:tc>
        <w:tc>
          <w:tcPr>
            <w:tcW w:w="1735" w:type="dxa"/>
          </w:tcPr>
          <w:p w14:paraId="607D93B4" w14:textId="77777777" w:rsidR="00E07F2A" w:rsidRPr="00B525A4" w:rsidRDefault="00000000" w:rsidP="00C40D0D">
            <w:pPr>
              <w:pStyle w:val="TableParagraph"/>
              <w:spacing w:before="6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52.8</w:t>
            </w:r>
          </w:p>
        </w:tc>
        <w:tc>
          <w:tcPr>
            <w:tcW w:w="1196" w:type="dxa"/>
          </w:tcPr>
          <w:p w14:paraId="4C98429F" w14:textId="77777777" w:rsidR="00E07F2A" w:rsidRPr="00B525A4" w:rsidRDefault="00000000" w:rsidP="00C40D0D">
            <w:pPr>
              <w:pStyle w:val="TableParagraph"/>
              <w:spacing w:before="6"/>
              <w:ind w:left="9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0.2</w:t>
            </w:r>
          </w:p>
        </w:tc>
      </w:tr>
      <w:tr w:rsidR="00E07F2A" w:rsidRPr="00B525A4" w14:paraId="72073A85" w14:textId="77777777">
        <w:trPr>
          <w:trHeight w:val="504"/>
        </w:trPr>
        <w:tc>
          <w:tcPr>
            <w:tcW w:w="2788" w:type="dxa"/>
          </w:tcPr>
          <w:p w14:paraId="342B27F4" w14:textId="77777777" w:rsidR="00E07F2A" w:rsidRPr="00B525A4" w:rsidRDefault="00000000" w:rsidP="00C40D0D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-12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and</w:t>
            </w:r>
            <w:r w:rsidRPr="00B525A4">
              <w:rPr>
                <w:rFonts w:ascii="Times New Roman" w:hAnsi="Times New Roman" w:cs="Times New Roman"/>
                <w:spacing w:val="-1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mediated,</w:t>
            </w:r>
            <w:r w:rsidRPr="00B525A4">
              <w:rPr>
                <w:rFonts w:ascii="Times New Roman" w:hAnsi="Times New Roman" w:cs="Times New Roman"/>
                <w:spacing w:val="-1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no</w:t>
            </w:r>
            <w:r w:rsidRPr="00B525A4">
              <w:rPr>
                <w:rFonts w:ascii="Times New Roman" w:hAnsi="Times New Roman" w:cs="Times New Roman"/>
                <w:spacing w:val="-1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focus</w:t>
            </w:r>
          </w:p>
        </w:tc>
        <w:tc>
          <w:tcPr>
            <w:tcW w:w="1758" w:type="dxa"/>
          </w:tcPr>
          <w:p w14:paraId="76A88D76" w14:textId="77777777" w:rsidR="00E07F2A" w:rsidRPr="00B525A4" w:rsidRDefault="00000000" w:rsidP="00C40D0D">
            <w:pPr>
              <w:pStyle w:val="TableParagraph"/>
              <w:spacing w:before="6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77.2</w:t>
            </w:r>
          </w:p>
        </w:tc>
        <w:tc>
          <w:tcPr>
            <w:tcW w:w="1053" w:type="dxa"/>
          </w:tcPr>
          <w:p w14:paraId="3B47CF32" w14:textId="77777777" w:rsidR="00E07F2A" w:rsidRPr="00B525A4" w:rsidRDefault="00000000" w:rsidP="00C40D0D">
            <w:pPr>
              <w:pStyle w:val="TableParagraph"/>
              <w:spacing w:before="6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2.5</w:t>
            </w:r>
          </w:p>
        </w:tc>
        <w:tc>
          <w:tcPr>
            <w:tcW w:w="1735" w:type="dxa"/>
          </w:tcPr>
          <w:p w14:paraId="4CE47739" w14:textId="77777777" w:rsidR="00E07F2A" w:rsidRPr="00B525A4" w:rsidRDefault="00000000" w:rsidP="00C40D0D">
            <w:pPr>
              <w:pStyle w:val="TableParagraph"/>
              <w:spacing w:before="6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76.9</w:t>
            </w:r>
          </w:p>
        </w:tc>
        <w:tc>
          <w:tcPr>
            <w:tcW w:w="1196" w:type="dxa"/>
          </w:tcPr>
          <w:p w14:paraId="73BE992D" w14:textId="77777777" w:rsidR="00E07F2A" w:rsidRPr="00B525A4" w:rsidRDefault="00000000" w:rsidP="00C40D0D">
            <w:pPr>
              <w:pStyle w:val="TableParagraph"/>
              <w:spacing w:before="6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2.2</w:t>
            </w:r>
          </w:p>
        </w:tc>
      </w:tr>
      <w:tr w:rsidR="00E07F2A" w:rsidRPr="00B525A4" w14:paraId="40A227B4" w14:textId="77777777">
        <w:trPr>
          <w:trHeight w:val="504"/>
        </w:trPr>
        <w:tc>
          <w:tcPr>
            <w:tcW w:w="2788" w:type="dxa"/>
          </w:tcPr>
          <w:p w14:paraId="1A5D052B" w14:textId="77777777" w:rsidR="00E07F2A" w:rsidRPr="00B525A4" w:rsidRDefault="00000000" w:rsidP="00C40D0D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-3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and</w:t>
            </w: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Scanning, no</w:t>
            </w:r>
            <w:r w:rsidRPr="00B525A4">
              <w:rPr>
                <w:rFonts w:ascii="Times New Roman" w:hAnsi="Times New Roman" w:cs="Times New Roman"/>
                <w:spacing w:val="-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focus</w:t>
            </w:r>
          </w:p>
        </w:tc>
        <w:tc>
          <w:tcPr>
            <w:tcW w:w="1758" w:type="dxa"/>
          </w:tcPr>
          <w:p w14:paraId="7D9BF80B" w14:textId="77777777" w:rsidR="00E07F2A" w:rsidRPr="00B525A4" w:rsidRDefault="00000000" w:rsidP="00C40D0D">
            <w:pPr>
              <w:pStyle w:val="TableParagraph"/>
              <w:spacing w:before="6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61.6</w:t>
            </w:r>
          </w:p>
        </w:tc>
        <w:tc>
          <w:tcPr>
            <w:tcW w:w="1053" w:type="dxa"/>
          </w:tcPr>
          <w:p w14:paraId="6387AB64" w14:textId="77777777" w:rsidR="00E07F2A" w:rsidRPr="00B525A4" w:rsidRDefault="00000000" w:rsidP="00C40D0D">
            <w:pPr>
              <w:pStyle w:val="TableParagraph"/>
              <w:spacing w:before="6"/>
              <w:ind w:left="99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0.3</w:t>
            </w:r>
          </w:p>
        </w:tc>
        <w:tc>
          <w:tcPr>
            <w:tcW w:w="1735" w:type="dxa"/>
          </w:tcPr>
          <w:p w14:paraId="66C6FCA8" w14:textId="77777777" w:rsidR="00E07F2A" w:rsidRPr="00B525A4" w:rsidRDefault="00000000" w:rsidP="00C40D0D">
            <w:pPr>
              <w:pStyle w:val="TableParagraph"/>
              <w:spacing w:before="6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61.3</w:t>
            </w:r>
          </w:p>
        </w:tc>
        <w:tc>
          <w:tcPr>
            <w:tcW w:w="1196" w:type="dxa"/>
          </w:tcPr>
          <w:p w14:paraId="7AD7B75B" w14:textId="77777777" w:rsidR="00E07F2A" w:rsidRPr="00B525A4" w:rsidRDefault="00000000" w:rsidP="00C40D0D">
            <w:pPr>
              <w:pStyle w:val="TableParagraph"/>
              <w:spacing w:before="6"/>
              <w:ind w:left="9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3"/>
                <w:sz w:val="20"/>
                <w:szCs w:val="20"/>
              </w:rPr>
              <w:t>0</w:t>
            </w:r>
          </w:p>
        </w:tc>
      </w:tr>
      <w:tr w:rsidR="00E07F2A" w:rsidRPr="00B525A4" w14:paraId="4F3FD340" w14:textId="77777777">
        <w:trPr>
          <w:trHeight w:val="1009"/>
        </w:trPr>
        <w:tc>
          <w:tcPr>
            <w:tcW w:w="2788" w:type="dxa"/>
          </w:tcPr>
          <w:p w14:paraId="27D9F1CB" w14:textId="77777777" w:rsidR="00E07F2A" w:rsidRPr="00B525A4" w:rsidRDefault="00000000" w:rsidP="00C40D0D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Direct and</w:t>
            </w:r>
            <w:r w:rsidRPr="00B525A4">
              <w:rPr>
                <w:rFonts w:ascii="Times New Roman" w:hAnsi="Times New Roman" w:cs="Times New Roman"/>
                <w:spacing w:val="-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mediated,</w:t>
            </w:r>
            <w:r w:rsidRPr="00B525A4">
              <w:rPr>
                <w:rFonts w:ascii="Times New Roman" w:hAnsi="Times New Roman" w:cs="Times New Roman"/>
                <w:spacing w:val="-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fixed</w:t>
            </w:r>
          </w:p>
          <w:p w14:paraId="6F1DC492" w14:textId="77777777" w:rsidR="00E07F2A" w:rsidRPr="00B525A4" w:rsidRDefault="00E07F2A" w:rsidP="00C40D0D">
            <w:pPr>
              <w:pStyle w:val="TableParagraph"/>
              <w:spacing w:before="6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640B0E59" w14:textId="77777777" w:rsidR="00E07F2A" w:rsidRPr="00B525A4" w:rsidRDefault="00000000" w:rsidP="00C40D0D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noise</w:t>
            </w:r>
          </w:p>
        </w:tc>
        <w:tc>
          <w:tcPr>
            <w:tcW w:w="1758" w:type="dxa"/>
          </w:tcPr>
          <w:p w14:paraId="1732492C" w14:textId="77777777" w:rsidR="00E07F2A" w:rsidRPr="00B525A4" w:rsidRDefault="00000000" w:rsidP="00C40D0D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61.6</w:t>
            </w:r>
          </w:p>
        </w:tc>
        <w:tc>
          <w:tcPr>
            <w:tcW w:w="1053" w:type="dxa"/>
          </w:tcPr>
          <w:p w14:paraId="7F2DD27B" w14:textId="77777777" w:rsidR="00E07F2A" w:rsidRPr="00B525A4" w:rsidRDefault="00000000" w:rsidP="00C40D0D">
            <w:pPr>
              <w:pStyle w:val="TableParagraph"/>
              <w:spacing w:before="6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8.2</w:t>
            </w:r>
          </w:p>
        </w:tc>
        <w:tc>
          <w:tcPr>
            <w:tcW w:w="1735" w:type="dxa"/>
          </w:tcPr>
          <w:p w14:paraId="1BF0AD0D" w14:textId="77777777" w:rsidR="00E07F2A" w:rsidRPr="00B525A4" w:rsidRDefault="00000000" w:rsidP="00C40D0D">
            <w:pPr>
              <w:pStyle w:val="TableParagraph"/>
              <w:spacing w:before="6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71.9</w:t>
            </w:r>
          </w:p>
        </w:tc>
        <w:tc>
          <w:tcPr>
            <w:tcW w:w="1196" w:type="dxa"/>
          </w:tcPr>
          <w:p w14:paraId="7B2B82A4" w14:textId="77777777" w:rsidR="00E07F2A" w:rsidRPr="00B525A4" w:rsidRDefault="00000000" w:rsidP="00C40D0D">
            <w:pPr>
              <w:pStyle w:val="TableParagraph"/>
              <w:spacing w:before="6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3.2</w:t>
            </w:r>
          </w:p>
        </w:tc>
      </w:tr>
      <w:tr w:rsidR="00E07F2A" w:rsidRPr="00B525A4" w14:paraId="4FD17672" w14:textId="77777777">
        <w:trPr>
          <w:trHeight w:val="1010"/>
        </w:trPr>
        <w:tc>
          <w:tcPr>
            <w:tcW w:w="2788" w:type="dxa"/>
          </w:tcPr>
          <w:p w14:paraId="5E9819E3" w14:textId="77777777" w:rsidR="00E07F2A" w:rsidRPr="00B525A4" w:rsidRDefault="00000000" w:rsidP="00C40D0D">
            <w:pPr>
              <w:pStyle w:val="TableParagraph"/>
              <w:spacing w:before="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16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and</w:t>
            </w:r>
            <w:r w:rsidRPr="00B525A4">
              <w:rPr>
                <w:rFonts w:ascii="Times New Roman" w:hAnsi="Times New Roman" w:cs="Times New Roman"/>
                <w:spacing w:val="14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Scanning,</w:t>
            </w:r>
            <w:r w:rsidRPr="00B525A4">
              <w:rPr>
                <w:rFonts w:ascii="Times New Roman" w:hAnsi="Times New Roman" w:cs="Times New Roman"/>
                <w:spacing w:val="18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fixed</w:t>
            </w:r>
          </w:p>
          <w:p w14:paraId="0C25F8ED" w14:textId="77777777" w:rsidR="00E07F2A" w:rsidRPr="00B525A4" w:rsidRDefault="00E07F2A" w:rsidP="00C40D0D">
            <w:pPr>
              <w:pStyle w:val="TableParagraph"/>
              <w:spacing w:before="3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27CB5F4F" w14:textId="77777777" w:rsidR="00E07F2A" w:rsidRPr="00B525A4" w:rsidRDefault="00000000" w:rsidP="00C40D0D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noise</w:t>
            </w:r>
          </w:p>
        </w:tc>
        <w:tc>
          <w:tcPr>
            <w:tcW w:w="1758" w:type="dxa"/>
          </w:tcPr>
          <w:p w14:paraId="401430EB" w14:textId="77777777" w:rsidR="00E07F2A" w:rsidRPr="00B525A4" w:rsidRDefault="00000000" w:rsidP="00C40D0D">
            <w:pPr>
              <w:pStyle w:val="TableParagraph"/>
              <w:spacing w:before="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46.1</w:t>
            </w:r>
          </w:p>
        </w:tc>
        <w:tc>
          <w:tcPr>
            <w:tcW w:w="1053" w:type="dxa"/>
          </w:tcPr>
          <w:p w14:paraId="61A56B54" w14:textId="77777777" w:rsidR="00E07F2A" w:rsidRPr="00B525A4" w:rsidRDefault="00000000" w:rsidP="00C40D0D">
            <w:pPr>
              <w:pStyle w:val="TableParagraph"/>
              <w:spacing w:before="8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9.6</w:t>
            </w:r>
          </w:p>
        </w:tc>
        <w:tc>
          <w:tcPr>
            <w:tcW w:w="1735" w:type="dxa"/>
          </w:tcPr>
          <w:p w14:paraId="22136C0E" w14:textId="77777777" w:rsidR="00E07F2A" w:rsidRPr="00B525A4" w:rsidRDefault="00000000" w:rsidP="00C40D0D">
            <w:pPr>
              <w:pStyle w:val="TableParagraph"/>
              <w:spacing w:before="8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56.3</w:t>
            </w:r>
          </w:p>
        </w:tc>
        <w:tc>
          <w:tcPr>
            <w:tcW w:w="1196" w:type="dxa"/>
          </w:tcPr>
          <w:p w14:paraId="5E251632" w14:textId="77777777" w:rsidR="00E07F2A" w:rsidRPr="00B525A4" w:rsidRDefault="00000000" w:rsidP="00C40D0D">
            <w:pPr>
              <w:pStyle w:val="TableParagraph"/>
              <w:spacing w:before="8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4.5</w:t>
            </w:r>
          </w:p>
        </w:tc>
      </w:tr>
    </w:tbl>
    <w:p w14:paraId="31B9DE0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4287EB51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  <w:i/>
        </w:rPr>
      </w:pPr>
    </w:p>
    <w:p w14:paraId="735B596A" w14:textId="77777777" w:rsidR="00E07F2A" w:rsidRPr="00B525A4" w:rsidRDefault="00000000" w:rsidP="00C40D0D">
      <w:pPr>
        <w:spacing w:before="65"/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ote: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ach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t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dex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AIC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r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IC),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st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6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varian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dentified,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ts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t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dex subtracted from those of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ll variants. That difference was divided by the number of subjects.</w:t>
      </w:r>
    </w:p>
    <w:p w14:paraId="1282334B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s with SDT noise generally fared better than the versions with uniform backgrou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a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verge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com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is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ement model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21)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d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st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one that combined the direct retrieval route (from the target’s spatial location to its color)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acces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nn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 inp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nd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’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, th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ing</w:t>
      </w:r>
    </w:p>
    <w:p w14:paraId="27F67A6C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5C34139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ever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rec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diat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 did not fit much worse. Both models have in comm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they combine the direct retriev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 wit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k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rea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IC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lud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oc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 fared best, according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C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lance betwe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simon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t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ou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ly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t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last‐in, first‐out focus of attention does not contribut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bstanti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explaining the present data.</w:t>
      </w:r>
    </w:p>
    <w:p w14:paraId="1EAA0632" w14:textId="77777777" w:rsidR="00E07F2A" w:rsidRPr="00B525A4" w:rsidRDefault="00000000" w:rsidP="00C40D0D">
      <w:pPr>
        <w:pStyle w:val="BodyText"/>
        <w:spacing w:before="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anchor distT="0" distB="0" distL="0" distR="0" simplePos="0" relativeHeight="251653632" behindDoc="0" locked="0" layoutInCell="1" allowOverlap="1" wp14:anchorId="44E0CE79" wp14:editId="7F5DDF81">
            <wp:simplePos x="0" y="0"/>
            <wp:positionH relativeFrom="page">
              <wp:posOffset>1176527</wp:posOffset>
            </wp:positionH>
            <wp:positionV relativeFrom="paragraph">
              <wp:posOffset>90594</wp:posOffset>
            </wp:positionV>
            <wp:extent cx="5425440" cy="5425440"/>
            <wp:effectExtent l="0" t="0" r="0" b="0"/>
            <wp:wrapTopAndBottom/>
            <wp:docPr id="7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5440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BC618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04F5C505" w14:textId="77777777" w:rsidR="00E07F2A" w:rsidRPr="00B525A4" w:rsidRDefault="00000000" w:rsidP="00C40D0D">
      <w:pPr>
        <w:spacing w:before="157"/>
        <w:ind w:left="132" w:right="178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4: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stribution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st‐fitting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arameter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stimate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ver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articipant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st‐fitting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odel in Experiment 1.</w:t>
      </w:r>
    </w:p>
    <w:p w14:paraId="63940FFB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235EEBE" w14:textId="77777777" w:rsidR="00E07F2A" w:rsidRPr="00B525A4" w:rsidRDefault="00000000" w:rsidP="00C40D0D">
      <w:pPr>
        <w:pStyle w:val="BodyText"/>
        <w:spacing w:before="74"/>
        <w:ind w:left="132" w:right="150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Figu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4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st‐fitt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met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stimat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ros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 5 show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dictions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t‐siz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, averag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 output positions. Figure 6 pres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de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dic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rial‐posi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 ov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 position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del reproduc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ends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: A steep, approximately linea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set size; inverse‐U shaped input serial‐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, and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notonic increas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 with output position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7 show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 in featu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all combina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input and output positions at set size 4.</w:t>
      </w:r>
    </w:p>
    <w:p w14:paraId="2A14D1B5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7BBDC8B1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</w:rPr>
      </w:pPr>
    </w:p>
    <w:p w14:paraId="3AC93A7E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F54591D" wp14:editId="71EB941C">
            <wp:extent cx="5426202" cy="5425440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6202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5C7EB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</w:rPr>
      </w:pPr>
    </w:p>
    <w:p w14:paraId="28635B8A" w14:textId="77777777" w:rsidR="00E07F2A" w:rsidRPr="00B525A4" w:rsidRDefault="00000000" w:rsidP="00C40D0D">
      <w:pPr>
        <w:spacing w:before="65"/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5: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bserved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an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rror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y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iz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ach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utpu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osition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black)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ogether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with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edictions from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st‐fitting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red),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</w:t>
      </w:r>
      <w:r w:rsidRPr="00B525A4">
        <w:rPr>
          <w:rFonts w:ascii="Times New Roman" w:hAnsi="Times New Roman" w:cs="Times New Roman"/>
          <w:i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.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rror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ars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re</w:t>
      </w:r>
      <w:r w:rsidRPr="00B525A4">
        <w:rPr>
          <w:rFonts w:ascii="Times New Roman" w:hAnsi="Times New Roman" w:cs="Times New Roman"/>
          <w:i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95%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nfidence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tervals</w:t>
      </w:r>
      <w:r w:rsidRPr="00B525A4">
        <w:rPr>
          <w:rFonts w:ascii="Times New Roman" w:hAnsi="Times New Roman" w:cs="Times New Roman"/>
          <w:i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within‐ subjects comparisons.</w:t>
      </w:r>
    </w:p>
    <w:p w14:paraId="06BB7675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60BC1841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2AFB66D5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09A4BE77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102BA0D8" w14:textId="77777777" w:rsidR="00E07F2A" w:rsidRPr="00B525A4" w:rsidRDefault="00E07F2A" w:rsidP="00C40D0D">
      <w:pPr>
        <w:pStyle w:val="BodyText"/>
        <w:spacing w:before="10"/>
        <w:rPr>
          <w:rFonts w:ascii="Times New Roman" w:hAnsi="Times New Roman" w:cs="Times New Roman"/>
          <w:i/>
        </w:rPr>
      </w:pPr>
    </w:p>
    <w:p w14:paraId="74C62820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59DE98F" wp14:editId="461608A9">
            <wp:extent cx="5426202" cy="5425440"/>
            <wp:effectExtent l="0" t="0" r="0" b="0"/>
            <wp:docPr id="11" name="image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6202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E5386" w14:textId="77777777" w:rsidR="00E07F2A" w:rsidRPr="00B525A4" w:rsidRDefault="00E07F2A" w:rsidP="00C40D0D">
      <w:pPr>
        <w:pStyle w:val="BodyText"/>
        <w:spacing w:before="7"/>
        <w:rPr>
          <w:rFonts w:ascii="Times New Roman" w:hAnsi="Times New Roman" w:cs="Times New Roman"/>
          <w:i/>
        </w:rPr>
      </w:pPr>
    </w:p>
    <w:p w14:paraId="67D73E47" w14:textId="77777777" w:rsidR="00E07F2A" w:rsidRPr="00B525A4" w:rsidRDefault="00000000" w:rsidP="00C40D0D">
      <w:pPr>
        <w:spacing w:before="64"/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6: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bserved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an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rrors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y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pu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rial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osition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iz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ach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utpu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osition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black) together with predictions from the best‐fitting model (red), Experiment 1.</w:t>
      </w:r>
    </w:p>
    <w:p w14:paraId="477D1AB6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257687B1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  <w:i/>
        </w:rPr>
      </w:pPr>
    </w:p>
    <w:p w14:paraId="4F406765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6572305" wp14:editId="67E758AC">
            <wp:extent cx="5426202" cy="5425440"/>
            <wp:effectExtent l="0" t="0" r="0" b="0"/>
            <wp:docPr id="13" name="image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6202" cy="542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B5C37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  <w:i/>
        </w:rPr>
      </w:pPr>
    </w:p>
    <w:p w14:paraId="389D919B" w14:textId="77777777" w:rsidR="00E07F2A" w:rsidRPr="00B525A4" w:rsidRDefault="00000000" w:rsidP="00C40D0D">
      <w:pPr>
        <w:spacing w:before="65"/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7: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bserved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rror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stribution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black)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edictions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st‐fitting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red)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ll combinations of input and output position with set size 4 in Experiment 1.</w:t>
      </w:r>
    </w:p>
    <w:p w14:paraId="0FE7C93E" w14:textId="77777777" w:rsidR="00E07F2A" w:rsidRPr="00B525A4" w:rsidRDefault="00000000" w:rsidP="00C40D0D">
      <w:pPr>
        <w:pStyle w:val="BodyText"/>
        <w:spacing w:before="150"/>
        <w:ind w:left="132" w:right="178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 xml:space="preserve">The distribution of </w:t>
      </w:r>
      <w:r w:rsidRPr="00B525A4">
        <w:rPr>
          <w:rFonts w:ascii="Times New Roman" w:hAnsi="Times New Roman" w:cs="Times New Roman"/>
          <w:i/>
          <w:w w:val="105"/>
          <w:position w:val="2"/>
        </w:rPr>
        <w:t>w</w:t>
      </w:r>
      <w:r w:rsidRPr="00B525A4">
        <w:rPr>
          <w:rFonts w:ascii="Times New Roman" w:hAnsi="Times New Roman" w:cs="Times New Roman"/>
          <w:i/>
          <w:w w:val="105"/>
        </w:rPr>
        <w:t>direct</w:t>
      </w:r>
      <w:r w:rsidRPr="00B525A4">
        <w:rPr>
          <w:rFonts w:ascii="Times New Roman" w:hAnsi="Times New Roman" w:cs="Times New Roman"/>
          <w:i/>
          <w:spacing w:val="1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(Figure 4) implies that participants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differed substantially in their </w:t>
      </w:r>
      <w:r w:rsidRPr="00B525A4">
        <w:rPr>
          <w:rFonts w:ascii="Times New Roman" w:hAnsi="Times New Roman" w:cs="Times New Roman"/>
          <w:w w:val="105"/>
        </w:rPr>
        <w:t>preferenc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rec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irec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 inp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flec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nsposi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 spatial and over input distance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8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nsposi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ilit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ort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arge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termin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orted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lect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eac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s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s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unles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d b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30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gree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s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s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assifi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</w:p>
    <w:p w14:paraId="4A201282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B72EDE7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extra‐array response).</w:t>
      </w:r>
      <w:r w:rsidRPr="00B525A4">
        <w:rPr>
          <w:rFonts w:ascii="Times New Roman" w:hAnsi="Times New Roman" w:cs="Times New Roman"/>
          <w:w w:val="105"/>
          <w:vertAlign w:val="superscript"/>
        </w:rPr>
        <w:t>4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rans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 a clear decline, as predicted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 and limi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precision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patial dimension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nsposi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‐posi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line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dicted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ing inp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ed f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nn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get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limited precision on the input‐position dimension.</w:t>
      </w:r>
    </w:p>
    <w:p w14:paraId="131D873F" w14:textId="77777777" w:rsidR="00E07F2A" w:rsidRPr="00B525A4" w:rsidRDefault="00000000" w:rsidP="00C40D0D">
      <w:pPr>
        <w:pStyle w:val="BodyText"/>
        <w:spacing w:before="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anchor distT="0" distB="0" distL="0" distR="0" simplePos="0" relativeHeight="251660800" behindDoc="0" locked="0" layoutInCell="1" allowOverlap="1" wp14:anchorId="3141A0DE" wp14:editId="3DC52B15">
            <wp:simplePos x="0" y="0"/>
            <wp:positionH relativeFrom="page">
              <wp:posOffset>1176527</wp:posOffset>
            </wp:positionH>
            <wp:positionV relativeFrom="paragraph">
              <wp:posOffset>90811</wp:posOffset>
            </wp:positionV>
            <wp:extent cx="5424025" cy="4218432"/>
            <wp:effectExtent l="0" t="0" r="0" b="0"/>
            <wp:wrapTopAndBottom/>
            <wp:docPr id="1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4025" cy="421843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DA249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41B9E715" w14:textId="77777777" w:rsidR="00E07F2A" w:rsidRPr="00B525A4" w:rsidRDefault="00000000" w:rsidP="00C40D0D">
      <w:pPr>
        <w:spacing w:before="160"/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8: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ransposition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gradients,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howing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obability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rroneously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calling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lor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on‐ target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tem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unction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stance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tween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arget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on‐target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long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mension 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pu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rial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ositions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top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ow),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ir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pati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stanc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rray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bottom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ow).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bserved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ata are in black; model predictions in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d.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patial distance is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asured in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units of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/13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 th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ircular</w:t>
      </w:r>
    </w:p>
    <w:p w14:paraId="13E2D5C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003072F7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5DB71345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536B17FB" w14:textId="77777777" w:rsidR="00E07F2A" w:rsidRPr="00B525A4" w:rsidRDefault="00000000" w:rsidP="00C40D0D">
      <w:pPr>
        <w:pStyle w:val="BodyText"/>
        <w:spacing w:before="7"/>
        <w:rPr>
          <w:rFonts w:ascii="Times New Roman" w:hAnsi="Times New Roman" w:cs="Times New Roman"/>
          <w:i/>
        </w:rPr>
      </w:pPr>
      <w:r w:rsidRPr="00B525A4">
        <w:rPr>
          <w:rFonts w:ascii="Times New Roman" w:hAnsi="Times New Roman" w:cs="Times New Roman"/>
        </w:rPr>
        <w:pict w14:anchorId="50129494">
          <v:rect id="docshape15" o:spid="_x0000_s2304" style="position:absolute;margin-left:92.65pt;margin-top:8.3pt;width:135.5pt;height:.7pt;z-index:-15719424;mso-wrap-distance-left:0;mso-wrap-distance-right:0;mso-position-horizontal-relative:page" fillcolor="black" stroked="f">
            <w10:wrap type="topAndBottom" anchorx="page"/>
          </v:rect>
        </w:pict>
      </w:r>
    </w:p>
    <w:p w14:paraId="4E83DF36" w14:textId="77777777" w:rsidR="00E07F2A" w:rsidRPr="00B525A4" w:rsidRDefault="00000000" w:rsidP="00C40D0D">
      <w:pPr>
        <w:spacing w:before="93"/>
        <w:ind w:left="132" w:right="504"/>
        <w:jc w:val="both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4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nput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istance,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probabilities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were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veraged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over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ll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possibilities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realizing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given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nput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istance (e.g.,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istance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2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ould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b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realized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by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recalling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tem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1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position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3,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recalling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tem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2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position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4,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o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on), thereby controlling for the fact that shorter distances have more ways of being realized.</w:t>
      </w:r>
    </w:p>
    <w:p w14:paraId="3416EB17" w14:textId="77777777" w:rsidR="00E07F2A" w:rsidRPr="00B525A4" w:rsidRDefault="00E07F2A" w:rsidP="00C40D0D">
      <w:pPr>
        <w:jc w:val="both"/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6E45AE57" w14:textId="77777777" w:rsidR="00E07F2A" w:rsidRPr="00B525A4" w:rsidRDefault="00000000" w:rsidP="00C40D0D">
      <w:pPr>
        <w:spacing w:before="74"/>
        <w:ind w:left="132" w:right="260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rrays,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rresponding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3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quidistan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lac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holders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lor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visibl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ircl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a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were used in the experiment.</w:t>
      </w:r>
    </w:p>
    <w:p w14:paraId="023E2969" w14:textId="77777777" w:rsidR="00E07F2A" w:rsidRPr="00B525A4" w:rsidRDefault="00000000" w:rsidP="00C40D0D">
      <w:pPr>
        <w:pStyle w:val="Heading1"/>
        <w:spacing w:before="154"/>
        <w:ind w:left="1239" w:right="123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Experiment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2: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Sequential</w:t>
      </w:r>
      <w:r w:rsidRPr="00B525A4">
        <w:rPr>
          <w:rFonts w:ascii="Times New Roman" w:hAnsi="Times New Roman" w:cs="Times New Roman"/>
          <w:spacing w:val="22"/>
        </w:rPr>
        <w:t xml:space="preserve"> </w:t>
      </w:r>
      <w:r w:rsidRPr="00B525A4">
        <w:rPr>
          <w:rFonts w:ascii="Times New Roman" w:hAnsi="Times New Roman" w:cs="Times New Roman"/>
        </w:rPr>
        <w:t>Presentation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of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Nonwords</w:t>
      </w:r>
    </w:p>
    <w:p w14:paraId="25C7408B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6803CC18" w14:textId="77777777" w:rsidR="00E07F2A" w:rsidRPr="00B525A4" w:rsidRDefault="00000000" w:rsidP="00C40D0D">
      <w:pPr>
        <w:pStyle w:val="BodyText"/>
        <w:spacing w:before="169"/>
        <w:ind w:left="132" w:right="87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ith Experiment 2 we wanted to measure the precision of verb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 in WM throug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‐reproduc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cedure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il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 scale for verb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erials. So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vio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ok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eps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rection 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y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ividual vowe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Josep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5)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onan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Hepn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Nozari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9)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y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 phonemic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remel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homogeneous: 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w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in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respon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owel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onan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nguage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rea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int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between do not represen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y linguistic unit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lead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ong respon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ases toward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inguistic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tegor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er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Hepner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Nozari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9)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rthe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a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s cannot be us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e the similarit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 tw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i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diff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 one phonemic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.</w:t>
      </w:r>
      <w:r w:rsidRPr="00B525A4">
        <w:rPr>
          <w:rFonts w:ascii="Times New Roman" w:hAnsi="Times New Roman" w:cs="Times New Roman"/>
          <w:spacing w:val="4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ilt 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roximate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muli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ar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guisticall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gitimat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’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nguage: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nged i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os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op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ons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ighbor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nim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umber of phonemic featur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other. In 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y, the set of nonwords densely covers a hypothetical continuo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ular dimens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phonological </w:t>
      </w:r>
      <w:r w:rsidRPr="00B525A4">
        <w:rPr>
          <w:rFonts w:ascii="Times New Roman" w:hAnsi="Times New Roman" w:cs="Times New Roman"/>
          <w:w w:val="105"/>
        </w:rPr>
        <w:lastRenderedPageBreak/>
        <w:t>similarity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alogous to the dense coverage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‐hu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 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360‐color sca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 in Experim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.</w:t>
      </w:r>
    </w:p>
    <w:p w14:paraId="74B99D04" w14:textId="77777777" w:rsidR="00E07F2A" w:rsidRPr="00B525A4" w:rsidRDefault="00000000" w:rsidP="00C40D0D">
      <w:pPr>
        <w:pStyle w:val="Heading1"/>
        <w:spacing w:before="14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Methods</w:t>
      </w:r>
    </w:p>
    <w:p w14:paraId="0FC99CA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448BE320" w14:textId="77777777" w:rsidR="00E07F2A" w:rsidRPr="00B525A4" w:rsidRDefault="00000000" w:rsidP="00C40D0D">
      <w:pPr>
        <w:spacing w:before="168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Participants</w:t>
      </w:r>
    </w:p>
    <w:p w14:paraId="45951366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0316028E" w14:textId="7777777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Participants were 22 students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University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Zurich, wh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ok part in exchange for parti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r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redi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5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wis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nc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~15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D)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u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imbursement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e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ne‐hour </w:t>
      </w:r>
      <w:r w:rsidRPr="00B525A4">
        <w:rPr>
          <w:rFonts w:ascii="Times New Roman" w:hAnsi="Times New Roman" w:cs="Times New Roman"/>
          <w:spacing w:val="-2"/>
          <w:w w:val="105"/>
        </w:rPr>
        <w:t>sessions.</w:t>
      </w:r>
    </w:p>
    <w:p w14:paraId="7E6CB489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2B56D965" w14:textId="77777777" w:rsidR="00E07F2A" w:rsidRPr="00B525A4" w:rsidRDefault="00000000" w:rsidP="00C40D0D">
      <w:pPr>
        <w:spacing w:before="74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Design</w:t>
      </w:r>
    </w:p>
    <w:p w14:paraId="3DDEB835" w14:textId="77777777" w:rsidR="00E07F2A" w:rsidRPr="00B525A4" w:rsidRDefault="00E07F2A" w:rsidP="00C40D0D">
      <w:pPr>
        <w:pStyle w:val="BodyText"/>
        <w:spacing w:before="4"/>
        <w:rPr>
          <w:rFonts w:ascii="Times New Roman" w:hAnsi="Times New Roman" w:cs="Times New Roman"/>
          <w:i/>
        </w:rPr>
      </w:pPr>
    </w:p>
    <w:p w14:paraId="244D8BCB" w14:textId="77777777" w:rsidR="00E07F2A" w:rsidRPr="00B525A4" w:rsidRDefault="00000000" w:rsidP="00C40D0D">
      <w:pPr>
        <w:pStyle w:val="BodyText"/>
        <w:spacing w:before="65"/>
        <w:ind w:left="132" w:right="134" w:firstLine="666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Set siz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ed from 1 to 6. To achieve a constant number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5 observations (i.e., responses)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l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‐posi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x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‐posi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rix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umb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 increased 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: 15, 30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45, 60, 75, and 90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for </w:t>
      </w:r>
      <w:r w:rsidRPr="00B525A4">
        <w:rPr>
          <w:rFonts w:ascii="Times New Roman" w:hAnsi="Times New Roman" w:cs="Times New Roman"/>
          <w:i/>
          <w:w w:val="105"/>
        </w:rPr>
        <w:t>n</w:t>
      </w:r>
      <w:r w:rsidRPr="00B525A4">
        <w:rPr>
          <w:rFonts w:ascii="Times New Roman" w:hAnsi="Times New Roman" w:cs="Times New Roman"/>
          <w:i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=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6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ectively.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 administered in a random order.</w:t>
      </w:r>
    </w:p>
    <w:p w14:paraId="4DF8A99C" w14:textId="77777777" w:rsidR="00E07F2A" w:rsidRPr="00B525A4" w:rsidRDefault="00000000" w:rsidP="00C40D0D">
      <w:pPr>
        <w:spacing w:before="151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Materials</w:t>
      </w:r>
    </w:p>
    <w:p w14:paraId="578FAEB8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3E2EBC02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 constructed sets of 19 nonword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a CVCV structure (C for consonant, V for vowel), compos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for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osed loop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of</w:t>
      </w:r>
      <w:proofErr w:type="spellEnd"/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ons: Ea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VCV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d from i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ighbor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only one consonant, such that the differe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 them was on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 at best two phonemic featur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se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9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ample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emic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termin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rd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alysis of features for German consona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Wie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0). We constructed 12 sets of 19 nonwords each, using different vowels and consonants in each set.</w:t>
      </w:r>
    </w:p>
    <w:p w14:paraId="21EF7989" w14:textId="77777777" w:rsidR="00E07F2A" w:rsidRPr="00B525A4" w:rsidRDefault="00000000" w:rsidP="00C40D0D">
      <w:pPr>
        <w:spacing w:before="150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Procedure</w:t>
      </w:r>
    </w:p>
    <w:p w14:paraId="7B164A51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212E058E" w14:textId="7777777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 xml:space="preserve">For each trial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>nonwords were sampled from one set of 19 nonwords that formed a similarit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e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r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n</w:t>
      </w:r>
      <w:r w:rsidRPr="00B525A4">
        <w:rPr>
          <w:rFonts w:ascii="Times New Roman" w:hAnsi="Times New Roman" w:cs="Times New Roman"/>
          <w:i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me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roximately circular arrangement center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the scre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er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 of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ial was alloca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a differen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me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s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d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3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mes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dom ord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4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menc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t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f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in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. 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 se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roximatel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ula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ngeme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enter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reen center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rd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ucture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alogou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el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s we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ndo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ram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est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 wa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lighted, and participants selected the nonwor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 remembered for that fra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click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it with the mouse in the surround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didates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0.3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t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x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lighted. Aft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ast response, the screen went blank for 0.5 s befo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next trial started. Participants completed 105 trials in each of three sessions, preceded by 10 practice trials per session.</w:t>
      </w:r>
    </w:p>
    <w:p w14:paraId="7D97E370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6FD2B22" w14:textId="77777777" w:rsidR="00E07F2A" w:rsidRPr="00B525A4" w:rsidRDefault="00000000" w:rsidP="00C40D0D">
      <w:pPr>
        <w:pStyle w:val="BodyText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pict w14:anchorId="73DAC455">
          <v:group id="docshapegroup16" o:spid="_x0000_s2293" style="position:absolute;margin-left:151.4pt;margin-top:70.3pt;width:161.5pt;height:67.95pt;z-index:15739904;mso-position-horizontal-relative:page;mso-position-vertical-relative:page" coordorigin="3028,1406" coordsize="3230,135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17" o:spid="_x0000_s2303" type="#_x0000_t75" style="position:absolute;left:3027;top:2358;width:638;height:407">
              <v:imagedata r:id="rId30" o:title=""/>
            </v:shape>
            <v:shape id="docshape18" o:spid="_x0000_s2302" type="#_x0000_t75" style="position:absolute;left:3478;top:1902;width:669;height:407">
              <v:imagedata r:id="rId31" o:title=""/>
            </v:shape>
            <v:shape id="docshape19" o:spid="_x0000_s2301" type="#_x0000_t75" style="position:absolute;left:4174;top:1573;width:668;height:406">
              <v:imagedata r:id="rId32" o:title=""/>
            </v:shape>
            <v:shape id="docshape20" o:spid="_x0000_s2300" type="#_x0000_t75" style="position:absolute;left:4897;top:1406;width:668;height:406">
              <v:imagedata r:id="rId33" o:title=""/>
            </v:shape>
            <v:shape id="docshape21" o:spid="_x0000_s2299" type="#_x0000_t75" style="position:absolute;left:5619;top:1622;width:638;height:407">
              <v:imagedata r:id="rId34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docshape22" o:spid="_x0000_s2298" type="#_x0000_t202" style="position:absolute;left:5042;top:1525;width:397;height:207" filled="f" stroked="f">
              <v:textbox inset="0,0,0,0">
                <w:txbxContent>
                  <w:p w14:paraId="03F8FC99" w14:textId="77777777" w:rsidR="00E07F2A" w:rsidRDefault="00000000">
                    <w:pPr>
                      <w:spacing w:line="207" w:lineRule="exact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FEHI</w:t>
                    </w:r>
                  </w:p>
                </w:txbxContent>
              </v:textbox>
            </v:shape>
            <v:shape id="docshape23" o:spid="_x0000_s2297" type="#_x0000_t202" style="position:absolute;left:4318;top:1693;width:396;height:207" filled="f" stroked="f">
              <v:textbox inset="0,0,0,0">
                <w:txbxContent>
                  <w:p w14:paraId="37F44D27" w14:textId="77777777" w:rsidR="00E07F2A" w:rsidRDefault="00000000">
                    <w:pPr>
                      <w:spacing w:line="207" w:lineRule="exact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FEHI</w:t>
                    </w:r>
                  </w:p>
                </w:txbxContent>
              </v:textbox>
            </v:shape>
            <v:shape id="docshape24" o:spid="_x0000_s2296" type="#_x0000_t202" style="position:absolute;left:5764;top:1742;width:361;height:207" filled="f" stroked="f">
              <v:textbox inset="0,0,0,0">
                <w:txbxContent>
                  <w:p w14:paraId="75801950" w14:textId="77777777" w:rsidR="00E07F2A" w:rsidRDefault="00000000">
                    <w:pPr>
                      <w:spacing w:line="207" w:lineRule="exact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FESI</w:t>
                    </w:r>
                  </w:p>
                </w:txbxContent>
              </v:textbox>
            </v:shape>
            <v:shape id="docshape25" o:spid="_x0000_s2295" type="#_x0000_t202" style="position:absolute;left:3624;top:2020;width:396;height:207" filled="f" stroked="f">
              <v:textbox inset="0,0,0,0">
                <w:txbxContent>
                  <w:p w14:paraId="22CD3785" w14:textId="77777777" w:rsidR="00E07F2A" w:rsidRDefault="00000000">
                    <w:pPr>
                      <w:spacing w:line="207" w:lineRule="exact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HEFI</w:t>
                    </w:r>
                  </w:p>
                </w:txbxContent>
              </v:textbox>
            </v:shape>
            <v:shape id="docshape26" o:spid="_x0000_s2294" type="#_x0000_t202" style="position:absolute;left:3172;top:2477;width:361;height:207" filled="f" stroked="f">
              <v:textbox inset="0,0,0,0">
                <w:txbxContent>
                  <w:p w14:paraId="2E6CE97A" w14:textId="77777777" w:rsidR="00E07F2A" w:rsidRDefault="00000000">
                    <w:pPr>
                      <w:spacing w:line="207" w:lineRule="exact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SEFI</w:t>
                    </w:r>
                  </w:p>
                </w:txbxContent>
              </v:textbox>
            </v:shape>
            <w10:wrap anchorx="page" anchory="page"/>
          </v:group>
        </w:pict>
      </w:r>
      <w:r w:rsidRPr="00B525A4">
        <w:rPr>
          <w:rFonts w:ascii="Times New Roman" w:hAnsi="Times New Roman" w:cs="Times New Roman"/>
        </w:rPr>
        <w:pict w14:anchorId="2AAAF787">
          <v:group id="docshapegroup27" o:spid="_x0000_s2290" style="position:absolute;margin-left:342.85pt;margin-top:123.3pt;width:31.3pt;height:20.35pt;z-index:15740416;mso-position-horizontal-relative:page;mso-position-vertical-relative:page" coordorigin="6857,2466" coordsize="626,407">
            <v:shape id="docshape28" o:spid="_x0000_s2292" type="#_x0000_t75" style="position:absolute;left:6856;top:2466;width:626;height:407">
              <v:imagedata r:id="rId35" o:title=""/>
            </v:shape>
            <v:shape id="docshape29" o:spid="_x0000_s2291" type="#_x0000_t202" style="position:absolute;left:6856;top:2466;width:626;height:407" filled="f" stroked="f">
              <v:textbox inset="0,0,0,0">
                <w:txbxContent>
                  <w:p w14:paraId="43D445A6" w14:textId="77777777" w:rsidR="00E07F2A" w:rsidRDefault="00000000">
                    <w:pPr>
                      <w:spacing w:before="84"/>
                      <w:ind w:left="145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FELI</w:t>
                    </w:r>
                  </w:p>
                </w:txbxContent>
              </v:textbox>
            </v:shape>
            <w10:wrap anchorx="page" anchory="page"/>
          </v:group>
        </w:pict>
      </w:r>
      <w:r w:rsidRPr="00B525A4">
        <w:rPr>
          <w:rFonts w:ascii="Times New Roman" w:hAnsi="Times New Roman" w:cs="Times New Roman"/>
        </w:rPr>
        <w:pict w14:anchorId="7BE6B940">
          <v:group id="docshapegroup30" o:spid="_x0000_s2287" style="position:absolute;margin-left:355.9pt;margin-top:152.4pt;width:33.35pt;height:20.35pt;z-index:15740928;mso-position-horizontal-relative:page;mso-position-vertical-relative:page" coordorigin="7118,3048" coordsize="667,407">
            <v:shape id="docshape31" o:spid="_x0000_s2289" type="#_x0000_t75" style="position:absolute;left:7118;top:3048;width:667;height:407">
              <v:imagedata r:id="rId36" o:title=""/>
            </v:shape>
            <v:shape id="docshape32" o:spid="_x0000_s2288" type="#_x0000_t202" style="position:absolute;left:7118;top:3048;width:667;height:407" filled="f" stroked="f">
              <v:textbox inset="0,0,0,0">
                <w:txbxContent>
                  <w:p w14:paraId="04C1BED5" w14:textId="77777777" w:rsidR="00E07F2A" w:rsidRDefault="00000000">
                    <w:pPr>
                      <w:spacing w:before="84"/>
                      <w:ind w:left="145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FEDI</w:t>
                    </w:r>
                  </w:p>
                </w:txbxContent>
              </v:textbox>
            </v:shape>
            <w10:wrap anchorx="page" anchory="page"/>
          </v:group>
        </w:pict>
      </w:r>
      <w:r w:rsidRPr="00B525A4">
        <w:rPr>
          <w:rFonts w:ascii="Times New Roman" w:hAnsi="Times New Roman" w:cs="Times New Roman"/>
        </w:rPr>
        <w:pict w14:anchorId="5D5DC9D4">
          <v:group id="docshapegroup33" o:spid="_x0000_s2284" style="position:absolute;margin-left:355.9pt;margin-top:183.05pt;width:35.05pt;height:20.35pt;z-index:15741440;mso-position-horizontal-relative:page;mso-position-vertical-relative:page" coordorigin="7118,3661" coordsize="701,407">
            <v:shape id="docshape34" o:spid="_x0000_s2286" type="#_x0000_t75" style="position:absolute;left:7118;top:3661;width:701;height:407">
              <v:imagedata r:id="rId37" o:title=""/>
            </v:shape>
            <v:shape id="docshape35" o:spid="_x0000_s2285" type="#_x0000_t202" style="position:absolute;left:7118;top:3661;width:701;height:407" filled="f" stroked="f">
              <v:textbox inset="0,0,0,0">
                <w:txbxContent>
                  <w:p w14:paraId="22A28711" w14:textId="77777777" w:rsidR="00E07F2A" w:rsidRDefault="00000000">
                    <w:pPr>
                      <w:spacing w:before="84"/>
                      <w:ind w:left="145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HEDI</w:t>
                    </w:r>
                  </w:p>
                </w:txbxContent>
              </v:textbox>
            </v:shape>
            <w10:wrap anchorx="page" anchory="page"/>
          </v:group>
        </w:pict>
      </w:r>
      <w:r w:rsidRPr="00B525A4">
        <w:rPr>
          <w:rFonts w:ascii="Times New Roman" w:hAnsi="Times New Roman" w:cs="Times New Roman"/>
        </w:rPr>
        <w:pict w14:anchorId="7214B456">
          <v:group id="docshapegroup36" o:spid="_x0000_s2281" style="position:absolute;margin-left:140.5pt;margin-top:190.8pt;width:35.45pt;height:20.3pt;z-index:15742464;mso-position-horizontal-relative:page;mso-position-vertical-relative:page" coordorigin="2810,3816" coordsize="709,406">
            <v:shape id="docshape37" o:spid="_x0000_s2283" type="#_x0000_t75" style="position:absolute;left:2810;top:3816;width:709;height:406">
              <v:imagedata r:id="rId38" o:title=""/>
            </v:shape>
            <v:shape id="docshape38" o:spid="_x0000_s2282" type="#_x0000_t202" style="position:absolute;left:2810;top:3816;width:709;height:406" filled="f" stroked="f">
              <v:textbox inset="0,0,0,0">
                <w:txbxContent>
                  <w:p w14:paraId="1E89B53A" w14:textId="77777777" w:rsidR="00E07F2A" w:rsidRDefault="00000000">
                    <w:pPr>
                      <w:spacing w:before="84"/>
                      <w:ind w:left="145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NEHI</w:t>
                    </w:r>
                  </w:p>
                </w:txbxContent>
              </v:textbox>
            </v:shape>
            <w10:wrap anchorx="page" anchory="page"/>
          </v:group>
        </w:pict>
      </w:r>
      <w:r w:rsidRPr="00B525A4">
        <w:rPr>
          <w:rFonts w:ascii="Times New Roman" w:hAnsi="Times New Roman" w:cs="Times New Roman"/>
        </w:rPr>
        <w:pict w14:anchorId="1F573DC8">
          <v:group id="docshapegroup39" o:spid="_x0000_s2277" style="position:absolute;margin-left:127.85pt;margin-top:142pt;width:42.3pt;height:43.8pt;z-index:15742976;mso-position-horizontal-relative:page;mso-position-vertical-relative:page" coordorigin="2557,2840" coordsize="846,876">
            <v:shape id="docshape40" o:spid="_x0000_s2280" type="#_x0000_t75" style="position:absolute;left:2557;top:3309;width:675;height:407">
              <v:imagedata r:id="rId39" o:title=""/>
            </v:shape>
            <v:shape id="docshape41" o:spid="_x0000_s2279" type="#_x0000_t75" style="position:absolute;left:2774;top:2840;width:629;height:407">
              <v:imagedata r:id="rId40" o:title=""/>
            </v:shape>
            <v:shape id="docshape42" o:spid="_x0000_s2278" type="#_x0000_t202" style="position:absolute;left:2557;top:2840;width:846;height:876" filled="f" stroked="f">
              <v:textbox inset="0,0,0,0">
                <w:txbxContent>
                  <w:p w14:paraId="4F68130E" w14:textId="77777777" w:rsidR="00E07F2A" w:rsidRDefault="00000000">
                    <w:pPr>
                      <w:spacing w:before="84"/>
                      <w:ind w:left="362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LEFI</w:t>
                    </w:r>
                  </w:p>
                  <w:p w14:paraId="66AFE4F0" w14:textId="77777777" w:rsidR="00E07F2A" w:rsidRDefault="00E07F2A">
                    <w:pPr>
                      <w:spacing w:before="6"/>
                      <w:rPr>
                        <w:sz w:val="18"/>
                      </w:rPr>
                    </w:pPr>
                  </w:p>
                  <w:p w14:paraId="04EEB7C3" w14:textId="77777777" w:rsidR="00E07F2A" w:rsidRDefault="00000000">
                    <w:pPr>
                      <w:spacing w:before="1"/>
                      <w:ind w:left="145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NEFI</w:t>
                    </w:r>
                  </w:p>
                </w:txbxContent>
              </v:textbox>
            </v:shape>
            <w10:wrap anchorx="page" anchory="page"/>
          </v:group>
        </w:pict>
      </w:r>
      <w:r w:rsidRPr="00B525A4">
        <w:rPr>
          <w:rFonts w:ascii="Times New Roman" w:hAnsi="Times New Roman" w:cs="Times New Roman"/>
        </w:rPr>
        <w:pict w14:anchorId="70E9E2EB">
          <v:group id="docshapegroup43" o:spid="_x0000_s2274" style="position:absolute;margin-left:319.4pt;margin-top:96.5pt;width:31.9pt;height:20.3pt;z-index:15744000;mso-position-horizontal-relative:page;mso-position-vertical-relative:page" coordorigin="6388,1930" coordsize="638,406">
            <v:shape id="docshape44" o:spid="_x0000_s2276" type="#_x0000_t75" style="position:absolute;left:6387;top:1929;width:638;height:406">
              <v:imagedata r:id="rId41" o:title=""/>
            </v:shape>
            <v:shape id="docshape45" o:spid="_x0000_s2275" type="#_x0000_t202" style="position:absolute;left:6387;top:1929;width:638;height:406" filled="f" stroked="f">
              <v:textbox inset="0,0,0,0">
                <w:txbxContent>
                  <w:p w14:paraId="5906B309" w14:textId="77777777" w:rsidR="00E07F2A" w:rsidRDefault="00000000">
                    <w:pPr>
                      <w:spacing w:before="84"/>
                      <w:ind w:left="143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FEZI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796CA378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57C836E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36EFA6D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22DF8AC7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74DBA884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29DCC0F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14E2DA76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5DE38C79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7D90F337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3CCF8F73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01BEFC08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16D77CCD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63DB794C" w14:textId="77777777" w:rsidR="00E07F2A" w:rsidRPr="00B525A4" w:rsidRDefault="00E07F2A" w:rsidP="00C40D0D">
      <w:pPr>
        <w:pStyle w:val="BodyText"/>
        <w:spacing w:before="5"/>
        <w:rPr>
          <w:rFonts w:ascii="Times New Roman" w:hAnsi="Times New Roman" w:cs="Times New Roman"/>
        </w:rPr>
      </w:pPr>
    </w:p>
    <w:p w14:paraId="75C94B9F" w14:textId="77777777" w:rsidR="00E07F2A" w:rsidRPr="00B525A4" w:rsidRDefault="00000000" w:rsidP="00C40D0D">
      <w:pPr>
        <w:ind w:left="1703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</w:r>
      <w:r w:rsidRPr="00B525A4">
        <w:rPr>
          <w:rFonts w:ascii="Times New Roman" w:hAnsi="Times New Roman" w:cs="Times New Roman"/>
          <w:sz w:val="20"/>
          <w:szCs w:val="20"/>
        </w:rPr>
        <w:pict w14:anchorId="10C11A9B">
          <v:group id="docshapegroup46" o:spid="_x0000_s2267" style="width:107.6pt;height:39.25pt;mso-position-horizontal-relative:char;mso-position-vertical-relative:line" coordsize="2152,785">
            <v:shape id="docshape47" o:spid="_x0000_s2273" type="#_x0000_t75" style="position:absolute;left:1446;top:378;width:706;height:407">
              <v:imagedata r:id="rId42" o:title=""/>
            </v:shape>
            <v:shape id="docshape48" o:spid="_x0000_s2272" type="#_x0000_t75" style="position:absolute;left:723;top:234;width:667;height:407">
              <v:imagedata r:id="rId43" o:title=""/>
            </v:shape>
            <v:shape id="docshape49" o:spid="_x0000_s2271" type="#_x0000_t75" style="position:absolute;width:677;height:406">
              <v:imagedata r:id="rId44" o:title=""/>
            </v:shape>
            <v:shape id="docshape50" o:spid="_x0000_s2270" type="#_x0000_t202" style="position:absolute;left:146;top:119;width:403;height:207" filled="f" stroked="f">
              <v:textbox inset="0,0,0,0">
                <w:txbxContent>
                  <w:p w14:paraId="71012CA9" w14:textId="77777777" w:rsidR="00E07F2A" w:rsidRDefault="00000000">
                    <w:pPr>
                      <w:spacing w:line="207" w:lineRule="exact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NEZI</w:t>
                    </w:r>
                  </w:p>
                </w:txbxContent>
              </v:textbox>
            </v:shape>
            <v:shape id="docshape51" o:spid="_x0000_s2269" type="#_x0000_t202" style="position:absolute;left:868;top:353;width:393;height:207" filled="f" stroked="f">
              <v:textbox inset="0,0,0,0">
                <w:txbxContent>
                  <w:p w14:paraId="10205C7E" w14:textId="77777777" w:rsidR="00E07F2A" w:rsidRDefault="00000000">
                    <w:pPr>
                      <w:spacing w:line="207" w:lineRule="exact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NELI</w:t>
                    </w:r>
                  </w:p>
                </w:txbxContent>
              </v:textbox>
            </v:shape>
            <v:shape id="docshape52" o:spid="_x0000_s2268" type="#_x0000_t202" style="position:absolute;left:1591;top:499;width:434;height:207" filled="f" stroked="f">
              <v:textbox inset="0,0,0,0">
                <w:txbxContent>
                  <w:p w14:paraId="58189960" w14:textId="77777777" w:rsidR="00E07F2A" w:rsidRDefault="00000000">
                    <w:pPr>
                      <w:spacing w:line="207" w:lineRule="exact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NEDI</w:t>
                    </w:r>
                  </w:p>
                </w:txbxContent>
              </v:textbox>
            </v:shape>
            <w10:anchorlock/>
          </v:group>
        </w:pict>
      </w:r>
      <w:r w:rsidRPr="00B525A4">
        <w:rPr>
          <w:rFonts w:ascii="Times New Roman" w:hAnsi="Times New Roman" w:cs="Times New Roman"/>
          <w:spacing w:val="1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12"/>
          <w:position w:val="18"/>
          <w:sz w:val="20"/>
          <w:szCs w:val="20"/>
        </w:rPr>
      </w:r>
      <w:r w:rsidRPr="00B525A4">
        <w:rPr>
          <w:rFonts w:ascii="Times New Roman" w:hAnsi="Times New Roman" w:cs="Times New Roman"/>
          <w:spacing w:val="12"/>
          <w:position w:val="18"/>
          <w:sz w:val="20"/>
          <w:szCs w:val="20"/>
        </w:rPr>
        <w:pict w14:anchorId="69639D21">
          <v:group id="docshapegroup53" o:spid="_x0000_s2264" style="width:32.9pt;height:20.35pt;mso-position-horizontal-relative:char;mso-position-vertical-relative:line" coordsize="658,407">
            <v:shape id="docshape54" o:spid="_x0000_s2266" type="#_x0000_t75" style="position:absolute;width:658;height:407">
              <v:imagedata r:id="rId45" o:title=""/>
            </v:shape>
            <v:shape id="docshape55" o:spid="_x0000_s2265" type="#_x0000_t202" style="position:absolute;width:658;height:407" filled="f" stroked="f">
              <v:textbox inset="0,0,0,0">
                <w:txbxContent>
                  <w:p w14:paraId="7D7EA584" w14:textId="77777777" w:rsidR="00E07F2A" w:rsidRDefault="00000000">
                    <w:pPr>
                      <w:spacing w:before="85"/>
                      <w:ind w:left="143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LEDI</w:t>
                    </w:r>
                  </w:p>
                </w:txbxContent>
              </v:textbox>
            </v:shape>
            <w10:anchorlock/>
          </v:group>
        </w:pict>
      </w:r>
      <w:r w:rsidRPr="00B525A4">
        <w:rPr>
          <w:rFonts w:ascii="Times New Roman" w:hAnsi="Times New Roman" w:cs="Times New Roman"/>
          <w:spacing w:val="67"/>
          <w:position w:val="1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67"/>
          <w:position w:val="44"/>
          <w:sz w:val="20"/>
          <w:szCs w:val="20"/>
        </w:rPr>
      </w:r>
      <w:r w:rsidRPr="00B525A4">
        <w:rPr>
          <w:rFonts w:ascii="Times New Roman" w:hAnsi="Times New Roman" w:cs="Times New Roman"/>
          <w:spacing w:val="67"/>
          <w:position w:val="44"/>
          <w:sz w:val="20"/>
          <w:szCs w:val="20"/>
        </w:rPr>
        <w:pict w14:anchorId="06AA43BA">
          <v:group id="docshapegroup56" o:spid="_x0000_s2261" style="width:33.45pt;height:20.3pt;mso-position-horizontal-relative:char;mso-position-vertical-relative:line" coordsize="669,406">
            <v:shape id="docshape57" o:spid="_x0000_s2263" type="#_x0000_t75" style="position:absolute;width:669;height:406">
              <v:imagedata r:id="rId46" o:title=""/>
            </v:shape>
            <v:shape id="docshape58" o:spid="_x0000_s2262" type="#_x0000_t202" style="position:absolute;width:669;height:406" filled="f" stroked="f">
              <v:textbox inset="0,0,0,0">
                <w:txbxContent>
                  <w:p w14:paraId="755C772D" w14:textId="77777777" w:rsidR="00E07F2A" w:rsidRDefault="00000000">
                    <w:pPr>
                      <w:spacing w:before="83"/>
                      <w:ind w:left="145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ZEDI</w:t>
                    </w:r>
                  </w:p>
                </w:txbxContent>
              </v:textbox>
            </v:shape>
            <w10:anchorlock/>
          </v:group>
        </w:pict>
      </w:r>
    </w:p>
    <w:p w14:paraId="46670BFF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7A440B94" w14:textId="77777777" w:rsidR="00E07F2A" w:rsidRPr="00B525A4" w:rsidRDefault="00E07F2A" w:rsidP="00C40D0D">
      <w:pPr>
        <w:pStyle w:val="BodyText"/>
        <w:spacing w:before="4"/>
        <w:rPr>
          <w:rFonts w:ascii="Times New Roman" w:hAnsi="Times New Roman" w:cs="Times New Roman"/>
        </w:rPr>
      </w:pPr>
    </w:p>
    <w:p w14:paraId="1F7D13B8" w14:textId="77777777" w:rsidR="00E07F2A" w:rsidRPr="00B525A4" w:rsidRDefault="00000000" w:rsidP="00C40D0D">
      <w:pPr>
        <w:spacing w:before="64"/>
        <w:ind w:left="133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pict w14:anchorId="4CF4F6DC">
          <v:group id="docshapegroup59" o:spid="_x0000_s2258" style="position:absolute;left:0;text-align:left;margin-left:151.4pt;margin-top:-93.25pt;width:33.8pt;height:20.3pt;z-index:15741952;mso-position-horizontal-relative:page" coordorigin="3028,-1865" coordsize="676,406">
            <v:shape id="docshape60" o:spid="_x0000_s2260" type="#_x0000_t75" style="position:absolute;left:3027;top:-1865;width:676;height:406">
              <v:imagedata r:id="rId47" o:title=""/>
            </v:shape>
            <v:shape id="docshape61" o:spid="_x0000_s2259" type="#_x0000_t202" style="position:absolute;left:3027;top:-1865;width:676;height:406" filled="f" stroked="f">
              <v:textbox inset="0,0,0,0">
                <w:txbxContent>
                  <w:p w14:paraId="11836D25" w14:textId="77777777" w:rsidR="00E07F2A" w:rsidRDefault="00000000">
                    <w:pPr>
                      <w:spacing w:before="84"/>
                      <w:ind w:left="145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NESI</w:t>
                    </w:r>
                  </w:p>
                </w:txbxContent>
              </v:textbox>
            </v:shape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6CAF29EA">
          <v:group id="docshapegroup62" o:spid="_x0000_s2255" style="position:absolute;left:0;text-align:left;margin-left:344.2pt;margin-top:-98.2pt;width:33.3pt;height:20.3pt;z-index:15743488;mso-position-horizontal-relative:page" coordorigin="6884,-1964" coordsize="666,406">
            <v:shape id="docshape63" o:spid="_x0000_s2257" type="#_x0000_t75" style="position:absolute;left:6884;top:-1965;width:666;height:406">
              <v:imagedata r:id="rId48" o:title=""/>
            </v:shape>
            <v:shape id="docshape64" o:spid="_x0000_s2256" type="#_x0000_t202" style="position:absolute;left:6884;top:-1965;width:666;height:406" filled="f" stroked="f">
              <v:textbox inset="0,0,0,0">
                <w:txbxContent>
                  <w:p w14:paraId="43600501" w14:textId="77777777" w:rsidR="00E07F2A" w:rsidRDefault="00000000">
                    <w:pPr>
                      <w:spacing w:before="83"/>
                      <w:ind w:left="143"/>
                      <w:rPr>
                        <w:sz w:val="20"/>
                      </w:rPr>
                    </w:pPr>
                    <w:r>
                      <w:rPr>
                        <w:spacing w:val="-4"/>
                        <w:w w:val="105"/>
                        <w:sz w:val="20"/>
                      </w:rPr>
                      <w:t>SEDI</w:t>
                    </w:r>
                  </w:p>
                </w:txbxContent>
              </v:textbox>
            </v:shape>
            <w10:wrap anchorx="page"/>
          </v:group>
        </w:pic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9:</w:t>
      </w:r>
      <w:r w:rsidRPr="00B525A4">
        <w:rPr>
          <w:rFonts w:ascii="Times New Roman" w:hAnsi="Times New Roman" w:cs="Times New Roman"/>
          <w:i/>
          <w:spacing w:val="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Exampl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circle of</w:t>
      </w:r>
      <w:r w:rsidRPr="00B525A4">
        <w:rPr>
          <w:rFonts w:ascii="Times New Roman" w:hAnsi="Times New Roman" w:cs="Times New Roman"/>
          <w:i/>
          <w:spacing w:val="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phonologically</w:t>
      </w:r>
      <w:r w:rsidRPr="00B525A4">
        <w:rPr>
          <w:rFonts w:ascii="Times New Roman" w:hAnsi="Times New Roman" w:cs="Times New Roman"/>
          <w:i/>
          <w:spacing w:val="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similar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non‐words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constructed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Experiment</w:t>
      </w:r>
      <w:r w:rsidRPr="00B525A4">
        <w:rPr>
          <w:rFonts w:ascii="Times New Roman" w:hAnsi="Times New Roman" w:cs="Times New Roman"/>
          <w:i/>
          <w:spacing w:val="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>2.</w:t>
      </w:r>
    </w:p>
    <w:p w14:paraId="1C6A4380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33AC4E2E" w14:textId="77777777" w:rsidR="00E07F2A" w:rsidRPr="00B525A4" w:rsidRDefault="00000000" w:rsidP="00C40D0D">
      <w:pPr>
        <w:pStyle w:val="Heading1"/>
        <w:spacing w:before="168"/>
        <w:ind w:left="133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lastRenderedPageBreak/>
        <w:t>Results</w:t>
      </w:r>
    </w:p>
    <w:p w14:paraId="74401BE4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5A7AEA38" w14:textId="77777777" w:rsidR="00E07F2A" w:rsidRPr="00B525A4" w:rsidRDefault="00000000" w:rsidP="00C40D0D">
      <w:pPr>
        <w:spacing w:before="167"/>
        <w:ind w:left="133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Descriptive</w:t>
      </w:r>
      <w:r w:rsidRPr="00B525A4">
        <w:rPr>
          <w:rFonts w:ascii="Times New Roman" w:hAnsi="Times New Roman" w:cs="Times New Roman"/>
          <w:i/>
          <w:spacing w:val="2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sz w:val="20"/>
          <w:szCs w:val="20"/>
        </w:rPr>
        <w:t>Results</w:t>
      </w:r>
    </w:p>
    <w:p w14:paraId="387851DE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7AE97E39" w14:textId="77777777" w:rsidR="00E07F2A" w:rsidRPr="00B525A4" w:rsidRDefault="00000000" w:rsidP="00C40D0D">
      <w:pPr>
        <w:pStyle w:val="BodyText"/>
        <w:spacing w:before="169"/>
        <w:ind w:left="133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 measured performance in two ways: (1) the reproduction error, defined as the mean absolut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gula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via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rec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 scale, in degrees, and (2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r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rect nonword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sen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 10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average err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 position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 11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lo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eac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distributions show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mp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ly di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l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ped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ilit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l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ual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ing angula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t rather fe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eeply from zer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i.e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rect response), 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read out nearly equall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vels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llow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li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equencie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ing angula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equence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ain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ttl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form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above the categorical proportion‐correct score, which is plotted in Figure 12.</w:t>
      </w:r>
    </w:p>
    <w:p w14:paraId="6A9C42F8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7C22473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</w:rPr>
      </w:pPr>
    </w:p>
    <w:p w14:paraId="3DFD0906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16E7E79A" wp14:editId="59ACC082">
            <wp:extent cx="5401244" cy="7200900"/>
            <wp:effectExtent l="0" t="0" r="0" b="0"/>
            <wp:docPr id="17" name="image2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28.jpe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244" cy="72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FFC54" w14:textId="77777777" w:rsidR="00E07F2A" w:rsidRPr="00B525A4" w:rsidRDefault="00E07F2A" w:rsidP="00C40D0D">
      <w:pPr>
        <w:pStyle w:val="BodyText"/>
        <w:spacing w:before="3"/>
        <w:rPr>
          <w:rFonts w:ascii="Times New Roman" w:hAnsi="Times New Roman" w:cs="Times New Roman"/>
        </w:rPr>
      </w:pPr>
    </w:p>
    <w:p w14:paraId="2A8FF17E" w14:textId="77777777" w:rsidR="00E07F2A" w:rsidRPr="00B525A4" w:rsidRDefault="00000000" w:rsidP="00C40D0D">
      <w:pPr>
        <w:spacing w:before="65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0: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an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rrors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production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2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unctio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t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iz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pu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position.</w:t>
      </w:r>
    </w:p>
    <w:p w14:paraId="6F30337B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2733E52E" w14:textId="77777777" w:rsidR="00E07F2A" w:rsidRPr="00B525A4" w:rsidRDefault="00E07F2A" w:rsidP="00C40D0D">
      <w:pPr>
        <w:pStyle w:val="BodyText"/>
        <w:spacing w:before="7"/>
        <w:rPr>
          <w:rFonts w:ascii="Times New Roman" w:hAnsi="Times New Roman" w:cs="Times New Roman"/>
          <w:i/>
        </w:rPr>
      </w:pPr>
    </w:p>
    <w:p w14:paraId="0CEBD3FB" w14:textId="77777777" w:rsidR="00E07F2A" w:rsidRPr="00B525A4" w:rsidRDefault="00000000" w:rsidP="00C40D0D">
      <w:pPr>
        <w:tabs>
          <w:tab w:val="left" w:pos="4602"/>
        </w:tabs>
        <w:spacing w:before="101"/>
        <w:ind w:left="322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pict w14:anchorId="53621298">
          <v:group id="docshapegroup65" o:spid="_x0000_s2247" style="position:absolute;left:0;text-align:left;margin-left:121.55pt;margin-top:32.75pt;width:4.2pt;height:57.85pt;z-index:15745536;mso-position-horizontal-relative:page" coordorigin="2431,655" coordsize="84,1157">
            <v:shape id="docshape66" o:spid="_x0000_s2254" style="position:absolute;left:2431;top:661;width:77;height:1144" coordorigin="2431,661" coordsize="77,1144" o:spt="100" adj="0,,0" path="m2508,1805r,-1144m2508,1805r-77,e" filled="f" strokeweight=".22683mm">
              <v:stroke joinstyle="round"/>
              <v:formulas/>
              <v:path arrowok="t" o:connecttype="segments"/>
            </v:shape>
            <v:line id="_x0000_s2253" style="position:absolute" from="2508,1613" to="2431,1613" strokeweight=".22683mm"/>
            <v:line id="_x0000_s2252" style="position:absolute" from="2508,1420" to="2431,1420" strokeweight=".22683mm"/>
            <v:line id="_x0000_s2251" style="position:absolute" from="2508,1227" to="2431,1227" strokeweight=".22683mm"/>
            <v:line id="_x0000_s2250" style="position:absolute" from="2508,1035" to="2431,1035" strokeweight=".22683mm"/>
            <v:line id="_x0000_s2249" style="position:absolute" from="2508,841" to="2431,841" strokeweight=".22683mm"/>
            <v:line id="_x0000_s2248" style="position:absolute" from="2508,661" to="2431,661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7470231D">
          <v:group id="docshapegroup67" o:spid="_x0000_s2239" style="position:absolute;left:0;text-align:left;margin-left:335.5pt;margin-top:30.15pt;width:4.25pt;height:60.45pt;z-index:15746048;mso-position-horizontal-relative:page" coordorigin="6710,603" coordsize="85,1209">
            <v:shape id="docshape68" o:spid="_x0000_s2246" style="position:absolute;left:6710;top:609;width:78;height:1196" coordorigin="6710,610" coordsize="78,1196" o:spt="100" adj="0,,0" path="m6788,1805r,-1195m6788,1805r-78,e" filled="f" strokeweight=".22683mm">
              <v:stroke joinstyle="round"/>
              <v:formulas/>
              <v:path arrowok="t" o:connecttype="segments"/>
            </v:shape>
            <v:line id="_x0000_s2245" style="position:absolute" from="6788,1600" to="6710,1600" strokeweight=".22683mm"/>
            <v:line id="_x0000_s2244" style="position:absolute" from="6788,1407" to="6710,1407" strokeweight=".22683mm"/>
            <v:line id="_x0000_s2243" style="position:absolute" from="6788,1201" to="6710,1201" strokeweight=".22683mm"/>
            <v:line id="_x0000_s2242" style="position:absolute" from="6788,1008" to="6710,1008" strokeweight=".22683mm"/>
            <v:line id="_x0000_s2241" style="position:absolute" from="6788,816" to="6710,816" strokeweight=".22683mm"/>
            <v:line id="_x0000_s2240" style="position:absolute" from="6788,610" to="6710,610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0CFFFDD5">
          <v:shape id="docshape69" o:spid="_x0000_s2238" type="#_x0000_t202" style="position:absolute;left:0;text-align:left;margin-left:93pt;margin-top:41.1pt;width:9.9pt;height:35.8pt;z-index:15751680;mso-position-horizontal-relative:page" filled="f" stroked="f">
            <v:textbox style="layout-flow:vertical;mso-layout-flow-alt:bottom-to-top" inset="0,0,0,0">
              <w:txbxContent>
                <w:p w14:paraId="6318FB98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2"/>
                      <w:sz w:val="14"/>
                    </w:rPr>
                    <w:t>Frequency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53B9963D">
          <v:shape id="docshape70" o:spid="_x0000_s2237" type="#_x0000_t202" style="position:absolute;left:0;text-align:left;margin-left:109pt;margin-top:87.3pt;width:9.9pt;height:5.95pt;z-index:15755264;mso-position-horizontal-relative:page" filled="f" stroked="f">
            <v:textbox style="layout-flow:vertical;mso-layout-flow-alt:bottom-to-top" inset="0,0,0,0">
              <w:txbxContent>
                <w:p w14:paraId="480BC784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z w:val="14"/>
                    </w:rPr>
                    <w:t>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11C59567">
          <v:shape id="docshape71" o:spid="_x0000_s2236" type="#_x0000_t202" style="position:absolute;left:0;text-align:left;margin-left:109pt;margin-top:44.9pt;width:9.9pt;height:32.95pt;z-index:15755776;mso-position-horizontal-relative:page" filled="f" stroked="f">
            <v:textbox style="layout-flow:vertical;mso-layout-flow-alt:bottom-to-top" inset="0,0,0,0">
              <w:txbxContent>
                <w:p w14:paraId="08780C0B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z w:val="14"/>
                    </w:rPr>
                    <w:t>100</w:t>
                  </w:r>
                  <w:r>
                    <w:rPr>
                      <w:rFonts w:ascii="Arial"/>
                      <w:spacing w:val="35"/>
                      <w:sz w:val="14"/>
                    </w:rPr>
                    <w:t xml:space="preserve">  </w:t>
                  </w:r>
                  <w:r>
                    <w:rPr>
                      <w:rFonts w:ascii="Arial"/>
                      <w:spacing w:val="-5"/>
                      <w:sz w:val="14"/>
                    </w:rPr>
                    <w:t>20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640151D4">
          <v:shape id="docshape72" o:spid="_x0000_s2235" type="#_x0000_t202" style="position:absolute;left:0;text-align:left;margin-left:109pt;margin-top:26.25pt;width:9.9pt;height:13.65pt;z-index:15756288;mso-position-horizontal-relative:page" filled="f" stroked="f">
            <v:textbox style="layout-flow:vertical;mso-layout-flow-alt:bottom-to-top" inset="0,0,0,0">
              <w:txbxContent>
                <w:p w14:paraId="4E49565E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5"/>
                      <w:sz w:val="14"/>
                    </w:rPr>
                    <w:t>30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21AD21D0">
          <v:shape id="docshape73" o:spid="_x0000_s2234" type="#_x0000_t202" style="position:absolute;left:0;text-align:left;margin-left:306.35pt;margin-top:41.1pt;width:9.9pt;height:35.8pt;z-index:15757824;mso-position-horizontal-relative:page" filled="f" stroked="f">
            <v:textbox style="layout-flow:vertical;mso-layout-flow-alt:bottom-to-top" inset="0,0,0,0">
              <w:txbxContent>
                <w:p w14:paraId="38ADA9E0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2"/>
                      <w:sz w:val="14"/>
                    </w:rPr>
                    <w:t>Frequency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09F6DC57">
          <v:shape id="docshape74" o:spid="_x0000_s2233" type="#_x0000_t202" style="position:absolute;left:0;text-align:left;margin-left:323pt;margin-top:87.3pt;width:9.9pt;height:5.95pt;z-index:15761408;mso-position-horizontal-relative:page" filled="f" stroked="f">
            <v:textbox style="layout-flow:vertical;mso-layout-flow-alt:bottom-to-top" inset="0,0,0,0">
              <w:txbxContent>
                <w:p w14:paraId="2BA22346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z w:val="14"/>
                    </w:rPr>
                    <w:t>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5E6FBCC9">
          <v:shape id="docshape75" o:spid="_x0000_s2232" type="#_x0000_t202" style="position:absolute;left:0;text-align:left;margin-left:323pt;margin-top:21.75pt;width:9.9pt;height:55.45pt;z-index:15761920;mso-position-horizontal-relative:page" filled="f" stroked="f">
            <v:textbox style="layout-flow:vertical;mso-layout-flow-alt:bottom-to-top" inset="0,0,0,0">
              <w:txbxContent>
                <w:p w14:paraId="7CA03EBC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z w:val="14"/>
                    </w:rPr>
                    <w:t>400</w:t>
                  </w:r>
                  <w:r>
                    <w:rPr>
                      <w:rFonts w:ascii="Arial"/>
                      <w:spacing w:val="41"/>
                      <w:sz w:val="14"/>
                    </w:rPr>
                    <w:t xml:space="preserve">  </w:t>
                  </w:r>
                  <w:r>
                    <w:rPr>
                      <w:rFonts w:ascii="Arial"/>
                      <w:sz w:val="14"/>
                    </w:rPr>
                    <w:t>800</w:t>
                  </w:r>
                  <w:r>
                    <w:rPr>
                      <w:rFonts w:ascii="Arial"/>
                      <w:spacing w:val="65"/>
                      <w:w w:val="150"/>
                      <w:sz w:val="14"/>
                    </w:rPr>
                    <w:t xml:space="preserve"> </w:t>
                  </w:r>
                  <w:r>
                    <w:rPr>
                      <w:rFonts w:ascii="Arial"/>
                      <w:spacing w:val="-4"/>
                      <w:sz w:val="14"/>
                    </w:rPr>
                    <w:t>1200</w:t>
                  </w:r>
                </w:p>
              </w:txbxContent>
            </v:textbox>
            <w10:wrap anchorx="page"/>
          </v:shape>
        </w:pict>
      </w:r>
      <w:proofErr w:type="spellStart"/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Setsize</w:t>
      </w:r>
      <w:proofErr w:type="spellEnd"/>
      <w:r w:rsidRPr="00B525A4">
        <w:rPr>
          <w:rFonts w:ascii="Times New Roman" w:hAnsi="Times New Roman" w:cs="Times New Roman"/>
          <w:b/>
          <w:spacing w:val="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=</w:t>
      </w:r>
      <w:r w:rsidRPr="00B525A4">
        <w:rPr>
          <w:rFonts w:ascii="Times New Roman" w:hAnsi="Times New Roman" w:cs="Times New Roman"/>
          <w:b/>
          <w:spacing w:val="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spacing w:val="-10"/>
          <w:w w:val="105"/>
          <w:sz w:val="20"/>
          <w:szCs w:val="20"/>
        </w:rPr>
        <w:t>1</w:t>
      </w:r>
      <w:r w:rsidRPr="00B525A4">
        <w:rPr>
          <w:rFonts w:ascii="Times New Roman" w:hAnsi="Times New Roman" w:cs="Times New Roman"/>
          <w:b/>
          <w:sz w:val="20"/>
          <w:szCs w:val="20"/>
        </w:rPr>
        <w:tab/>
      </w:r>
      <w:proofErr w:type="spellStart"/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Setsize</w:t>
      </w:r>
      <w:proofErr w:type="spellEnd"/>
      <w:r w:rsidRPr="00B525A4">
        <w:rPr>
          <w:rFonts w:ascii="Times New Roman" w:hAnsi="Times New Roman" w:cs="Times New Roman"/>
          <w:b/>
          <w:spacing w:val="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=</w:t>
      </w:r>
      <w:r w:rsidRPr="00B525A4">
        <w:rPr>
          <w:rFonts w:ascii="Times New Roman" w:hAnsi="Times New Roman" w:cs="Times New Roman"/>
          <w:b/>
          <w:spacing w:val="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spacing w:val="-10"/>
          <w:w w:val="105"/>
          <w:sz w:val="20"/>
          <w:szCs w:val="20"/>
        </w:rPr>
        <w:t>2</w:t>
      </w:r>
    </w:p>
    <w:p w14:paraId="4E2FF57C" w14:textId="77777777" w:rsidR="00E07F2A" w:rsidRPr="00B525A4" w:rsidRDefault="00000000" w:rsidP="00C40D0D">
      <w:pPr>
        <w:pStyle w:val="BodyText"/>
        <w:rPr>
          <w:rFonts w:ascii="Times New Roman" w:hAnsi="Times New Roman" w:cs="Times New Roman"/>
          <w:b/>
        </w:rPr>
      </w:pPr>
      <w:r w:rsidRPr="00B525A4">
        <w:rPr>
          <w:rFonts w:ascii="Times New Roman" w:hAnsi="Times New Roman" w:cs="Times New Roman"/>
        </w:rPr>
        <w:pict w14:anchorId="7FAA5A49">
          <v:group id="docshapegroup76" o:spid="_x0000_s2217" style="position:absolute;margin-left:131.5pt;margin-top:12.75pt;width:126.6pt;height:69.7pt;z-index:-15712768;mso-wrap-distance-left:0;mso-wrap-distance-right:0;mso-position-horizontal-relative:page" coordorigin="2630,255" coordsize="2532,1394">
            <v:shape id="docshape77" o:spid="_x0000_s2231" style="position:absolute;left:2636;top:1572;width:2519;height:77" coordorigin="2636,1572" coordsize="2519,77" o:spt="100" adj="0,,0" path="m2636,1572r2519,m2636,1572r,77e" filled="f" strokeweight=".22683mm">
              <v:stroke joinstyle="round"/>
              <v:formulas/>
              <v:path arrowok="t" o:connecttype="segments"/>
            </v:shape>
            <v:line id="_x0000_s2230" style="position:absolute" from="3472,1572" to="3472,1649" strokeweight=".22683mm"/>
            <v:line id="_x0000_s2229" style="position:absolute" from="4307,1572" to="4307,1649" strokeweight=".22683mm"/>
            <v:line id="_x0000_s2228" style="position:absolute" from="5155,1572" to="5155,1649" strokeweight=".22683mm"/>
            <v:rect id="docshape78" o:spid="_x0000_s2227" style="position:absolute;left:2636;top:261;width:335;height:1260" fillcolor="#d3d3d3" stroked="f"/>
            <v:rect id="docshape79" o:spid="_x0000_s2226" style="position:absolute;left:2636;top:261;width:334;height:1259" filled="f" strokeweight=".22683mm"/>
            <v:shape id="docshape80" o:spid="_x0000_s2225" style="position:absolute;left:2970;top:1520;width:335;height:2" coordorigin="2970,1521" coordsize="335,0" path="m2970,1521r335,l2970,1521e" filled="f" strokeweight=".22683mm">
              <v:path arrowok="t"/>
            </v:shape>
            <v:shape id="docshape81" o:spid="_x0000_s2224" style="position:absolute;left:3304;top:1520;width:334;height:2" coordorigin="3305,1521" coordsize="334,0" path="m3305,1521r333,l3305,1521e" filled="f" strokeweight=".22683mm">
              <v:path arrowok="t"/>
            </v:shape>
            <v:rect id="docshape82" o:spid="_x0000_s2223" style="position:absolute;left:3639;top:1508;width:334;height:14" fillcolor="#d3d3d3" stroked="f"/>
            <v:rect id="docshape83" o:spid="_x0000_s2222" style="position:absolute;left:3638;top:1508;width:335;height:12" filled="f" strokeweight=".22683mm"/>
            <v:shape id="docshape84" o:spid="_x0000_s2221" style="position:absolute;left:3973;top:1520;width:334;height:2" coordorigin="3973,1521" coordsize="334,0" path="m3973,1521r334,l3973,1521e" filled="f" strokeweight=".22683mm">
              <v:path arrowok="t"/>
            </v:shape>
            <v:shape id="docshape85" o:spid="_x0000_s2220" style="position:absolute;left:4306;top:1520;width:348;height:2" coordorigin="4307,1521" coordsize="348,0" path="m4307,1521r348,l4307,1521e" filled="f" strokeweight=".22683mm">
              <v:path arrowok="t"/>
            </v:shape>
            <v:rect id="docshape86" o:spid="_x0000_s2219" style="position:absolute;left:4654;top:1508;width:335;height:14" fillcolor="#d3d3d3" stroked="f"/>
            <v:rect id="docshape87" o:spid="_x0000_s2218" style="position:absolute;left:4654;top:1508;width:334;height:12" filled="f" strokeweight=".22683mm"/>
            <w10:wrap type="topAndBottom" anchorx="page"/>
          </v:group>
        </w:pict>
      </w:r>
      <w:r w:rsidRPr="00B525A4">
        <w:rPr>
          <w:rFonts w:ascii="Times New Roman" w:hAnsi="Times New Roman" w:cs="Times New Roman"/>
        </w:rPr>
        <w:pict w14:anchorId="4556989B">
          <v:group id="docshapegroup88" o:spid="_x0000_s2194" style="position:absolute;margin-left:344.85pt;margin-top:12.75pt;width:151.7pt;height:69.7pt;z-index:-15712256;mso-wrap-distance-left:0;mso-wrap-distance-right:0;mso-position-horizontal-relative:page" coordorigin="6897,255" coordsize="3034,1394">
            <v:shape id="docshape89" o:spid="_x0000_s2216" style="position:absolute;left:6903;top:1572;width:2519;height:77" coordorigin="6904,1572" coordsize="2519,77" o:spt="100" adj="0,,0" path="m6904,1572r2518,m6904,1572r,77e" filled="f" strokeweight=".22683mm">
              <v:stroke joinstyle="round"/>
              <v:formulas/>
              <v:path arrowok="t" o:connecttype="segments"/>
            </v:shape>
            <v:line id="_x0000_s2215" style="position:absolute" from="7752,1572" to="7752,1649" strokeweight=".22683mm"/>
            <v:line id="_x0000_s2214" style="position:absolute" from="8587,1572" to="8587,1649" strokeweight=".22683mm"/>
            <v:line id="_x0000_s2213" style="position:absolute" from="9422,1572" to="9422,1649" strokeweight=".22683mm"/>
            <v:rect id="docshape90" o:spid="_x0000_s2212" style="position:absolute;left:6903;top:261;width:335;height:1260" fillcolor="#d3d3d3" stroked="f"/>
            <v:rect id="docshape91" o:spid="_x0000_s2211" style="position:absolute;left:6903;top:261;width:334;height:1259" filled="f" strokeweight=".22683mm"/>
            <v:rect id="docshape92" o:spid="_x0000_s2210" style="position:absolute;left:7238;top:1508;width:347;height:14" fillcolor="#d3d3d3" stroked="f"/>
            <v:rect id="docshape93" o:spid="_x0000_s2209" style="position:absolute;left:7237;top:1508;width:348;height:12" filled="f" strokeweight=".22683mm"/>
            <v:rect id="docshape94" o:spid="_x0000_s2208" style="position:absolute;left:7585;top:1508;width:335;height:14" fillcolor="#d3d3d3" stroked="f"/>
            <v:rect id="docshape95" o:spid="_x0000_s2207" style="position:absolute;left:7585;top:1508;width:334;height:12" filled="f" strokeweight=".22683mm"/>
            <v:rect id="docshape96" o:spid="_x0000_s2206" style="position:absolute;left:7920;top:1508;width:334;height:14" fillcolor="#d3d3d3" stroked="f"/>
            <v:rect id="docshape97" o:spid="_x0000_s2205" style="position:absolute;left:7918;top:1508;width:335;height:12" filled="f" strokeweight=".22683mm"/>
            <v:rect id="docshape98" o:spid="_x0000_s2204" style="position:absolute;left:8253;top:1508;width:335;height:14" fillcolor="#d3d3d3" stroked="f"/>
            <v:rect id="docshape99" o:spid="_x0000_s2203" style="position:absolute;left:8253;top:1508;width:334;height:12" filled="f" strokeweight=".22683mm"/>
            <v:rect id="docshape100" o:spid="_x0000_s2202" style="position:absolute;left:8588;top:1508;width:334;height:14" fillcolor="#d3d3d3" stroked="f"/>
            <v:rect id="docshape101" o:spid="_x0000_s2201" style="position:absolute;left:8587;top:1508;width:335;height:12" filled="f" strokeweight=".22683mm"/>
            <v:rect id="docshape102" o:spid="_x0000_s2200" style="position:absolute;left:8922;top:1508;width:335;height:14" fillcolor="#d3d3d3" stroked="f"/>
            <v:rect id="docshape103" o:spid="_x0000_s2199" style="position:absolute;left:8922;top:1508;width:334;height:12" filled="f" strokeweight=".22683mm"/>
            <v:rect id="docshape104" o:spid="_x0000_s2198" style="position:absolute;left:9256;top:1508;width:334;height:14" fillcolor="#d3d3d3" stroked="f"/>
            <v:rect id="docshape105" o:spid="_x0000_s2197" style="position:absolute;left:9255;top:1508;width:335;height:12" filled="f" strokeweight=".22683mm"/>
            <v:rect id="docshape106" o:spid="_x0000_s2196" style="position:absolute;left:9590;top:1508;width:335;height:14" fillcolor="#d3d3d3" stroked="f"/>
            <v:rect id="docshape107" o:spid="_x0000_s2195" style="position:absolute;left:9590;top:1508;width:334;height:12" filled="f" strokeweight=".22683mm"/>
            <w10:wrap type="topAndBottom" anchorx="page"/>
          </v:group>
        </w:pict>
      </w:r>
    </w:p>
    <w:p w14:paraId="20E983D2" w14:textId="77777777" w:rsidR="00E07F2A" w:rsidRPr="00B525A4" w:rsidRDefault="00000000" w:rsidP="00C40D0D">
      <w:pPr>
        <w:tabs>
          <w:tab w:val="left" w:pos="1675"/>
          <w:tab w:val="left" w:pos="2472"/>
          <w:tab w:val="left" w:pos="3320"/>
          <w:tab w:val="left" w:pos="5145"/>
          <w:tab w:val="left" w:pos="5955"/>
          <w:tab w:val="left" w:pos="6753"/>
          <w:tab w:val="left" w:pos="7588"/>
        </w:tabs>
        <w:spacing w:before="88"/>
        <w:ind w:left="8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pacing w:val="-10"/>
          <w:sz w:val="20"/>
          <w:szCs w:val="20"/>
        </w:rPr>
        <w:lastRenderedPageBreak/>
        <w:t>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5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10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15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10"/>
          <w:sz w:val="20"/>
          <w:szCs w:val="20"/>
        </w:rPr>
        <w:t>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5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10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150</w:t>
      </w:r>
    </w:p>
    <w:p w14:paraId="3972C6BD" w14:textId="77777777" w:rsidR="00E07F2A" w:rsidRPr="00B525A4" w:rsidRDefault="00E07F2A" w:rsidP="00C40D0D">
      <w:pPr>
        <w:pStyle w:val="BodyText"/>
        <w:spacing w:before="1"/>
        <w:rPr>
          <w:rFonts w:ascii="Times New Roman" w:hAnsi="Times New Roman" w:cs="Times New Roman"/>
        </w:rPr>
      </w:pPr>
    </w:p>
    <w:p w14:paraId="033F0406" w14:textId="77777777" w:rsidR="00E07F2A" w:rsidRPr="00B525A4" w:rsidRDefault="00000000" w:rsidP="00C40D0D">
      <w:pPr>
        <w:tabs>
          <w:tab w:val="left" w:pos="6353"/>
        </w:tabs>
        <w:ind w:left="2074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t>Error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(Deg)</w:t>
      </w:r>
      <w:r w:rsidRPr="00B525A4">
        <w:rPr>
          <w:rFonts w:ascii="Times New Roman" w:hAnsi="Times New Roman" w:cs="Times New Roman"/>
          <w:sz w:val="20"/>
          <w:szCs w:val="20"/>
        </w:rPr>
        <w:tab/>
        <w:t>Error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>(Deg)</w:t>
      </w:r>
    </w:p>
    <w:p w14:paraId="238A18F9" w14:textId="77777777" w:rsidR="00E07F2A" w:rsidRPr="00B525A4" w:rsidRDefault="00E07F2A" w:rsidP="00C40D0D">
      <w:pPr>
        <w:pStyle w:val="BodyText"/>
        <w:spacing w:before="3"/>
        <w:rPr>
          <w:rFonts w:ascii="Times New Roman" w:hAnsi="Times New Roman" w:cs="Times New Roman"/>
        </w:rPr>
      </w:pPr>
    </w:p>
    <w:p w14:paraId="03ECC42E" w14:textId="77777777" w:rsidR="00E07F2A" w:rsidRPr="00B525A4" w:rsidRDefault="00000000" w:rsidP="00C40D0D">
      <w:pPr>
        <w:tabs>
          <w:tab w:val="left" w:pos="4602"/>
        </w:tabs>
        <w:spacing w:before="101"/>
        <w:ind w:left="322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pict w14:anchorId="26295657">
          <v:group id="docshapegroup108" o:spid="_x0000_s2186" style="position:absolute;left:0;text-align:left;margin-left:335.5pt;margin-top:25pt;width:4.25pt;height:64.95pt;z-index:15748096;mso-position-horizontal-relative:page" coordorigin="6710,500" coordsize="85,1299">
            <v:shape id="docshape109" o:spid="_x0000_s2193" style="position:absolute;left:6710;top:506;width:78;height:1286" coordorigin="6710,507" coordsize="78,1286" o:spt="100" adj="0,,0" path="m6788,1792r,-1285m6788,1792r-78,e" filled="f" strokeweight=".22683mm">
              <v:stroke joinstyle="round"/>
              <v:formulas/>
              <v:path arrowok="t" o:connecttype="segments"/>
            </v:shape>
            <v:line id="_x0000_s2192" style="position:absolute" from="6788,1587" to="6710,1587" strokeweight=".22683mm"/>
            <v:line id="_x0000_s2191" style="position:absolute" from="6788,1368" to="6710,1368" strokeweight=".22683mm"/>
            <v:line id="_x0000_s2190" style="position:absolute" from="6788,1150" to="6710,1150" strokeweight=".22683mm"/>
            <v:line id="_x0000_s2189" style="position:absolute" from="6788,931" to="6710,931" strokeweight=".22683mm"/>
            <v:line id="_x0000_s2188" style="position:absolute" from="6788,713" to="6710,713" strokeweight=".22683mm"/>
            <v:line id="_x0000_s2187" style="position:absolute" from="6788,507" to="6710,507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1AE20DE4">
          <v:shape id="docshape110" o:spid="_x0000_s2185" type="#_x0000_t202" style="position:absolute;left:0;text-align:left;margin-left:109pt;margin-top:41.15pt;width:9.9pt;height:17.4pt;z-index:15754752;mso-position-horizontal-relative:page" filled="f" stroked="f">
            <v:textbox style="layout-flow:vertical;mso-layout-flow-alt:bottom-to-top" inset="0,0,0,0">
              <w:txbxContent>
                <w:p w14:paraId="7F226B05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4"/>
                      <w:sz w:val="14"/>
                    </w:rPr>
                    <w:t>150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6D3BA5D6">
          <v:shape id="docshape111" o:spid="_x0000_s2184" type="#_x0000_t202" style="position:absolute;left:0;text-align:left;margin-left:323pt;margin-top:37.85pt;width:9.9pt;height:39.35pt;z-index:15760384;mso-position-horizontal-relative:page" filled="f" stroked="f">
            <v:textbox style="layout-flow:vertical;mso-layout-flow-alt:bottom-to-top" inset="0,0,0,0">
              <w:txbxContent>
                <w:p w14:paraId="088040C7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z w:val="14"/>
                    </w:rPr>
                    <w:t>1000</w:t>
                  </w:r>
                  <w:r>
                    <w:rPr>
                      <w:rFonts w:ascii="Arial"/>
                      <w:spacing w:val="62"/>
                      <w:w w:val="150"/>
                      <w:sz w:val="14"/>
                    </w:rPr>
                    <w:t xml:space="preserve"> </w:t>
                  </w:r>
                  <w:r>
                    <w:rPr>
                      <w:rFonts w:ascii="Arial"/>
                      <w:spacing w:val="-4"/>
                      <w:sz w:val="14"/>
                    </w:rPr>
                    <w:t>200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245603EC">
          <v:shape id="docshape112" o:spid="_x0000_s2183" type="#_x0000_t202" style="position:absolute;left:0;text-align:left;margin-left:323pt;margin-top:16.75pt;width:9.9pt;height:17.4pt;z-index:15760896;mso-position-horizontal-relative:page" filled="f" stroked="f">
            <v:textbox style="layout-flow:vertical;mso-layout-flow-alt:bottom-to-top" inset="0,0,0,0">
              <w:txbxContent>
                <w:p w14:paraId="66697B6F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4"/>
                      <w:sz w:val="14"/>
                    </w:rPr>
                    <w:t>3000</w:t>
                  </w:r>
                </w:p>
              </w:txbxContent>
            </v:textbox>
            <w10:wrap anchorx="page"/>
          </v:shape>
        </w:pict>
      </w:r>
      <w:proofErr w:type="spellStart"/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Setsize</w:t>
      </w:r>
      <w:proofErr w:type="spellEnd"/>
      <w:r w:rsidRPr="00B525A4">
        <w:rPr>
          <w:rFonts w:ascii="Times New Roman" w:hAnsi="Times New Roman" w:cs="Times New Roman"/>
          <w:b/>
          <w:spacing w:val="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=</w:t>
      </w:r>
      <w:r w:rsidRPr="00B525A4">
        <w:rPr>
          <w:rFonts w:ascii="Times New Roman" w:hAnsi="Times New Roman" w:cs="Times New Roman"/>
          <w:b/>
          <w:spacing w:val="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spacing w:val="-10"/>
          <w:w w:val="105"/>
          <w:sz w:val="20"/>
          <w:szCs w:val="20"/>
        </w:rPr>
        <w:t>3</w:t>
      </w:r>
      <w:r w:rsidRPr="00B525A4">
        <w:rPr>
          <w:rFonts w:ascii="Times New Roman" w:hAnsi="Times New Roman" w:cs="Times New Roman"/>
          <w:b/>
          <w:sz w:val="20"/>
          <w:szCs w:val="20"/>
        </w:rPr>
        <w:tab/>
      </w:r>
      <w:proofErr w:type="spellStart"/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Setsize</w:t>
      </w:r>
      <w:proofErr w:type="spellEnd"/>
      <w:r w:rsidRPr="00B525A4">
        <w:rPr>
          <w:rFonts w:ascii="Times New Roman" w:hAnsi="Times New Roman" w:cs="Times New Roman"/>
          <w:b/>
          <w:spacing w:val="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=</w:t>
      </w:r>
      <w:r w:rsidRPr="00B525A4">
        <w:rPr>
          <w:rFonts w:ascii="Times New Roman" w:hAnsi="Times New Roman" w:cs="Times New Roman"/>
          <w:b/>
          <w:spacing w:val="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spacing w:val="-10"/>
          <w:w w:val="105"/>
          <w:sz w:val="20"/>
          <w:szCs w:val="20"/>
        </w:rPr>
        <w:t>4</w:t>
      </w:r>
    </w:p>
    <w:p w14:paraId="2D2EDA46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797886CB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1FD8120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3F379EBC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53D15B20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21A1C9BF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56C5662C" w14:textId="77777777" w:rsidR="00E07F2A" w:rsidRPr="00B525A4" w:rsidRDefault="00E07F2A" w:rsidP="00C40D0D">
      <w:pPr>
        <w:pStyle w:val="BodyText"/>
        <w:spacing w:before="7"/>
        <w:rPr>
          <w:rFonts w:ascii="Times New Roman" w:hAnsi="Times New Roman" w:cs="Times New Roman"/>
          <w:b/>
        </w:rPr>
      </w:pPr>
    </w:p>
    <w:p w14:paraId="6DED9241" w14:textId="77777777" w:rsidR="00E07F2A" w:rsidRPr="00B525A4" w:rsidRDefault="00000000" w:rsidP="00C40D0D">
      <w:pPr>
        <w:tabs>
          <w:tab w:val="left" w:pos="1675"/>
          <w:tab w:val="left" w:pos="2472"/>
          <w:tab w:val="left" w:pos="3320"/>
          <w:tab w:val="left" w:pos="5145"/>
          <w:tab w:val="left" w:pos="5955"/>
          <w:tab w:val="left" w:pos="6753"/>
          <w:tab w:val="left" w:pos="7588"/>
        </w:tabs>
        <w:spacing w:before="97"/>
        <w:ind w:left="8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pict w14:anchorId="12E12DE8">
          <v:group id="docshapegroup113" o:spid="_x0000_s2160" style="position:absolute;left:0;text-align:left;margin-left:131.5pt;margin-top:-69.25pt;width:151.7pt;height:69.7pt;z-index:15746560;mso-position-horizontal-relative:page" coordorigin="2630,-1385" coordsize="3034,1394">
            <v:shape id="docshape114" o:spid="_x0000_s2182" style="position:absolute;left:2636;top:-82;width:2519;height:90" coordorigin="2636,-81" coordsize="2519,90" o:spt="100" adj="0,,0" path="m2636,-81r2519,m2636,-81r,90e" filled="f" strokeweight=".22683mm">
              <v:stroke joinstyle="round"/>
              <v:formulas/>
              <v:path arrowok="t" o:connecttype="segments"/>
            </v:shape>
            <v:line id="_x0000_s2181" style="position:absolute" from="3472,-81" to="3472,9" strokeweight=".22683mm"/>
            <v:line id="_x0000_s2180" style="position:absolute" from="4307,-81" to="4307,9" strokeweight=".22683mm"/>
            <v:line id="_x0000_s2179" style="position:absolute" from="5155,-81" to="5155,9" strokeweight=".22683mm"/>
            <v:rect id="docshape115" o:spid="_x0000_s2178" style="position:absolute;left:2636;top:-1379;width:335;height:1247" fillcolor="#d3d3d3" stroked="f"/>
            <v:rect id="docshape116" o:spid="_x0000_s2177" style="position:absolute;left:2636;top:-1379;width:334;height:1246" filled="f" strokeweight=".22683mm"/>
            <v:rect id="docshape117" o:spid="_x0000_s2176" style="position:absolute;left:2971;top:-184;width:334;height:52" fillcolor="#d3d3d3" stroked="f"/>
            <v:rect id="docshape118" o:spid="_x0000_s2175" style="position:absolute;left:2970;top:-184;width:335;height:51" filled="f" strokeweight=".22683mm"/>
            <v:rect id="docshape119" o:spid="_x0000_s2174" style="position:absolute;left:3304;top:-171;width:335;height:39" fillcolor="#d3d3d3" stroked="f"/>
            <v:rect id="docshape120" o:spid="_x0000_s2173" style="position:absolute;left:3304;top:-172;width:334;height:39" filled="f" strokeweight=".22683mm"/>
            <v:rect id="docshape121" o:spid="_x0000_s2172" style="position:absolute;left:3639;top:-197;width:334;height:65" fillcolor="#d3d3d3" stroked="f"/>
            <v:rect id="docshape122" o:spid="_x0000_s2171" style="position:absolute;left:3638;top:-197;width:335;height:64" filled="f" strokeweight=".22683mm"/>
            <v:rect id="docshape123" o:spid="_x0000_s2170" style="position:absolute;left:3973;top:-157;width:335;height:26" fillcolor="#d3d3d3" stroked="f"/>
            <v:rect id="docshape124" o:spid="_x0000_s2169" style="position:absolute;left:3973;top:-159;width:334;height:26" filled="f" strokeweight=".22683mm"/>
            <v:rect id="docshape125" o:spid="_x0000_s2168" style="position:absolute;left:4308;top:-157;width:347;height:26" fillcolor="#d3d3d3" stroked="f"/>
            <v:rect id="docshape126" o:spid="_x0000_s2167" style="position:absolute;left:4306;top:-159;width:348;height:26" filled="f" strokeweight=".22683mm"/>
            <v:rect id="docshape127" o:spid="_x0000_s2166" style="position:absolute;left:4654;top:-157;width:335;height:26" fillcolor="#d3d3d3" stroked="f"/>
            <v:rect id="docshape128" o:spid="_x0000_s2165" style="position:absolute;left:4654;top:-159;width:334;height:26" filled="f" strokeweight=".22683mm"/>
            <v:rect id="docshape129" o:spid="_x0000_s2164" style="position:absolute;left:4989;top:-157;width:334;height:26" fillcolor="#d3d3d3" stroked="f"/>
            <v:rect id="docshape130" o:spid="_x0000_s2163" style="position:absolute;left:4988;top:-159;width:335;height:26" filled="f" strokeweight=".22683mm"/>
            <v:rect id="docshape131" o:spid="_x0000_s2162" style="position:absolute;left:5323;top:-184;width:335;height:52" fillcolor="#d3d3d3" stroked="f"/>
            <v:rect id="docshape132" o:spid="_x0000_s2161" style="position:absolute;left:5323;top:-184;width:334;height:51" filled="f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63AAE775">
          <v:group id="docshapegroup133" o:spid="_x0000_s2154" style="position:absolute;left:0;text-align:left;margin-left:121.55pt;margin-top:-60.3pt;width:4.2pt;height:54pt;z-index:15747072;mso-position-horizontal-relative:page" coordorigin="2431,-1206" coordsize="84,1080">
            <v:shape id="docshape134" o:spid="_x0000_s2159" style="position:absolute;left:2431;top:-1200;width:77;height:1067" coordorigin="2431,-1200" coordsize="77,1067" o:spt="100" adj="0,,0" path="m2508,-133r,-1067m2508,-133r-77,e" filled="f" strokeweight=".22683mm">
              <v:stroke joinstyle="round"/>
              <v:formulas/>
              <v:path arrowok="t" o:connecttype="segments"/>
            </v:shape>
            <v:line id="_x0000_s2158" style="position:absolute" from="2508,-390" to="2431,-390" strokeweight=".22683mm"/>
            <v:line id="_x0000_s2157" style="position:absolute" from="2508,-660" to="2431,-660" strokeweight=".22683mm"/>
            <v:line id="_x0000_s2156" style="position:absolute" from="2508,-930" to="2431,-930" strokeweight=".22683mm"/>
            <v:line id="_x0000_s2155" style="position:absolute" from="2508,-1200" to="2431,-1200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2E7E6CF7">
          <v:group id="docshapegroup135" o:spid="_x0000_s2131" style="position:absolute;left:0;text-align:left;margin-left:344.85pt;margin-top:-69.25pt;width:151.7pt;height:69.7pt;z-index:15747584;mso-position-horizontal-relative:page" coordorigin="6897,-1385" coordsize="3034,1394">
            <v:shape id="docshape136" o:spid="_x0000_s2153" style="position:absolute;left:6903;top:-82;width:2519;height:90" coordorigin="6904,-81" coordsize="2519,90" o:spt="100" adj="0,,0" path="m6904,-81r2518,m6904,-81r,90e" filled="f" strokeweight=".22683mm">
              <v:stroke joinstyle="round"/>
              <v:formulas/>
              <v:path arrowok="t" o:connecttype="segments"/>
            </v:shape>
            <v:line id="_x0000_s2152" style="position:absolute" from="7752,-81" to="7752,9" strokeweight=".22683mm"/>
            <v:line id="_x0000_s2151" style="position:absolute" from="8587,-81" to="8587,9" strokeweight=".22683mm"/>
            <v:line id="_x0000_s2150" style="position:absolute" from="9422,-81" to="9422,9" strokeweight=".22683mm"/>
            <v:rect id="docshape137" o:spid="_x0000_s2149" style="position:absolute;left:6903;top:-1379;width:335;height:1247" fillcolor="#d3d3d3" stroked="f"/>
            <v:rect id="docshape138" o:spid="_x0000_s2148" style="position:absolute;left:6903;top:-1379;width:334;height:1246" filled="f" strokeweight=".22683mm"/>
            <v:rect id="docshape139" o:spid="_x0000_s2147" style="position:absolute;left:7238;top:-261;width:347;height:129" fillcolor="#d3d3d3" stroked="f"/>
            <v:rect id="docshape140" o:spid="_x0000_s2146" style="position:absolute;left:7237;top:-262;width:348;height:129" filled="f" strokeweight=".22683mm"/>
            <v:rect id="docshape141" o:spid="_x0000_s2145" style="position:absolute;left:7585;top:-274;width:335;height:142" fillcolor="#d3d3d3" stroked="f"/>
            <v:rect id="docshape142" o:spid="_x0000_s2144" style="position:absolute;left:7585;top:-274;width:334;height:141" filled="f" strokeweight=".22683mm"/>
            <v:rect id="docshape143" o:spid="_x0000_s2143" style="position:absolute;left:7920;top:-274;width:334;height:142" fillcolor="#d3d3d3" stroked="f"/>
            <v:rect id="docshape144" o:spid="_x0000_s2142" style="position:absolute;left:7918;top:-274;width:335;height:141" filled="f" strokeweight=".22683mm"/>
            <v:rect id="docshape145" o:spid="_x0000_s2141" style="position:absolute;left:8253;top:-247;width:335;height:116" fillcolor="#d3d3d3" stroked="f"/>
            <v:rect id="docshape146" o:spid="_x0000_s2140" style="position:absolute;left:8253;top:-249;width:334;height:116" filled="f" strokeweight=".22683mm"/>
            <v:rect id="docshape147" o:spid="_x0000_s2139" style="position:absolute;left:8588;top:-247;width:334;height:116" fillcolor="#d3d3d3" stroked="f"/>
            <v:rect id="docshape148" o:spid="_x0000_s2138" style="position:absolute;left:8587;top:-249;width:335;height:116" filled="f" strokeweight=".22683mm"/>
            <v:rect id="docshape149" o:spid="_x0000_s2137" style="position:absolute;left:8922;top:-235;width:335;height:104" fillcolor="#d3d3d3" stroked="f"/>
            <v:rect id="docshape150" o:spid="_x0000_s2136" style="position:absolute;left:8922;top:-235;width:334;height:102" filled="f" strokeweight=".22683mm"/>
            <v:rect id="docshape151" o:spid="_x0000_s2135" style="position:absolute;left:9256;top:-274;width:334;height:142" fillcolor="#d3d3d3" stroked="f"/>
            <v:rect id="docshape152" o:spid="_x0000_s2134" style="position:absolute;left:9255;top:-274;width:335;height:141" filled="f" strokeweight=".22683mm"/>
            <v:rect id="docshape153" o:spid="_x0000_s2133" style="position:absolute;left:9590;top:-261;width:335;height:129" fillcolor="#d3d3d3" stroked="f"/>
            <v:rect id="docshape154" o:spid="_x0000_s2132" style="position:absolute;left:9590;top:-262;width:334;height:129" filled="f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43270411">
          <v:shape id="docshape155" o:spid="_x0000_s2130" type="#_x0000_t202" style="position:absolute;left:0;text-align:left;margin-left:93pt;margin-top:-55.15pt;width:9.9pt;height:35.8pt;z-index:15751168;mso-position-horizontal-relative:page" filled="f" stroked="f">
            <v:textbox style="layout-flow:vertical;mso-layout-flow-alt:bottom-to-top" inset="0,0,0,0">
              <w:txbxContent>
                <w:p w14:paraId="64DA0485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2"/>
                      <w:sz w:val="14"/>
                    </w:rPr>
                    <w:t>Frequency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4AD3CCD4">
          <v:shape id="docshape156" o:spid="_x0000_s2129" type="#_x0000_t202" style="position:absolute;left:0;text-align:left;margin-left:109pt;margin-top:-9.6pt;width:9.9pt;height:5.95pt;z-index:15753728;mso-position-horizontal-relative:page" filled="f" stroked="f">
            <v:textbox style="layout-flow:vertical;mso-layout-flow-alt:bottom-to-top" inset="0,0,0,0">
              <w:txbxContent>
                <w:p w14:paraId="76F177FD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z w:val="14"/>
                    </w:rPr>
                    <w:t>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3A65B3E3">
          <v:shape id="docshape157" o:spid="_x0000_s2128" type="#_x0000_t202" style="position:absolute;left:0;text-align:left;margin-left:109pt;margin-top:-26.2pt;width:9.9pt;height:13.55pt;z-index:15754240;mso-position-horizontal-relative:page" filled="f" stroked="f">
            <v:textbox style="layout-flow:vertical;mso-layout-flow-alt:bottom-to-top" inset="0,0,0,0">
              <w:txbxContent>
                <w:p w14:paraId="7C39613A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5"/>
                      <w:sz w:val="14"/>
                    </w:rPr>
                    <w:t>50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6AB2E141">
          <v:shape id="docshape158" o:spid="_x0000_s2127" type="#_x0000_t202" style="position:absolute;left:0;text-align:left;margin-left:306.35pt;margin-top:-55.15pt;width:9.9pt;height:35.8pt;z-index:15757312;mso-position-horizontal-relative:page" filled="f" stroked="f">
            <v:textbox style="layout-flow:vertical;mso-layout-flow-alt:bottom-to-top" inset="0,0,0,0">
              <w:txbxContent>
                <w:p w14:paraId="6F8C9DBA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2"/>
                      <w:sz w:val="14"/>
                    </w:rPr>
                    <w:t>Frequency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6B7879FD">
          <v:shape id="docshape159" o:spid="_x0000_s2126" type="#_x0000_t202" style="position:absolute;left:0;text-align:left;margin-left:323pt;margin-top:-9.6pt;width:9.9pt;height:5.95pt;z-index:15759872;mso-position-horizontal-relative:page" filled="f" stroked="f">
            <v:textbox style="layout-flow:vertical;mso-layout-flow-alt:bottom-to-top" inset="0,0,0,0">
              <w:txbxContent>
                <w:p w14:paraId="11A76EAE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z w:val="14"/>
                    </w:rPr>
                    <w:t>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pacing w:val="-10"/>
          <w:sz w:val="20"/>
          <w:szCs w:val="20"/>
        </w:rPr>
        <w:t>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5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10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15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10"/>
          <w:sz w:val="20"/>
          <w:szCs w:val="20"/>
        </w:rPr>
        <w:t>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5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100</w:t>
      </w:r>
      <w:r w:rsidRPr="00B525A4">
        <w:rPr>
          <w:rFonts w:ascii="Times New Roman" w:hAnsi="Times New Roman" w:cs="Times New Roman"/>
          <w:sz w:val="20"/>
          <w:szCs w:val="20"/>
        </w:rPr>
        <w:tab/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>150</w:t>
      </w:r>
    </w:p>
    <w:p w14:paraId="4E10B382" w14:textId="77777777" w:rsidR="00E07F2A" w:rsidRPr="00B525A4" w:rsidRDefault="00E07F2A" w:rsidP="00C40D0D">
      <w:pPr>
        <w:pStyle w:val="BodyText"/>
        <w:spacing w:before="11"/>
        <w:rPr>
          <w:rFonts w:ascii="Times New Roman" w:hAnsi="Times New Roman" w:cs="Times New Roman"/>
        </w:rPr>
      </w:pPr>
    </w:p>
    <w:p w14:paraId="71C371A4" w14:textId="77777777" w:rsidR="00E07F2A" w:rsidRPr="00B525A4" w:rsidRDefault="00000000" w:rsidP="00C40D0D">
      <w:pPr>
        <w:tabs>
          <w:tab w:val="left" w:pos="6353"/>
        </w:tabs>
        <w:ind w:left="2074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t>Error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(Deg)</w:t>
      </w:r>
      <w:r w:rsidRPr="00B525A4">
        <w:rPr>
          <w:rFonts w:ascii="Times New Roman" w:hAnsi="Times New Roman" w:cs="Times New Roman"/>
          <w:sz w:val="20"/>
          <w:szCs w:val="20"/>
        </w:rPr>
        <w:tab/>
        <w:t>Error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4"/>
          <w:sz w:val="20"/>
          <w:szCs w:val="20"/>
        </w:rPr>
        <w:t>(Deg)</w:t>
      </w:r>
    </w:p>
    <w:p w14:paraId="71EBA499" w14:textId="77777777" w:rsidR="00E07F2A" w:rsidRPr="00B525A4" w:rsidRDefault="00E07F2A" w:rsidP="00C40D0D">
      <w:pPr>
        <w:pStyle w:val="BodyText"/>
        <w:spacing w:before="2"/>
        <w:rPr>
          <w:rFonts w:ascii="Times New Roman" w:hAnsi="Times New Roman" w:cs="Times New Roman"/>
        </w:rPr>
      </w:pPr>
    </w:p>
    <w:p w14:paraId="781683E1" w14:textId="77777777" w:rsidR="00E07F2A" w:rsidRPr="00B525A4" w:rsidRDefault="00000000" w:rsidP="00C40D0D">
      <w:pPr>
        <w:tabs>
          <w:tab w:val="left" w:pos="4602"/>
        </w:tabs>
        <w:spacing w:before="102"/>
        <w:ind w:left="322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pict w14:anchorId="07ECD706">
          <v:group id="docshapegroup160" o:spid="_x0000_s2103" style="position:absolute;left:0;text-align:left;margin-left:131.5pt;margin-top:27.65pt;width:151.7pt;height:69.1pt;z-index:15748608;mso-position-horizontal-relative:page" coordorigin="2630,553" coordsize="3034,1382">
            <v:shape id="docshape161" o:spid="_x0000_s2125" style="position:absolute;left:2636;top:1857;width:2519;height:77" coordorigin="2636,1858" coordsize="2519,77" o:spt="100" adj="0,,0" path="m2636,1858r2519,m2636,1858r,76e" filled="f" strokeweight=".22683mm">
              <v:stroke joinstyle="round"/>
              <v:formulas/>
              <v:path arrowok="t" o:connecttype="segments"/>
            </v:shape>
            <v:line id="_x0000_s2124" style="position:absolute" from="3472,1858" to="3472,1934" strokeweight=".22683mm"/>
            <v:line id="_x0000_s2123" style="position:absolute" from="4307,1858" to="4307,1934" strokeweight=".22683mm"/>
            <v:line id="_x0000_s2122" style="position:absolute" from="5155,1858" to="5155,1934" strokeweight=".22683mm"/>
            <v:rect id="docshape162" o:spid="_x0000_s2121" style="position:absolute;left:2636;top:560;width:335;height:1247" fillcolor="#d3d3d3" stroked="f"/>
            <v:rect id="docshape163" o:spid="_x0000_s2120" style="position:absolute;left:2636;top:559;width:334;height:1247" filled="f" strokeweight=".22683mm"/>
            <v:rect id="docshape164" o:spid="_x0000_s2119" style="position:absolute;left:2971;top:1562;width:334;height:245" fillcolor="#d3d3d3" stroked="f"/>
            <v:rect id="docshape165" o:spid="_x0000_s2118" style="position:absolute;left:2970;top:1562;width:335;height:244" filled="f" strokeweight=".22683mm"/>
            <v:rect id="docshape166" o:spid="_x0000_s2117" style="position:absolute;left:3304;top:1575;width:335;height:232" fillcolor="#d3d3d3" stroked="f"/>
            <v:rect id="docshape167" o:spid="_x0000_s2116" style="position:absolute;left:3304;top:1575;width:334;height:231" filled="f" strokeweight=".22683mm"/>
            <v:rect id="docshape168" o:spid="_x0000_s2115" style="position:absolute;left:3639;top:1575;width:334;height:232" fillcolor="#d3d3d3" stroked="f"/>
            <v:rect id="docshape169" o:spid="_x0000_s2114" style="position:absolute;left:3638;top:1575;width:335;height:231" filled="f" strokeweight=".22683mm"/>
            <v:rect id="docshape170" o:spid="_x0000_s2113" style="position:absolute;left:3973;top:1588;width:335;height:219" fillcolor="#d3d3d3" stroked="f"/>
            <v:rect id="docshape171" o:spid="_x0000_s2112" style="position:absolute;left:3973;top:1587;width:334;height:219" filled="f" strokeweight=".22683mm"/>
            <v:rect id="docshape172" o:spid="_x0000_s2111" style="position:absolute;left:4308;top:1600;width:347;height:207" fillcolor="#d3d3d3" stroked="f"/>
            <v:rect id="docshape173" o:spid="_x0000_s2110" style="position:absolute;left:4306;top:1600;width:348;height:206" filled="f" strokeweight=".22683mm"/>
            <v:rect id="docshape174" o:spid="_x0000_s2109" style="position:absolute;left:4654;top:1588;width:335;height:219" fillcolor="#d3d3d3" stroked="f"/>
            <v:rect id="docshape175" o:spid="_x0000_s2108" style="position:absolute;left:4654;top:1587;width:334;height:219" filled="f" strokeweight=".22683mm"/>
            <v:rect id="docshape176" o:spid="_x0000_s2107" style="position:absolute;left:4989;top:1588;width:334;height:219" fillcolor="#d3d3d3" stroked="f"/>
            <v:rect id="docshape177" o:spid="_x0000_s2106" style="position:absolute;left:4988;top:1587;width:335;height:219" filled="f" strokeweight=".22683mm"/>
            <v:rect id="docshape178" o:spid="_x0000_s2105" style="position:absolute;left:5323;top:1588;width:335;height:219" fillcolor="#d3d3d3" stroked="f"/>
            <v:rect id="docshape179" o:spid="_x0000_s2104" style="position:absolute;left:5323;top:1587;width:334;height:219" filled="f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2401BB40">
          <v:group id="docshapegroup180" o:spid="_x0000_s2094" style="position:absolute;left:0;text-align:left;margin-left:121.55pt;margin-top:25.7pt;width:4.2pt;height:64.95pt;z-index:15749120;mso-position-horizontal-relative:page" coordorigin="2431,514" coordsize="84,1299">
            <v:shape id="docshape181" o:spid="_x0000_s2102" style="position:absolute;left:2431;top:520;width:77;height:1286" coordorigin="2431,521" coordsize="77,1286" o:spt="100" adj="0,,0" path="m2508,1806r,-1285m2508,1806r-77,e" filled="f" strokeweight=".22683mm">
              <v:stroke joinstyle="round"/>
              <v:formulas/>
              <v:path arrowok="t" o:connecttype="segments"/>
            </v:shape>
            <v:line id="_x0000_s2101" style="position:absolute" from="2508,1626" to="2431,1626" strokeweight=".22683mm"/>
            <v:line id="_x0000_s2100" style="position:absolute" from="2508,1446" to="2431,1446" strokeweight=".22683mm"/>
            <v:line id="_x0000_s2099" style="position:absolute" from="2508,1254" to="2431,1254" strokeweight=".22683mm"/>
            <v:line id="_x0000_s2098" style="position:absolute" from="2508,1074" to="2431,1074" strokeweight=".22683mm"/>
            <v:line id="_x0000_s2097" style="position:absolute" from="2508,894" to="2431,894" strokeweight=".22683mm"/>
            <v:line id="_x0000_s2096" style="position:absolute" from="2508,714" to="2431,714" strokeweight=".22683mm"/>
            <v:line id="_x0000_s2095" style="position:absolute" from="2508,521" to="2431,521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71795752">
          <v:group id="docshapegroup182" o:spid="_x0000_s2071" style="position:absolute;left:0;text-align:left;margin-left:344.85pt;margin-top:27.65pt;width:151.7pt;height:69.1pt;z-index:15749632;mso-position-horizontal-relative:page" coordorigin="6897,553" coordsize="3034,1382">
            <v:shape id="docshape183" o:spid="_x0000_s2093" style="position:absolute;left:6903;top:1857;width:2519;height:77" coordorigin="6904,1858" coordsize="2519,77" o:spt="100" adj="0,,0" path="m6904,1858r2518,m6904,1858r,76e" filled="f" strokeweight=".22683mm">
              <v:stroke joinstyle="round"/>
              <v:formulas/>
              <v:path arrowok="t" o:connecttype="segments"/>
            </v:shape>
            <v:line id="_x0000_s2092" style="position:absolute" from="7752,1858" to="7752,1934" strokeweight=".22683mm"/>
            <v:line id="_x0000_s2091" style="position:absolute" from="8587,1858" to="8587,1934" strokeweight=".22683mm"/>
            <v:line id="_x0000_s2090" style="position:absolute" from="9422,1858" to="9422,1934" strokeweight=".22683mm"/>
            <v:rect id="docshape184" o:spid="_x0000_s2089" style="position:absolute;left:6903;top:560;width:335;height:1247" fillcolor="#d3d3d3" stroked="f"/>
            <v:rect id="docshape185" o:spid="_x0000_s2088" style="position:absolute;left:6903;top:559;width:334;height:1247" filled="f" strokeweight=".22683mm"/>
            <v:rect id="docshape186" o:spid="_x0000_s2087" style="position:absolute;left:7238;top:1498;width:347;height:309" fillcolor="#d3d3d3" stroked="f"/>
            <v:rect id="docshape187" o:spid="_x0000_s2086" style="position:absolute;left:7237;top:1497;width:348;height:309" filled="f" strokeweight=".22683mm"/>
            <v:rect id="docshape188" o:spid="_x0000_s2085" style="position:absolute;left:7585;top:1485;width:335;height:322" fillcolor="#d3d3d3" stroked="f"/>
            <v:rect id="docshape189" o:spid="_x0000_s2084" style="position:absolute;left:7585;top:1485;width:334;height:321" filled="f" strokeweight=".22683mm"/>
            <v:rect id="docshape190" o:spid="_x0000_s2083" style="position:absolute;left:7920;top:1498;width:334;height:309" fillcolor="#d3d3d3" stroked="f"/>
            <v:rect id="docshape191" o:spid="_x0000_s2082" style="position:absolute;left:7918;top:1497;width:335;height:309" filled="f" strokeweight=".22683mm"/>
            <v:rect id="docshape192" o:spid="_x0000_s2081" style="position:absolute;left:8253;top:1498;width:335;height:309" fillcolor="#d3d3d3" stroked="f"/>
            <v:rect id="docshape193" o:spid="_x0000_s2080" style="position:absolute;left:8253;top:1497;width:334;height:309" filled="f" strokeweight=".22683mm"/>
            <v:rect id="docshape194" o:spid="_x0000_s2079" style="position:absolute;left:8588;top:1512;width:334;height:296" fillcolor="#d3d3d3" stroked="f"/>
            <v:rect id="docshape195" o:spid="_x0000_s2078" style="position:absolute;left:8587;top:1510;width:335;height:296" filled="f" strokeweight=".22683mm"/>
            <v:rect id="docshape196" o:spid="_x0000_s2077" style="position:absolute;left:8922;top:1512;width:335;height:296" fillcolor="#d3d3d3" stroked="f"/>
            <v:rect id="docshape197" o:spid="_x0000_s2076" style="position:absolute;left:8922;top:1510;width:334;height:296" filled="f" strokeweight=".22683mm"/>
            <v:rect id="docshape198" o:spid="_x0000_s2075" style="position:absolute;left:9256;top:1524;width:334;height:284" fillcolor="#d3d3d3" stroked="f"/>
            <v:rect id="docshape199" o:spid="_x0000_s2074" style="position:absolute;left:9255;top:1524;width:335;height:282" filled="f" strokeweight=".22683mm"/>
            <v:rect id="docshape200" o:spid="_x0000_s2073" style="position:absolute;left:9590;top:1512;width:335;height:296" fillcolor="#d3d3d3" stroked="f"/>
            <v:rect id="docshape201" o:spid="_x0000_s2072" style="position:absolute;left:9590;top:1510;width:334;height:296" filled="f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5717D328">
          <v:group id="docshapegroup202" o:spid="_x0000_s2065" style="position:absolute;left:0;text-align:left;margin-left:335.5pt;margin-top:28.3pt;width:4.25pt;height:62.35pt;z-index:15750144;mso-position-horizontal-relative:page" coordorigin="6710,566" coordsize="85,1247">
            <v:shape id="docshape203" o:spid="_x0000_s2070" style="position:absolute;left:6710;top:572;width:78;height:1234" coordorigin="6710,572" coordsize="78,1234" o:spt="100" adj="0,,0" path="m6788,1806r,-1234m6788,1806r-78,e" filled="f" strokeweight=".22683mm">
              <v:stroke joinstyle="round"/>
              <v:formulas/>
              <v:path arrowok="t" o:connecttype="segments"/>
            </v:shape>
            <v:line id="_x0000_s2069" style="position:absolute" from="6788,1498" to="6710,1498" strokeweight=".22683mm"/>
            <v:line id="_x0000_s2068" style="position:absolute" from="6788,1189" to="6710,1189" strokeweight=".22683mm"/>
            <v:line id="_x0000_s2067" style="position:absolute" from="6788,881" to="6710,881" strokeweight=".22683mm"/>
            <v:line id="_x0000_s2066" style="position:absolute" from="6788,572" to="6710,572" strokeweight=".22683mm"/>
            <w10:wrap anchorx="page"/>
          </v:group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480C94CD">
          <v:shape id="docshape204" o:spid="_x0000_s2064" type="#_x0000_t202" style="position:absolute;left:0;text-align:left;margin-left:93pt;margin-top:41.15pt;width:9.9pt;height:35.8pt;z-index:15750656;mso-position-horizontal-relative:page" filled="f" stroked="f">
            <v:textbox style="layout-flow:vertical;mso-layout-flow-alt:bottom-to-top" inset="0,0,0,0">
              <w:txbxContent>
                <w:p w14:paraId="42F0B8C2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2"/>
                      <w:sz w:val="14"/>
                    </w:rPr>
                    <w:t>Frequency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25B54C33">
          <v:shape id="docshape205" o:spid="_x0000_s2063" type="#_x0000_t202" style="position:absolute;left:0;text-align:left;margin-left:109pt;margin-top:63.7pt;width:9.9pt;height:17.4pt;z-index:15752704;mso-position-horizontal-relative:page" filled="f" stroked="f">
            <v:textbox style="layout-flow:vertical;mso-layout-flow-alt:bottom-to-top" inset="0,0,0,0">
              <w:txbxContent>
                <w:p w14:paraId="435370A8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4"/>
                      <w:sz w:val="14"/>
                    </w:rPr>
                    <w:t>100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3738FE32">
          <v:shape id="docshape206" o:spid="_x0000_s2062" type="#_x0000_t202" style="position:absolute;left:0;text-align:left;margin-left:109pt;margin-top:36.05pt;width:9.9pt;height:17.45pt;z-index:15753216;mso-position-horizontal-relative:page" filled="f" stroked="f">
            <v:textbox style="layout-flow:vertical;mso-layout-flow-alt:bottom-to-top" inset="0,0,0,0">
              <w:txbxContent>
                <w:p w14:paraId="21468F82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4"/>
                      <w:sz w:val="14"/>
                    </w:rPr>
                    <w:t>250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207C8A73">
          <v:shape id="docshape207" o:spid="_x0000_s2061" type="#_x0000_t202" style="position:absolute;left:0;text-align:left;margin-left:306.35pt;margin-top:41.15pt;width:9.9pt;height:35.8pt;z-index:15756800;mso-position-horizontal-relative:page" filled="f" stroked="f">
            <v:textbox style="layout-flow:vertical;mso-layout-flow-alt:bottom-to-top" inset="0,0,0,0">
              <w:txbxContent>
                <w:p w14:paraId="2749752F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2"/>
                      <w:sz w:val="14"/>
                    </w:rPr>
                    <w:t>Frequency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64D81FCA">
          <v:shape id="docshape208" o:spid="_x0000_s2060" type="#_x0000_t202" style="position:absolute;left:0;text-align:left;margin-left:323pt;margin-top:66.15pt;width:9.9pt;height:17.5pt;z-index:15758848;mso-position-horizontal-relative:page" filled="f" stroked="f">
            <v:textbox style="layout-flow:vertical;mso-layout-flow-alt:bottom-to-top" inset="0,0,0,0">
              <w:txbxContent>
                <w:p w14:paraId="405041B8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4"/>
                      <w:sz w:val="14"/>
                    </w:rPr>
                    <w:t>100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52486332">
          <v:shape id="docshape209" o:spid="_x0000_s2059" type="#_x0000_t202" style="position:absolute;left:0;text-align:left;margin-left:323pt;margin-top:35.3pt;width:9.9pt;height:17.5pt;z-index:15759360;mso-position-horizontal-relative:page" filled="f" stroked="f">
            <v:textbox style="layout-flow:vertical;mso-layout-flow-alt:bottom-to-top" inset="0,0,0,0">
              <w:txbxContent>
                <w:p w14:paraId="383180FD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pacing w:val="-4"/>
                      <w:sz w:val="14"/>
                    </w:rPr>
                    <w:t>3000</w:t>
                  </w:r>
                </w:p>
              </w:txbxContent>
            </v:textbox>
            <w10:wrap anchorx="page"/>
          </v:shape>
        </w:pict>
      </w:r>
      <w:proofErr w:type="spellStart"/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Setsize</w:t>
      </w:r>
      <w:proofErr w:type="spellEnd"/>
      <w:r w:rsidRPr="00B525A4">
        <w:rPr>
          <w:rFonts w:ascii="Times New Roman" w:hAnsi="Times New Roman" w:cs="Times New Roman"/>
          <w:b/>
          <w:spacing w:val="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=</w:t>
      </w:r>
      <w:r w:rsidRPr="00B525A4">
        <w:rPr>
          <w:rFonts w:ascii="Times New Roman" w:hAnsi="Times New Roman" w:cs="Times New Roman"/>
          <w:b/>
          <w:spacing w:val="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spacing w:val="-10"/>
          <w:w w:val="105"/>
          <w:sz w:val="20"/>
          <w:szCs w:val="20"/>
        </w:rPr>
        <w:t>5</w:t>
      </w:r>
      <w:r w:rsidRPr="00B525A4">
        <w:rPr>
          <w:rFonts w:ascii="Times New Roman" w:hAnsi="Times New Roman" w:cs="Times New Roman"/>
          <w:b/>
          <w:sz w:val="20"/>
          <w:szCs w:val="20"/>
        </w:rPr>
        <w:tab/>
      </w:r>
      <w:proofErr w:type="spellStart"/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Setsize</w:t>
      </w:r>
      <w:proofErr w:type="spellEnd"/>
      <w:r w:rsidRPr="00B525A4">
        <w:rPr>
          <w:rFonts w:ascii="Times New Roman" w:hAnsi="Times New Roman" w:cs="Times New Roman"/>
          <w:b/>
          <w:spacing w:val="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w w:val="105"/>
          <w:sz w:val="20"/>
          <w:szCs w:val="20"/>
        </w:rPr>
        <w:t>=</w:t>
      </w:r>
      <w:r w:rsidRPr="00B525A4">
        <w:rPr>
          <w:rFonts w:ascii="Times New Roman" w:hAnsi="Times New Roman" w:cs="Times New Roman"/>
          <w:b/>
          <w:spacing w:val="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b/>
          <w:spacing w:val="-10"/>
          <w:w w:val="105"/>
          <w:sz w:val="20"/>
          <w:szCs w:val="20"/>
        </w:rPr>
        <w:t>6</w:t>
      </w:r>
    </w:p>
    <w:p w14:paraId="12CE4A26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0EFF4D94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734FDBF6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59B66B38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463C311D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0E350359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22CE30B2" w14:textId="77777777" w:rsidR="00E07F2A" w:rsidRPr="00B525A4" w:rsidRDefault="00E07F2A" w:rsidP="00C40D0D">
      <w:pPr>
        <w:pStyle w:val="BodyText"/>
        <w:spacing w:before="1"/>
        <w:rPr>
          <w:rFonts w:ascii="Times New Roman" w:hAnsi="Times New Roman" w:cs="Times New Roman"/>
          <w:b/>
        </w:rPr>
      </w:pPr>
    </w:p>
    <w:tbl>
      <w:tblPr>
        <w:tblW w:w="0" w:type="auto"/>
        <w:tblInd w:w="83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8"/>
        <w:gridCol w:w="636"/>
        <w:gridCol w:w="1089"/>
        <w:gridCol w:w="1306"/>
        <w:gridCol w:w="1241"/>
        <w:gridCol w:w="643"/>
        <w:gridCol w:w="1083"/>
        <w:gridCol w:w="552"/>
      </w:tblGrid>
      <w:tr w:rsidR="00E07F2A" w:rsidRPr="00B525A4" w14:paraId="5D699689" w14:textId="77777777">
        <w:trPr>
          <w:trHeight w:val="289"/>
        </w:trPr>
        <w:tc>
          <w:tcPr>
            <w:tcW w:w="488" w:type="dxa"/>
          </w:tcPr>
          <w:p w14:paraId="5B2EDB74" w14:textId="77777777" w:rsidR="00E07F2A" w:rsidRPr="00B525A4" w:rsidRDefault="00000000" w:rsidP="00C40D0D">
            <w:pPr>
              <w:pStyle w:val="TableParagraph"/>
              <w:spacing w:before="46"/>
              <w:ind w:left="5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36" w:type="dxa"/>
          </w:tcPr>
          <w:p w14:paraId="2FA5D339" w14:textId="77777777" w:rsidR="00E07F2A" w:rsidRPr="00B525A4" w:rsidRDefault="00000000" w:rsidP="00C40D0D">
            <w:pPr>
              <w:pStyle w:val="TableParagraph"/>
              <w:spacing w:before="46"/>
              <w:ind w:left="359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50</w:t>
            </w:r>
          </w:p>
        </w:tc>
        <w:tc>
          <w:tcPr>
            <w:tcW w:w="1089" w:type="dxa"/>
          </w:tcPr>
          <w:p w14:paraId="07A502A2" w14:textId="77777777" w:rsidR="00E07F2A" w:rsidRPr="00B525A4" w:rsidRDefault="00000000" w:rsidP="00C40D0D">
            <w:pPr>
              <w:pStyle w:val="TableParagraph"/>
              <w:spacing w:before="46"/>
              <w:ind w:left="52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100</w:t>
            </w:r>
          </w:p>
        </w:tc>
        <w:tc>
          <w:tcPr>
            <w:tcW w:w="1306" w:type="dxa"/>
          </w:tcPr>
          <w:p w14:paraId="6062BAEB" w14:textId="77777777" w:rsidR="00E07F2A" w:rsidRPr="00B525A4" w:rsidRDefault="00000000" w:rsidP="00C40D0D">
            <w:pPr>
              <w:pStyle w:val="TableParagraph"/>
              <w:spacing w:before="46"/>
              <w:ind w:left="28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150</w:t>
            </w:r>
          </w:p>
        </w:tc>
        <w:tc>
          <w:tcPr>
            <w:tcW w:w="1241" w:type="dxa"/>
          </w:tcPr>
          <w:p w14:paraId="46A9C0CF" w14:textId="77777777" w:rsidR="00E07F2A" w:rsidRPr="00B525A4" w:rsidRDefault="00000000" w:rsidP="00C40D0D">
            <w:pPr>
              <w:pStyle w:val="TableParagraph"/>
              <w:spacing w:before="46"/>
              <w:ind w:left="7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tc>
          <w:tcPr>
            <w:tcW w:w="643" w:type="dxa"/>
          </w:tcPr>
          <w:p w14:paraId="79568D34" w14:textId="77777777" w:rsidR="00E07F2A" w:rsidRPr="00B525A4" w:rsidRDefault="00000000" w:rsidP="00C40D0D">
            <w:pPr>
              <w:pStyle w:val="TableParagraph"/>
              <w:spacing w:before="46"/>
              <w:ind w:left="36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50</w:t>
            </w:r>
          </w:p>
        </w:tc>
        <w:tc>
          <w:tcPr>
            <w:tcW w:w="1083" w:type="dxa"/>
          </w:tcPr>
          <w:p w14:paraId="0873F317" w14:textId="77777777" w:rsidR="00E07F2A" w:rsidRPr="00B525A4" w:rsidRDefault="00000000" w:rsidP="00C40D0D">
            <w:pPr>
              <w:pStyle w:val="TableParagraph"/>
              <w:spacing w:before="46"/>
              <w:ind w:left="522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100</w:t>
            </w:r>
          </w:p>
        </w:tc>
        <w:tc>
          <w:tcPr>
            <w:tcW w:w="552" w:type="dxa"/>
          </w:tcPr>
          <w:p w14:paraId="63415BBF" w14:textId="77777777" w:rsidR="00E07F2A" w:rsidRPr="00B525A4" w:rsidRDefault="00000000" w:rsidP="00C40D0D">
            <w:pPr>
              <w:pStyle w:val="TableParagraph"/>
              <w:spacing w:before="46"/>
              <w:ind w:left="274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sz w:val="20"/>
                <w:szCs w:val="20"/>
              </w:rPr>
              <w:t>150</w:t>
            </w:r>
          </w:p>
        </w:tc>
      </w:tr>
      <w:tr w:rsidR="00E07F2A" w:rsidRPr="00B525A4" w14:paraId="2483D7F4" w14:textId="77777777">
        <w:trPr>
          <w:trHeight w:val="289"/>
        </w:trPr>
        <w:tc>
          <w:tcPr>
            <w:tcW w:w="488" w:type="dxa"/>
          </w:tcPr>
          <w:p w14:paraId="36C0F20B" w14:textId="77777777" w:rsidR="00E07F2A" w:rsidRPr="00B525A4" w:rsidRDefault="00E07F2A" w:rsidP="00C40D0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36" w:type="dxa"/>
          </w:tcPr>
          <w:p w14:paraId="23125588" w14:textId="77777777" w:rsidR="00E07F2A" w:rsidRPr="00B525A4" w:rsidRDefault="00E07F2A" w:rsidP="00C40D0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9" w:type="dxa"/>
          </w:tcPr>
          <w:p w14:paraId="11680B77" w14:textId="77777777" w:rsidR="00E07F2A" w:rsidRPr="00B525A4" w:rsidRDefault="00000000" w:rsidP="00C40D0D">
            <w:pPr>
              <w:pStyle w:val="TableParagraph"/>
              <w:spacing w:before="78"/>
              <w:ind w:left="122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Error</w:t>
            </w:r>
            <w:r w:rsidRPr="00B525A4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(Deg)</w:t>
            </w:r>
          </w:p>
        </w:tc>
        <w:tc>
          <w:tcPr>
            <w:tcW w:w="1306" w:type="dxa"/>
          </w:tcPr>
          <w:p w14:paraId="5F8C8B87" w14:textId="77777777" w:rsidR="00E07F2A" w:rsidRPr="00B525A4" w:rsidRDefault="00E07F2A" w:rsidP="00C40D0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1" w:type="dxa"/>
          </w:tcPr>
          <w:p w14:paraId="2DD195D5" w14:textId="77777777" w:rsidR="00E07F2A" w:rsidRPr="00B525A4" w:rsidRDefault="00E07F2A" w:rsidP="00C40D0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43" w:type="dxa"/>
          </w:tcPr>
          <w:p w14:paraId="5C6DD369" w14:textId="77777777" w:rsidR="00E07F2A" w:rsidRPr="00B525A4" w:rsidRDefault="00E07F2A" w:rsidP="00C40D0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7C544479" w14:textId="77777777" w:rsidR="00E07F2A" w:rsidRPr="00B525A4" w:rsidRDefault="00000000" w:rsidP="00C40D0D">
            <w:pPr>
              <w:pStyle w:val="TableParagraph"/>
              <w:spacing w:before="78"/>
              <w:ind w:left="122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Error</w:t>
            </w:r>
            <w:r w:rsidRPr="00B525A4">
              <w:rPr>
                <w:rFonts w:ascii="Times New Roman" w:hAnsi="Times New Roman" w:cs="Times New Roman"/>
                <w:spacing w:val="-8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(Deg)</w:t>
            </w:r>
          </w:p>
        </w:tc>
        <w:tc>
          <w:tcPr>
            <w:tcW w:w="552" w:type="dxa"/>
          </w:tcPr>
          <w:p w14:paraId="47D3D449" w14:textId="77777777" w:rsidR="00E07F2A" w:rsidRPr="00B525A4" w:rsidRDefault="00E07F2A" w:rsidP="00C40D0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7100608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3684711D" w14:textId="77777777" w:rsidR="00E07F2A" w:rsidRPr="00B525A4" w:rsidRDefault="00E07F2A" w:rsidP="00C40D0D">
      <w:pPr>
        <w:pStyle w:val="BodyText"/>
        <w:spacing w:before="11"/>
        <w:rPr>
          <w:rFonts w:ascii="Times New Roman" w:hAnsi="Times New Roman" w:cs="Times New Roman"/>
          <w:b/>
        </w:rPr>
      </w:pPr>
    </w:p>
    <w:p w14:paraId="61E55AE8" w14:textId="51AF97CF" w:rsidR="00E07F2A" w:rsidRPr="00B525A4" w:rsidRDefault="00000000" w:rsidP="00C40D0D">
      <w:pPr>
        <w:spacing w:before="65"/>
        <w:ind w:left="132"/>
        <w:rPr>
          <w:rFonts w:ascii="Times New Roman" w:hAnsi="Times New Roman" w:cs="Times New Roman"/>
          <w:i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  <w:r w:rsidRPr="00B525A4">
        <w:rPr>
          <w:rFonts w:ascii="Times New Roman" w:hAnsi="Times New Roman" w:cs="Times New Roman"/>
          <w:sz w:val="20"/>
          <w:szCs w:val="20"/>
        </w:rPr>
        <w:pict w14:anchorId="3E1254B3">
          <v:shape id="docshape210" o:spid="_x0000_s2058" type="#_x0000_t202" style="position:absolute;left:0;text-align:left;margin-left:109pt;margin-top:-63.95pt;width:9.9pt;height:5.95pt;z-index:15752192;mso-position-horizontal-relative:page" filled="f" stroked="f">
            <v:textbox style="layout-flow:vertical;mso-layout-flow-alt:bottom-to-top" inset="0,0,0,0">
              <w:txbxContent>
                <w:p w14:paraId="2BF61BF2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z w:val="14"/>
                    </w:rPr>
                    <w:t>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sz w:val="20"/>
          <w:szCs w:val="20"/>
        </w:rPr>
        <w:pict w14:anchorId="60482134">
          <v:shape id="docshape211" o:spid="_x0000_s2057" type="#_x0000_t202" style="position:absolute;left:0;text-align:left;margin-left:323pt;margin-top:-63.95pt;width:9.9pt;height:5.95pt;z-index:15758336;mso-position-horizontal-relative:page" filled="f" stroked="f">
            <v:textbox style="layout-flow:vertical;mso-layout-flow-alt:bottom-to-top" inset="0,0,0,0">
              <w:txbxContent>
                <w:p w14:paraId="205446FB" w14:textId="77777777" w:rsidR="00E07F2A" w:rsidRDefault="00000000">
                  <w:pPr>
                    <w:spacing w:before="16"/>
                    <w:ind w:left="20"/>
                    <w:rPr>
                      <w:rFonts w:ascii="Arial"/>
                      <w:sz w:val="14"/>
                    </w:rPr>
                  </w:pPr>
                  <w:r>
                    <w:rPr>
                      <w:rFonts w:ascii="Arial"/>
                      <w:sz w:val="14"/>
                    </w:rPr>
                    <w:t>0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1: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stributions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rrors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2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unction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size</w:t>
      </w:r>
    </w:p>
    <w:p w14:paraId="36DD6E18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  <w:i/>
        </w:rPr>
      </w:pPr>
    </w:p>
    <w:p w14:paraId="67D55333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A2EC159" wp14:editId="7EBC5E07">
            <wp:extent cx="5401244" cy="7200900"/>
            <wp:effectExtent l="0" t="0" r="0" b="0"/>
            <wp:docPr id="19" name="image2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9.jpeg"/>
                    <pic:cNvPicPr/>
                  </pic:nvPicPr>
                  <pic:blipFill>
                    <a:blip r:embed="rId5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244" cy="720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5CC7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73E2554F" w14:textId="77777777" w:rsidR="00E07F2A" w:rsidRPr="00B525A4" w:rsidRDefault="00E07F2A" w:rsidP="00C40D0D">
      <w:pPr>
        <w:pStyle w:val="BodyText"/>
        <w:spacing w:before="10"/>
        <w:rPr>
          <w:rFonts w:ascii="Times New Roman" w:hAnsi="Times New Roman" w:cs="Times New Roman"/>
          <w:i/>
        </w:rPr>
      </w:pPr>
    </w:p>
    <w:p w14:paraId="4CEFB49B" w14:textId="77777777" w:rsidR="00E07F2A" w:rsidRPr="00B525A4" w:rsidRDefault="00000000" w:rsidP="00C40D0D">
      <w:pPr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2.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oportion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rrec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sponse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unctio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iz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pu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ositio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>2.</w:t>
      </w:r>
    </w:p>
    <w:p w14:paraId="22F0705B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7D1328EC" w14:textId="77777777" w:rsidR="00E07F2A" w:rsidRPr="00B525A4" w:rsidRDefault="00000000" w:rsidP="00C40D0D">
      <w:pPr>
        <w:pStyle w:val="BodyText"/>
        <w:spacing w:before="74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effects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rr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ose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 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add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a large set‐siz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s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 effec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 w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 pronounced 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 at later output positions. In addition, performance declined with increasing output position.</w:t>
      </w:r>
    </w:p>
    <w:p w14:paraId="6315EC14" w14:textId="77777777" w:rsidR="00E07F2A" w:rsidRPr="00B525A4" w:rsidRDefault="00000000" w:rsidP="00C40D0D">
      <w:pPr>
        <w:spacing w:before="150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Applying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the 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>IM</w:t>
      </w:r>
    </w:p>
    <w:p w14:paraId="5B0EAF54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5D691137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 first appli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M to the dat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the sa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y as for Experiment 1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ulted in extre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stimates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recis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meter κ. This is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eque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hape of the error distribution: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u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lastRenderedPageBreak/>
        <w:t>declin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equenc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g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lu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 information in the dat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localize a finit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 value. We therefo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ave up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dea of measur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velop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vers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tegoric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</w:t>
      </w:r>
      <w:proofErr w:type="spellStart"/>
      <w:r w:rsidRPr="00B525A4">
        <w:rPr>
          <w:rFonts w:ascii="Times New Roman" w:hAnsi="Times New Roman" w:cs="Times New Roman"/>
          <w:w w:val="105"/>
        </w:rPr>
        <w:t>IMcat</w:t>
      </w:r>
      <w:proofErr w:type="spellEnd"/>
      <w:r w:rsidRPr="00B525A4">
        <w:rPr>
          <w:rFonts w:ascii="Times New Roman" w:hAnsi="Times New Roman" w:cs="Times New Roman"/>
          <w:w w:val="105"/>
        </w:rPr>
        <w:t>)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tegoric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 combines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out the primacy gradient and rec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strength, 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‐selec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</w:t>
      </w:r>
      <w:r w:rsidRPr="00B525A4">
        <w:rPr>
          <w:rFonts w:ascii="Times New Roman" w:hAnsi="Times New Roman" w:cs="Times New Roman"/>
          <w:w w:val="105"/>
          <w:vertAlign w:val="superscript"/>
        </w:rPr>
        <w:t>3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amework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9). The M</w:t>
      </w:r>
      <w:r w:rsidRPr="00B525A4">
        <w:rPr>
          <w:rFonts w:ascii="Times New Roman" w:hAnsi="Times New Roman" w:cs="Times New Roman"/>
          <w:w w:val="105"/>
          <w:vertAlign w:val="superscript"/>
        </w:rPr>
        <w:t>3</w:t>
      </w:r>
      <w:r w:rsidRPr="00B525A4">
        <w:rPr>
          <w:rFonts w:ascii="Times New Roman" w:hAnsi="Times New Roman" w:cs="Times New Roman"/>
          <w:w w:val="105"/>
        </w:rPr>
        <w:t xml:space="preserve"> is a framework for building simp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measurement models.</w:t>
      </w:r>
    </w:p>
    <w:p w14:paraId="22C653CF" w14:textId="77777777" w:rsidR="00E07F2A" w:rsidRPr="00B525A4" w:rsidRDefault="00000000" w:rsidP="00C40D0D">
      <w:pPr>
        <w:pStyle w:val="BodyText"/>
        <w:ind w:left="132" w:right="134"/>
        <w:rPr>
          <w:rFonts w:ascii="Times New Roman" w:hAnsi="Times New Roman" w:cs="Times New Roman"/>
          <w:i/>
        </w:rPr>
      </w:pPr>
      <w:r w:rsidRPr="00B525A4">
        <w:rPr>
          <w:rFonts w:ascii="Times New Roman" w:hAnsi="Times New Roman" w:cs="Times New Roman"/>
        </w:rPr>
        <w:pict w14:anchorId="1B70258F">
          <v:shape id="docshape212" o:spid="_x0000_s2056" type="#_x0000_t202" style="position:absolute;left:0;text-align:left;margin-left:509.35pt;margin-top:214.3pt;width:1.45pt;height:5.6pt;z-index:15762432;mso-position-horizontal-relative:page" filled="f" stroked="f">
            <v:textbox inset="0,0,0,0">
              <w:txbxContent>
                <w:p w14:paraId="47D5AEB0" w14:textId="77777777" w:rsidR="00E07F2A" w:rsidRDefault="00000000">
                  <w:pPr>
                    <w:spacing w:line="112" w:lineRule="exact"/>
                    <w:rPr>
                      <w:rFonts w:ascii="Times New Roman"/>
                      <w:i/>
                      <w:sz w:val="10"/>
                    </w:rPr>
                  </w:pPr>
                  <w:r>
                    <w:rPr>
                      <w:rFonts w:ascii="Times New Roman"/>
                      <w:i/>
                      <w:w w:val="101"/>
                      <w:sz w:val="10"/>
                    </w:rPr>
                    <w:t>i</w:t>
                  </w:r>
                </w:p>
              </w:txbxContent>
            </v:textbox>
            <w10:wrap anchorx="page"/>
          </v:shape>
        </w:pic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eme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sign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di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parately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therefor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orporat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ou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nipulation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 siz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</w:t>
      </w:r>
      <w:r w:rsidRPr="00B525A4">
        <w:rPr>
          <w:rFonts w:ascii="Times New Roman" w:hAnsi="Times New Roman" w:cs="Times New Roman"/>
          <w:w w:val="105"/>
          <w:vertAlign w:val="superscript"/>
        </w:rPr>
        <w:t>3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re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didate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ive activation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ee sources 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‐‐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‐bas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activation, persistent activation, and background noise (Equ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) ‐‐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 that the activation distribution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nslated int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ilit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e’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ic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ul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Equa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5)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riv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IMcat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, we mere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ed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g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qua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hre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onents (Equations 2‐4) s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they express an activation distribu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discrete set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 candidates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lac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on‐Mise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roneck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lt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,</w:t>
      </w:r>
      <w:r w:rsidRPr="00B525A4">
        <w:rPr>
          <w:rFonts w:ascii="Times New Roman" w:hAnsi="Times New Roman" w:cs="Times New Roman"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1"/>
        </w:rPr>
        <w:t></w:t>
      </w:r>
      <w:proofErr w:type="spellStart"/>
      <w:r w:rsidRPr="00B525A4">
        <w:rPr>
          <w:rFonts w:ascii="Times New Roman" w:hAnsi="Times New Roman" w:cs="Times New Roman"/>
          <w:i/>
          <w:w w:val="105"/>
          <w:position w:val="1"/>
          <w:vertAlign w:val="subscript"/>
        </w:rPr>
        <w:t>x</w:t>
      </w:r>
      <w:r w:rsidRPr="00B525A4">
        <w:rPr>
          <w:rFonts w:ascii="Times New Roman" w:hAnsi="Times New Roman" w:cs="Times New Roman"/>
          <w:w w:val="105"/>
          <w:position w:val="1"/>
          <w:vertAlign w:val="subscript"/>
        </w:rPr>
        <w:t>,</w:t>
      </w:r>
      <w:r w:rsidRPr="00B525A4">
        <w:rPr>
          <w:rFonts w:ascii="Times New Roman" w:hAnsi="Times New Roman" w:cs="Times New Roman"/>
          <w:i/>
          <w:w w:val="105"/>
          <w:position w:val="1"/>
          <w:vertAlign w:val="subscript"/>
        </w:rPr>
        <w:t>x</w:t>
      </w:r>
      <w:proofErr w:type="spellEnd"/>
    </w:p>
    <w:p w14:paraId="2D89E419" w14:textId="77777777" w:rsidR="00E07F2A" w:rsidRPr="00B525A4" w:rsidRDefault="00000000" w:rsidP="00C40D0D">
      <w:pPr>
        <w:pStyle w:val="BodyText"/>
        <w:spacing w:before="12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which</w:t>
      </w:r>
      <w:r w:rsidRPr="00B525A4">
        <w:rPr>
          <w:rFonts w:ascii="Times New Roman" w:hAnsi="Times New Roman" w:cs="Times New Roman"/>
          <w:spacing w:val="-6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1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hen</w:t>
      </w:r>
      <w:r w:rsidRPr="00B525A4">
        <w:rPr>
          <w:rFonts w:ascii="Times New Roman" w:hAnsi="Times New Roman" w:cs="Times New Roman"/>
          <w:spacing w:val="-7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x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=</w:t>
      </w:r>
      <w:r w:rsidRPr="00B525A4">
        <w:rPr>
          <w:rFonts w:ascii="Times New Roman" w:hAnsi="Times New Roman" w:cs="Times New Roman"/>
          <w:spacing w:val="-7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x</w:t>
      </w:r>
      <w:r w:rsidRPr="00B525A4">
        <w:rPr>
          <w:rFonts w:ascii="Times New Roman" w:hAnsi="Times New Roman" w:cs="Times New Roman"/>
          <w:w w:val="105"/>
        </w:rPr>
        <w:t>i</w:t>
      </w:r>
      <w:r w:rsidRPr="00B525A4">
        <w:rPr>
          <w:rFonts w:ascii="Times New Roman" w:hAnsi="Times New Roman" w:cs="Times New Roman"/>
          <w:w w:val="105"/>
          <w:position w:val="2"/>
        </w:rPr>
        <w:t>,</w:t>
      </w:r>
      <w:r w:rsidRPr="00B525A4">
        <w:rPr>
          <w:rFonts w:ascii="Times New Roman" w:hAnsi="Times New Roman" w:cs="Times New Roman"/>
          <w:spacing w:val="-6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</w:t>
      </w:r>
      <w:r w:rsidRPr="00B525A4">
        <w:rPr>
          <w:rFonts w:ascii="Times New Roman" w:hAnsi="Times New Roman" w:cs="Times New Roman"/>
          <w:spacing w:val="-5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0</w:t>
      </w:r>
      <w:r w:rsidRPr="00B525A4">
        <w:rPr>
          <w:rFonts w:ascii="Times New Roman" w:hAnsi="Times New Roman" w:cs="Times New Roman"/>
          <w:spacing w:val="-7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>otherwise.</w:t>
      </w:r>
    </w:p>
    <w:p w14:paraId="1E0059E4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E854C42" w14:textId="77777777" w:rsidR="00E07F2A" w:rsidRPr="00B525A4" w:rsidRDefault="00000000" w:rsidP="00C40D0D">
      <w:pPr>
        <w:pStyle w:val="BodyText"/>
        <w:spacing w:before="73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i/>
          <w:spacing w:val="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ponent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position w:val="2"/>
        </w:rPr>
        <w:t>IMcat</w:t>
      </w:r>
      <w:proofErr w:type="spellEnd"/>
      <w:r w:rsidRPr="00B525A4">
        <w:rPr>
          <w:rFonts w:ascii="Times New Roman" w:hAnsi="Times New Roman" w:cs="Times New Roman"/>
          <w:w w:val="105"/>
          <w:position w:val="2"/>
        </w:rPr>
        <w:t>,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presenting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tribution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ue‐based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trieval,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gain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a </w:t>
      </w:r>
      <w:r w:rsidRPr="00B525A4">
        <w:rPr>
          <w:rFonts w:ascii="Times New Roman" w:hAnsi="Times New Roman" w:cs="Times New Roman"/>
          <w:w w:val="105"/>
        </w:rPr>
        <w:t>sum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 acros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all </w:t>
      </w:r>
      <w:r w:rsidRPr="00B525A4">
        <w:rPr>
          <w:rFonts w:ascii="Times New Roman" w:hAnsi="Times New Roman" w:cs="Times New Roman"/>
          <w:i/>
          <w:w w:val="105"/>
        </w:rPr>
        <w:t>n</w:t>
      </w:r>
      <w:r w:rsidRPr="00B525A4">
        <w:rPr>
          <w:rFonts w:ascii="Times New Roman" w:hAnsi="Times New Roman" w:cs="Times New Roman"/>
          <w:i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lem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igh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how strongly each element is cued through its binding to the context cue:</w:t>
      </w:r>
    </w:p>
    <w:p w14:paraId="2ACB3DF2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A085E4C" w14:textId="4351904B" w:rsidR="00E07F2A" w:rsidRPr="00B525A4" w:rsidRDefault="00B525A4" w:rsidP="00C40D0D">
      <w:pPr>
        <w:pStyle w:val="BodyText"/>
        <w:spacing w:before="64"/>
        <w:ind w:left="79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drawing>
          <wp:inline distT="0" distB="0" distL="0" distR="0" wp14:anchorId="2B195E05" wp14:editId="129399E4">
            <wp:extent cx="5537389" cy="725340"/>
            <wp:effectExtent l="0" t="0" r="6350" b="0"/>
            <wp:docPr id="31" name="Picture 3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552264" cy="727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 w:rsidRPr="00B525A4">
        <w:rPr>
          <w:rFonts w:ascii="Times New Roman" w:hAnsi="Times New Roman" w:cs="Times New Roman"/>
          <w:w w:val="105"/>
          <w:position w:val="2"/>
        </w:rPr>
        <w:t>The</w:t>
      </w:r>
      <w:r w:rsidR="00000000"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A</w:t>
      </w:r>
      <w:proofErr w:type="spellStart"/>
      <w:r w:rsidR="00000000" w:rsidRPr="00B525A4">
        <w:rPr>
          <w:rFonts w:ascii="Times New Roman" w:hAnsi="Times New Roman" w:cs="Times New Roman"/>
          <w:w w:val="105"/>
        </w:rPr>
        <w:t>a</w:t>
      </w:r>
      <w:proofErr w:type="spellEnd"/>
      <w:r w:rsidR="00000000" w:rsidRPr="00B525A4">
        <w:rPr>
          <w:rFonts w:ascii="Times New Roman" w:hAnsi="Times New Roman" w:cs="Times New Roman"/>
          <w:spacing w:val="8"/>
          <w:w w:val="105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component</w:t>
      </w:r>
      <w:r w:rsidR="00000000"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simply</w:t>
      </w:r>
      <w:r w:rsidR="00000000"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assigns</w:t>
      </w:r>
      <w:r w:rsidR="00000000"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an</w:t>
      </w:r>
      <w:r w:rsidR="00000000"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activation</w:t>
      </w:r>
      <w:r w:rsidR="00000000"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of</w:t>
      </w:r>
      <w:r w:rsidR="00000000"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1</w:t>
      </w:r>
      <w:r w:rsidR="00000000"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to</w:t>
      </w:r>
      <w:r w:rsidR="00000000"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all</w:t>
      </w:r>
      <w:r w:rsidR="00000000"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elements</w:t>
      </w:r>
      <w:r w:rsidR="00000000"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of</w:t>
      </w:r>
      <w:r w:rsidR="00000000"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the</w:t>
      </w:r>
      <w:r w:rsidR="00000000"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w w:val="105"/>
          <w:position w:val="2"/>
        </w:rPr>
        <w:t>memory</w:t>
      </w:r>
      <w:r w:rsidR="00000000"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="00000000" w:rsidRPr="00B525A4">
        <w:rPr>
          <w:rFonts w:ascii="Times New Roman" w:hAnsi="Times New Roman" w:cs="Times New Roman"/>
          <w:spacing w:val="-4"/>
          <w:w w:val="105"/>
          <w:position w:val="2"/>
        </w:rPr>
        <w:t>set:</w:t>
      </w:r>
    </w:p>
    <w:p w14:paraId="6E166458" w14:textId="77777777" w:rsidR="00E07F2A" w:rsidRPr="00B525A4" w:rsidRDefault="00E07F2A" w:rsidP="00C40D0D">
      <w:pPr>
        <w:pStyle w:val="BodyText"/>
        <w:spacing w:before="5"/>
        <w:rPr>
          <w:rFonts w:ascii="Times New Roman" w:hAnsi="Times New Roman" w:cs="Times New Roman"/>
        </w:rPr>
      </w:pPr>
    </w:p>
    <w:p w14:paraId="6C1482E5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7E0D8A45" w14:textId="1EBEE505" w:rsidR="00E07F2A" w:rsidRPr="00B525A4" w:rsidRDefault="00B525A4" w:rsidP="00C40D0D">
      <w:pPr>
        <w:pStyle w:val="BodyText"/>
        <w:spacing w:before="1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1C64C1AB" wp14:editId="32F61DFA">
            <wp:extent cx="5533990" cy="739348"/>
            <wp:effectExtent l="0" t="0" r="0" b="3810"/>
            <wp:docPr id="32" name="Picture 32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Background pattern&#10;&#10;Description automatically generated with low confidence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41208" cy="740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E687C" w14:textId="77777777" w:rsidR="00E07F2A" w:rsidRPr="00B525A4" w:rsidRDefault="00000000" w:rsidP="00C40D0D">
      <w:pPr>
        <w:pStyle w:val="BodyText"/>
        <w:spacing w:before="64"/>
        <w:ind w:left="132" w:right="178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w w:val="105"/>
        </w:rPr>
        <w:t>b</w:t>
      </w:r>
      <w:r w:rsidRPr="00B525A4">
        <w:rPr>
          <w:rFonts w:ascii="Times New Roman" w:hAnsi="Times New Roman" w:cs="Times New Roman"/>
          <w:spacing w:val="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ponent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representing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background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nois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dd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nstant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value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f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1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o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ll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elements </w:t>
      </w:r>
      <w:r w:rsidRPr="00B525A4">
        <w:rPr>
          <w:rFonts w:ascii="Times New Roman" w:hAnsi="Times New Roman" w:cs="Times New Roman"/>
          <w:w w:val="105"/>
        </w:rPr>
        <w:t>in the candidate set, multiplied with the set size:</w:t>
      </w:r>
    </w:p>
    <w:p w14:paraId="547B3AC8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1A8D3236" w14:textId="35E33AB7" w:rsidR="00E07F2A" w:rsidRPr="00B525A4" w:rsidRDefault="00B525A4" w:rsidP="00C40D0D">
      <w:pPr>
        <w:pStyle w:val="BodyText"/>
        <w:spacing w:before="1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69505C10" wp14:editId="08A51D6C">
            <wp:extent cx="5921505" cy="570439"/>
            <wp:effectExtent l="0" t="0" r="3175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26458" cy="570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C104B" w14:textId="77777777" w:rsidR="00E07F2A" w:rsidRPr="00B525A4" w:rsidRDefault="00000000" w:rsidP="00C40D0D">
      <w:pPr>
        <w:spacing w:before="65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Modeling</w:t>
      </w:r>
      <w:r w:rsidRPr="00B525A4">
        <w:rPr>
          <w:rFonts w:ascii="Times New Roman" w:hAnsi="Times New Roman" w:cs="Times New Roman"/>
          <w:i/>
          <w:spacing w:val="21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sz w:val="20"/>
          <w:szCs w:val="20"/>
        </w:rPr>
        <w:t>Results</w:t>
      </w:r>
    </w:p>
    <w:p w14:paraId="7099DC71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59AADB07" w14:textId="7777777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able 2 summarizes the 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ison results. The kind of noise implementation had only a sm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systematic effect 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goodness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 fits. Models without a focus of attention, as we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model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fixed nois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early inferio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the les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rained model versions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st‐fitt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rd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IC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gnal‐detec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etical implementa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xtur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rec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nn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ateg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ess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arge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oug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ia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dia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stea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nn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se. According to BIC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simpler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only media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even slightly preferred.</w:t>
      </w:r>
    </w:p>
    <w:p w14:paraId="0AA17EAD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7085723C" w14:textId="77777777" w:rsidR="00E07F2A" w:rsidRPr="00B525A4" w:rsidRDefault="00000000" w:rsidP="00C40D0D">
      <w:pPr>
        <w:spacing w:before="74"/>
        <w:ind w:left="132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Table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2: AIC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BIC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Differences of All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Model Variants to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the Best‐Fitting</w:t>
      </w:r>
      <w:r w:rsidRPr="00B525A4">
        <w:rPr>
          <w:rFonts w:ascii="Times New Roman" w:hAnsi="Times New Roman" w:cs="Times New Roman"/>
          <w:i/>
          <w:spacing w:val="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Variant,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Experiment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>2</w:t>
      </w:r>
    </w:p>
    <w:p w14:paraId="4A7C5B43" w14:textId="4166698A" w:rsidR="00B525A4" w:rsidRDefault="00B525A4">
      <w:pPr>
        <w:rPr>
          <w:rFonts w:ascii="Times New Roman" w:hAnsi="Times New Roman" w:cs="Times New Roman"/>
          <w:i/>
          <w:sz w:val="20"/>
          <w:szCs w:val="20"/>
        </w:rPr>
      </w:pPr>
      <w:r>
        <w:rPr>
          <w:rFonts w:ascii="Times New Roman" w:hAnsi="Times New Roman" w:cs="Times New Roman"/>
          <w:i/>
        </w:rPr>
        <w:br w:type="page"/>
      </w:r>
    </w:p>
    <w:p w14:paraId="10EB9A8B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1FC5EFBC" w14:textId="77777777" w:rsidR="00E07F2A" w:rsidRPr="00B525A4" w:rsidRDefault="00E07F2A" w:rsidP="00C40D0D">
      <w:pPr>
        <w:pStyle w:val="BodyText"/>
        <w:spacing w:before="2"/>
        <w:rPr>
          <w:rFonts w:ascii="Times New Roman" w:hAnsi="Times New Roman" w:cs="Times New Roman"/>
          <w:i/>
        </w:rPr>
      </w:pPr>
    </w:p>
    <w:tbl>
      <w:tblPr>
        <w:tblStyle w:val="APASTYLEnointerline"/>
        <w:tblW w:w="0" w:type="auto"/>
        <w:tblLayout w:type="fixed"/>
        <w:tblLook w:val="01E0" w:firstRow="1" w:lastRow="1" w:firstColumn="1" w:lastColumn="1" w:noHBand="0" w:noVBand="0"/>
      </w:tblPr>
      <w:tblGrid>
        <w:gridCol w:w="2788"/>
        <w:gridCol w:w="1758"/>
        <w:gridCol w:w="1053"/>
        <w:gridCol w:w="1735"/>
        <w:gridCol w:w="1196"/>
      </w:tblGrid>
      <w:tr w:rsidR="00E07F2A" w:rsidRPr="00B525A4" w14:paraId="51A0A66E" w14:textId="77777777" w:rsidTr="00B525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tcW w:w="2788" w:type="dxa"/>
          </w:tcPr>
          <w:p w14:paraId="078AC356" w14:textId="77777777" w:rsidR="00E07F2A" w:rsidRPr="00B525A4" w:rsidRDefault="00000000" w:rsidP="00C40D0D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Sub‐Variant</w:t>
            </w:r>
          </w:p>
        </w:tc>
        <w:tc>
          <w:tcPr>
            <w:tcW w:w="2811" w:type="dxa"/>
            <w:gridSpan w:val="2"/>
          </w:tcPr>
          <w:p w14:paraId="71746B05" w14:textId="77777777" w:rsidR="00E07F2A" w:rsidRPr="00B525A4" w:rsidRDefault="00000000" w:rsidP="00B525A4">
            <w:pPr>
              <w:pStyle w:val="TableParagraph"/>
              <w:spacing w:before="6"/>
              <w:ind w:left="755" w:right="849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ΔAIC</w:t>
            </w:r>
          </w:p>
        </w:tc>
        <w:tc>
          <w:tcPr>
            <w:tcW w:w="2931" w:type="dxa"/>
            <w:gridSpan w:val="2"/>
          </w:tcPr>
          <w:p w14:paraId="1A3A822D" w14:textId="77777777" w:rsidR="00E07F2A" w:rsidRPr="00B525A4" w:rsidRDefault="00000000" w:rsidP="00B525A4">
            <w:pPr>
              <w:pStyle w:val="TableParagraph"/>
              <w:spacing w:before="6"/>
              <w:ind w:left="780" w:right="801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ΔBIC</w:t>
            </w:r>
          </w:p>
        </w:tc>
      </w:tr>
      <w:tr w:rsidR="00E07F2A" w:rsidRPr="00B525A4" w14:paraId="200CBF08" w14:textId="77777777" w:rsidTr="00B525A4">
        <w:trPr>
          <w:trHeight w:val="1009"/>
        </w:trPr>
        <w:tc>
          <w:tcPr>
            <w:tcW w:w="2788" w:type="dxa"/>
          </w:tcPr>
          <w:p w14:paraId="1B1D98A3" w14:textId="77777777" w:rsidR="00E07F2A" w:rsidRPr="00B525A4" w:rsidRDefault="00E07F2A" w:rsidP="00C40D0D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58" w:type="dxa"/>
          </w:tcPr>
          <w:p w14:paraId="09FFE020" w14:textId="51F3EDAA" w:rsidR="00E07F2A" w:rsidRPr="00B525A4" w:rsidRDefault="00000000" w:rsidP="00B525A4">
            <w:pPr>
              <w:pStyle w:val="TableParagraph"/>
              <w:spacing w:before="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Uniform</w:t>
            </w:r>
          </w:p>
          <w:p w14:paraId="3845E865" w14:textId="77777777" w:rsidR="00E07F2A" w:rsidRPr="00B525A4" w:rsidRDefault="00000000" w:rsidP="00C40D0D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background</w:t>
            </w:r>
            <w:r w:rsidRPr="00B525A4">
              <w:rPr>
                <w:rFonts w:ascii="Times New Roman" w:hAnsi="Times New Roman" w:cs="Times New Roman"/>
                <w:spacing w:val="24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noise</w:t>
            </w:r>
          </w:p>
        </w:tc>
        <w:tc>
          <w:tcPr>
            <w:tcW w:w="1053" w:type="dxa"/>
          </w:tcPr>
          <w:p w14:paraId="6CF12A14" w14:textId="77777777" w:rsidR="00E07F2A" w:rsidRPr="00B525A4" w:rsidRDefault="00000000" w:rsidP="00C40D0D">
            <w:pPr>
              <w:pStyle w:val="TableParagraph"/>
              <w:spacing w:before="6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SDT</w:t>
            </w:r>
            <w:r w:rsidRPr="00B525A4">
              <w:rPr>
                <w:rFonts w:ascii="Times New Roman" w:hAnsi="Times New Roman" w:cs="Times New Roman"/>
                <w:spacing w:val="-8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Noise</w:t>
            </w:r>
          </w:p>
        </w:tc>
        <w:tc>
          <w:tcPr>
            <w:tcW w:w="1735" w:type="dxa"/>
          </w:tcPr>
          <w:p w14:paraId="393BC054" w14:textId="15F1669B" w:rsidR="00E07F2A" w:rsidRPr="00B525A4" w:rsidRDefault="00000000" w:rsidP="00B525A4">
            <w:pPr>
              <w:pStyle w:val="TableParagraph"/>
              <w:spacing w:before="6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Uniform</w:t>
            </w:r>
          </w:p>
          <w:p w14:paraId="444E1AA0" w14:textId="77777777" w:rsidR="00E07F2A" w:rsidRPr="00B525A4" w:rsidRDefault="00000000" w:rsidP="00C40D0D">
            <w:pPr>
              <w:pStyle w:val="TableParagraph"/>
              <w:spacing w:before="0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background</w:t>
            </w:r>
            <w:r w:rsidRPr="00B525A4">
              <w:rPr>
                <w:rFonts w:ascii="Times New Roman" w:hAnsi="Times New Roman" w:cs="Times New Roman"/>
                <w:spacing w:val="28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sz w:val="20"/>
                <w:szCs w:val="20"/>
              </w:rPr>
              <w:t>noise</w:t>
            </w:r>
          </w:p>
        </w:tc>
        <w:tc>
          <w:tcPr>
            <w:tcW w:w="1196" w:type="dxa"/>
          </w:tcPr>
          <w:p w14:paraId="03604A3D" w14:textId="77777777" w:rsidR="00E07F2A" w:rsidRPr="00B525A4" w:rsidRDefault="00000000" w:rsidP="00C40D0D">
            <w:pPr>
              <w:pStyle w:val="TableParagraph"/>
              <w:spacing w:before="6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SDT</w:t>
            </w:r>
            <w:r w:rsidRPr="00B525A4">
              <w:rPr>
                <w:rFonts w:ascii="Times New Roman" w:hAnsi="Times New Roman" w:cs="Times New Roman"/>
                <w:spacing w:val="-8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Noise</w:t>
            </w:r>
          </w:p>
        </w:tc>
      </w:tr>
      <w:tr w:rsidR="00E07F2A" w:rsidRPr="00B525A4" w14:paraId="176D8428" w14:textId="77777777" w:rsidTr="00B525A4">
        <w:trPr>
          <w:trHeight w:val="504"/>
        </w:trPr>
        <w:tc>
          <w:tcPr>
            <w:tcW w:w="2788" w:type="dxa"/>
          </w:tcPr>
          <w:p w14:paraId="24096A94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-3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and</w:t>
            </w:r>
            <w:r w:rsidRPr="00B525A4">
              <w:rPr>
                <w:rFonts w:ascii="Times New Roman" w:hAnsi="Times New Roman" w:cs="Times New Roman"/>
                <w:spacing w:val="-3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mediated retrieval</w:t>
            </w:r>
          </w:p>
        </w:tc>
        <w:tc>
          <w:tcPr>
            <w:tcW w:w="1758" w:type="dxa"/>
          </w:tcPr>
          <w:p w14:paraId="184A6CFC" w14:textId="77777777" w:rsidR="00E07F2A" w:rsidRPr="00B525A4" w:rsidRDefault="00000000" w:rsidP="00C40D0D">
            <w:pPr>
              <w:pStyle w:val="TableParagraph"/>
              <w:ind w:left="104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7.0</w:t>
            </w:r>
          </w:p>
        </w:tc>
        <w:tc>
          <w:tcPr>
            <w:tcW w:w="1053" w:type="dxa"/>
          </w:tcPr>
          <w:p w14:paraId="7A43C261" w14:textId="77777777" w:rsidR="00E07F2A" w:rsidRPr="00B525A4" w:rsidRDefault="00000000" w:rsidP="00C40D0D">
            <w:pPr>
              <w:pStyle w:val="TableParagraph"/>
              <w:ind w:left="103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2.1</w:t>
            </w:r>
          </w:p>
        </w:tc>
        <w:tc>
          <w:tcPr>
            <w:tcW w:w="1735" w:type="dxa"/>
          </w:tcPr>
          <w:p w14:paraId="14850458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8.3</w:t>
            </w:r>
          </w:p>
        </w:tc>
        <w:tc>
          <w:tcPr>
            <w:tcW w:w="1196" w:type="dxa"/>
          </w:tcPr>
          <w:p w14:paraId="4E04563F" w14:textId="77777777" w:rsidR="00E07F2A" w:rsidRPr="00B525A4" w:rsidRDefault="00000000" w:rsidP="00C40D0D">
            <w:pPr>
              <w:pStyle w:val="TableParagraph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3.4</w:t>
            </w:r>
          </w:p>
        </w:tc>
      </w:tr>
      <w:tr w:rsidR="00E07F2A" w:rsidRPr="00B525A4" w14:paraId="4F9602C0" w14:textId="77777777" w:rsidTr="00B525A4">
        <w:trPr>
          <w:trHeight w:val="504"/>
        </w:trPr>
        <w:tc>
          <w:tcPr>
            <w:tcW w:w="2788" w:type="dxa"/>
          </w:tcPr>
          <w:p w14:paraId="5F73C121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19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retrieval</w:t>
            </w:r>
            <w:r w:rsidRPr="00B525A4">
              <w:rPr>
                <w:rFonts w:ascii="Times New Roman" w:hAnsi="Times New Roman" w:cs="Times New Roman"/>
                <w:spacing w:val="14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only</w:t>
            </w:r>
          </w:p>
        </w:tc>
        <w:tc>
          <w:tcPr>
            <w:tcW w:w="1758" w:type="dxa"/>
          </w:tcPr>
          <w:p w14:paraId="76C4FD94" w14:textId="77777777" w:rsidR="00E07F2A" w:rsidRPr="00B525A4" w:rsidRDefault="00000000" w:rsidP="00C40D0D">
            <w:pPr>
              <w:pStyle w:val="TableParagraph"/>
              <w:ind w:left="103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5.7</w:t>
            </w:r>
          </w:p>
        </w:tc>
        <w:tc>
          <w:tcPr>
            <w:tcW w:w="1053" w:type="dxa"/>
          </w:tcPr>
          <w:p w14:paraId="7E411ADC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5.8</w:t>
            </w:r>
          </w:p>
        </w:tc>
        <w:tc>
          <w:tcPr>
            <w:tcW w:w="1735" w:type="dxa"/>
          </w:tcPr>
          <w:p w14:paraId="22B0731E" w14:textId="77777777" w:rsidR="00E07F2A" w:rsidRPr="00B525A4" w:rsidRDefault="00000000" w:rsidP="00C40D0D">
            <w:pPr>
              <w:pStyle w:val="TableParagraph"/>
              <w:ind w:left="99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1.9</w:t>
            </w:r>
          </w:p>
        </w:tc>
        <w:tc>
          <w:tcPr>
            <w:tcW w:w="1196" w:type="dxa"/>
          </w:tcPr>
          <w:p w14:paraId="663D0FDA" w14:textId="77777777" w:rsidR="00E07F2A" w:rsidRPr="00B525A4" w:rsidRDefault="00000000" w:rsidP="00C40D0D">
            <w:pPr>
              <w:pStyle w:val="TableParagraph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1.9</w:t>
            </w:r>
          </w:p>
        </w:tc>
      </w:tr>
      <w:tr w:rsidR="00E07F2A" w:rsidRPr="00B525A4" w14:paraId="1443E738" w14:textId="77777777" w:rsidTr="00B525A4">
        <w:trPr>
          <w:trHeight w:val="504"/>
        </w:trPr>
        <w:tc>
          <w:tcPr>
            <w:tcW w:w="2788" w:type="dxa"/>
          </w:tcPr>
          <w:p w14:paraId="48F45073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Mediated</w:t>
            </w:r>
            <w:r w:rsidRPr="00B525A4">
              <w:rPr>
                <w:rFonts w:ascii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z w:val="20"/>
                <w:szCs w:val="20"/>
              </w:rPr>
              <w:t>retrieval</w:t>
            </w:r>
            <w:r w:rsidRPr="00B525A4">
              <w:rPr>
                <w:rFonts w:ascii="Times New Roman" w:hAnsi="Times New Roman" w:cs="Times New Roman"/>
                <w:spacing w:val="21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4"/>
                <w:sz w:val="20"/>
                <w:szCs w:val="20"/>
              </w:rPr>
              <w:t>only</w:t>
            </w:r>
          </w:p>
        </w:tc>
        <w:tc>
          <w:tcPr>
            <w:tcW w:w="1758" w:type="dxa"/>
          </w:tcPr>
          <w:p w14:paraId="5FBF174E" w14:textId="77777777" w:rsidR="00E07F2A" w:rsidRPr="00B525A4" w:rsidRDefault="00000000" w:rsidP="00C40D0D">
            <w:pPr>
              <w:pStyle w:val="TableParagraph"/>
              <w:ind w:left="102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9.1</w:t>
            </w:r>
          </w:p>
        </w:tc>
        <w:tc>
          <w:tcPr>
            <w:tcW w:w="1053" w:type="dxa"/>
          </w:tcPr>
          <w:p w14:paraId="40EDE8C6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3.6</w:t>
            </w:r>
          </w:p>
        </w:tc>
        <w:tc>
          <w:tcPr>
            <w:tcW w:w="1735" w:type="dxa"/>
          </w:tcPr>
          <w:p w14:paraId="0207BAD1" w14:textId="77777777" w:rsidR="00E07F2A" w:rsidRPr="00B525A4" w:rsidRDefault="00000000" w:rsidP="00C40D0D">
            <w:pPr>
              <w:pStyle w:val="TableParagraph"/>
              <w:ind w:left="99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3"/>
                <w:sz w:val="20"/>
                <w:szCs w:val="20"/>
              </w:rPr>
              <w:t>0</w:t>
            </w:r>
          </w:p>
        </w:tc>
        <w:tc>
          <w:tcPr>
            <w:tcW w:w="1196" w:type="dxa"/>
          </w:tcPr>
          <w:p w14:paraId="7D9690F4" w14:textId="77777777" w:rsidR="00E07F2A" w:rsidRPr="00B525A4" w:rsidRDefault="00000000" w:rsidP="00C40D0D">
            <w:pPr>
              <w:pStyle w:val="TableParagraph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4.5</w:t>
            </w:r>
          </w:p>
        </w:tc>
      </w:tr>
      <w:tr w:rsidR="00E07F2A" w:rsidRPr="00B525A4" w14:paraId="2491137D" w14:textId="77777777" w:rsidTr="00B525A4">
        <w:trPr>
          <w:trHeight w:val="504"/>
        </w:trPr>
        <w:tc>
          <w:tcPr>
            <w:tcW w:w="2788" w:type="dxa"/>
          </w:tcPr>
          <w:p w14:paraId="0C09FC3B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-1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and</w:t>
            </w:r>
            <w:r w:rsidRPr="00B525A4">
              <w:rPr>
                <w:rFonts w:ascii="Times New Roman" w:hAnsi="Times New Roman" w:cs="Times New Roman"/>
                <w:spacing w:val="-9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scanning</w:t>
            </w:r>
          </w:p>
        </w:tc>
        <w:tc>
          <w:tcPr>
            <w:tcW w:w="1758" w:type="dxa"/>
          </w:tcPr>
          <w:p w14:paraId="761E0F57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4.8</w:t>
            </w:r>
          </w:p>
        </w:tc>
        <w:tc>
          <w:tcPr>
            <w:tcW w:w="1053" w:type="dxa"/>
          </w:tcPr>
          <w:p w14:paraId="7A3F6760" w14:textId="77777777" w:rsidR="00E07F2A" w:rsidRPr="00B525A4" w:rsidRDefault="00000000" w:rsidP="00C40D0D">
            <w:pPr>
              <w:pStyle w:val="TableParagraph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3"/>
                <w:sz w:val="20"/>
                <w:szCs w:val="20"/>
              </w:rPr>
              <w:t>0</w:t>
            </w:r>
          </w:p>
        </w:tc>
        <w:tc>
          <w:tcPr>
            <w:tcW w:w="1735" w:type="dxa"/>
          </w:tcPr>
          <w:p w14:paraId="6D6DC7EE" w14:textId="77777777" w:rsidR="00E07F2A" w:rsidRPr="00B525A4" w:rsidRDefault="00000000" w:rsidP="00C40D0D">
            <w:pPr>
              <w:pStyle w:val="TableParagraph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6.2</w:t>
            </w:r>
          </w:p>
        </w:tc>
        <w:tc>
          <w:tcPr>
            <w:tcW w:w="1196" w:type="dxa"/>
          </w:tcPr>
          <w:p w14:paraId="279BF19E" w14:textId="77777777" w:rsidR="00E07F2A" w:rsidRPr="00B525A4" w:rsidRDefault="00000000" w:rsidP="00C40D0D">
            <w:pPr>
              <w:pStyle w:val="TableParagraph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1.3</w:t>
            </w:r>
          </w:p>
        </w:tc>
      </w:tr>
      <w:tr w:rsidR="00E07F2A" w:rsidRPr="00B525A4" w14:paraId="729D60EF" w14:textId="77777777" w:rsidTr="00B525A4">
        <w:trPr>
          <w:trHeight w:val="504"/>
        </w:trPr>
        <w:tc>
          <w:tcPr>
            <w:tcW w:w="2788" w:type="dxa"/>
          </w:tcPr>
          <w:p w14:paraId="6CA57B1F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-3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and mediated,</w:t>
            </w:r>
            <w:r w:rsidRPr="00B525A4">
              <w:rPr>
                <w:rFonts w:ascii="Times New Roman" w:hAnsi="Times New Roman" w:cs="Times New Roman"/>
                <w:spacing w:val="-1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 xml:space="preserve">no </w:t>
            </w: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focus</w:t>
            </w:r>
          </w:p>
        </w:tc>
        <w:tc>
          <w:tcPr>
            <w:tcW w:w="1758" w:type="dxa"/>
          </w:tcPr>
          <w:p w14:paraId="237156DD" w14:textId="77777777" w:rsidR="00E07F2A" w:rsidRPr="00B525A4" w:rsidRDefault="00000000" w:rsidP="00C40D0D">
            <w:pPr>
              <w:pStyle w:val="TableParagraph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6.2</w:t>
            </w:r>
          </w:p>
        </w:tc>
        <w:tc>
          <w:tcPr>
            <w:tcW w:w="1053" w:type="dxa"/>
          </w:tcPr>
          <w:p w14:paraId="4E1E26D7" w14:textId="77777777" w:rsidR="00E07F2A" w:rsidRPr="00B525A4" w:rsidRDefault="00000000" w:rsidP="00C40D0D">
            <w:pPr>
              <w:pStyle w:val="TableParagraph"/>
              <w:ind w:left="99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8.2</w:t>
            </w:r>
          </w:p>
        </w:tc>
        <w:tc>
          <w:tcPr>
            <w:tcW w:w="1735" w:type="dxa"/>
          </w:tcPr>
          <w:p w14:paraId="75C4D5AD" w14:textId="77777777" w:rsidR="00E07F2A" w:rsidRPr="00B525A4" w:rsidRDefault="00000000" w:rsidP="00C40D0D">
            <w:pPr>
              <w:pStyle w:val="TableParagraph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2.3</w:t>
            </w:r>
          </w:p>
        </w:tc>
        <w:tc>
          <w:tcPr>
            <w:tcW w:w="1196" w:type="dxa"/>
          </w:tcPr>
          <w:p w14:paraId="1B464A4E" w14:textId="77777777" w:rsidR="00E07F2A" w:rsidRPr="00B525A4" w:rsidRDefault="00000000" w:rsidP="00C40D0D">
            <w:pPr>
              <w:pStyle w:val="TableParagraph"/>
              <w:ind w:left="9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4.3</w:t>
            </w:r>
          </w:p>
        </w:tc>
      </w:tr>
      <w:tr w:rsidR="00E07F2A" w:rsidRPr="00B525A4" w14:paraId="364F9179" w14:textId="77777777" w:rsidTr="00B525A4">
        <w:trPr>
          <w:trHeight w:val="504"/>
        </w:trPr>
        <w:tc>
          <w:tcPr>
            <w:tcW w:w="2788" w:type="dxa"/>
          </w:tcPr>
          <w:p w14:paraId="1A9C9F6C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-12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and</w:t>
            </w:r>
            <w:r w:rsidRPr="00B525A4">
              <w:rPr>
                <w:rFonts w:ascii="Times New Roman" w:hAnsi="Times New Roman" w:cs="Times New Roman"/>
                <w:spacing w:val="-12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scanning,</w:t>
            </w:r>
            <w:r w:rsidRPr="00B525A4">
              <w:rPr>
                <w:rFonts w:ascii="Times New Roman" w:hAnsi="Times New Roman" w:cs="Times New Roman"/>
                <w:spacing w:val="-12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w w:val="105"/>
                <w:sz w:val="20"/>
                <w:szCs w:val="20"/>
              </w:rPr>
              <w:t>no</w:t>
            </w:r>
            <w:r w:rsidRPr="00B525A4">
              <w:rPr>
                <w:rFonts w:ascii="Times New Roman" w:hAnsi="Times New Roman" w:cs="Times New Roman"/>
                <w:spacing w:val="-12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focus</w:t>
            </w:r>
          </w:p>
        </w:tc>
        <w:tc>
          <w:tcPr>
            <w:tcW w:w="1758" w:type="dxa"/>
          </w:tcPr>
          <w:p w14:paraId="059CA99C" w14:textId="77777777" w:rsidR="00E07F2A" w:rsidRPr="00B525A4" w:rsidRDefault="00000000" w:rsidP="00C40D0D">
            <w:pPr>
              <w:pStyle w:val="TableParagraph"/>
              <w:ind w:left="99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6.2</w:t>
            </w:r>
          </w:p>
        </w:tc>
        <w:tc>
          <w:tcPr>
            <w:tcW w:w="1053" w:type="dxa"/>
          </w:tcPr>
          <w:p w14:paraId="66238210" w14:textId="77777777" w:rsidR="00E07F2A" w:rsidRPr="00B525A4" w:rsidRDefault="00000000" w:rsidP="00C40D0D">
            <w:pPr>
              <w:pStyle w:val="TableParagraph"/>
              <w:ind w:left="99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6.9</w:t>
            </w:r>
          </w:p>
        </w:tc>
        <w:tc>
          <w:tcPr>
            <w:tcW w:w="1735" w:type="dxa"/>
          </w:tcPr>
          <w:p w14:paraId="7B418915" w14:textId="77777777" w:rsidR="00E07F2A" w:rsidRPr="00B525A4" w:rsidRDefault="00000000" w:rsidP="00C40D0D">
            <w:pPr>
              <w:pStyle w:val="TableParagraph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2.3</w:t>
            </w:r>
          </w:p>
        </w:tc>
        <w:tc>
          <w:tcPr>
            <w:tcW w:w="1196" w:type="dxa"/>
          </w:tcPr>
          <w:p w14:paraId="1C34F2B4" w14:textId="77777777" w:rsidR="00E07F2A" w:rsidRPr="00B525A4" w:rsidRDefault="00000000" w:rsidP="00C40D0D">
            <w:pPr>
              <w:pStyle w:val="TableParagraph"/>
              <w:ind w:left="96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3.0</w:t>
            </w:r>
          </w:p>
        </w:tc>
      </w:tr>
      <w:tr w:rsidR="00E07F2A" w:rsidRPr="00B525A4" w14:paraId="38715499" w14:textId="77777777" w:rsidTr="00B525A4">
        <w:trPr>
          <w:trHeight w:val="1010"/>
        </w:trPr>
        <w:tc>
          <w:tcPr>
            <w:tcW w:w="2788" w:type="dxa"/>
          </w:tcPr>
          <w:p w14:paraId="258C9DA2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 xml:space="preserve">and mediated, </w:t>
            </w: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fixed</w:t>
            </w:r>
          </w:p>
          <w:p w14:paraId="1E881F0E" w14:textId="77777777" w:rsidR="00E07F2A" w:rsidRPr="00B525A4" w:rsidRDefault="00E07F2A" w:rsidP="00C40D0D">
            <w:pPr>
              <w:pStyle w:val="TableParagraph"/>
              <w:spacing w:before="5"/>
              <w:ind w:left="0"/>
              <w:rPr>
                <w:rFonts w:ascii="Times New Roman" w:hAnsi="Times New Roman" w:cs="Times New Roman"/>
                <w:i/>
                <w:sz w:val="20"/>
                <w:szCs w:val="20"/>
              </w:rPr>
            </w:pPr>
          </w:p>
          <w:p w14:paraId="671C0F56" w14:textId="77777777" w:rsidR="00E07F2A" w:rsidRPr="00B525A4" w:rsidRDefault="00000000" w:rsidP="00C40D0D">
            <w:pPr>
              <w:pStyle w:val="TableParagraph"/>
              <w:spacing w:before="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noise</w:t>
            </w:r>
          </w:p>
        </w:tc>
        <w:tc>
          <w:tcPr>
            <w:tcW w:w="1758" w:type="dxa"/>
          </w:tcPr>
          <w:p w14:paraId="3A85395F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4.9</w:t>
            </w:r>
          </w:p>
        </w:tc>
        <w:tc>
          <w:tcPr>
            <w:tcW w:w="1053" w:type="dxa"/>
          </w:tcPr>
          <w:p w14:paraId="23F6D744" w14:textId="77777777" w:rsidR="00E07F2A" w:rsidRPr="00B525A4" w:rsidRDefault="00000000" w:rsidP="00C40D0D">
            <w:pPr>
              <w:pStyle w:val="TableParagraph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9.1</w:t>
            </w:r>
          </w:p>
        </w:tc>
        <w:tc>
          <w:tcPr>
            <w:tcW w:w="1735" w:type="dxa"/>
          </w:tcPr>
          <w:p w14:paraId="4FAD18CE" w14:textId="77777777" w:rsidR="00E07F2A" w:rsidRPr="00B525A4" w:rsidRDefault="00000000" w:rsidP="00C40D0D">
            <w:pPr>
              <w:pStyle w:val="TableParagraph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6.3</w:t>
            </w:r>
          </w:p>
        </w:tc>
        <w:tc>
          <w:tcPr>
            <w:tcW w:w="1196" w:type="dxa"/>
          </w:tcPr>
          <w:p w14:paraId="3E9D6D27" w14:textId="77777777" w:rsidR="00E07F2A" w:rsidRPr="00B525A4" w:rsidRDefault="00000000" w:rsidP="00C40D0D">
            <w:pPr>
              <w:pStyle w:val="TableParagraph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0.4</w:t>
            </w:r>
          </w:p>
        </w:tc>
      </w:tr>
      <w:tr w:rsidR="00E07F2A" w:rsidRPr="00B525A4" w14:paraId="53C380F3" w14:textId="77777777" w:rsidTr="00B525A4">
        <w:trPr>
          <w:trHeight w:val="1010"/>
        </w:trPr>
        <w:tc>
          <w:tcPr>
            <w:tcW w:w="2788" w:type="dxa"/>
          </w:tcPr>
          <w:p w14:paraId="03CB5CAC" w14:textId="527C3916" w:rsidR="00E07F2A" w:rsidRPr="00B525A4" w:rsidRDefault="00000000" w:rsidP="00B525A4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Direct</w:t>
            </w:r>
            <w:r w:rsidRPr="00B525A4">
              <w:rPr>
                <w:rFonts w:ascii="Times New Roman" w:hAnsi="Times New Roman" w:cs="Times New Roman"/>
                <w:spacing w:val="-3"/>
                <w:w w:val="105"/>
                <w:sz w:val="20"/>
                <w:szCs w:val="20"/>
              </w:rPr>
              <w:t xml:space="preserve"> </w:t>
            </w:r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and scanning,</w:t>
            </w:r>
            <w:r w:rsidRPr="00B525A4">
              <w:rPr>
                <w:rFonts w:ascii="Times New Roman" w:hAnsi="Times New Roman" w:cs="Times New Roman"/>
                <w:spacing w:val="-1"/>
                <w:w w:val="105"/>
                <w:sz w:val="20"/>
                <w:szCs w:val="20"/>
              </w:rPr>
              <w:t xml:space="preserve"> </w:t>
            </w:r>
            <w:proofErr w:type="spellStart"/>
            <w:r w:rsidRPr="00B525A4">
              <w:rPr>
                <w:rFonts w:ascii="Times New Roman" w:hAnsi="Times New Roman" w:cs="Times New Roman"/>
                <w:spacing w:val="-2"/>
                <w:w w:val="105"/>
                <w:sz w:val="20"/>
                <w:szCs w:val="20"/>
              </w:rPr>
              <w:t>fixednoise</w:t>
            </w:r>
            <w:proofErr w:type="spellEnd"/>
          </w:p>
        </w:tc>
        <w:tc>
          <w:tcPr>
            <w:tcW w:w="1758" w:type="dxa"/>
          </w:tcPr>
          <w:p w14:paraId="2BAEE882" w14:textId="77777777" w:rsidR="00E07F2A" w:rsidRPr="00B525A4" w:rsidRDefault="00000000" w:rsidP="00C40D0D">
            <w:pPr>
              <w:pStyle w:val="TableParagraph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4.9</w:t>
            </w:r>
          </w:p>
        </w:tc>
        <w:tc>
          <w:tcPr>
            <w:tcW w:w="1053" w:type="dxa"/>
          </w:tcPr>
          <w:p w14:paraId="701A9BA4" w14:textId="77777777" w:rsidR="00E07F2A" w:rsidRPr="00B525A4" w:rsidRDefault="00000000" w:rsidP="00C40D0D">
            <w:pPr>
              <w:pStyle w:val="TableParagraph"/>
              <w:ind w:left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5"/>
                <w:w w:val="105"/>
                <w:sz w:val="20"/>
                <w:szCs w:val="20"/>
              </w:rPr>
              <w:t>9.0</w:t>
            </w:r>
          </w:p>
        </w:tc>
        <w:tc>
          <w:tcPr>
            <w:tcW w:w="1735" w:type="dxa"/>
          </w:tcPr>
          <w:p w14:paraId="47D1C94E" w14:textId="77777777" w:rsidR="00E07F2A" w:rsidRPr="00B525A4" w:rsidRDefault="00000000" w:rsidP="00C40D0D">
            <w:pPr>
              <w:pStyle w:val="TableParagraph"/>
              <w:ind w:left="98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6.2</w:t>
            </w:r>
          </w:p>
        </w:tc>
        <w:tc>
          <w:tcPr>
            <w:tcW w:w="1196" w:type="dxa"/>
          </w:tcPr>
          <w:p w14:paraId="5624905F" w14:textId="77777777" w:rsidR="00E07F2A" w:rsidRPr="00B525A4" w:rsidRDefault="00000000" w:rsidP="00C40D0D">
            <w:pPr>
              <w:pStyle w:val="TableParagraph"/>
              <w:ind w:left="97"/>
              <w:rPr>
                <w:rFonts w:ascii="Times New Roman" w:hAnsi="Times New Roman" w:cs="Times New Roman"/>
                <w:sz w:val="20"/>
                <w:szCs w:val="20"/>
              </w:rPr>
            </w:pPr>
            <w:r w:rsidRPr="00B525A4">
              <w:rPr>
                <w:rFonts w:ascii="Times New Roman" w:hAnsi="Times New Roman" w:cs="Times New Roman"/>
                <w:spacing w:val="-4"/>
                <w:w w:val="105"/>
                <w:sz w:val="20"/>
                <w:szCs w:val="20"/>
              </w:rPr>
              <w:t>10.4</w:t>
            </w:r>
          </w:p>
        </w:tc>
      </w:tr>
    </w:tbl>
    <w:p w14:paraId="0E36CE76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679B32B9" w14:textId="77777777" w:rsidR="00E07F2A" w:rsidRPr="00B525A4" w:rsidRDefault="00E07F2A" w:rsidP="00C40D0D">
      <w:pPr>
        <w:pStyle w:val="BodyText"/>
        <w:spacing w:before="5"/>
        <w:rPr>
          <w:rFonts w:ascii="Times New Roman" w:hAnsi="Times New Roman" w:cs="Times New Roman"/>
          <w:i/>
        </w:rPr>
      </w:pPr>
    </w:p>
    <w:p w14:paraId="47F5C357" w14:textId="77777777" w:rsidR="00E07F2A" w:rsidRPr="00B525A4" w:rsidRDefault="00000000" w:rsidP="00C40D0D">
      <w:pPr>
        <w:spacing w:before="64"/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ote: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ach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t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dex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AIC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r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IC),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st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6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variant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dentified,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ts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t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dex subtracted from those of all variants.</w:t>
      </w:r>
    </w:p>
    <w:p w14:paraId="3A53BC2B" w14:textId="77777777" w:rsidR="00E07F2A" w:rsidRPr="00B525A4" w:rsidRDefault="00000000" w:rsidP="00C40D0D">
      <w:pPr>
        <w:pStyle w:val="BodyText"/>
        <w:spacing w:before="151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Figure 13 shows the distribution of paramet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stimates across participants for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 vers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s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rd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IC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i.e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D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xtur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rec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 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nning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4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diction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5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redictions alongside the observed proportion correct by set size, input position, and output position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uratel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e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ystematic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end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: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‐siz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U‐shaped serial‐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,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notonic decli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performan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 outpu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s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duc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)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t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 positions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tt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action aris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ocu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, whi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‐presented item an advantage when it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 first. It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ly for that reas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the mode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s</w:t>
      </w:r>
    </w:p>
    <w:p w14:paraId="3966961D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2F999DDE" w14:textId="77777777" w:rsidR="00E07F2A" w:rsidRPr="00B525A4" w:rsidRDefault="00000000" w:rsidP="00C40D0D">
      <w:pPr>
        <w:pStyle w:val="BodyText"/>
        <w:spacing w:before="74"/>
        <w:ind w:left="132" w:right="20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omitt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oc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ttention fit substanti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se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contrast, in Experiment 1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 version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ou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s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 1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ac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s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nounc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 2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ttl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ecific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vantag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‐present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 relatively weak evidence for a last‐in‐first‐out focus of attention.</w:t>
      </w:r>
    </w:p>
    <w:p w14:paraId="334A247E" w14:textId="77777777" w:rsidR="00E07F2A" w:rsidRPr="00B525A4" w:rsidRDefault="00000000" w:rsidP="00C40D0D">
      <w:pPr>
        <w:pStyle w:val="BodyText"/>
        <w:spacing w:before="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anchor distT="0" distB="0" distL="0" distR="0" simplePos="0" relativeHeight="251667968" behindDoc="0" locked="0" layoutInCell="1" allowOverlap="1" wp14:anchorId="3F70D4F7" wp14:editId="66A6EB9C">
            <wp:simplePos x="0" y="0"/>
            <wp:positionH relativeFrom="page">
              <wp:posOffset>1176527</wp:posOffset>
            </wp:positionH>
            <wp:positionV relativeFrom="paragraph">
              <wp:posOffset>90811</wp:posOffset>
            </wp:positionV>
            <wp:extent cx="5367371" cy="4391691"/>
            <wp:effectExtent l="0" t="0" r="0" b="0"/>
            <wp:wrapTopAndBottom/>
            <wp:docPr id="21" name="image3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30.jpeg"/>
                    <pic:cNvPicPr/>
                  </pic:nvPicPr>
                  <pic:blipFill>
                    <a:blip r:embed="rId5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67371" cy="43916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66BD41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06774B65" w14:textId="77777777" w:rsidR="00E07F2A" w:rsidRPr="00B525A4" w:rsidRDefault="00E07F2A" w:rsidP="00C40D0D">
      <w:pPr>
        <w:pStyle w:val="BodyText"/>
        <w:spacing w:before="1"/>
        <w:rPr>
          <w:rFonts w:ascii="Times New Roman" w:hAnsi="Times New Roman" w:cs="Times New Roman"/>
        </w:rPr>
      </w:pPr>
    </w:p>
    <w:p w14:paraId="299420EF" w14:textId="77777777" w:rsidR="00E07F2A" w:rsidRPr="00B525A4" w:rsidRDefault="00000000" w:rsidP="00C40D0D">
      <w:pPr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3: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stribution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cros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articipant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st‐fitting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arameter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value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MCat</w:t>
      </w:r>
      <w:proofErr w:type="spellEnd"/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 Experiment 2.</w:t>
      </w:r>
    </w:p>
    <w:p w14:paraId="32C02FFD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11FDDB79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52D96D46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7A41F8BB" w14:textId="77777777" w:rsidR="00E07F2A" w:rsidRPr="00B525A4" w:rsidRDefault="00E07F2A" w:rsidP="00C40D0D">
      <w:pPr>
        <w:pStyle w:val="BodyText"/>
        <w:spacing w:before="2" w:after="1"/>
        <w:rPr>
          <w:rFonts w:ascii="Times New Roman" w:hAnsi="Times New Roman" w:cs="Times New Roman"/>
          <w:i/>
        </w:rPr>
      </w:pPr>
    </w:p>
    <w:p w14:paraId="4FF02A20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2CA99E62" wp14:editId="022DDFDC">
            <wp:extent cx="5372855" cy="5372100"/>
            <wp:effectExtent l="0" t="0" r="0" b="0"/>
            <wp:docPr id="23" name="image3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31.jpeg"/>
                    <pic:cNvPicPr/>
                  </pic:nvPicPr>
                  <pic:blipFill>
                    <a:blip r:embed="rId5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2855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CE1C5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76BE1BBA" w14:textId="77777777" w:rsidR="00E07F2A" w:rsidRPr="00B525A4" w:rsidRDefault="00E07F2A" w:rsidP="00C40D0D">
      <w:pPr>
        <w:pStyle w:val="BodyText"/>
        <w:spacing w:before="9"/>
        <w:rPr>
          <w:rFonts w:ascii="Times New Roman" w:hAnsi="Times New Roman" w:cs="Times New Roman"/>
          <w:i/>
        </w:rPr>
      </w:pPr>
    </w:p>
    <w:p w14:paraId="763AB49D" w14:textId="77777777" w:rsidR="00E07F2A" w:rsidRPr="00B525A4" w:rsidRDefault="00000000" w:rsidP="00C40D0D">
      <w:pPr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4: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bserved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oportion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rrect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black)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ediction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st‐fitting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MCat</w:t>
      </w:r>
      <w:proofErr w:type="spellEnd"/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version (red)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oportion of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rrect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sponses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unction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 set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ize,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veraged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ver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utput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osition, for Experiment 2.</w:t>
      </w:r>
    </w:p>
    <w:p w14:paraId="452FE997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5A2117C0" w14:textId="77777777" w:rsidR="00E07F2A" w:rsidRPr="00B525A4" w:rsidRDefault="00E07F2A" w:rsidP="00C40D0D">
      <w:pPr>
        <w:pStyle w:val="BodyText"/>
        <w:spacing w:before="6"/>
        <w:rPr>
          <w:rFonts w:ascii="Times New Roman" w:hAnsi="Times New Roman" w:cs="Times New Roman"/>
          <w:i/>
        </w:rPr>
      </w:pPr>
    </w:p>
    <w:p w14:paraId="42990F0B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4F1AEA0" wp14:editId="36C4F057">
            <wp:extent cx="5372855" cy="5372100"/>
            <wp:effectExtent l="0" t="0" r="0" b="0"/>
            <wp:docPr id="25" name="image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32.png"/>
                    <pic:cNvPicPr/>
                  </pic:nvPicPr>
                  <pic:blipFill>
                    <a:blip r:embed="rId5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2855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3013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i/>
        </w:rPr>
      </w:pPr>
    </w:p>
    <w:p w14:paraId="13B2B496" w14:textId="77777777" w:rsidR="00E07F2A" w:rsidRPr="00B525A4" w:rsidRDefault="00E07F2A" w:rsidP="00C40D0D">
      <w:pPr>
        <w:pStyle w:val="BodyText"/>
        <w:spacing w:before="8"/>
        <w:rPr>
          <w:rFonts w:ascii="Times New Roman" w:hAnsi="Times New Roman" w:cs="Times New Roman"/>
          <w:i/>
        </w:rPr>
      </w:pPr>
    </w:p>
    <w:p w14:paraId="49C69FE8" w14:textId="77777777" w:rsidR="00E07F2A" w:rsidRPr="00B525A4" w:rsidRDefault="00000000" w:rsidP="00C40D0D">
      <w:pPr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5.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bserved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oportion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rrec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sponse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black)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ediction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y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s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tting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MCat</w:t>
      </w:r>
      <w:proofErr w:type="spellEnd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version (red).</w:t>
      </w:r>
    </w:p>
    <w:p w14:paraId="63F150B6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BB23042" w14:textId="77777777" w:rsidR="00E07F2A" w:rsidRPr="00B525A4" w:rsidRDefault="00000000" w:rsidP="00C40D0D">
      <w:pPr>
        <w:pStyle w:val="Heading1"/>
        <w:ind w:left="1247" w:right="581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Discussion</w:t>
      </w:r>
    </w:p>
    <w:p w14:paraId="3DF21B29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0C08BCCE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ith the present study we took two steps to bridge between research on visual WM for continuous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ying featur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nd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typic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) item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nd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duc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ind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erials us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ame experiment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sig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vering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 most investigated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area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. The shared desig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ables a comparison between materia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confounded by featur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xperiment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cond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velope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utation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unt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nchmark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 measured 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design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ind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materials.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end we extended the scope of application of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ference Model (IM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 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 &amp; Lin, 2017) to sequentially presented lists, and incorporated an account of serial‐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 input position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pu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ltiple item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tio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mp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velop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eria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y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 approximate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 dimens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similarity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 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 app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M, including its predictions for the precision of WM representations, to verbal materials.</w:t>
      </w:r>
    </w:p>
    <w:p w14:paraId="463FD432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oduc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qualitativ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tter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hiev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reasonabl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o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quantitativ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eti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, an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mete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compar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4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13). We conclude that the model passed a first test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lizability betwe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 kinds of materials, which have been preferentially investiga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two WM resear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s. We next discuss the new assump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add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account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 effects, their implications for the explanation of the set‐size effect, and our failed attemp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measure phonological similarity on a continuous scale.</w:t>
      </w:r>
    </w:p>
    <w:p w14:paraId="19BC6632" w14:textId="77777777" w:rsidR="00E07F2A" w:rsidRPr="00B525A4" w:rsidRDefault="00000000" w:rsidP="00C40D0D">
      <w:pPr>
        <w:pStyle w:val="Heading1"/>
        <w:spacing w:before="15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lastRenderedPageBreak/>
        <w:t>Serial‐Position</w:t>
      </w:r>
      <w:r w:rsidRPr="00B525A4">
        <w:rPr>
          <w:rFonts w:ascii="Times New Roman" w:hAnsi="Times New Roman" w:cs="Times New Roman"/>
          <w:spacing w:val="26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Effects</w:t>
      </w:r>
    </w:p>
    <w:p w14:paraId="6BA95272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59CCC7CA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ild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eden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ong evidence (Farrell &amp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, 2004). Explaining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 gradient of accur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a primacy</w:t>
      </w:r>
    </w:p>
    <w:p w14:paraId="20196B46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A351C92" w14:textId="77777777" w:rsidR="00E07F2A" w:rsidRPr="00B525A4" w:rsidRDefault="00000000" w:rsidP="00C40D0D">
      <w:pPr>
        <w:pStyle w:val="BodyText"/>
        <w:spacing w:before="74"/>
        <w:ind w:left="132" w:right="26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tisfying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ttl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ation i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oug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e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m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etic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mitments: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ise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uring encoding, independent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nform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, and its strength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oll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son’s intention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ll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let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ul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qui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ell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lausibl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generates the primacy gradient of encoding strength.</w:t>
      </w:r>
    </w:p>
    <w:p w14:paraId="3295D319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 can think of two such mechanisms. One is that participants intentionally reduce the 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bsequent item in a memory 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 they 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ware 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fact that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fault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utomatic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t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o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intention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 gradient parti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nterac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rec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b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tects the accessibility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‐initial items. There is evide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people can contro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me extent how strongl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8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9)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 i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iden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pend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ong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ople’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ctati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th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 no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l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ginning (Dunca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rdock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0;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lladin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&amp; </w:t>
      </w:r>
      <w:proofErr w:type="spellStart"/>
      <w:r w:rsidRPr="00B525A4">
        <w:rPr>
          <w:rFonts w:ascii="Times New Roman" w:hAnsi="Times New Roman" w:cs="Times New Roman"/>
          <w:w w:val="105"/>
        </w:rPr>
        <w:t>Jarrold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, 2008), and on their intention to remember a list (Oberauer &amp; </w:t>
      </w:r>
      <w:proofErr w:type="spellStart"/>
      <w:r w:rsidRPr="00B525A4">
        <w:rPr>
          <w:rFonts w:ascii="Times New Roman" w:hAnsi="Times New Roman" w:cs="Times New Roman"/>
          <w:w w:val="105"/>
        </w:rPr>
        <w:t>Greve</w:t>
      </w:r>
      <w:proofErr w:type="spellEnd"/>
      <w:r w:rsidRPr="00B525A4">
        <w:rPr>
          <w:rFonts w:ascii="Times New Roman" w:hAnsi="Times New Roman" w:cs="Times New Roman"/>
          <w:w w:val="105"/>
        </w:rPr>
        <w:t>, 2021).</w:t>
      </w:r>
    </w:p>
    <w:p w14:paraId="38D0398E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co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t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 in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plet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ed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lenish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ypical presentation rate of 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a 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, and therefo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available encoding resource decreases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item to the next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Popov and </w:t>
      </w:r>
      <w:proofErr w:type="spellStart"/>
      <w:r w:rsidRPr="00B525A4">
        <w:rPr>
          <w:rFonts w:ascii="Times New Roman" w:hAnsi="Times New Roman" w:cs="Times New Roman"/>
          <w:w w:val="105"/>
        </w:rPr>
        <w:t>Reder</w:t>
      </w:r>
      <w:proofErr w:type="spellEnd"/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20) hav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de that assumption for encoding into episodic long‐ter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; recent work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vides support for such an encoding resour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</w:t>
      </w:r>
      <w:proofErr w:type="spellStart"/>
      <w:r w:rsidRPr="00B525A4">
        <w:rPr>
          <w:rFonts w:ascii="Times New Roman" w:hAnsi="Times New Roman" w:cs="Times New Roman"/>
          <w:w w:val="105"/>
        </w:rPr>
        <w:t>Mızrak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21; Oberauer, 2022). I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rui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ant propor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mou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line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a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rtion per item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mou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ves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 an item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d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erson’s control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 mechanism would be compatibl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c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primacy gradient depend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people’s expectations.</w:t>
      </w:r>
    </w:p>
    <w:p w14:paraId="273CBD67" w14:textId="77777777" w:rsidR="00E07F2A" w:rsidRPr="00B525A4" w:rsidRDefault="00000000" w:rsidP="00C40D0D">
      <w:pPr>
        <w:pStyle w:val="BodyText"/>
        <w:spacing w:before="151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Ou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s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rtion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rem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 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rli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vel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k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s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ist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</w:p>
    <w:p w14:paraId="603AD076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B5C39F9" w14:textId="77777777" w:rsidR="00E07F2A" w:rsidRPr="00B525A4" w:rsidRDefault="00000000" w:rsidP="00C40D0D">
      <w:pPr>
        <w:pStyle w:val="BodyText"/>
        <w:spacing w:before="74"/>
        <w:ind w:left="132" w:right="13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rec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 in serial‐order 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 insufficient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 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 such explanations: First, wh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war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ppress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fterwards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number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‐suppressed response candidates decreas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wards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 of the list, improving perform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Farre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, 2012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 suppressio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ever, predicts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 effect over output positio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 input positio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 are unconfounded,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ur </w:t>
      </w:r>
      <w:r w:rsidRPr="00B525A4">
        <w:rPr>
          <w:rFonts w:ascii="Times New Roman" w:hAnsi="Times New Roman" w:cs="Times New Roman"/>
          <w:spacing w:val="-2"/>
          <w:w w:val="105"/>
        </w:rPr>
        <w:t>experiments.</w:t>
      </w:r>
    </w:p>
    <w:p w14:paraId="2C28F002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second existing explanation is that, if list position is used as a retriev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, a recency effect aris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dg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 ite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ighb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llowing it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ion does not app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s in whi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 used 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retriev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. One such task is global recognition (e.g., the Sternberg paradigm), which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racterized by stro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 (Donki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sofsky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2)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other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ed‐recal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correlat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veral oth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Jon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3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eria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</w:t>
      </w:r>
      <w:proofErr w:type="spellStart"/>
      <w:r w:rsidRPr="00B525A4">
        <w:rPr>
          <w:rFonts w:ascii="Times New Roman" w:hAnsi="Times New Roman" w:cs="Times New Roman"/>
          <w:w w:val="105"/>
        </w:rPr>
        <w:t>Gorgoraptis</w:t>
      </w:r>
      <w:proofErr w:type="spellEnd"/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, 2011). One way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 an edge effect could arise in probed‐recall tasks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 an indirect retriev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diat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pu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Jone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3)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es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sibility, w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l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xtur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rec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fro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 to color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diated retriev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from spat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 to input 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o color). The </w:t>
      </w:r>
      <w:r w:rsidRPr="00B525A4">
        <w:rPr>
          <w:rFonts w:ascii="Times New Roman" w:hAnsi="Times New Roman" w:cs="Times New Roman"/>
          <w:w w:val="105"/>
          <w:position w:val="2"/>
        </w:rPr>
        <w:t>mixtur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weight </w:t>
      </w:r>
      <w:r w:rsidRPr="00B525A4">
        <w:rPr>
          <w:rFonts w:ascii="Times New Roman" w:hAnsi="Times New Roman" w:cs="Times New Roman"/>
          <w:i/>
          <w:w w:val="105"/>
          <w:position w:val="2"/>
        </w:rPr>
        <w:t>w</w:t>
      </w:r>
      <w:r w:rsidRPr="00B525A4">
        <w:rPr>
          <w:rFonts w:ascii="Times New Roman" w:hAnsi="Times New Roman" w:cs="Times New Roman"/>
          <w:i/>
          <w:w w:val="105"/>
        </w:rPr>
        <w:t>direct</w:t>
      </w:r>
      <w:r w:rsidRPr="00B525A4">
        <w:rPr>
          <w:rFonts w:ascii="Times New Roman" w:hAnsi="Times New Roman" w:cs="Times New Roman"/>
          <w:i/>
          <w:spacing w:val="1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was estimated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values across 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entire rang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between 0 and 1 for different </w:t>
      </w:r>
      <w:r w:rsidRPr="00B525A4">
        <w:rPr>
          <w:rFonts w:ascii="Times New Roman" w:hAnsi="Times New Roman" w:cs="Times New Roman"/>
          <w:w w:val="105"/>
        </w:rPr>
        <w:t>persons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ly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diat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ut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as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metimes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ever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no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oug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lly expla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 effect as an edge effect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stimate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δ parameter, which controls the recency gradient, were all &lt; 1.</w:t>
      </w:r>
    </w:p>
    <w:p w14:paraId="398C3B71" w14:textId="77777777" w:rsidR="00E07F2A" w:rsidRPr="00B525A4" w:rsidRDefault="00000000" w:rsidP="00C40D0D">
      <w:pPr>
        <w:pStyle w:val="BodyText"/>
        <w:spacing w:before="149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Ou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s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ing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e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gumen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vor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lps to expla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 data. Th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n that it i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out alternative, bu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le 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n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ernativ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lu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hiev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motely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od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ggest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ast n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vio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abl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ernative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cond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e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etic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pretat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hematically equivale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strac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ve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scrib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se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endix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)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e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</w:p>
    <w:p w14:paraId="53D1392A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1C8AD54E" w14:textId="77777777" w:rsidR="00E07F2A" w:rsidRPr="00B525A4" w:rsidRDefault="00000000" w:rsidP="00C40D0D">
      <w:pPr>
        <w:pStyle w:val="BodyText"/>
        <w:spacing w:before="74"/>
        <w:ind w:left="132" w:right="8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aknes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no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judicat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e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pretation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. We see it as a strength because it lend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 proposal a hig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ilit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 it would otherwis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: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e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ypothetic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l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ress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rec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 is correct, our propos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uld b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rec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 it inherits the su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riors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hre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ypothetic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s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r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gum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ltiplicativ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 and rec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ibutes substantial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the explanat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t‐size effect, as shown in Figure 2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ger 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s, the strengths at all serial positions decrease.</w:t>
      </w:r>
    </w:p>
    <w:p w14:paraId="1525CB09" w14:textId="77777777" w:rsidR="00E07F2A" w:rsidRPr="00B525A4" w:rsidRDefault="00000000" w:rsidP="00C40D0D">
      <w:pPr>
        <w:pStyle w:val="Heading1"/>
        <w:spacing w:before="15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lastRenderedPageBreak/>
        <w:t>The Set‐Size Effect</w:t>
      </w:r>
    </w:p>
    <w:p w14:paraId="65EAC680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7ACDF91C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r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mpiric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gnatur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, Farrell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Jarrold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6)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et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vis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van den Berg 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, 2014). Most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 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 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arising from a limited resour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ith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finite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visib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mo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items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viding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ed numb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“slots”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or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umb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monstrat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‐siz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 explained without appe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a limited resource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the original vers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,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‐size effect emerges from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ation of thre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: First, with larger set sizes more non‐target items contribute to the distribution of activation over feature space at retrieval, resulting in a larger propor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nsposi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wap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s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cond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ckgrou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 encoding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 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ib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uniform activ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component </w:t>
      </w:r>
      <w:r w:rsidRPr="00B525A4">
        <w:rPr>
          <w:rFonts w:ascii="Times New Roman" w:hAnsi="Times New Roman" w:cs="Times New Roman"/>
          <w:i/>
          <w:w w:val="105"/>
        </w:rPr>
        <w:t>Ab</w:t>
      </w:r>
      <w:r w:rsidRPr="00B525A4">
        <w:rPr>
          <w:rFonts w:ascii="Times New Roman" w:hAnsi="Times New Roman" w:cs="Times New Roman"/>
          <w:w w:val="105"/>
        </w:rPr>
        <w:t>, increas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addition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rd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larger set sizes,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 ite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tten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reases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 effects make a large contribution to the set‐size effect.</w:t>
      </w:r>
    </w:p>
    <w:p w14:paraId="4ADA947E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ibution of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me les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ortant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ll‐repor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sk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r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au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vid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an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ost on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st‐presented ite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test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st‐fit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lud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he </w:t>
      </w:r>
      <w:r w:rsidRPr="00B525A4">
        <w:rPr>
          <w:rFonts w:ascii="Times New Roman" w:hAnsi="Times New Roman" w:cs="Times New Roman"/>
          <w:spacing w:val="-2"/>
          <w:w w:val="105"/>
        </w:rPr>
        <w:t>increase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backgr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noi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size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also became unnecessary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explaining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the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set‐size effect:</w:t>
      </w:r>
    </w:p>
    <w:p w14:paraId="3E7F8036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C667AAC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st‐fitt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e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izati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ckgroun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gnal‐detectio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introduc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hurg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20)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an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ros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s.</w:t>
      </w:r>
    </w:p>
    <w:p w14:paraId="427CF745" w14:textId="77777777" w:rsidR="00E07F2A" w:rsidRPr="00B525A4" w:rsidRDefault="00000000" w:rsidP="00C40D0D">
      <w:pPr>
        <w:pStyle w:val="BodyText"/>
        <w:spacing w:before="154"/>
        <w:ind w:left="132" w:right="87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anc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u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metim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t bett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ultaneo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</w:t>
      </w:r>
      <w:proofErr w:type="spellStart"/>
      <w:r w:rsidRPr="00B525A4">
        <w:rPr>
          <w:rFonts w:ascii="Times New Roman" w:hAnsi="Times New Roman" w:cs="Times New Roman"/>
          <w:w w:val="105"/>
        </w:rPr>
        <w:t>Manc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k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u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2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ill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ker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u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4), sometim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b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se (</w:t>
      </w:r>
      <w:proofErr w:type="spellStart"/>
      <w:r w:rsidRPr="00B525A4">
        <w:rPr>
          <w:rFonts w:ascii="Times New Roman" w:hAnsi="Times New Roman" w:cs="Times New Roman"/>
          <w:w w:val="105"/>
        </w:rPr>
        <w:t>Gorgoraptis</w:t>
      </w:r>
      <w:proofErr w:type="spellEnd"/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, 2011), and sometimes equal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od (Johnson, Spencer, Luck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Schöner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9; Sewell, Lilburn, &amp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mith, 2014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 serial‐position effects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 presente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ibut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bstantiall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‐siz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anc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simultaneousl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ray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ou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m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s?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lausible explanation is that with simultaneously presented arrays, 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 sti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ed into WM sequentially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the IM –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 content featur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 bound 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apid form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ry bindings, sequential encoding woul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umv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utational problem: Wh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ultaneous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in </w:t>
      </w:r>
      <w:r w:rsidRPr="00B525A4">
        <w:rPr>
          <w:rFonts w:ascii="Times New Roman" w:hAnsi="Times New Roman" w:cs="Times New Roman"/>
          <w:i/>
          <w:w w:val="105"/>
        </w:rPr>
        <w:t>n</w:t>
      </w:r>
      <w:r w:rsidRPr="00B525A4">
        <w:rPr>
          <w:rFonts w:ascii="Times New Roman" w:hAnsi="Times New Roman" w:cs="Times New Roman"/>
          <w:i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e.g., six colors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x different locatio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x orientations in six different colors), how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 each item be bound to the correc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?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lv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lem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 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geth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e.g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roug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bbi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arn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ule)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ng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‐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 space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 mod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visu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describes the encod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ces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icitl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k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Manoha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Zokaei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llon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Vogels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sain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9),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epherdso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ell, 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 (2022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vid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idence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ultaneously presented item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 encoded sequentially in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rim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 presentati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uld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l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all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thoug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t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abl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n’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now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ople’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encoding)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ul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ibute to the set‐size effect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ultaneously presen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sets as </w:t>
      </w:r>
      <w:r w:rsidRPr="00B525A4">
        <w:rPr>
          <w:rFonts w:ascii="Times New Roman" w:hAnsi="Times New Roman" w:cs="Times New Roman"/>
          <w:spacing w:val="-2"/>
          <w:w w:val="105"/>
        </w:rPr>
        <w:t>well.</w:t>
      </w:r>
    </w:p>
    <w:p w14:paraId="4F26E34A" w14:textId="77777777" w:rsidR="00E07F2A" w:rsidRPr="00B525A4" w:rsidRDefault="00000000" w:rsidP="00C40D0D">
      <w:pPr>
        <w:pStyle w:val="BodyText"/>
        <w:spacing w:before="151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 prominent debate among WM researchers revolves ar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question whether the capacity limit is caus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domain‐gener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 domain‐specific limiting factor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Cowa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Saults, &amp; Blume, 2014; </w:t>
      </w:r>
      <w:proofErr w:type="spellStart"/>
      <w:r w:rsidRPr="00B525A4">
        <w:rPr>
          <w:rFonts w:ascii="Times New Roman" w:hAnsi="Times New Roman" w:cs="Times New Roman"/>
          <w:w w:val="105"/>
        </w:rPr>
        <w:t>Fougni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Zughni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dwin,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Marois</w:t>
      </w:r>
      <w:proofErr w:type="spellEnd"/>
      <w:r w:rsidRPr="00B525A4">
        <w:rPr>
          <w:rFonts w:ascii="Times New Roman" w:hAnsi="Times New Roman" w:cs="Times New Roman"/>
          <w:w w:val="105"/>
        </w:rPr>
        <w:t>, 2015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Vergauw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rrouille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mos, 2010). Man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udi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vestiga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su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lin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an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</w:p>
    <w:p w14:paraId="21EA63D4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8047C9B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a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W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increased by adding ite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main (e.g., 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 al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) versus from another domain (e.g., a combina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bal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 memoranda). The pattern emerg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ros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udi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rth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forma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air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erformance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ut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pairmen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larg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e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added information com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main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ed WM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n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8)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int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main‐gener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main‐specific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ctors limiting WM capacity. One important limitation of previous interference‐based 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WM (Nairne, 1990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 al., 2012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en 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t‐siz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 largely through interferenc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m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iculties explain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main‐gener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urc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 (Oberau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6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w version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sed here, the set size effect arises from some factors that are arguably domain‐specific (i.e.,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s with non‐targets,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tentially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ckground noise), and other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are plausib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main‐gener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i.e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declin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ross successive items,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automatic updating decrement,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the focu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).</w:t>
      </w:r>
    </w:p>
    <w:p w14:paraId="1F2D0FD1" w14:textId="77777777" w:rsidR="00E07F2A" w:rsidRPr="00B525A4" w:rsidRDefault="00000000" w:rsidP="00C40D0D">
      <w:pPr>
        <w:pStyle w:val="BodyText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refore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o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main‐specific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main‐general factors contributing to the limited capacity of WM.</w:t>
      </w:r>
    </w:p>
    <w:p w14:paraId="1EC47FAC" w14:textId="77777777" w:rsidR="00E07F2A" w:rsidRPr="00B525A4" w:rsidRDefault="00000000" w:rsidP="00C40D0D">
      <w:pPr>
        <w:pStyle w:val="BodyText"/>
        <w:spacing w:before="155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o conclude: Rather than aiming to explain the set‐siz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 as a dir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nifestation of a limited ment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modity, as has been dominant i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‐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radition, it might be more parsimonio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merg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ctor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train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es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: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ference between multipl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s, and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ula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 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serial </w:t>
      </w:r>
      <w:r w:rsidRPr="00B525A4">
        <w:rPr>
          <w:rFonts w:ascii="Times New Roman" w:hAnsi="Times New Roman" w:cs="Times New Roman"/>
          <w:spacing w:val="-2"/>
          <w:w w:val="105"/>
        </w:rPr>
        <w:t>position.</w:t>
      </w:r>
    </w:p>
    <w:p w14:paraId="7362AC8B" w14:textId="77777777" w:rsidR="00E07F2A" w:rsidRPr="00B525A4" w:rsidRDefault="00000000" w:rsidP="00C40D0D">
      <w:pPr>
        <w:pStyle w:val="Heading1"/>
        <w:spacing w:before="14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lastRenderedPageBreak/>
        <w:t>The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Precision</w:t>
      </w:r>
      <w:r w:rsidRPr="00B525A4">
        <w:rPr>
          <w:rFonts w:ascii="Times New Roman" w:hAnsi="Times New Roman" w:cs="Times New Roman"/>
          <w:spacing w:val="22"/>
        </w:rPr>
        <w:t xml:space="preserve"> </w:t>
      </w:r>
      <w:r w:rsidRPr="00B525A4">
        <w:rPr>
          <w:rFonts w:ascii="Times New Roman" w:hAnsi="Times New Roman" w:cs="Times New Roman"/>
        </w:rPr>
        <w:t>of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Phonological</w:t>
      </w:r>
      <w:r w:rsidRPr="00B525A4">
        <w:rPr>
          <w:rFonts w:ascii="Times New Roman" w:hAnsi="Times New Roman" w:cs="Times New Roman"/>
          <w:spacing w:val="21"/>
        </w:rPr>
        <w:t xml:space="preserve"> </w:t>
      </w:r>
      <w:r w:rsidRPr="00B525A4">
        <w:rPr>
          <w:rFonts w:ascii="Times New Roman" w:hAnsi="Times New Roman" w:cs="Times New Roman"/>
        </w:rPr>
        <w:t>Representations</w:t>
      </w:r>
      <w:r w:rsidRPr="00B525A4">
        <w:rPr>
          <w:rFonts w:ascii="Times New Roman" w:hAnsi="Times New Roman" w:cs="Times New Roman"/>
          <w:spacing w:val="19"/>
        </w:rPr>
        <w:t xml:space="preserve"> </w:t>
      </w:r>
      <w:r w:rsidRPr="00B525A4">
        <w:rPr>
          <w:rFonts w:ascii="Times New Roman" w:hAnsi="Times New Roman" w:cs="Times New Roman"/>
        </w:rPr>
        <w:t>in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Working</w:t>
      </w:r>
      <w:r w:rsidRPr="00B525A4">
        <w:rPr>
          <w:rFonts w:ascii="Times New Roman" w:hAnsi="Times New Roman" w:cs="Times New Roman"/>
          <w:spacing w:val="20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Memory</w:t>
      </w:r>
    </w:p>
    <w:p w14:paraId="2B824024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3EE3716E" w14:textId="7777777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herea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pula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dig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 (visual) features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veloped it in the direc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ypical paradigms 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‐item lists, the</w:t>
      </w:r>
    </w:p>
    <w:p w14:paraId="36836653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69F93E10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desig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riv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ndar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ed‐recal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dig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 items, and 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ified 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roximate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 dimension of stimulu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.</w:t>
      </w:r>
    </w:p>
    <w:p w14:paraId="19CEE9B2" w14:textId="77777777" w:rsidR="00E07F2A" w:rsidRPr="00B525A4" w:rsidRDefault="00000000" w:rsidP="00C40D0D">
      <w:pPr>
        <w:pStyle w:val="BodyText"/>
        <w:spacing w:before="154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Contrar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ctations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und tha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ticipan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ed littl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ndenc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e 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wor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t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ernativ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ose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‐similarit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ircle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s unexpec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ligh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well‐establish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‐similarity effec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Conrad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964; Conrad &amp; Hull, 1964):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ly similar items lea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s amo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 item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similar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monstrating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‐similarit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,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ce between similar and dissimilar pairs of items is at least one phoneme (when consonants are used), or several phonemes (in case words are used).</w:t>
      </w:r>
    </w:p>
    <w:p w14:paraId="31E80B23" w14:textId="77777777" w:rsidR="00E07F2A" w:rsidRPr="00B525A4" w:rsidRDefault="00000000" w:rsidP="00C40D0D">
      <w:pPr>
        <w:pStyle w:val="BodyText"/>
        <w:spacing w:before="152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refore consider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ossibility 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confus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s are not sensitive to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re fine‐grained gradat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rm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emic featur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used to construct 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‐similarity scales. W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‐analyz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respons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eriment 2 as a functi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 coarser similarity metric, the number of different consonants (which corresponds approximatel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umb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t phonemes). Figure 16 (top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w)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w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babilit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choos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neo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didat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didat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onan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.</w:t>
      </w:r>
      <w:r w:rsidRPr="00B525A4">
        <w:rPr>
          <w:rFonts w:ascii="Times New Roman" w:hAnsi="Times New Roman" w:cs="Times New Roman"/>
          <w:w w:val="105"/>
          <w:vertAlign w:val="superscript"/>
        </w:rPr>
        <w:t>5</w:t>
      </w:r>
      <w:r w:rsidRPr="00B525A4">
        <w:rPr>
          <w:rFonts w:ascii="Times New Roman" w:hAnsi="Times New Roman" w:cs="Times New Roman"/>
          <w:w w:val="105"/>
        </w:rPr>
        <w:t xml:space="preserve"> Across all set sizes, candidates differing in only one consonant had a higher ch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being chosen, after correcting for chance.</w:t>
      </w:r>
      <w:r w:rsidRPr="00B525A4">
        <w:rPr>
          <w:rFonts w:ascii="Times New Roman" w:hAnsi="Times New Roman" w:cs="Times New Roman"/>
          <w:w w:val="105"/>
          <w:vertAlign w:val="superscript"/>
        </w:rPr>
        <w:t>6</w:t>
      </w:r>
    </w:p>
    <w:p w14:paraId="2DFFFD68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bottom row of Figure 16 show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y this tendency did not translate into a gradual declin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s wi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ing distanc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 our similarity scale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hough candidat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differ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ona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uall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o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 similarity circle (large orange squares alo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agonal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bottom‐lef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nel)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re occasionally also far away (arm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m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ange square pointing awa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agonal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</w:p>
    <w:p w14:paraId="50A94164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083E8587" w14:textId="77777777" w:rsidR="00E07F2A" w:rsidRPr="00B525A4" w:rsidRDefault="00000000" w:rsidP="00C40D0D">
      <w:pPr>
        <w:pStyle w:val="BodyText"/>
        <w:spacing w:before="11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pict w14:anchorId="3C451DA3">
          <v:rect id="docshape215" o:spid="_x0000_s2053" style="position:absolute;margin-left:92.65pt;margin-top:18.25pt;width:135.5pt;height:.65pt;z-index:-15692800;mso-wrap-distance-left:0;mso-wrap-distance-right:0;mso-position-horizontal-relative:page" fillcolor="black" stroked="f">
            <w10:wrap type="topAndBottom" anchorx="page"/>
          </v:rect>
        </w:pict>
      </w:r>
    </w:p>
    <w:p w14:paraId="61954A9B" w14:textId="77777777" w:rsidR="00E07F2A" w:rsidRPr="00B525A4" w:rsidRDefault="00000000" w:rsidP="00C40D0D">
      <w:pPr>
        <w:spacing w:before="91"/>
        <w:ind w:left="132" w:right="260" w:hanging="1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5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wo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onsonants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was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maximally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possible</w:t>
      </w:r>
      <w:r w:rsidRPr="00B525A4">
        <w:rPr>
          <w:rFonts w:ascii="Times New Roman" w:hAnsi="Times New Roman" w:cs="Times New Roman"/>
          <w:spacing w:val="-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ifference,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because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vowels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wer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ll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am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each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set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of 19 candidate nonwords.</w:t>
      </w:r>
    </w:p>
    <w:p w14:paraId="375C0FD9" w14:textId="77777777" w:rsidR="00E07F2A" w:rsidRPr="00B525A4" w:rsidRDefault="00000000" w:rsidP="00C40D0D">
      <w:pPr>
        <w:ind w:left="132" w:right="134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  <w:vertAlign w:val="superscript"/>
        </w:rPr>
        <w:t>6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ccount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ifferent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numbers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andidates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iffering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on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vs.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wo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onsonants</w:t>
      </w:r>
      <w:r w:rsidRPr="00B525A4">
        <w:rPr>
          <w:rFonts w:ascii="Times New Roman" w:hAnsi="Times New Roman" w:cs="Times New Roman"/>
          <w:spacing w:val="-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from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target,</w:t>
      </w:r>
      <w:r w:rsidRPr="00B525A4">
        <w:rPr>
          <w:rFonts w:ascii="Times New Roman" w:hAnsi="Times New Roman" w:cs="Times New Roman"/>
          <w:spacing w:val="-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we counted the number of choices in each category (1 vs. 2 consonants) and divided them by the number of candidates in each category (left panel), or the number of list items in each category (right panel).</w:t>
      </w:r>
    </w:p>
    <w:p w14:paraId="61D8D51E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5674BF35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botto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igh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ne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gure 16 show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actu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osely follow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candidat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ing from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rget i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 on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onant.</w:t>
      </w:r>
      <w:r w:rsidRPr="00B525A4">
        <w:rPr>
          <w:rFonts w:ascii="Times New Roman" w:hAnsi="Times New Roman" w:cs="Times New Roman"/>
          <w:spacing w:val="4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clude 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urpo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predict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fus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rm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umb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t consonants, or differen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emes, is more appropriat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 measuring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umber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ged phonemic features.</w:t>
      </w:r>
    </w:p>
    <w:p w14:paraId="57D82FE4" w14:textId="77777777" w:rsidR="00E07F2A" w:rsidRPr="00B525A4" w:rsidRDefault="00000000" w:rsidP="00C40D0D">
      <w:pPr>
        <w:pStyle w:val="BodyText"/>
        <w:spacing w:before="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noProof/>
        </w:rPr>
        <w:lastRenderedPageBreak/>
        <w:drawing>
          <wp:anchor distT="0" distB="0" distL="0" distR="0" simplePos="0" relativeHeight="251675136" behindDoc="0" locked="0" layoutInCell="1" allowOverlap="1" wp14:anchorId="428EBC7F" wp14:editId="78E23C82">
            <wp:simplePos x="0" y="0"/>
            <wp:positionH relativeFrom="page">
              <wp:posOffset>1176527</wp:posOffset>
            </wp:positionH>
            <wp:positionV relativeFrom="paragraph">
              <wp:posOffset>90811</wp:posOffset>
            </wp:positionV>
            <wp:extent cx="5372100" cy="5372100"/>
            <wp:effectExtent l="0" t="0" r="0" b="0"/>
            <wp:wrapTopAndBottom/>
            <wp:docPr id="27" name="image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33.png"/>
                    <pic:cNvPicPr/>
                  </pic:nvPicPr>
                  <pic:blipFill>
                    <a:blip r:embed="rId5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5372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BB21D4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1B1A6319" w14:textId="77777777" w:rsidR="00E07F2A" w:rsidRPr="00B525A4" w:rsidRDefault="00E07F2A" w:rsidP="00C40D0D">
      <w:pPr>
        <w:pStyle w:val="BodyText"/>
        <w:spacing w:before="9"/>
        <w:rPr>
          <w:rFonts w:ascii="Times New Roman" w:hAnsi="Times New Roman" w:cs="Times New Roman"/>
        </w:rPr>
      </w:pPr>
    </w:p>
    <w:p w14:paraId="5E5866EF" w14:textId="77777777" w:rsidR="00E07F2A" w:rsidRPr="00B525A4" w:rsidRDefault="00000000" w:rsidP="00C40D0D">
      <w:pPr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igur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6: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op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anel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how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oportio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election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spons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andidate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ffering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n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r two consonants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rom the target, out of all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andidates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ffering in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 sam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umber of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nsonants (left),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r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ut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ll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list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tems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ffering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ame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umber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andidates.</w:t>
      </w:r>
      <w:r w:rsidRPr="00B525A4">
        <w:rPr>
          <w:rFonts w:ascii="Times New Roman" w:hAnsi="Times New Roman" w:cs="Times New Roman"/>
          <w:i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ottom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left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anel</w:t>
      </w:r>
      <w:r w:rsidRPr="00B525A4">
        <w:rPr>
          <w:rFonts w:ascii="Times New Roman" w:hAnsi="Times New Roman" w:cs="Times New Roman"/>
          <w:i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hows th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umber of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nsonants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hared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tween each pair of candidates, ordered by their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lace on the</w:t>
      </w:r>
    </w:p>
    <w:p w14:paraId="0071C927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283E86FB" w14:textId="77777777" w:rsidR="00E07F2A" w:rsidRPr="00B525A4" w:rsidRDefault="00000000" w:rsidP="00C40D0D">
      <w:pPr>
        <w:spacing w:before="74"/>
        <w:ind w:left="132" w:right="134"/>
        <w:rPr>
          <w:rFonts w:ascii="Times New Roman" w:hAnsi="Times New Roman" w:cs="Times New Roman"/>
          <w:i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honological‐similarity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ircl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n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ach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xis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(purple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=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2,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range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=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,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yellow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=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0).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ottom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ight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anel shows the frequencies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nfusing each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arget (y‐axis)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with each other candidate (x‐axis).</w:t>
      </w:r>
    </w:p>
    <w:p w14:paraId="01CD0C4D" w14:textId="77777777" w:rsidR="00E07F2A" w:rsidRPr="00B525A4" w:rsidRDefault="00000000" w:rsidP="00C40D0D">
      <w:pPr>
        <w:pStyle w:val="Heading1"/>
        <w:spacing w:before="15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owar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grativ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emory</w:t>
      </w:r>
    </w:p>
    <w:p w14:paraId="325D9F08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4CAAC8D1" w14:textId="77777777" w:rsidR="00E07F2A" w:rsidRPr="00B525A4" w:rsidRDefault="00000000" w:rsidP="00C40D0D">
      <w:pPr>
        <w:pStyle w:val="BodyText"/>
        <w:spacing w:before="169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orporat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etic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gu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l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ll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gardless of the kind of material:</w:t>
      </w:r>
    </w:p>
    <w:p w14:paraId="4EE6D706" w14:textId="77777777" w:rsidR="00E07F2A" w:rsidRPr="00B525A4" w:rsidRDefault="00000000" w:rsidP="00C40D0D">
      <w:pPr>
        <w:pStyle w:val="ListParagraph"/>
        <w:numPr>
          <w:ilvl w:val="0"/>
          <w:numId w:val="1"/>
        </w:numPr>
        <w:tabs>
          <w:tab w:val="left" w:pos="1076"/>
        </w:tabs>
        <w:ind w:right="133" w:firstLine="667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Contents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re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ncoded</w:t>
      </w:r>
      <w:r w:rsidRPr="00B525A4">
        <w:rPr>
          <w:rFonts w:ascii="Times New Roman" w:hAnsi="Times New Roman" w:cs="Times New Roman"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to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M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y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emporarily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inding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ach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nt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lement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nique context.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nt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lements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an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e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y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bject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r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vent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at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presented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y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erson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nit, either because it i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nitized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y perceptual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inciple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such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s a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losed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our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rming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 visual object)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r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ecause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t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as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een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earned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nit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i.e.,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hunk),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uch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d.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xt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an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e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y informatio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at serve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s a distinc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trieval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ue to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 conten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lement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uch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 perceptual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r semantic feature, it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ocatio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 space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r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t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rdinal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osition i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st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ces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o a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lemen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 memory set relies on cue‐based retrieval, using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 context informatio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o re‐activate the content representation(s) bound to it.</w:t>
      </w:r>
    </w:p>
    <w:p w14:paraId="08D3E24A" w14:textId="77777777" w:rsidR="00E07F2A" w:rsidRPr="00B525A4" w:rsidRDefault="00000000" w:rsidP="00C40D0D">
      <w:pPr>
        <w:pStyle w:val="ListParagraph"/>
        <w:numPr>
          <w:ilvl w:val="0"/>
          <w:numId w:val="1"/>
        </w:numPr>
        <w:tabs>
          <w:tab w:val="left" w:pos="1078"/>
        </w:tabs>
        <w:ind w:right="135" w:firstLine="667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When a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xt i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sed as retrieval cue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t activate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 content item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ound to it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 in additio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ther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lastRenderedPageBreak/>
        <w:t>conten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tems to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xten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a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ir context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re similar to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ued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xt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is lead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tivatio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ultipl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nt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presentation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t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trieval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obability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hoos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 item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spons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oportion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t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lativ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tivation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t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trieval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i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ssumptio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ometimes referred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mpetitive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ueing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 i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ixture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mporary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dels</w:t>
      </w:r>
      <w:r w:rsidRPr="00B525A4">
        <w:rPr>
          <w:rFonts w:ascii="Times New Roman" w:hAnsi="Times New Roman" w:cs="Times New Roman"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rial‐order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 (Hurlstone</w:t>
      </w:r>
      <w:r w:rsidRPr="00B525A4">
        <w:rPr>
          <w:rFonts w:ascii="Times New Roman" w:hAnsi="Times New Roman" w:cs="Times New Roman"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t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l.,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2014).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t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xplains</w:t>
      </w:r>
      <w:r w:rsidRPr="00B525A4">
        <w:rPr>
          <w:rFonts w:ascii="Times New Roman" w:hAnsi="Times New Roman" w:cs="Times New Roman"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haracteristic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ranspositio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gradient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long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st‐position dimensio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rial‐recall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asks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reviewed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urlstone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t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l., 2014),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long spatial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istance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 visual‐ array task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at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se location a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trieval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ue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Bays, 2016;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berauer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Lin, 2017;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Rerko</w:t>
      </w:r>
      <w:proofErr w:type="spellEnd"/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t al., 2014), and along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eature dimension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asks using a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eature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s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trieval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ue (Oberauer &amp;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n, 2017).</w:t>
      </w:r>
    </w:p>
    <w:p w14:paraId="439CF3F2" w14:textId="77777777" w:rsidR="00E07F2A" w:rsidRPr="00B525A4" w:rsidRDefault="00000000" w:rsidP="00C40D0D">
      <w:pPr>
        <w:pStyle w:val="ListParagraph"/>
        <w:numPr>
          <w:ilvl w:val="0"/>
          <w:numId w:val="1"/>
        </w:numPr>
        <w:tabs>
          <w:tab w:val="left" w:pos="1076"/>
        </w:tabs>
        <w:spacing w:before="151"/>
        <w:ind w:right="153" w:firstLine="667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When elements of a memory set are encoded sequentially, they are encoded with declining strength, creating a primacy gradien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trength of content‐context bindings. With each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ncoded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tem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l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urrent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inding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M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r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owngraded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trength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y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stant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oportion,</w:t>
      </w:r>
    </w:p>
    <w:p w14:paraId="77475431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675CE5F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creat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.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ointly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s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reat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‐shape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nctio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binding strength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‐shap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‐pos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 have bee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served for bo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uracy and RT measur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i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terial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view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 al., 2018).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‐siz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 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ur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mo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vious demonstration of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 is to a large extent a side‐effect of this serial‐position curve (Monsell, 1978).</w:t>
      </w:r>
    </w:p>
    <w:p w14:paraId="707ABBA5" w14:textId="77777777" w:rsidR="00E07F2A" w:rsidRPr="00B525A4" w:rsidRDefault="00000000" w:rsidP="00C40D0D">
      <w:pPr>
        <w:pStyle w:val="ListParagraph"/>
        <w:numPr>
          <w:ilvl w:val="0"/>
          <w:numId w:val="1"/>
        </w:numPr>
        <w:tabs>
          <w:tab w:val="left" w:pos="1078"/>
        </w:tabs>
        <w:ind w:firstLine="667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oportion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ecrement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M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nt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inue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ith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very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triev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vent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eading to a continuous decline of performance over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uccessive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ests of different items i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 array, called output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terference.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is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henomenon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as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een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bserved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ith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erbal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aterials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Cowan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t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l.,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2002; Oberauer, 2003) and with visual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aterials (Adam et al., 2017; Peter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t al.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2018).</w:t>
      </w:r>
    </w:p>
    <w:p w14:paraId="2F7D9E6E" w14:textId="77777777" w:rsidR="00E07F2A" w:rsidRPr="00B525A4" w:rsidRDefault="00000000" w:rsidP="00C40D0D">
      <w:pPr>
        <w:pStyle w:val="ListParagraph"/>
        <w:numPr>
          <w:ilvl w:val="0"/>
          <w:numId w:val="1"/>
        </w:numPr>
        <w:tabs>
          <w:tab w:val="left" w:pos="1078"/>
        </w:tabs>
        <w:spacing w:before="151"/>
        <w:ind w:right="806" w:firstLine="667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The retrieved contents have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 limited precision. This precision is reflected in the dispersi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istributi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tivatio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ver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eatur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imension(s)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hich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sponse candidates are distinguished.</w:t>
      </w:r>
    </w:p>
    <w:p w14:paraId="0133B49C" w14:textId="77777777" w:rsidR="00E07F2A" w:rsidRPr="00B525A4" w:rsidRDefault="00000000" w:rsidP="00C40D0D">
      <w:pPr>
        <w:pStyle w:val="ListParagraph"/>
        <w:numPr>
          <w:ilvl w:val="0"/>
          <w:numId w:val="1"/>
        </w:numPr>
        <w:tabs>
          <w:tab w:val="left" w:pos="1078"/>
        </w:tabs>
        <w:spacing w:before="149"/>
        <w:ind w:right="162" w:firstLine="667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Representations in WM have two formats. One is the matrix of temporary bindings between contents and contexts, and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 other is the persistent activation of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nt or context representations. The latter consist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 a small amount of persistent activation of all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items in the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set,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represented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by</w:t>
      </w:r>
      <w:r w:rsidRPr="00B525A4">
        <w:rPr>
          <w:rFonts w:ascii="Times New Roman" w:hAnsi="Times New Roman" w:cs="Times New Roman"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activation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component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A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proofErr w:type="spellEnd"/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plus</w:t>
      </w:r>
      <w:r w:rsidRPr="00B525A4">
        <w:rPr>
          <w:rFonts w:ascii="Times New Roman" w:hAnsi="Times New Roman" w:cs="Times New Roman"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activation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last‐encoded content and its context in the focus of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attention. On the neural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level, we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can</w:t>
      </w:r>
      <w:r w:rsidRPr="00B525A4">
        <w:rPr>
          <w:rFonts w:ascii="Times New Roman" w:hAnsi="Times New Roman" w:cs="Times New Roman"/>
          <w:spacing w:val="-1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>think of</w:t>
      </w:r>
      <w:r w:rsidRPr="00B525A4">
        <w:rPr>
          <w:rFonts w:ascii="Times New Roman" w:hAnsi="Times New Roman" w:cs="Times New Roman"/>
          <w:spacing w:val="-2"/>
          <w:w w:val="105"/>
          <w:position w:val="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  <w:sz w:val="20"/>
          <w:szCs w:val="20"/>
        </w:rPr>
        <w:t xml:space="preserve">the </w:t>
      </w:r>
      <w:r w:rsidRPr="00B525A4">
        <w:rPr>
          <w:rFonts w:ascii="Times New Roman" w:hAnsi="Times New Roman" w:cs="Times New Roman"/>
          <w:i/>
          <w:w w:val="105"/>
          <w:position w:val="2"/>
          <w:sz w:val="20"/>
          <w:szCs w:val="20"/>
        </w:rPr>
        <w:t>A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proofErr w:type="spellEnd"/>
      <w:r w:rsidRPr="00B525A4">
        <w:rPr>
          <w:rFonts w:ascii="Times New Roman" w:hAnsi="Times New Roman" w:cs="Times New Roman"/>
          <w:i/>
          <w:spacing w:val="4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mponen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 focu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ttention a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the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neurally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 active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presentation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at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a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e decoded from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attern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eural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tivity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ur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tentio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terval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herea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inding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a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ought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 a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neurally</w:t>
      </w:r>
      <w:proofErr w:type="spellEnd"/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ilen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tent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M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Lewis‐Peacock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rysdale, Oberauer, &amp;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Postle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 2011;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anohar et al., 2019; Rose et al., 2016; Stokes, 2015). One predictio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rom this assumption (which the IM share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ith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anohar et al., 2019)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at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ast‐encoded item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an be decoded from neural activity much better than all previously encoded items.</w:t>
      </w:r>
    </w:p>
    <w:p w14:paraId="37A48590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DA4A454" w14:textId="77777777" w:rsidR="00E07F2A" w:rsidRPr="00B525A4" w:rsidRDefault="00000000" w:rsidP="00C40D0D">
      <w:pPr>
        <w:pStyle w:val="Heading1"/>
        <w:ind w:left="1247" w:right="57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Conclusion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and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Outlook</w:t>
      </w:r>
    </w:p>
    <w:p w14:paraId="7041069A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09A724DB" w14:textId="77777777" w:rsidR="00E07F2A" w:rsidRPr="00B525A4" w:rsidRDefault="00000000" w:rsidP="00C40D0D">
      <w:pPr>
        <w:pStyle w:val="BodyText"/>
        <w:spacing w:before="167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The IM was initially developed to account for data from the continuous‐reproduction paradig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udy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ousl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ary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Oberau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17)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ve meanwhil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ded it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econd popular paradigm for investigating visual WM, change detec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L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22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’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op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lication furth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quentiall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s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cret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s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vi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’s assumption about how to incorporate noise: Instead of assuming a uniform distribution of backgr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 ove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ndidates, he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adopt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gnal‐ detec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‐bas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idenc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ponse candidat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vis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se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sen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is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ersion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wo way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implementing noise, and on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vious comparison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ement models, in which model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D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t better than model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for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ckgrou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i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origin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 (Oberauer, 2021).</w:t>
      </w:r>
    </w:p>
    <w:p w14:paraId="6C3D900A" w14:textId="77777777" w:rsidR="00E07F2A" w:rsidRPr="00B525A4" w:rsidRDefault="00000000" w:rsidP="00C40D0D">
      <w:pPr>
        <w:pStyle w:val="BodyText"/>
        <w:spacing w:before="150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tensions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r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ready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oade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or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op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ther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mal models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</w:t>
      </w:r>
      <w:proofErr w:type="spellStart"/>
      <w:r w:rsidRPr="00B525A4">
        <w:rPr>
          <w:rFonts w:ascii="Times New Roman" w:hAnsi="Times New Roman" w:cs="Times New Roman"/>
          <w:w w:val="105"/>
        </w:rPr>
        <w:t>Schneegans</w:t>
      </w:r>
      <w:proofErr w:type="spellEnd"/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ys, 2017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Schneegans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aylor,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ys, 2020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w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 Wyble, 2014; van den Berg et al., 2012;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Zhang &amp; Luck, 2008). In comparis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form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 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arose 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lder tradi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owev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lanat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op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ll limited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s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u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nchmark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nding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il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utsid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op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phonologic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ilarit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 (Farrell, 2006)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oup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Burgess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tch, 1999), effec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cessing distractor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omplex‐span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digm (Oberauer et al., 2012), the acquisition of long‐term knowledg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eated lists (Burgess &amp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tch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6; Pag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rris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009), and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onship between seri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free recall (Farrell, 2012). Covering a larger set of benchmark finding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bou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M (Oberaue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t al., 2018) shoul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 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velopment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 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re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n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umption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ccessfu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od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 to serve as the basis for developing a more comprehensive model of WM.</w:t>
      </w:r>
    </w:p>
    <w:p w14:paraId="10CBCF77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75E2B735" w14:textId="77777777" w:rsidR="00E07F2A" w:rsidRPr="00B525A4" w:rsidRDefault="00000000" w:rsidP="00C40D0D">
      <w:pPr>
        <w:pStyle w:val="Heading1"/>
        <w:ind w:left="1236" w:right="1238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Appendix:</w:t>
      </w:r>
      <w:r w:rsidRPr="00B525A4">
        <w:rPr>
          <w:rFonts w:ascii="Times New Roman" w:hAnsi="Times New Roman" w:cs="Times New Roman"/>
          <w:spacing w:val="20"/>
        </w:rPr>
        <w:t xml:space="preserve"> </w:t>
      </w:r>
      <w:r w:rsidRPr="00B525A4">
        <w:rPr>
          <w:rFonts w:ascii="Times New Roman" w:hAnsi="Times New Roman" w:cs="Times New Roman"/>
        </w:rPr>
        <w:t>Alternative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Interpretations</w:t>
      </w:r>
      <w:r w:rsidRPr="00B525A4">
        <w:rPr>
          <w:rFonts w:ascii="Times New Roman" w:hAnsi="Times New Roman" w:cs="Times New Roman"/>
          <w:spacing w:val="22"/>
        </w:rPr>
        <w:t xml:space="preserve"> </w:t>
      </w:r>
      <w:r w:rsidRPr="00B525A4">
        <w:rPr>
          <w:rFonts w:ascii="Times New Roman" w:hAnsi="Times New Roman" w:cs="Times New Roman"/>
        </w:rPr>
        <w:t>of</w:t>
      </w:r>
      <w:r w:rsidRPr="00B525A4">
        <w:rPr>
          <w:rFonts w:ascii="Times New Roman" w:hAnsi="Times New Roman" w:cs="Times New Roman"/>
          <w:spacing w:val="20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Recency</w:t>
      </w:r>
    </w:p>
    <w:p w14:paraId="159B6830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05F8BDB3" w14:textId="77777777" w:rsidR="00E07F2A" w:rsidRPr="00B525A4" w:rsidRDefault="00E07F2A" w:rsidP="00C40D0D">
      <w:pPr>
        <w:pStyle w:val="BodyText"/>
        <w:spacing w:before="3"/>
        <w:rPr>
          <w:rFonts w:ascii="Times New Roman" w:hAnsi="Times New Roman" w:cs="Times New Roman"/>
          <w:b/>
        </w:rPr>
      </w:pPr>
    </w:p>
    <w:p w14:paraId="329241B6" w14:textId="77777777" w:rsidR="00E07F2A" w:rsidRPr="00B525A4" w:rsidRDefault="00000000" w:rsidP="00C40D0D">
      <w:pPr>
        <w:pStyle w:val="BodyText"/>
        <w:spacing w:before="1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lastRenderedPageBreak/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utomatic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scrib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xt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id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ernative interpretation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rolle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ramete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Δ</w:t>
      </w:r>
      <w:r w:rsidRPr="00B525A4">
        <w:rPr>
          <w:rFonts w:ascii="Times New Roman" w:hAnsi="Times New Roman" w:cs="Times New Roman"/>
          <w:w w:val="105"/>
        </w:rPr>
        <w:t>: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 context, and cueing with an end marker.</w:t>
      </w:r>
    </w:p>
    <w:p w14:paraId="2FEFBA1C" w14:textId="77777777" w:rsidR="00E07F2A" w:rsidRPr="00B525A4" w:rsidRDefault="00000000" w:rsidP="00C40D0D">
      <w:pPr>
        <w:pStyle w:val="Heading1"/>
        <w:spacing w:before="15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t>Cueing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with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Current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Temporal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Context</w:t>
      </w:r>
    </w:p>
    <w:p w14:paraId="1AC39998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5CE81264" w14:textId="77777777" w:rsidR="00E07F2A" w:rsidRPr="00B525A4" w:rsidRDefault="00000000" w:rsidP="00C40D0D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coding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ite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 that i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 used a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given retrieval cue 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 (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stance, the item’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ti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), and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 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 declines accord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,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scribed in the main text. In additio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item is bound 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 tempor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temporal context changes by a constant proportio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δ with each event, so that the similarity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successive events i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δ</w:t>
      </w:r>
      <w:r w:rsidRPr="00B525A4">
        <w:rPr>
          <w:rFonts w:ascii="Times New Roman" w:hAnsi="Times New Roman" w:cs="Times New Roman"/>
          <w:w w:val="105"/>
        </w:rPr>
        <w:t>, a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ir psychological distanc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log(1/δ)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e.g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s spatial location)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 temporal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 cues 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ltiplicatively to obta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cueing strength for each item </w:t>
      </w:r>
      <w:r w:rsidRPr="00B525A4">
        <w:rPr>
          <w:rFonts w:ascii="Times New Roman" w:hAnsi="Times New Roman" w:cs="Times New Roman"/>
          <w:i/>
          <w:w w:val="105"/>
        </w:rPr>
        <w:t>i</w:t>
      </w:r>
      <w:r w:rsidRPr="00B525A4">
        <w:rPr>
          <w:rFonts w:ascii="Times New Roman" w:hAnsi="Times New Roman" w:cs="Times New Roman"/>
          <w:i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considering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ly 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rect retriev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ath for simplicity):</w:t>
      </w:r>
    </w:p>
    <w:p w14:paraId="57169D6D" w14:textId="2825B7A2" w:rsidR="00E07F2A" w:rsidRPr="00B525A4" w:rsidRDefault="00B525A4" w:rsidP="00C40D0D">
      <w:pPr>
        <w:pStyle w:val="BodyText"/>
        <w:spacing w:before="12"/>
        <w:rPr>
          <w:rFonts w:ascii="Times New Roman" w:hAnsi="Times New Roman" w:cs="Times New Roman"/>
          <w:i/>
        </w:rPr>
      </w:pPr>
      <w:r w:rsidRPr="00B525A4">
        <w:rPr>
          <w:rFonts w:ascii="Times New Roman" w:hAnsi="Times New Roman" w:cs="Times New Roman"/>
          <w:i/>
        </w:rPr>
        <w:drawing>
          <wp:inline distT="0" distB="0" distL="0" distR="0" wp14:anchorId="4A028DAE" wp14:editId="79A71989">
            <wp:extent cx="6321425" cy="889000"/>
            <wp:effectExtent l="0" t="0" r="3175" b="6350"/>
            <wp:docPr id="35" name="Picture 3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321425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23631" w14:textId="77777777" w:rsidR="00E07F2A" w:rsidRPr="00B525A4" w:rsidRDefault="00000000" w:rsidP="00C40D0D">
      <w:pPr>
        <w:pStyle w:val="BodyText"/>
        <w:spacing w:before="63"/>
        <w:ind w:left="79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Summing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over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ll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rray</w:t>
      </w:r>
      <w:r w:rsidRPr="00B525A4">
        <w:rPr>
          <w:rFonts w:ascii="Times New Roman" w:hAnsi="Times New Roman" w:cs="Times New Roman"/>
          <w:spacing w:val="-8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tems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i</w:t>
      </w:r>
      <w:r w:rsidRPr="00B525A4">
        <w:rPr>
          <w:rFonts w:ascii="Times New Roman" w:hAnsi="Times New Roman" w:cs="Times New Roman"/>
          <w:i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yields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i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>component:</w:t>
      </w:r>
    </w:p>
    <w:p w14:paraId="7F05B63C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78670789" w14:textId="2B888781" w:rsidR="00E07F2A" w:rsidRPr="00B525A4" w:rsidRDefault="00B525A4" w:rsidP="00C40D0D">
      <w:pPr>
        <w:pStyle w:val="BodyText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2FC339A1" wp14:editId="14CCFF49">
            <wp:extent cx="6321425" cy="683895"/>
            <wp:effectExtent l="0" t="0" r="3175" b="190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321425" cy="68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9167F" w14:textId="77777777" w:rsidR="00E07F2A" w:rsidRPr="00B525A4" w:rsidRDefault="00E07F2A" w:rsidP="00C40D0D">
      <w:pPr>
        <w:pStyle w:val="BodyText"/>
        <w:spacing w:before="1"/>
        <w:rPr>
          <w:rFonts w:ascii="Times New Roman" w:hAnsi="Times New Roman" w:cs="Times New Roman"/>
        </w:rPr>
      </w:pPr>
    </w:p>
    <w:p w14:paraId="4300C633" w14:textId="77777777" w:rsidR="00E07F2A" w:rsidRPr="00B525A4" w:rsidRDefault="00000000" w:rsidP="00C40D0D">
      <w:pPr>
        <w:pStyle w:val="BodyText"/>
        <w:ind w:left="79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  <w:position w:val="2"/>
        </w:rPr>
        <w:t>which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equivalent</w:t>
      </w:r>
      <w:r w:rsidRPr="00B525A4">
        <w:rPr>
          <w:rFonts w:ascii="Times New Roman" w:hAnsi="Times New Roman" w:cs="Times New Roman"/>
          <w:spacing w:val="-1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o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A</w:t>
      </w:r>
      <w:r w:rsidRPr="00B525A4">
        <w:rPr>
          <w:rFonts w:ascii="Times New Roman" w:hAnsi="Times New Roman" w:cs="Times New Roman"/>
          <w:i/>
          <w:w w:val="105"/>
        </w:rPr>
        <w:t>c</w:t>
      </w:r>
      <w:r w:rsidRPr="00B525A4">
        <w:rPr>
          <w:rFonts w:ascii="Times New Roman" w:hAnsi="Times New Roman" w:cs="Times New Roman"/>
          <w:i/>
          <w:spacing w:val="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ponent</w:t>
      </w:r>
      <w:r w:rsidRPr="00B525A4">
        <w:rPr>
          <w:rFonts w:ascii="Times New Roman" w:hAnsi="Times New Roman" w:cs="Times New Roman"/>
          <w:spacing w:val="-1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n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main</w:t>
      </w:r>
      <w:r w:rsidRPr="00B525A4">
        <w:rPr>
          <w:rFonts w:ascii="Times New Roman" w:hAnsi="Times New Roman" w:cs="Times New Roman"/>
          <w:spacing w:val="-9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spacing w:val="-4"/>
          <w:w w:val="105"/>
          <w:position w:val="2"/>
        </w:rPr>
        <w:t>text.</w:t>
      </w:r>
    </w:p>
    <w:p w14:paraId="0FC077FC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65C7AFC6" w14:textId="77777777" w:rsidR="00E07F2A" w:rsidRPr="00B525A4" w:rsidRDefault="00000000" w:rsidP="00C40D0D">
      <w:pPr>
        <w:pStyle w:val="Heading1"/>
        <w:spacing w:before="16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arker</w:t>
      </w:r>
    </w:p>
    <w:p w14:paraId="38AF25BB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  <w:b/>
        </w:rPr>
      </w:pPr>
    </w:p>
    <w:p w14:paraId="324758DE" w14:textId="77777777" w:rsidR="00E07F2A" w:rsidRPr="00B525A4" w:rsidRDefault="00000000" w:rsidP="00C40D0D">
      <w:pPr>
        <w:pStyle w:val="BodyText"/>
        <w:spacing w:before="168"/>
        <w:ind w:left="132" w:right="131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Each item is boun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ontext that is to serve as retrieval cue, with a 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lining accord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radient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dditio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un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rk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–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presentation of the end of the current episode (e.g., of the current memory set, 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 trial). With each new event 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episode, the exist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 marker are decreas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 multiplication</w:t>
      </w:r>
    </w:p>
    <w:p w14:paraId="7628FFA2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1DE3D287" w14:textId="77777777" w:rsidR="00E07F2A" w:rsidRPr="00B525A4" w:rsidRDefault="00000000" w:rsidP="00C40D0D">
      <w:pPr>
        <w:pStyle w:val="BodyText"/>
        <w:spacing w:before="74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δ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rke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flec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v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enc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ents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strengt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 whi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rker cue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item </w:t>
      </w:r>
      <w:r w:rsidRPr="00B525A4">
        <w:rPr>
          <w:rFonts w:ascii="Times New Roman" w:hAnsi="Times New Roman" w:cs="Times New Roman"/>
          <w:i/>
          <w:w w:val="105"/>
        </w:rPr>
        <w:t>i</w:t>
      </w:r>
      <w:r w:rsidRPr="00B525A4">
        <w:rPr>
          <w:rFonts w:ascii="Times New Roman" w:hAnsi="Times New Roman" w:cs="Times New Roman"/>
          <w:i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se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 xml:space="preserve">n </w:t>
      </w:r>
      <w:r w:rsidRPr="00B525A4">
        <w:rPr>
          <w:rFonts w:ascii="Times New Roman" w:hAnsi="Times New Roman" w:cs="Times New Roman"/>
          <w:w w:val="105"/>
        </w:rPr>
        <w:t xml:space="preserve">is 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δ</w:t>
      </w:r>
      <w:r w:rsidRPr="00B525A4">
        <w:rPr>
          <w:rFonts w:ascii="Times New Roman" w:hAnsi="Times New Roman" w:cs="Times New Roman"/>
          <w:i/>
          <w:w w:val="105"/>
          <w:vertAlign w:val="superscript"/>
        </w:rPr>
        <w:t>n</w:t>
      </w:r>
      <w:proofErr w:type="spellEnd"/>
      <w:r w:rsidRPr="00B525A4">
        <w:rPr>
          <w:rFonts w:ascii="Times New Roman" w:hAnsi="Times New Roman" w:cs="Times New Roman"/>
          <w:i/>
          <w:w w:val="105"/>
          <w:vertAlign w:val="superscript"/>
        </w:rPr>
        <w:t>‐i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e assume that output events are treated a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longing to the same episode as item presentations, the end marker woul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inu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 be updated during output, an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cueing 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clin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 output positions: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δ</w:t>
      </w:r>
      <w:r w:rsidRPr="00B525A4">
        <w:rPr>
          <w:rFonts w:ascii="Times New Roman" w:hAnsi="Times New Roman" w:cs="Times New Roman"/>
          <w:i/>
          <w:w w:val="105"/>
          <w:vertAlign w:val="superscript"/>
        </w:rPr>
        <w:t>n‐i+o‐1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3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rke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ltiplicativel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ed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yielding the cueing strength </w:t>
      </w:r>
      <w:r w:rsidRPr="00B525A4">
        <w:rPr>
          <w:rFonts w:ascii="Times New Roman" w:hAnsi="Times New Roman" w:cs="Times New Roman"/>
          <w:i/>
          <w:w w:val="105"/>
        </w:rPr>
        <w:t xml:space="preserve">Q </w:t>
      </w:r>
      <w:r w:rsidRPr="00B525A4">
        <w:rPr>
          <w:rFonts w:ascii="Times New Roman" w:hAnsi="Times New Roman" w:cs="Times New Roman"/>
          <w:w w:val="105"/>
        </w:rPr>
        <w:t xml:space="preserve">for item </w:t>
      </w:r>
      <w:r w:rsidRPr="00B525A4">
        <w:rPr>
          <w:rFonts w:ascii="Times New Roman" w:hAnsi="Times New Roman" w:cs="Times New Roman"/>
          <w:i/>
          <w:w w:val="105"/>
        </w:rPr>
        <w:t xml:space="preserve">i </w:t>
      </w:r>
      <w:r w:rsidRPr="00B525A4">
        <w:rPr>
          <w:rFonts w:ascii="Times New Roman" w:hAnsi="Times New Roman" w:cs="Times New Roman"/>
          <w:w w:val="105"/>
        </w:rPr>
        <w:t>(again considering only the direct retrieval path):</w:t>
      </w:r>
    </w:p>
    <w:p w14:paraId="35AAA612" w14:textId="7764ACCD" w:rsidR="00E07F2A" w:rsidRPr="00B525A4" w:rsidRDefault="00B525A4" w:rsidP="00C40D0D">
      <w:pPr>
        <w:pStyle w:val="BodyText"/>
        <w:spacing w:before="5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6C462157" wp14:editId="2C7097D5">
            <wp:extent cx="6321425" cy="572770"/>
            <wp:effectExtent l="0" t="0" r="317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321425" cy="57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1C818" w14:textId="77777777" w:rsidR="00E07F2A" w:rsidRPr="00B525A4" w:rsidRDefault="00000000" w:rsidP="00C40D0D">
      <w:pPr>
        <w:pStyle w:val="BodyText"/>
        <w:ind w:left="80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ga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quivalen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pos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xt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rs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ernativ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above.</w:t>
      </w:r>
    </w:p>
    <w:p w14:paraId="35562C77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577E95C3" w14:textId="1D028D60" w:rsidR="00E07F2A" w:rsidRPr="00B525A4" w:rsidRDefault="00000000" w:rsidP="00B525A4">
      <w:pPr>
        <w:pStyle w:val="BodyText"/>
        <w:spacing w:before="168"/>
        <w:ind w:left="132" w:right="134" w:firstLine="66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 assum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at the cues ar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ed multiplicatively because that makes them non‐ compensatory: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o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 need 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 stro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gh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ed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an item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contrast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f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 were combined additively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o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 of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 last item b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rent contex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firs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ernative)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rke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secon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ternative)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ul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verpowe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n‐ fin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y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ive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ltiplicativ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atio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a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edent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 models: In SAM (</w:t>
      </w:r>
      <w:proofErr w:type="spellStart"/>
      <w:r w:rsidRPr="00B525A4">
        <w:rPr>
          <w:rFonts w:ascii="Times New Roman" w:hAnsi="Times New Roman" w:cs="Times New Roman"/>
          <w:w w:val="105"/>
        </w:rPr>
        <w:t>Raaijmakers</w:t>
      </w:r>
      <w:proofErr w:type="spellEnd"/>
      <w:r w:rsidRPr="00B525A4">
        <w:rPr>
          <w:rFonts w:ascii="Times New Roman" w:hAnsi="Times New Roman" w:cs="Times New Roman"/>
          <w:w w:val="105"/>
        </w:rPr>
        <w:t xml:space="preserve"> &amp; Shiffrin, 1981),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 strengths from association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 words in a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s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 from associati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eneral list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text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 word are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ed multiplicatively. In th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PLE model, cue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 ite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i</w:t>
      </w:r>
      <w:r w:rsidRPr="00B525A4">
        <w:rPr>
          <w:rFonts w:ascii="Times New Roman" w:hAnsi="Times New Roman" w:cs="Times New Roman"/>
          <w:i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 modelled as an exponential funct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ance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triev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i</w:t>
      </w:r>
      <w:r w:rsidRPr="00B525A4">
        <w:rPr>
          <w:rFonts w:ascii="Times New Roman" w:hAnsi="Times New Roman" w:cs="Times New Roman"/>
          <w:i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sychological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ce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veral dimensions are combined by adding their distances to the item alo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ach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mension in the exponent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ich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e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w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ultiplicative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bination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eing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s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instance, </w:t>
      </w:r>
      <w:r w:rsidRPr="00B525A4">
        <w:rPr>
          <w:rFonts w:ascii="Times New Roman" w:hAnsi="Times New Roman" w:cs="Times New Roman"/>
          <w:w w:val="105"/>
          <w:position w:val="2"/>
        </w:rPr>
        <w:t>when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an item </w:t>
      </w:r>
      <w:r w:rsidRPr="00B525A4">
        <w:rPr>
          <w:rFonts w:ascii="Times New Roman" w:hAnsi="Times New Roman" w:cs="Times New Roman"/>
          <w:i/>
          <w:w w:val="105"/>
          <w:position w:val="2"/>
        </w:rPr>
        <w:t>i</w:t>
      </w:r>
      <w:r w:rsidRPr="00B525A4">
        <w:rPr>
          <w:rFonts w:ascii="Times New Roman" w:hAnsi="Times New Roman" w:cs="Times New Roman"/>
          <w:i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is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ued by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 spatial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 xml:space="preserve">position </w:t>
      </w:r>
      <w:r w:rsidRPr="00B525A4">
        <w:rPr>
          <w:rFonts w:ascii="Times New Roman" w:hAnsi="Times New Roman" w:cs="Times New Roman"/>
          <w:i/>
          <w:w w:val="105"/>
          <w:position w:val="2"/>
        </w:rPr>
        <w:t>L</w:t>
      </w:r>
      <w:r w:rsidRPr="00B525A4">
        <w:rPr>
          <w:rFonts w:ascii="Times New Roman" w:hAnsi="Times New Roman" w:cs="Times New Roman"/>
          <w:w w:val="105"/>
        </w:rPr>
        <w:t>θ</w:t>
      </w:r>
      <w:r w:rsidRPr="00B525A4">
        <w:rPr>
          <w:rFonts w:ascii="Times New Roman" w:hAnsi="Times New Roman" w:cs="Times New Roman"/>
          <w:spacing w:val="1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and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lastRenderedPageBreak/>
        <w:t>temporal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position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position w:val="2"/>
        </w:rPr>
        <w:t>T</w:t>
      </w:r>
      <w:r w:rsidRPr="00B525A4">
        <w:rPr>
          <w:rFonts w:ascii="Times New Roman" w:hAnsi="Times New Roman" w:cs="Times New Roman"/>
          <w:w w:val="105"/>
        </w:rPr>
        <w:t>θ</w:t>
      </w:r>
      <w:r w:rsidRPr="00B525A4">
        <w:rPr>
          <w:rFonts w:ascii="Times New Roman" w:hAnsi="Times New Roman" w:cs="Times New Roman"/>
          <w:w w:val="105"/>
          <w:position w:val="2"/>
        </w:rPr>
        <w:t>,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the</w:t>
      </w:r>
      <w:r w:rsidRPr="00B525A4">
        <w:rPr>
          <w:rFonts w:ascii="Times New Roman" w:hAnsi="Times New Roman" w:cs="Times New Roman"/>
          <w:spacing w:val="-2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ombined</w:t>
      </w:r>
      <w:r w:rsidRPr="00B525A4">
        <w:rPr>
          <w:rFonts w:ascii="Times New Roman" w:hAnsi="Times New Roman" w:cs="Times New Roman"/>
          <w:spacing w:val="-1"/>
          <w:w w:val="105"/>
          <w:position w:val="2"/>
        </w:rPr>
        <w:t xml:space="preserve"> </w:t>
      </w:r>
      <w:r w:rsidRPr="00B525A4">
        <w:rPr>
          <w:rFonts w:ascii="Times New Roman" w:hAnsi="Times New Roman" w:cs="Times New Roman"/>
          <w:w w:val="105"/>
          <w:position w:val="2"/>
        </w:rPr>
        <w:t>cueing</w:t>
      </w:r>
      <w:r w:rsidR="00B525A4">
        <w:rPr>
          <w:rFonts w:ascii="Times New Roman" w:hAnsi="Times New Roman" w:cs="Times New Roman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PL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5"/>
          <w:w w:val="105"/>
        </w:rPr>
        <w:t>is:</w:t>
      </w:r>
    </w:p>
    <w:p w14:paraId="2E442CA3" w14:textId="77777777" w:rsidR="00E07F2A" w:rsidRPr="00B525A4" w:rsidRDefault="00E07F2A" w:rsidP="00C40D0D">
      <w:pPr>
        <w:pStyle w:val="BodyText"/>
        <w:spacing w:before="7"/>
        <w:rPr>
          <w:rFonts w:ascii="Times New Roman" w:hAnsi="Times New Roman" w:cs="Times New Roman"/>
        </w:rPr>
      </w:pPr>
    </w:p>
    <w:p w14:paraId="0130C3A1" w14:textId="52E4D65C" w:rsidR="00E07F2A" w:rsidRPr="00B525A4" w:rsidRDefault="00B525A4" w:rsidP="00C40D0D">
      <w:pPr>
        <w:pStyle w:val="BodyText"/>
        <w:spacing w:before="7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drawing>
          <wp:inline distT="0" distB="0" distL="0" distR="0" wp14:anchorId="30006875" wp14:editId="752E46B7">
            <wp:extent cx="4249071" cy="767661"/>
            <wp:effectExtent l="0" t="0" r="0" b="0"/>
            <wp:docPr id="38" name="Picture 3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, letter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59983" cy="76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CDB980" w14:textId="77777777" w:rsidR="00E07F2A" w:rsidRPr="00B525A4" w:rsidRDefault="00000000" w:rsidP="00C40D0D">
      <w:pPr>
        <w:pStyle w:val="BodyText"/>
        <w:spacing w:before="65"/>
        <w:ind w:left="1247" w:right="580"/>
        <w:jc w:val="center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References</w:t>
      </w:r>
    </w:p>
    <w:p w14:paraId="5D523E50" w14:textId="77777777" w:rsidR="00E07F2A" w:rsidRPr="00B525A4" w:rsidRDefault="00E07F2A" w:rsidP="00C40D0D">
      <w:pPr>
        <w:pStyle w:val="BodyText"/>
        <w:rPr>
          <w:rFonts w:ascii="Times New Roman" w:hAnsi="Times New Roman" w:cs="Times New Roman"/>
        </w:rPr>
      </w:pPr>
    </w:p>
    <w:p w14:paraId="372D6E10" w14:textId="77777777" w:rsidR="00E07F2A" w:rsidRPr="00B525A4" w:rsidRDefault="00000000" w:rsidP="00C40D0D">
      <w:pPr>
        <w:pStyle w:val="BodyText"/>
        <w:spacing w:before="166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dam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ogel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Awh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7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lea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idenc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emory.</w:t>
      </w:r>
    </w:p>
    <w:p w14:paraId="64E41DF9" w14:textId="77777777" w:rsidR="00E07F2A" w:rsidRPr="00B525A4" w:rsidRDefault="00000000" w:rsidP="00C40D0D">
      <w:pPr>
        <w:spacing w:before="9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Cognitive</w:t>
      </w:r>
      <w:r w:rsidRPr="00B525A4">
        <w:rPr>
          <w:rFonts w:ascii="Times New Roman" w:hAnsi="Times New Roman" w:cs="Times New Roman"/>
          <w:i/>
          <w:spacing w:val="1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Psychology,</w:t>
      </w:r>
      <w:r w:rsidRPr="00B525A4">
        <w:rPr>
          <w:rFonts w:ascii="Times New Roman" w:hAnsi="Times New Roman" w:cs="Times New Roman"/>
          <w:i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97</w:t>
      </w:r>
      <w:r w:rsidRPr="00B525A4">
        <w:rPr>
          <w:rFonts w:ascii="Times New Roman" w:hAnsi="Times New Roman" w:cs="Times New Roman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79‐97.</w:t>
      </w:r>
      <w:r w:rsidRPr="00B525A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doi:10.1016/j.cogpsych.2017.07.001</w:t>
      </w:r>
    </w:p>
    <w:p w14:paraId="1E5EC236" w14:textId="77777777" w:rsidR="00E07F2A" w:rsidRPr="00B525A4" w:rsidRDefault="00000000" w:rsidP="00C40D0D">
      <w:pPr>
        <w:pStyle w:val="BodyText"/>
        <w:spacing w:before="9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Anderso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Reder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Lebier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96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tiv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retrieval.</w:t>
      </w:r>
    </w:p>
    <w:p w14:paraId="344D428C" w14:textId="77777777" w:rsidR="00E07F2A" w:rsidRPr="00B525A4" w:rsidRDefault="00000000" w:rsidP="00C40D0D">
      <w:pPr>
        <w:spacing w:before="9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Cognitive</w:t>
      </w:r>
      <w:r w:rsidRPr="00B525A4">
        <w:rPr>
          <w:rFonts w:ascii="Times New Roman" w:hAnsi="Times New Roman" w:cs="Times New Roman"/>
          <w:i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Psychology,</w:t>
      </w:r>
      <w:r w:rsidRPr="00B525A4">
        <w:rPr>
          <w:rFonts w:ascii="Times New Roman" w:hAnsi="Times New Roman" w:cs="Times New Roman"/>
          <w:i/>
          <w:spacing w:val="1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30</w:t>
      </w:r>
      <w:r w:rsidRPr="00B525A4">
        <w:rPr>
          <w:rFonts w:ascii="Times New Roman" w:hAnsi="Times New Roman" w:cs="Times New Roman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1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221‐256.</w:t>
      </w:r>
    </w:p>
    <w:p w14:paraId="12FEBFCA" w14:textId="77777777" w:rsidR="00E07F2A" w:rsidRPr="00B525A4" w:rsidRDefault="00000000" w:rsidP="00C40D0D">
      <w:pPr>
        <w:spacing w:before="8"/>
        <w:ind w:left="132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t>Baddeley,</w:t>
      </w:r>
      <w:r w:rsidRPr="00B525A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A.</w:t>
      </w:r>
      <w:r w:rsidRPr="00B525A4">
        <w:rPr>
          <w:rFonts w:ascii="Times New Roman" w:hAnsi="Times New Roman" w:cs="Times New Roman"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D.</w:t>
      </w:r>
      <w:r w:rsidRPr="00B525A4">
        <w:rPr>
          <w:rFonts w:ascii="Times New Roman" w:hAnsi="Times New Roman" w:cs="Times New Roman"/>
          <w:spacing w:val="1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(1986).</w:t>
      </w:r>
      <w:r w:rsidRPr="00B525A4">
        <w:rPr>
          <w:rFonts w:ascii="Times New Roman" w:hAnsi="Times New Roman" w:cs="Times New Roman"/>
          <w:spacing w:val="14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Working</w:t>
      </w:r>
      <w:r w:rsidRPr="00B525A4">
        <w:rPr>
          <w:rFonts w:ascii="Times New Roman" w:hAnsi="Times New Roman" w:cs="Times New Roman"/>
          <w:i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memory</w:t>
      </w:r>
      <w:r w:rsidRPr="00B525A4">
        <w:rPr>
          <w:rFonts w:ascii="Times New Roman" w:hAnsi="Times New Roman" w:cs="Times New Roman"/>
          <w:sz w:val="20"/>
          <w:szCs w:val="20"/>
        </w:rPr>
        <w:t>.</w:t>
      </w:r>
      <w:r w:rsidRPr="00B525A4">
        <w:rPr>
          <w:rFonts w:ascii="Times New Roman" w:hAnsi="Times New Roman" w:cs="Times New Roman"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Oxford:</w:t>
      </w:r>
      <w:r w:rsidRPr="00B525A4">
        <w:rPr>
          <w:rFonts w:ascii="Times New Roman" w:hAnsi="Times New Roman" w:cs="Times New Roman"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Clarendon</w:t>
      </w:r>
      <w:r w:rsidRPr="00B525A4">
        <w:rPr>
          <w:rFonts w:ascii="Times New Roman" w:hAnsi="Times New Roman" w:cs="Times New Roman"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Press.</w:t>
      </w:r>
    </w:p>
    <w:p w14:paraId="5210746F" w14:textId="77777777" w:rsidR="00E07F2A" w:rsidRPr="00B525A4" w:rsidRDefault="00000000" w:rsidP="00C40D0D">
      <w:pPr>
        <w:spacing w:before="8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Baddeley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itch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G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74).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G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ower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Ed.),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ecent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dvances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in Learning and Motivation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Vol. VIII, pp. 47‐90). New York: Academic Press.</w:t>
      </w:r>
    </w:p>
    <w:p w14:paraId="5C4FAE2C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Bakeman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cArthur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96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ictur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peated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asures: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mment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oftus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Morrison, and others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havioral Research Methods, Instruments, &amp; Computers, 28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584‐589.</w:t>
      </w:r>
    </w:p>
    <w:p w14:paraId="77D9C4BE" w14:textId="77777777" w:rsidR="00E07F2A" w:rsidRPr="00B525A4" w:rsidRDefault="00000000" w:rsidP="00C40D0D">
      <w:pPr>
        <w:pStyle w:val="BodyText"/>
        <w:spacing w:before="1"/>
        <w:ind w:left="810" w:right="134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Barrouillet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Portrat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mos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1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w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cess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orag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working memory. </w:t>
      </w:r>
      <w:r w:rsidRPr="00B525A4">
        <w:rPr>
          <w:rFonts w:ascii="Times New Roman" w:hAnsi="Times New Roman" w:cs="Times New Roman"/>
          <w:i/>
          <w:w w:val="105"/>
        </w:rPr>
        <w:t>Psychological Review, 118</w:t>
      </w:r>
      <w:r w:rsidRPr="00B525A4">
        <w:rPr>
          <w:rFonts w:ascii="Times New Roman" w:hAnsi="Times New Roman" w:cs="Times New Roman"/>
          <w:w w:val="105"/>
        </w:rPr>
        <w:t>, 175‐192.</w:t>
      </w:r>
    </w:p>
    <w:p w14:paraId="785DA967" w14:textId="77777777" w:rsidR="00E07F2A" w:rsidRPr="00B525A4" w:rsidRDefault="00000000" w:rsidP="00C40D0D">
      <w:pPr>
        <w:pStyle w:val="BodyText"/>
        <w:spacing w:before="2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Bays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6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aluat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clud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wap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alogu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s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emory.</w:t>
      </w:r>
    </w:p>
    <w:p w14:paraId="3C38C257" w14:textId="77777777" w:rsidR="00E07F2A" w:rsidRPr="00B525A4" w:rsidRDefault="00000000" w:rsidP="00C40D0D">
      <w:pPr>
        <w:spacing w:before="8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Scientific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Reports,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6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doi:10.1038/srep19203</w:t>
      </w:r>
    </w:p>
    <w:p w14:paraId="68844910" w14:textId="77777777" w:rsidR="00E07F2A" w:rsidRPr="00B525A4" w:rsidRDefault="00000000" w:rsidP="00C40D0D">
      <w:pPr>
        <w:pStyle w:val="BodyText"/>
        <w:spacing w:before="9"/>
        <w:ind w:left="810" w:right="134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Bays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Catalao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sain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9)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cisio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by allocation of a shared resource. </w:t>
      </w:r>
      <w:r w:rsidRPr="00B525A4">
        <w:rPr>
          <w:rFonts w:ascii="Times New Roman" w:hAnsi="Times New Roman" w:cs="Times New Roman"/>
          <w:i/>
          <w:w w:val="105"/>
        </w:rPr>
        <w:t>Journal of Vision, 9</w:t>
      </w:r>
      <w:r w:rsidRPr="00B525A4">
        <w:rPr>
          <w:rFonts w:ascii="Times New Roman" w:hAnsi="Times New Roman" w:cs="Times New Roman"/>
          <w:w w:val="105"/>
        </w:rPr>
        <w:t>, 1‐11.</w:t>
      </w:r>
    </w:p>
    <w:p w14:paraId="35F3D343" w14:textId="77777777" w:rsidR="00E07F2A" w:rsidRPr="00B525A4" w:rsidRDefault="00000000" w:rsidP="00C40D0D">
      <w:pPr>
        <w:pStyle w:val="BodyText"/>
        <w:ind w:left="810" w:right="134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Bays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sai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8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ynamic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ift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human vision. </w:t>
      </w:r>
      <w:r w:rsidRPr="00B525A4">
        <w:rPr>
          <w:rFonts w:ascii="Times New Roman" w:hAnsi="Times New Roman" w:cs="Times New Roman"/>
          <w:i/>
          <w:w w:val="105"/>
        </w:rPr>
        <w:t>Science, 321</w:t>
      </w:r>
      <w:r w:rsidRPr="00B525A4">
        <w:rPr>
          <w:rFonts w:ascii="Times New Roman" w:hAnsi="Times New Roman" w:cs="Times New Roman"/>
          <w:w w:val="105"/>
        </w:rPr>
        <w:t>(851‐854).</w:t>
      </w:r>
    </w:p>
    <w:p w14:paraId="65FC931F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Blake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epeda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Hiris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97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tion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al Psychology: Human Perception and Performance, 23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353‐369.</w:t>
      </w:r>
    </w:p>
    <w:p w14:paraId="25A4E7AD" w14:textId="77777777" w:rsidR="00E07F2A" w:rsidRPr="00B525A4" w:rsidRDefault="00000000" w:rsidP="00C40D0D">
      <w:pPr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Brown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G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eath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hater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7)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emporal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atio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ychological Review, 114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539‐576.</w:t>
      </w:r>
    </w:p>
    <w:p w14:paraId="4258A267" w14:textId="77777777" w:rsidR="00E07F2A" w:rsidRPr="00B525A4" w:rsidRDefault="00000000" w:rsidP="00C40D0D">
      <w:pPr>
        <w:pStyle w:val="BodyText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Burgess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tch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99)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: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twork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loop and its timing. </w:t>
      </w:r>
      <w:r w:rsidRPr="00B525A4">
        <w:rPr>
          <w:rFonts w:ascii="Times New Roman" w:hAnsi="Times New Roman" w:cs="Times New Roman"/>
          <w:i/>
          <w:w w:val="105"/>
        </w:rPr>
        <w:t>Psychological Review, 106</w:t>
      </w:r>
      <w:r w:rsidRPr="00B525A4">
        <w:rPr>
          <w:rFonts w:ascii="Times New Roman" w:hAnsi="Times New Roman" w:cs="Times New Roman"/>
          <w:w w:val="105"/>
        </w:rPr>
        <w:t>, 551‐581.</w:t>
      </w:r>
    </w:p>
    <w:p w14:paraId="5D5B18FE" w14:textId="77777777" w:rsidR="00E07F2A" w:rsidRPr="00B525A4" w:rsidRDefault="00000000" w:rsidP="00C40D0D">
      <w:pPr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Burgess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itch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G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6)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vised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hort‐term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ong‐term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earning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of verbal sequences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 of Memory and Language, 55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627‐652.</w:t>
      </w:r>
    </w:p>
    <w:p w14:paraId="0ADA9E5F" w14:textId="77777777" w:rsidR="00E07F2A" w:rsidRPr="00B525A4" w:rsidRDefault="00000000" w:rsidP="00C40D0D">
      <w:pPr>
        <w:ind w:left="810" w:right="178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Conrad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64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oustic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fusion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mmediat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ritish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ychology,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55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75‐ </w:t>
      </w:r>
      <w:r w:rsidRPr="00B525A4">
        <w:rPr>
          <w:rFonts w:ascii="Times New Roman" w:hAnsi="Times New Roman" w:cs="Times New Roman"/>
          <w:spacing w:val="-4"/>
          <w:w w:val="105"/>
          <w:sz w:val="20"/>
          <w:szCs w:val="20"/>
        </w:rPr>
        <w:t>84.</w:t>
      </w:r>
    </w:p>
    <w:p w14:paraId="7FFA4AAB" w14:textId="77777777" w:rsidR="00E07F2A" w:rsidRPr="00B525A4" w:rsidRDefault="00000000" w:rsidP="00C40D0D">
      <w:pPr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Conrad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ull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64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formation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oustic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fusion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pan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ritish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of 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ychology</w:t>
      </w:r>
      <w:proofErr w:type="spellEnd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, 55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429‐432.</w:t>
      </w:r>
    </w:p>
    <w:p w14:paraId="400F901C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Cowan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95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ttention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mory: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tegrated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framework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ew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York: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xford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University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Press.</w:t>
      </w:r>
    </w:p>
    <w:p w14:paraId="3018641B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Cowan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1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agic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umber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4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hort‐term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: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onsiderati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nt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storage capacity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ehavioral and Brain Sciences, 24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87‐185.</w:t>
      </w:r>
    </w:p>
    <w:p w14:paraId="32C522CC" w14:textId="77777777" w:rsidR="00E07F2A" w:rsidRPr="00B525A4" w:rsidRDefault="00000000" w:rsidP="00C40D0D">
      <w:pPr>
        <w:ind w:left="132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t>Cowan,</w:t>
      </w:r>
      <w:r w:rsidRPr="00B525A4">
        <w:rPr>
          <w:rFonts w:ascii="Times New Roman" w:hAnsi="Times New Roman" w:cs="Times New Roman"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N.</w:t>
      </w:r>
      <w:r w:rsidRPr="00B525A4">
        <w:rPr>
          <w:rFonts w:ascii="Times New Roman" w:hAnsi="Times New Roman" w:cs="Times New Roman"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(2005).</w:t>
      </w:r>
      <w:r w:rsidRPr="00B525A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Working</w:t>
      </w:r>
      <w:r w:rsidRPr="00B525A4">
        <w:rPr>
          <w:rFonts w:ascii="Times New Roman" w:hAnsi="Times New Roman" w:cs="Times New Roman"/>
          <w:i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memory</w:t>
      </w:r>
      <w:r w:rsidRPr="00B525A4">
        <w:rPr>
          <w:rFonts w:ascii="Times New Roman" w:hAnsi="Times New Roman" w:cs="Times New Roman"/>
          <w:i/>
          <w:spacing w:val="1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capacity</w:t>
      </w:r>
      <w:r w:rsidRPr="00B525A4">
        <w:rPr>
          <w:rFonts w:ascii="Times New Roman" w:hAnsi="Times New Roman" w:cs="Times New Roman"/>
          <w:sz w:val="20"/>
          <w:szCs w:val="20"/>
        </w:rPr>
        <w:t>.</w:t>
      </w:r>
      <w:r w:rsidRPr="00B525A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New</w:t>
      </w:r>
      <w:r w:rsidRPr="00B525A4">
        <w:rPr>
          <w:rFonts w:ascii="Times New Roman" w:hAnsi="Times New Roman" w:cs="Times New Roman"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York:</w:t>
      </w:r>
      <w:r w:rsidRPr="00B525A4">
        <w:rPr>
          <w:rFonts w:ascii="Times New Roman" w:hAnsi="Times New Roman" w:cs="Times New Roman"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Psychology</w:t>
      </w:r>
      <w:r w:rsidRPr="00B525A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Press.</w:t>
      </w:r>
    </w:p>
    <w:p w14:paraId="4FD4AE6C" w14:textId="77777777" w:rsidR="00E07F2A" w:rsidRPr="00B525A4" w:rsidRDefault="00000000" w:rsidP="00C40D0D">
      <w:pPr>
        <w:spacing w:before="5"/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Cowan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aults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lume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.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4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entral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eripher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mponent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memory storage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 of Experimental Psychology: General, 143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, 1806‐1836.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doi:10.1037/a0036814</w:t>
      </w:r>
    </w:p>
    <w:p w14:paraId="2D34358F" w14:textId="77777777" w:rsidR="00E07F2A" w:rsidRPr="00B525A4" w:rsidRDefault="00000000" w:rsidP="00C40D0D">
      <w:pPr>
        <w:ind w:left="810" w:right="131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Cowan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aults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lliott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reno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2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Deconfounding</w:t>
      </w:r>
      <w:proofErr w:type="spellEnd"/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ri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all.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 Memory and Language, 46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153‐177.</w:t>
      </w:r>
    </w:p>
    <w:p w14:paraId="46F77E00" w14:textId="77777777" w:rsidR="00E07F2A" w:rsidRPr="00B525A4" w:rsidRDefault="00000000" w:rsidP="00C40D0D">
      <w:pPr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Cowan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aults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rey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6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evelopment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verbal‐spatial associations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 of Memory and Language, 55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274‐289.</w:t>
      </w:r>
    </w:p>
    <w:p w14:paraId="1FA991AE" w14:textId="77777777" w:rsidR="00E07F2A" w:rsidRPr="00B525A4" w:rsidRDefault="00000000" w:rsidP="00C40D0D">
      <w:pPr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Curtis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D'Esposito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3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ersistent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tivity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efront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rtex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uring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working memory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rends in Cognitive Sciences, 7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415‐423.</w:t>
      </w:r>
    </w:p>
    <w:p w14:paraId="47468538" w14:textId="77777777" w:rsidR="00E07F2A" w:rsidRPr="00B525A4" w:rsidRDefault="00000000" w:rsidP="00C40D0D">
      <w:pPr>
        <w:pStyle w:val="BodyText"/>
        <w:ind w:left="810" w:right="178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Davelaa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shen‐Gottstein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Y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hkenazi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Haarmann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sh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5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demise of short‐term memory revisited: empirical and computational investigation of recency effects. </w:t>
      </w:r>
      <w:r w:rsidRPr="00B525A4">
        <w:rPr>
          <w:rFonts w:ascii="Times New Roman" w:hAnsi="Times New Roman" w:cs="Times New Roman"/>
          <w:i/>
          <w:w w:val="105"/>
        </w:rPr>
        <w:t>Psychological Review, 112</w:t>
      </w:r>
      <w:r w:rsidRPr="00B525A4">
        <w:rPr>
          <w:rFonts w:ascii="Times New Roman" w:hAnsi="Times New Roman" w:cs="Times New Roman"/>
          <w:w w:val="105"/>
        </w:rPr>
        <w:t>, 3‐42.</w:t>
      </w:r>
    </w:p>
    <w:p w14:paraId="77719A58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5C3B1C7A" w14:textId="77777777" w:rsidR="00E07F2A" w:rsidRPr="00B525A4" w:rsidRDefault="00000000" w:rsidP="00C40D0D">
      <w:pPr>
        <w:pStyle w:val="BodyText"/>
        <w:spacing w:before="74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Donkin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sofsky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2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wer‐law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sychologic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short‐ and long‐term recognition. </w:t>
      </w:r>
      <w:r w:rsidRPr="00B525A4">
        <w:rPr>
          <w:rFonts w:ascii="Times New Roman" w:hAnsi="Times New Roman" w:cs="Times New Roman"/>
          <w:i/>
          <w:w w:val="105"/>
        </w:rPr>
        <w:t>Psychological Science, 23</w:t>
      </w:r>
      <w:r w:rsidRPr="00B525A4">
        <w:rPr>
          <w:rFonts w:ascii="Times New Roman" w:hAnsi="Times New Roman" w:cs="Times New Roman"/>
          <w:w w:val="105"/>
        </w:rPr>
        <w:t xml:space="preserve">, 625‐634. </w:t>
      </w:r>
      <w:r w:rsidRPr="00B525A4">
        <w:rPr>
          <w:rFonts w:ascii="Times New Roman" w:hAnsi="Times New Roman" w:cs="Times New Roman"/>
          <w:spacing w:val="-2"/>
          <w:w w:val="105"/>
        </w:rPr>
        <w:t>doi:10.1177/0956797611430961</w:t>
      </w:r>
    </w:p>
    <w:p w14:paraId="62C04D8F" w14:textId="77777777" w:rsidR="00E07F2A" w:rsidRPr="00B525A4" w:rsidRDefault="00000000" w:rsidP="00C40D0D">
      <w:pPr>
        <w:spacing w:before="3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Duncan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urdock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0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ognition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al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ith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precuing</w:t>
      </w:r>
      <w:proofErr w:type="spellEnd"/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postcuing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 Memory and Language, 42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301‐313.</w:t>
      </w:r>
    </w:p>
    <w:p w14:paraId="066C4D9B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Emrich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rb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2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eti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creas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rror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emory.</w:t>
      </w:r>
    </w:p>
    <w:p w14:paraId="03E9E0F2" w14:textId="77777777" w:rsidR="00E07F2A" w:rsidRPr="00B525A4" w:rsidRDefault="00000000" w:rsidP="00C40D0D">
      <w:pPr>
        <w:spacing w:before="6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Vision,</w:t>
      </w:r>
      <w:r w:rsidRPr="00B525A4">
        <w:rPr>
          <w:rFonts w:ascii="Times New Roman" w:hAnsi="Times New Roman" w:cs="Times New Roman"/>
          <w:i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2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1‐16.</w:t>
      </w:r>
    </w:p>
    <w:p w14:paraId="3E6748C7" w14:textId="77777777" w:rsidR="00E07F2A" w:rsidRPr="00B525A4" w:rsidRDefault="00000000" w:rsidP="00C40D0D">
      <w:pPr>
        <w:spacing w:before="9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Farrell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6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ixed‐list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honologic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imilarity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ffect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elayed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ri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all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mory and Language, 55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587‐600.</w:t>
      </w:r>
    </w:p>
    <w:p w14:paraId="1B5FE239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lastRenderedPageBreak/>
        <w:t>Farrell,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S.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(2012).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Temporal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clustering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and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sequencing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in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short‐term</w:t>
      </w:r>
      <w:r w:rsidRPr="00B525A4">
        <w:rPr>
          <w:rFonts w:ascii="Times New Roman" w:hAnsi="Times New Roman" w:cs="Times New Roman"/>
          <w:spacing w:val="14"/>
        </w:rPr>
        <w:t xml:space="preserve"> </w:t>
      </w:r>
      <w:r w:rsidRPr="00B525A4">
        <w:rPr>
          <w:rFonts w:ascii="Times New Roman" w:hAnsi="Times New Roman" w:cs="Times New Roman"/>
        </w:rPr>
        <w:t>memory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and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</w:rPr>
        <w:t>episodic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memory.</w:t>
      </w:r>
    </w:p>
    <w:p w14:paraId="487655B6" w14:textId="77777777" w:rsidR="00E07F2A" w:rsidRPr="00B525A4" w:rsidRDefault="00000000" w:rsidP="00C40D0D">
      <w:pPr>
        <w:spacing w:before="8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Psychological</w:t>
      </w:r>
      <w:r w:rsidRPr="00B525A4">
        <w:rPr>
          <w:rFonts w:ascii="Times New Roman" w:hAnsi="Times New Roman" w:cs="Times New Roman"/>
          <w:i/>
          <w:spacing w:val="1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Review,</w:t>
      </w:r>
      <w:r w:rsidRPr="00B525A4">
        <w:rPr>
          <w:rFonts w:ascii="Times New Roman" w:hAnsi="Times New Roman" w:cs="Times New Roman"/>
          <w:i/>
          <w:spacing w:val="21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119</w:t>
      </w:r>
      <w:r w:rsidRPr="00B525A4">
        <w:rPr>
          <w:rFonts w:ascii="Times New Roman" w:hAnsi="Times New Roman" w:cs="Times New Roman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2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223‐271.</w:t>
      </w:r>
    </w:p>
    <w:p w14:paraId="7EC2F903" w14:textId="77777777" w:rsidR="00E07F2A" w:rsidRPr="00B525A4" w:rsidRDefault="00000000" w:rsidP="00C40D0D">
      <w:pPr>
        <w:spacing w:before="8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Farrell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ewandowsky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4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dell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ranspositio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atencies: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straint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orie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of serial order memory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 of Memory and Language, 51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115‐135.</w:t>
      </w:r>
    </w:p>
    <w:p w14:paraId="18D7D663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Farrell, S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&amp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Lewandowsky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S. (2012).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Response suppression contribute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to recency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seri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recall.</w:t>
      </w:r>
    </w:p>
    <w:p w14:paraId="2B4855D4" w14:textId="77777777" w:rsidR="00E07F2A" w:rsidRPr="00B525A4" w:rsidRDefault="00000000" w:rsidP="00C40D0D">
      <w:pPr>
        <w:spacing w:before="8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Memory &amp;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Cognition,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40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1070‐1080.</w:t>
      </w:r>
    </w:p>
    <w:p w14:paraId="111172E5" w14:textId="77777777" w:rsidR="00E07F2A" w:rsidRPr="00B525A4" w:rsidRDefault="00000000" w:rsidP="00C40D0D">
      <w:pPr>
        <w:spacing w:before="9"/>
        <w:ind w:left="810" w:right="134" w:hanging="678"/>
        <w:rPr>
          <w:rFonts w:ascii="Times New Roman" w:hAnsi="Times New Roman" w:cs="Times New Roman"/>
          <w:sz w:val="20"/>
          <w:szCs w:val="20"/>
        </w:rPr>
      </w:pP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Fougnie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Zughni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Godwin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Marois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5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torag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intrinsically domain specific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 of Experimental Psychology: General, 144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, 30‐47.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doi:10.1037/a0038211</w:t>
      </w:r>
    </w:p>
    <w:p w14:paraId="65717C9A" w14:textId="77777777" w:rsidR="00E07F2A" w:rsidRPr="00B525A4" w:rsidRDefault="00000000" w:rsidP="00C40D0D">
      <w:pPr>
        <w:spacing w:before="3"/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Fukuda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Awh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ogel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0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iscret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apacity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mits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urrent Opinion in Neurobiology, 20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177‐182.</w:t>
      </w:r>
    </w:p>
    <w:p w14:paraId="4DC60FBD" w14:textId="77777777" w:rsidR="00E07F2A" w:rsidRPr="00B525A4" w:rsidRDefault="00000000" w:rsidP="00C40D0D">
      <w:pPr>
        <w:pStyle w:val="BodyText"/>
        <w:ind w:left="810" w:right="134" w:hanging="678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Gorgoraptis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Catalao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ys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sain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1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ynamic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pdat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working memory resources for visual objects. </w:t>
      </w:r>
      <w:r w:rsidRPr="00B525A4">
        <w:rPr>
          <w:rFonts w:ascii="Times New Roman" w:hAnsi="Times New Roman" w:cs="Times New Roman"/>
          <w:i/>
          <w:w w:val="105"/>
        </w:rPr>
        <w:t>Journal of Neuroscience, 31</w:t>
      </w:r>
      <w:r w:rsidRPr="00B525A4">
        <w:rPr>
          <w:rFonts w:ascii="Times New Roman" w:hAnsi="Times New Roman" w:cs="Times New Roman"/>
          <w:w w:val="105"/>
        </w:rPr>
        <w:t>, 8502‐8511.</w:t>
      </w:r>
    </w:p>
    <w:p w14:paraId="42569FCD" w14:textId="77777777" w:rsidR="00E07F2A" w:rsidRPr="00B525A4" w:rsidRDefault="00000000" w:rsidP="00C40D0D">
      <w:pPr>
        <w:pStyle w:val="BodyText"/>
        <w:spacing w:before="1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Griffin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Nobr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3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ient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ocation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n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representations.</w:t>
      </w:r>
    </w:p>
    <w:p w14:paraId="103D42A8" w14:textId="77777777" w:rsidR="00E07F2A" w:rsidRPr="00B525A4" w:rsidRDefault="00000000" w:rsidP="00C40D0D">
      <w:pPr>
        <w:spacing w:before="8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1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1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Cognitive</w:t>
      </w:r>
      <w:r w:rsidRPr="00B525A4">
        <w:rPr>
          <w:rFonts w:ascii="Times New Roman" w:hAnsi="Times New Roman" w:cs="Times New Roman"/>
          <w:i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Neuroscience,</w:t>
      </w:r>
      <w:r w:rsidRPr="00B525A4">
        <w:rPr>
          <w:rFonts w:ascii="Times New Roman" w:hAnsi="Times New Roman" w:cs="Times New Roman"/>
          <w:i/>
          <w:spacing w:val="1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15</w:t>
      </w:r>
      <w:r w:rsidRPr="00B525A4">
        <w:rPr>
          <w:rFonts w:ascii="Times New Roman" w:hAnsi="Times New Roman" w:cs="Times New Roman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1176‐1194.</w:t>
      </w:r>
    </w:p>
    <w:p w14:paraId="1932EFF0" w14:textId="77777777" w:rsidR="00E07F2A" w:rsidRPr="00B525A4" w:rsidRDefault="00000000" w:rsidP="00C40D0D">
      <w:pPr>
        <w:pStyle w:val="BodyText"/>
        <w:spacing w:before="9"/>
        <w:ind w:left="810" w:right="134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Grossberg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one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86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uron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ynamic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witch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rder information in short term memory. </w:t>
      </w:r>
      <w:r w:rsidRPr="00B525A4">
        <w:rPr>
          <w:rFonts w:ascii="Times New Roman" w:hAnsi="Times New Roman" w:cs="Times New Roman"/>
          <w:i/>
          <w:w w:val="105"/>
        </w:rPr>
        <w:t>Memory &amp; Cognition, 14</w:t>
      </w:r>
      <w:r w:rsidRPr="00B525A4">
        <w:rPr>
          <w:rFonts w:ascii="Times New Roman" w:hAnsi="Times New Roman" w:cs="Times New Roman"/>
          <w:w w:val="105"/>
        </w:rPr>
        <w:t>, 451‐468.</w:t>
      </w:r>
    </w:p>
    <w:p w14:paraId="522B99E9" w14:textId="77777777" w:rsidR="00E07F2A" w:rsidRPr="00B525A4" w:rsidRDefault="00000000" w:rsidP="00C40D0D">
      <w:pPr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Henson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98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hort‐term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r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ri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rder: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tart‐End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del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gnitive Psychology, 36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73‐137.</w:t>
      </w:r>
    </w:p>
    <w:p w14:paraId="6DBC63AC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Henson,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orris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G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age,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addeley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96).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nchained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: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rror pattern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ule out chaining models of immediate serial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recall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Quarterly Journal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 Experimental Psychology, 49A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80‐115.</w:t>
      </w:r>
    </w:p>
    <w:p w14:paraId="6F48AA21" w14:textId="77777777" w:rsidR="00E07F2A" w:rsidRPr="00B525A4" w:rsidRDefault="00000000" w:rsidP="00C40D0D">
      <w:pPr>
        <w:pStyle w:val="BodyText"/>
        <w:spacing w:before="2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Hepn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Nozari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9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lloca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honologic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am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r different principles from vision? </w:t>
      </w:r>
      <w:r w:rsidRPr="00B525A4">
        <w:rPr>
          <w:rFonts w:ascii="Times New Roman" w:hAnsi="Times New Roman" w:cs="Times New Roman"/>
          <w:i/>
          <w:w w:val="105"/>
        </w:rPr>
        <w:t>Journal of Memory &amp; Language, 106</w:t>
      </w:r>
      <w:r w:rsidRPr="00B525A4">
        <w:rPr>
          <w:rFonts w:ascii="Times New Roman" w:hAnsi="Times New Roman" w:cs="Times New Roman"/>
          <w:w w:val="105"/>
        </w:rPr>
        <w:t xml:space="preserve">, 172‐188. </w:t>
      </w:r>
      <w:r w:rsidRPr="00B525A4">
        <w:rPr>
          <w:rFonts w:ascii="Times New Roman" w:hAnsi="Times New Roman" w:cs="Times New Roman"/>
          <w:spacing w:val="-2"/>
          <w:w w:val="105"/>
        </w:rPr>
        <w:t>doi:10.1016/j.jml.2019.03.003</w:t>
      </w:r>
    </w:p>
    <w:p w14:paraId="51B39C83" w14:textId="77777777" w:rsidR="00E07F2A" w:rsidRPr="00B525A4" w:rsidRDefault="00000000" w:rsidP="00C40D0D">
      <w:pPr>
        <w:pStyle w:val="BodyText"/>
        <w:ind w:left="810" w:right="134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Hurlston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itch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 &amp;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ddeley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4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 acros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mains: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 overview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teratu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rect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utur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earch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sychological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Bulletin,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140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339‐</w:t>
      </w:r>
    </w:p>
    <w:p w14:paraId="72883669" w14:textId="77777777" w:rsidR="00E07F2A" w:rsidRPr="00B525A4" w:rsidRDefault="00000000" w:rsidP="00C40D0D">
      <w:pPr>
        <w:pStyle w:val="BodyText"/>
        <w:ind w:left="81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373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doi:10.1037/a0034221</w:t>
      </w:r>
    </w:p>
    <w:p w14:paraId="6E9C5EC4" w14:textId="77777777" w:rsidR="00E07F2A" w:rsidRPr="00B525A4" w:rsidRDefault="00000000" w:rsidP="00C40D0D">
      <w:pPr>
        <w:pStyle w:val="BodyText"/>
        <w:spacing w:before="8"/>
        <w:ind w:left="810" w:right="134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Johnson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encer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k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Schöner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9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ynamic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ur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iel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visual working memory and change detection. </w:t>
      </w:r>
      <w:r w:rsidRPr="00B525A4">
        <w:rPr>
          <w:rFonts w:ascii="Times New Roman" w:hAnsi="Times New Roman" w:cs="Times New Roman"/>
          <w:i/>
          <w:w w:val="105"/>
        </w:rPr>
        <w:t>Psychological Science, 20</w:t>
      </w:r>
      <w:r w:rsidRPr="00B525A4">
        <w:rPr>
          <w:rFonts w:ascii="Times New Roman" w:hAnsi="Times New Roman" w:cs="Times New Roman"/>
          <w:w w:val="105"/>
        </w:rPr>
        <w:t>, 568‐577.</w:t>
      </w:r>
    </w:p>
    <w:p w14:paraId="7FEC7285" w14:textId="77777777" w:rsidR="00E07F2A" w:rsidRPr="00B525A4" w:rsidRDefault="00000000" w:rsidP="00C40D0D">
      <w:pPr>
        <w:pStyle w:val="BodyText"/>
        <w:ind w:left="810" w:right="667" w:hanging="679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Jolicoeur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Dell'Acqua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98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monstrati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rt‐ter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olidation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Cognitive Psychology, 36</w:t>
      </w:r>
      <w:r w:rsidRPr="00B525A4">
        <w:rPr>
          <w:rFonts w:ascii="Times New Roman" w:hAnsi="Times New Roman" w:cs="Times New Roman"/>
          <w:w w:val="105"/>
        </w:rPr>
        <w:t>, 138‐202.</w:t>
      </w:r>
    </w:p>
    <w:p w14:paraId="2CF2591F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spacing w:val="-2"/>
          <w:w w:val="105"/>
        </w:rPr>
        <w:t>Jones,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T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&amp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Oberau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K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(2013). Serial‐position</w:t>
      </w:r>
      <w:r w:rsidRPr="00B525A4">
        <w:rPr>
          <w:rFonts w:ascii="Times New Roman" w:hAnsi="Times New Roman" w:cs="Times New Roman"/>
          <w:spacing w:val="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effec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for</w:t>
      </w:r>
      <w:r w:rsidRPr="00B525A4">
        <w:rPr>
          <w:rFonts w:ascii="Times New Roman" w:hAnsi="Times New Roman" w:cs="Times New Roman"/>
          <w:spacing w:val="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items</w:t>
      </w:r>
      <w:r w:rsidRPr="00B525A4">
        <w:rPr>
          <w:rFonts w:ascii="Times New Roman" w:hAnsi="Times New Roman" w:cs="Times New Roman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and relations</w:t>
      </w:r>
      <w:r w:rsidRPr="00B525A4">
        <w:rPr>
          <w:rFonts w:ascii="Times New Roman" w:hAnsi="Times New Roman" w:cs="Times New Roman"/>
          <w:spacing w:val="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in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short‐ter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emory.</w:t>
      </w:r>
    </w:p>
    <w:p w14:paraId="6851B707" w14:textId="77777777" w:rsidR="00E07F2A" w:rsidRPr="00B525A4" w:rsidRDefault="00000000" w:rsidP="00C40D0D">
      <w:pPr>
        <w:pStyle w:val="BodyText"/>
        <w:spacing w:before="9"/>
        <w:ind w:left="810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i/>
        </w:rPr>
        <w:t>Memory,</w:t>
      </w:r>
      <w:r w:rsidRPr="00B525A4">
        <w:rPr>
          <w:rFonts w:ascii="Times New Roman" w:hAnsi="Times New Roman" w:cs="Times New Roman"/>
          <w:i/>
          <w:spacing w:val="14"/>
        </w:rPr>
        <w:t xml:space="preserve"> </w:t>
      </w:r>
      <w:r w:rsidRPr="00B525A4">
        <w:rPr>
          <w:rFonts w:ascii="Times New Roman" w:hAnsi="Times New Roman" w:cs="Times New Roman"/>
          <w:i/>
        </w:rPr>
        <w:t>21</w:t>
      </w:r>
      <w:r w:rsidRPr="00B525A4">
        <w:rPr>
          <w:rFonts w:ascii="Times New Roman" w:hAnsi="Times New Roman" w:cs="Times New Roman"/>
        </w:rPr>
        <w:t>,</w:t>
      </w:r>
      <w:r w:rsidRPr="00B525A4">
        <w:rPr>
          <w:rFonts w:ascii="Times New Roman" w:hAnsi="Times New Roman" w:cs="Times New Roman"/>
          <w:spacing w:val="18"/>
        </w:rPr>
        <w:t xml:space="preserve"> </w:t>
      </w:r>
      <w:r w:rsidRPr="00B525A4">
        <w:rPr>
          <w:rFonts w:ascii="Times New Roman" w:hAnsi="Times New Roman" w:cs="Times New Roman"/>
        </w:rPr>
        <w:t>347‐365.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doi:10.1080/09658211.2012.726629</w:t>
      </w:r>
    </w:p>
    <w:p w14:paraId="21E76D4C" w14:textId="77777777" w:rsidR="00E07F2A" w:rsidRPr="00B525A4" w:rsidRDefault="00000000" w:rsidP="00C40D0D">
      <w:pPr>
        <w:spacing w:before="8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Joseph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verson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anohar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x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Z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cott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usain,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5)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ecisio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working memory for speech sounds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Quarterly Journal of Experimental Psychology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.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doi:10.1080/17470218.2014.1002799</w:t>
      </w:r>
    </w:p>
    <w:p w14:paraId="4658C9B6" w14:textId="77777777" w:rsidR="00E07F2A" w:rsidRPr="00B525A4" w:rsidRDefault="00000000" w:rsidP="00C40D0D">
      <w:pPr>
        <w:pStyle w:val="BodyText"/>
        <w:spacing w:before="4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Just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rpent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92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rehension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dividu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fference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in working memory. </w:t>
      </w:r>
      <w:r w:rsidRPr="00B525A4">
        <w:rPr>
          <w:rFonts w:ascii="Times New Roman" w:hAnsi="Times New Roman" w:cs="Times New Roman"/>
          <w:i/>
          <w:w w:val="105"/>
        </w:rPr>
        <w:t>Psychological Review, 99</w:t>
      </w:r>
      <w:r w:rsidRPr="00B525A4">
        <w:rPr>
          <w:rFonts w:ascii="Times New Roman" w:hAnsi="Times New Roman" w:cs="Times New Roman"/>
          <w:w w:val="105"/>
        </w:rPr>
        <w:t>, 122‐149.</w:t>
      </w:r>
    </w:p>
    <w:p w14:paraId="573F216F" w14:textId="77777777" w:rsidR="00E07F2A" w:rsidRPr="00B525A4" w:rsidRDefault="00000000" w:rsidP="00C40D0D">
      <w:pPr>
        <w:spacing w:before="2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Kool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way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urk‐Browne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4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quential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ynamics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short‐term memory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ttention, Perception &amp; Psychophysics, 76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1885‐1901.</w:t>
      </w:r>
    </w:p>
    <w:p w14:paraId="2BF282C1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Kruschke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1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oing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ayesian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ata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alysis: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utori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with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UGS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ew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York: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Academic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Press.</w:t>
      </w:r>
    </w:p>
    <w:p w14:paraId="118F0161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3634A2DB" w14:textId="77777777" w:rsidR="00E07F2A" w:rsidRPr="00B525A4" w:rsidRDefault="00000000" w:rsidP="00C40D0D">
      <w:pPr>
        <w:pStyle w:val="BodyText"/>
        <w:spacing w:before="74"/>
        <w:ind w:left="810" w:right="437" w:hanging="679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Landma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Spekreijs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Lamm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3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g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orag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gra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bjects before change blindness. </w:t>
      </w:r>
      <w:r w:rsidRPr="00B525A4">
        <w:rPr>
          <w:rFonts w:ascii="Times New Roman" w:hAnsi="Times New Roman" w:cs="Times New Roman"/>
          <w:i/>
          <w:w w:val="105"/>
        </w:rPr>
        <w:t>Vision Research, 43</w:t>
      </w:r>
      <w:r w:rsidRPr="00B525A4">
        <w:rPr>
          <w:rFonts w:ascii="Times New Roman" w:hAnsi="Times New Roman" w:cs="Times New Roman"/>
          <w:w w:val="105"/>
        </w:rPr>
        <w:t>(149‐164).</w:t>
      </w:r>
    </w:p>
    <w:p w14:paraId="1C588361" w14:textId="77777777" w:rsidR="00E07F2A" w:rsidRPr="00B525A4" w:rsidRDefault="00000000" w:rsidP="00C40D0D">
      <w:pPr>
        <w:pStyle w:val="BodyText"/>
        <w:spacing w:before="1"/>
        <w:ind w:left="810" w:right="458" w:hanging="678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Lewandowsky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own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right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immo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6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les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: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idence agains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empor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inctivenes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rt‐ter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rder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of Memory and Language, 54</w:t>
      </w:r>
      <w:r w:rsidRPr="00B525A4">
        <w:rPr>
          <w:rFonts w:ascii="Times New Roman" w:hAnsi="Times New Roman" w:cs="Times New Roman"/>
          <w:w w:val="105"/>
        </w:rPr>
        <w:t>, 20‐38.</w:t>
      </w:r>
    </w:p>
    <w:p w14:paraId="0AB4CF39" w14:textId="77777777" w:rsidR="00E07F2A" w:rsidRPr="00B525A4" w:rsidRDefault="00000000" w:rsidP="00C40D0D">
      <w:pPr>
        <w:pStyle w:val="BodyText"/>
        <w:ind w:left="132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Lewandowsky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rrell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8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rt‐term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w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at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os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(Ed.),</w:t>
      </w:r>
    </w:p>
    <w:p w14:paraId="557E6CE9" w14:textId="77777777" w:rsidR="00E07F2A" w:rsidRPr="00B525A4" w:rsidRDefault="00000000" w:rsidP="00C40D0D">
      <w:pPr>
        <w:spacing w:before="7"/>
        <w:ind w:left="810"/>
        <w:jc w:val="both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Psychology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Learning and Motivation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(Vol. 49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pp.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1‐48)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London,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UK: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Elsevier.</w:t>
      </w:r>
    </w:p>
    <w:p w14:paraId="6E25111D" w14:textId="77777777" w:rsidR="00E07F2A" w:rsidRPr="00B525A4" w:rsidRDefault="00000000" w:rsidP="00C40D0D">
      <w:pPr>
        <w:pStyle w:val="BodyText"/>
        <w:spacing w:before="9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Lewis‐Peacock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 A.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rysdale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 K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&amp; </w:t>
      </w:r>
      <w:proofErr w:type="spellStart"/>
      <w:r w:rsidRPr="00B525A4">
        <w:rPr>
          <w:rFonts w:ascii="Times New Roman" w:hAnsi="Times New Roman" w:cs="Times New Roman"/>
          <w:w w:val="105"/>
        </w:rPr>
        <w:t>Postl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 (2011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ur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vidence for a distincti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rt‐ter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Cognitive Neuroscience, 24</w:t>
      </w:r>
      <w:r w:rsidRPr="00B525A4">
        <w:rPr>
          <w:rFonts w:ascii="Times New Roman" w:hAnsi="Times New Roman" w:cs="Times New Roman"/>
          <w:w w:val="105"/>
        </w:rPr>
        <w:t>, 61‐79.</w:t>
      </w:r>
    </w:p>
    <w:p w14:paraId="1F0E8A03" w14:textId="77777777" w:rsidR="00E07F2A" w:rsidRPr="00B525A4" w:rsidRDefault="00000000" w:rsidP="00C40D0D">
      <w:pPr>
        <w:pStyle w:val="BodyText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Li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.‐Y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22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feren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pplication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to the change detection task. </w:t>
      </w:r>
      <w:r w:rsidRPr="00B525A4">
        <w:rPr>
          <w:rFonts w:ascii="Times New Roman" w:hAnsi="Times New Roman" w:cs="Times New Roman"/>
          <w:i/>
          <w:w w:val="105"/>
        </w:rPr>
        <w:t>Cognitive Psychology, 133</w:t>
      </w:r>
      <w:r w:rsidRPr="00B525A4">
        <w:rPr>
          <w:rFonts w:ascii="Times New Roman" w:hAnsi="Times New Roman" w:cs="Times New Roman"/>
          <w:w w:val="105"/>
        </w:rPr>
        <w:t xml:space="preserve">, 101463. </w:t>
      </w:r>
      <w:proofErr w:type="spellStart"/>
      <w:r w:rsidRPr="00B525A4">
        <w:rPr>
          <w:rFonts w:ascii="Times New Roman" w:hAnsi="Times New Roman" w:cs="Times New Roman"/>
          <w:spacing w:val="-2"/>
          <w:w w:val="105"/>
        </w:rPr>
        <w:t>doi:</w:t>
      </w:r>
      <w:r w:rsidRPr="00B525A4">
        <w:rPr>
          <w:rFonts w:ascii="Times New Roman" w:hAnsi="Times New Roman" w:cs="Times New Roman"/>
          <w:color w:val="0563C1"/>
          <w:spacing w:val="-2"/>
          <w:w w:val="105"/>
          <w:u w:val="single" w:color="0563C1"/>
        </w:rPr>
        <w:t>https</w:t>
      </w:r>
      <w:proofErr w:type="spellEnd"/>
      <w:r w:rsidRPr="00B525A4">
        <w:rPr>
          <w:rFonts w:ascii="Times New Roman" w:hAnsi="Times New Roman" w:cs="Times New Roman"/>
          <w:color w:val="0563C1"/>
          <w:spacing w:val="-2"/>
          <w:w w:val="105"/>
          <w:u w:val="single" w:color="0563C1"/>
        </w:rPr>
        <w:t>://doi.org/10.1016/j.cogpsych.2022.101463</w:t>
      </w:r>
    </w:p>
    <w:p w14:paraId="0BD14DF7" w14:textId="77777777" w:rsidR="00E07F2A" w:rsidRPr="00B525A4" w:rsidRDefault="00000000" w:rsidP="00C40D0D">
      <w:pPr>
        <w:pStyle w:val="BodyText"/>
        <w:ind w:left="810" w:right="260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Luck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ogel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97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pacit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and conjunctions. </w:t>
      </w:r>
      <w:r w:rsidRPr="00B525A4">
        <w:rPr>
          <w:rFonts w:ascii="Times New Roman" w:hAnsi="Times New Roman" w:cs="Times New Roman"/>
          <w:i/>
          <w:w w:val="105"/>
        </w:rPr>
        <w:t>Nature, 390</w:t>
      </w:r>
      <w:r w:rsidRPr="00B525A4">
        <w:rPr>
          <w:rFonts w:ascii="Times New Roman" w:hAnsi="Times New Roman" w:cs="Times New Roman"/>
          <w:w w:val="105"/>
        </w:rPr>
        <w:t>, 279‐281.</w:t>
      </w:r>
    </w:p>
    <w:p w14:paraId="77A8AB08" w14:textId="77777777" w:rsidR="00E07F2A" w:rsidRPr="00B525A4" w:rsidRDefault="00000000" w:rsidP="00C40D0D">
      <w:pPr>
        <w:spacing w:before="3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Ma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usain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ays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4)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hanging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cept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ature Neuroscience Reviews, 17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347–356. doi:10.1038/nn.3655</w:t>
      </w:r>
    </w:p>
    <w:p w14:paraId="1CB65BDA" w14:textId="77777777" w:rsidR="00E07F2A" w:rsidRPr="00B525A4" w:rsidRDefault="00000000" w:rsidP="00C40D0D">
      <w:pPr>
        <w:spacing w:before="2"/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Madigan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80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rial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ositi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urv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mmediat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rial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all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Bulleti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ychonomic Society, 15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335‐338.</w:t>
      </w:r>
    </w:p>
    <w:p w14:paraId="1AEE7D1C" w14:textId="77777777" w:rsidR="00E07F2A" w:rsidRPr="00B525A4" w:rsidRDefault="00000000" w:rsidP="00C40D0D">
      <w:pPr>
        <w:spacing w:before="2"/>
        <w:ind w:left="810" w:right="255" w:hanging="678"/>
        <w:jc w:val="both"/>
        <w:rPr>
          <w:rFonts w:ascii="Times New Roman" w:hAnsi="Times New Roman" w:cs="Times New Roman"/>
          <w:sz w:val="20"/>
          <w:szCs w:val="20"/>
        </w:rPr>
      </w:pP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Mance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.,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ecker,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.,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u,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.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2).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arallel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solidation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6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imple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eatures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to</w:t>
      </w:r>
      <w:r w:rsidRPr="00B525A4">
        <w:rPr>
          <w:rFonts w:ascii="Times New Roman" w:hAnsi="Times New Roman" w:cs="Times New Roman"/>
          <w:spacing w:val="-7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short‐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term memory.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of Experimental Psychology: Human Perception and Performance, 38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, 429‐438.</w:t>
      </w:r>
    </w:p>
    <w:p w14:paraId="4A425684" w14:textId="77777777" w:rsidR="00E07F2A" w:rsidRPr="00B525A4" w:rsidRDefault="00000000" w:rsidP="00C40D0D">
      <w:pPr>
        <w:pStyle w:val="BodyText"/>
        <w:spacing w:before="4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Manohar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Zokaei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.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llon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Vogels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.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,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sai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9).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ur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chanisms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attend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Neuroscience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&amp;</w:t>
      </w:r>
      <w:r w:rsidRPr="00B525A4">
        <w:rPr>
          <w:rFonts w:ascii="Times New Roman" w:hAnsi="Times New Roman" w:cs="Times New Roman"/>
          <w:i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Biobehavioral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Reviews,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101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1‐12. </w:t>
      </w:r>
      <w:r w:rsidRPr="00B525A4">
        <w:rPr>
          <w:rFonts w:ascii="Times New Roman" w:hAnsi="Times New Roman" w:cs="Times New Roman"/>
          <w:spacing w:val="-2"/>
          <w:w w:val="105"/>
        </w:rPr>
        <w:t>doi:10.1016/j.neubiorev.2019.03.017</w:t>
      </w:r>
    </w:p>
    <w:p w14:paraId="6DFDDA65" w14:textId="77777777" w:rsidR="00E07F2A" w:rsidRPr="00B525A4" w:rsidRDefault="00000000" w:rsidP="00C40D0D">
      <w:pPr>
        <w:spacing w:before="4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lastRenderedPageBreak/>
        <w:t>McElree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6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cessing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ent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vents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os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Ed.)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ychology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Learning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and Motivation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Vol. 46, pp. 155‐200). San Diego: Academic Press.</w:t>
      </w:r>
    </w:p>
    <w:p w14:paraId="3EB049BB" w14:textId="77777777" w:rsidR="00E07F2A" w:rsidRPr="00B525A4" w:rsidRDefault="00000000" w:rsidP="00C40D0D">
      <w:pPr>
        <w:pStyle w:val="BodyText"/>
        <w:spacing w:before="1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Miller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ck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u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4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ndwidt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solida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o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short‐term memory depends on the visual feature. </w:t>
      </w:r>
      <w:r w:rsidRPr="00B525A4">
        <w:rPr>
          <w:rFonts w:ascii="Times New Roman" w:hAnsi="Times New Roman" w:cs="Times New Roman"/>
          <w:i/>
          <w:w w:val="105"/>
        </w:rPr>
        <w:t>Visual Cognition, 22</w:t>
      </w:r>
      <w:r w:rsidRPr="00B525A4">
        <w:rPr>
          <w:rFonts w:ascii="Times New Roman" w:hAnsi="Times New Roman" w:cs="Times New Roman"/>
          <w:w w:val="105"/>
        </w:rPr>
        <w:t xml:space="preserve">, 920‐947. </w:t>
      </w:r>
      <w:r w:rsidRPr="00B525A4">
        <w:rPr>
          <w:rFonts w:ascii="Times New Roman" w:hAnsi="Times New Roman" w:cs="Times New Roman"/>
          <w:spacing w:val="-2"/>
          <w:w w:val="105"/>
        </w:rPr>
        <w:t>doi:10.1080/13506285.2014.936923</w:t>
      </w:r>
    </w:p>
    <w:p w14:paraId="0C095A49" w14:textId="77777777" w:rsidR="00E07F2A" w:rsidRPr="00B525A4" w:rsidRDefault="00000000" w:rsidP="00C40D0D">
      <w:pPr>
        <w:pStyle w:val="BodyText"/>
        <w:ind w:left="810" w:right="134" w:hanging="679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Mızrak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21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a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im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oo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?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sychological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Science, 32</w:t>
      </w:r>
      <w:r w:rsidRPr="00B525A4">
        <w:rPr>
          <w:rFonts w:ascii="Times New Roman" w:hAnsi="Times New Roman" w:cs="Times New Roman"/>
          <w:w w:val="105"/>
        </w:rPr>
        <w:t>(8), 1325‐1337. doi:10.1177/0956797621996659</w:t>
      </w:r>
    </w:p>
    <w:p w14:paraId="5DD963B5" w14:textId="77777777" w:rsidR="00E07F2A" w:rsidRPr="00B525A4" w:rsidRDefault="00000000" w:rsidP="00C40D0D">
      <w:pPr>
        <w:ind w:left="810" w:right="1109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Monsell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78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ency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mmediat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ogniti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acti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ime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gnitive Psychology, 10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465‐501.</w:t>
      </w:r>
    </w:p>
    <w:p w14:paraId="77D2F1A4" w14:textId="77777777" w:rsidR="00E07F2A" w:rsidRPr="00B525A4" w:rsidRDefault="00000000" w:rsidP="00C40D0D">
      <w:pPr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Murdock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vom</w:t>
      </w:r>
      <w:proofErr w:type="spellEnd"/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aal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67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ransposition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hort‐term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al Psychology, 74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137‐143.</w:t>
      </w:r>
    </w:p>
    <w:p w14:paraId="728D0714" w14:textId="77777777" w:rsidR="00E07F2A" w:rsidRPr="00B525A4" w:rsidRDefault="00000000" w:rsidP="00C40D0D">
      <w:pPr>
        <w:pStyle w:val="BodyText"/>
        <w:ind w:left="132" w:right="134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Nairne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90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mediat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Memory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&amp;</w:t>
      </w:r>
      <w:r w:rsidRPr="00B525A4">
        <w:rPr>
          <w:rFonts w:ascii="Times New Roman" w:hAnsi="Times New Roman" w:cs="Times New Roman"/>
          <w:i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Cognition,</w:t>
      </w:r>
      <w:r w:rsidRPr="00B525A4">
        <w:rPr>
          <w:rFonts w:ascii="Times New Roman" w:hAnsi="Times New Roman" w:cs="Times New Roman"/>
          <w:i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18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251‐269. Oberauer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3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derstanding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si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urve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rt‐term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ogni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.</w:t>
      </w:r>
    </w:p>
    <w:p w14:paraId="275576B0" w14:textId="77777777" w:rsidR="00E07F2A" w:rsidRPr="00B525A4" w:rsidRDefault="00000000" w:rsidP="00C40D0D">
      <w:pPr>
        <w:ind w:left="810" w:right="134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Language,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49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4)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469‐483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trieved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rom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lt;Go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to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ISI&gt;://000186403100003</w:t>
      </w:r>
    </w:p>
    <w:p w14:paraId="14B7117C" w14:textId="77777777" w:rsidR="00E07F2A" w:rsidRPr="00B525A4" w:rsidRDefault="00000000" w:rsidP="00C40D0D">
      <w:pPr>
        <w:ind w:left="810" w:right="642" w:hanging="678"/>
        <w:jc w:val="both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Oberauer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8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ow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ay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o: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ingle‐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ual‐proces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orie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hort‐term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ognition tested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egativ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obes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ychology: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Learning,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mory,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 Cognition, 34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3), 439‐459. Retrieved from &lt;Go to ISI&gt;://000255543300001</w:t>
      </w:r>
    </w:p>
    <w:p w14:paraId="4E2689D4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Oberauer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7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hat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apacity?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/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¿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Qué</w:t>
      </w:r>
      <w:proofErr w:type="spellEnd"/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s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a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capacidad</w:t>
      </w:r>
      <w:proofErr w:type="spellEnd"/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a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memoria</w:t>
      </w:r>
      <w:proofErr w:type="spellEnd"/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de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trabajo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? 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studios</w:t>
      </w:r>
      <w:proofErr w:type="spellEnd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de </w:t>
      </w:r>
      <w:proofErr w:type="spellStart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icología</w:t>
      </w:r>
      <w:proofErr w:type="spellEnd"/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 / Studies in Psychology, 38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, 338‐384.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doi:10.1080/02109395.2017.1295579</w:t>
      </w:r>
    </w:p>
    <w:p w14:paraId="3782644E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Oberauer, K. (2018). Removal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 irrelevant information from working memory: sometimes fast, sometimes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low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ometime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ot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t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ll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nal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ew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York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cademy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cience,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424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239–255. doi:10.1111/nyas.13603</w:t>
      </w:r>
    </w:p>
    <w:p w14:paraId="204ED975" w14:textId="77777777" w:rsidR="00E07F2A" w:rsidRPr="00B525A4" w:rsidRDefault="00000000" w:rsidP="00C40D0D">
      <w:pPr>
        <w:pStyle w:val="BodyText"/>
        <w:spacing w:before="3"/>
        <w:ind w:left="810" w:right="1128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21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ement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—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ctori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model comparison. </w:t>
      </w:r>
      <w:r w:rsidRPr="00B525A4">
        <w:rPr>
          <w:rFonts w:ascii="Times New Roman" w:hAnsi="Times New Roman" w:cs="Times New Roman"/>
          <w:i/>
          <w:w w:val="105"/>
        </w:rPr>
        <w:t>Psychological Review</w:t>
      </w:r>
      <w:r w:rsidRPr="00B525A4">
        <w:rPr>
          <w:rFonts w:ascii="Times New Roman" w:hAnsi="Times New Roman" w:cs="Times New Roman"/>
          <w:w w:val="105"/>
        </w:rPr>
        <w:t>. doi:10.1037/rev0000328</w:t>
      </w:r>
    </w:p>
    <w:p w14:paraId="0BF91E2C" w14:textId="77777777" w:rsidR="00E07F2A" w:rsidRPr="00B525A4" w:rsidRDefault="00000000" w:rsidP="00C40D0D">
      <w:pPr>
        <w:spacing w:before="3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Oberauer, K. (2022). When does working memory get better with longer time?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Journal of </w:t>
      </w:r>
      <w:r w:rsidRPr="00B525A4">
        <w:rPr>
          <w:rFonts w:ascii="Times New Roman" w:hAnsi="Times New Roman" w:cs="Times New Roman"/>
          <w:i/>
          <w:sz w:val="20"/>
          <w:szCs w:val="20"/>
        </w:rPr>
        <w:t>Experimental</w:t>
      </w:r>
      <w:r w:rsidRPr="00B525A4">
        <w:rPr>
          <w:rFonts w:ascii="Times New Roman" w:hAnsi="Times New Roman" w:cs="Times New Roman"/>
          <w:i/>
          <w:spacing w:val="3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Psychology:</w:t>
      </w:r>
      <w:r w:rsidRPr="00B525A4">
        <w:rPr>
          <w:rFonts w:ascii="Times New Roman" w:hAnsi="Times New Roman" w:cs="Times New Roman"/>
          <w:i/>
          <w:spacing w:val="3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Learning,</w:t>
      </w:r>
      <w:r w:rsidRPr="00B525A4">
        <w:rPr>
          <w:rFonts w:ascii="Times New Roman" w:hAnsi="Times New Roman" w:cs="Times New Roman"/>
          <w:i/>
          <w:spacing w:val="3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Memory, and Cognition</w:t>
      </w:r>
      <w:r w:rsidRPr="00B525A4">
        <w:rPr>
          <w:rFonts w:ascii="Times New Roman" w:hAnsi="Times New Roman" w:cs="Times New Roman"/>
          <w:sz w:val="20"/>
          <w:szCs w:val="20"/>
        </w:rPr>
        <w:t>. doi:10.1037/xlm0001199</w:t>
      </w:r>
    </w:p>
    <w:p w14:paraId="6F072817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0099FDB5" w14:textId="77777777" w:rsidR="00E07F2A" w:rsidRPr="00B525A4" w:rsidRDefault="00000000" w:rsidP="00C40D0D">
      <w:pPr>
        <w:pStyle w:val="BodyText"/>
        <w:spacing w:before="74"/>
        <w:ind w:left="810" w:right="260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rrell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Jarrold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6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ha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memory capacity? </w:t>
      </w:r>
      <w:r w:rsidRPr="00B525A4">
        <w:rPr>
          <w:rFonts w:ascii="Times New Roman" w:hAnsi="Times New Roman" w:cs="Times New Roman"/>
          <w:i/>
          <w:w w:val="105"/>
        </w:rPr>
        <w:t>Psychological Bulletin, 142</w:t>
      </w:r>
      <w:r w:rsidRPr="00B525A4">
        <w:rPr>
          <w:rFonts w:ascii="Times New Roman" w:hAnsi="Times New Roman" w:cs="Times New Roman"/>
          <w:w w:val="105"/>
        </w:rPr>
        <w:t>, 758‐799. doi:10.1037/bul0000046</w:t>
      </w:r>
    </w:p>
    <w:p w14:paraId="2EA6CC44" w14:textId="77777777" w:rsidR="00E07F2A" w:rsidRPr="00B525A4" w:rsidRDefault="00000000" w:rsidP="00C40D0D">
      <w:pPr>
        <w:spacing w:before="1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Oberauer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Greve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21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tention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membering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tention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rgett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and long‐term memory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 of Experimental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ychology: General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. doi:10.1037/xge0001106</w:t>
      </w:r>
    </w:p>
    <w:p w14:paraId="4FF7196E" w14:textId="77777777" w:rsidR="00E07F2A" w:rsidRPr="00B525A4" w:rsidRDefault="00000000" w:rsidP="00C40D0D">
      <w:pPr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Oberauer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ein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2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ttentio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o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formatio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urrent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Direction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 Psychological Science, 21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164‐169. doi:10.1177/0963721412444727</w:t>
      </w:r>
    </w:p>
    <w:p w14:paraId="5597764D" w14:textId="77777777" w:rsidR="00E07F2A" w:rsidRPr="00B525A4" w:rsidRDefault="00000000" w:rsidP="00C40D0D">
      <w:pPr>
        <w:pStyle w:val="BodyText"/>
        <w:ind w:left="810" w:right="134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9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mpl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asurement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lex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memory tasks. </w:t>
      </w:r>
      <w:r w:rsidRPr="00B525A4">
        <w:rPr>
          <w:rFonts w:ascii="Times New Roman" w:hAnsi="Times New Roman" w:cs="Times New Roman"/>
          <w:i/>
          <w:w w:val="105"/>
        </w:rPr>
        <w:t>Psychological Review, 126</w:t>
      </w:r>
      <w:r w:rsidRPr="00B525A4">
        <w:rPr>
          <w:rFonts w:ascii="Times New Roman" w:hAnsi="Times New Roman" w:cs="Times New Roman"/>
          <w:w w:val="105"/>
        </w:rPr>
        <w:t>, 880‐932. doi:10.1037/rev0000159</w:t>
      </w:r>
    </w:p>
    <w:p w14:paraId="2EA24855" w14:textId="77777777" w:rsidR="00E07F2A" w:rsidRPr="00B525A4" w:rsidRDefault="00000000" w:rsidP="00C40D0D">
      <w:pPr>
        <w:pStyle w:val="BodyText"/>
        <w:ind w:left="810" w:right="375" w:hanging="679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ewandowsky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Awh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own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nway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wan,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.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rd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 (2018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nchmark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ort‐ter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sychological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Bulletin, 144</w:t>
      </w:r>
      <w:r w:rsidRPr="00B525A4">
        <w:rPr>
          <w:rFonts w:ascii="Times New Roman" w:hAnsi="Times New Roman" w:cs="Times New Roman"/>
          <w:w w:val="105"/>
        </w:rPr>
        <w:t>, 885‐958. doi:10.1037/bul0000153</w:t>
      </w:r>
    </w:p>
    <w:p w14:paraId="22BDAEFC" w14:textId="77777777" w:rsidR="00E07F2A" w:rsidRPr="00B525A4" w:rsidRDefault="00000000" w:rsidP="00C40D0D">
      <w:pPr>
        <w:pStyle w:val="BodyText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Oberauer, K., Lewandowsky, S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Farrell, S., </w:t>
      </w:r>
      <w:proofErr w:type="spellStart"/>
      <w:r w:rsidRPr="00B525A4">
        <w:rPr>
          <w:rFonts w:ascii="Times New Roman" w:hAnsi="Times New Roman" w:cs="Times New Roman"/>
          <w:w w:val="105"/>
        </w:rPr>
        <w:t>Jarrold</w:t>
      </w:r>
      <w:proofErr w:type="spellEnd"/>
      <w:r w:rsidRPr="00B525A4">
        <w:rPr>
          <w:rFonts w:ascii="Times New Roman" w:hAnsi="Times New Roman" w:cs="Times New Roman"/>
          <w:w w:val="105"/>
        </w:rPr>
        <w:t>, C., &amp; Greaves, M. (2012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ing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 memory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terferen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lex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an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sychonomic</w:t>
      </w:r>
      <w:r w:rsidRPr="00B525A4">
        <w:rPr>
          <w:rFonts w:ascii="Times New Roman" w:hAnsi="Times New Roman" w:cs="Times New Roman"/>
          <w:i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Bulletin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&amp;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Review,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19</w:t>
      </w:r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779‐ 819. doi:10.3758/s13423‐012‐0272‐4</w:t>
      </w:r>
    </w:p>
    <w:p w14:paraId="61EEC5AC" w14:textId="77777777" w:rsidR="00E07F2A" w:rsidRPr="00B525A4" w:rsidRDefault="00000000" w:rsidP="00C40D0D">
      <w:pPr>
        <w:ind w:left="810" w:right="134" w:hanging="679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Oberauer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n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.‐Y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7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terferenc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ychological Review, 124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21‐59.</w:t>
      </w:r>
    </w:p>
    <w:p w14:paraId="2022464E" w14:textId="77777777" w:rsidR="00E07F2A" w:rsidRPr="00B525A4" w:rsidRDefault="00000000" w:rsidP="00C40D0D">
      <w:pPr>
        <w:pStyle w:val="BodyText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Page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rris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98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imac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: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w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mmediat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recall.</w:t>
      </w:r>
    </w:p>
    <w:p w14:paraId="5DEFEA9D" w14:textId="77777777" w:rsidR="00E07F2A" w:rsidRPr="00B525A4" w:rsidRDefault="00000000" w:rsidP="00C40D0D">
      <w:pPr>
        <w:spacing w:before="2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Psychological</w:t>
      </w:r>
      <w:r w:rsidRPr="00B525A4">
        <w:rPr>
          <w:rFonts w:ascii="Times New Roman" w:hAnsi="Times New Roman" w:cs="Times New Roman"/>
          <w:i/>
          <w:spacing w:val="18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Review,</w:t>
      </w:r>
      <w:r w:rsidRPr="00B525A4">
        <w:rPr>
          <w:rFonts w:ascii="Times New Roman" w:hAnsi="Times New Roman" w:cs="Times New Roman"/>
          <w:i/>
          <w:spacing w:val="21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105</w:t>
      </w:r>
      <w:r w:rsidRPr="00B525A4">
        <w:rPr>
          <w:rFonts w:ascii="Times New Roman" w:hAnsi="Times New Roman" w:cs="Times New Roman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22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761‐781.</w:t>
      </w:r>
    </w:p>
    <w:p w14:paraId="58085F6D" w14:textId="77777777" w:rsidR="00E07F2A" w:rsidRPr="00B525A4" w:rsidRDefault="00000000" w:rsidP="00C40D0D">
      <w:pPr>
        <w:spacing w:before="8"/>
        <w:ind w:left="810" w:right="183" w:hanging="678"/>
        <w:jc w:val="both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Page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orris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9)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del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nking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mmediat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rial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all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ebb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petition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ffect and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earning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honological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d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rms.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hilosophical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ransactions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Royal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ociety of London, 364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3737‐3753.</w:t>
      </w:r>
    </w:p>
    <w:p w14:paraId="5441C2FF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Palladino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.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Jarrold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8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o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pdating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ask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volv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pdating?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vidence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rom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comparisons with immediate serial recall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Quarterly Journal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al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ychology, 61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392‐399.</w:t>
      </w:r>
    </w:p>
    <w:p w14:paraId="79E287C6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Pertzov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Y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usain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4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ivileged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ol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ocation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ttention, Perception &amp; Psychophysics, 76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1914‐1924.</w:t>
      </w:r>
    </w:p>
    <w:p w14:paraId="027FC0A7" w14:textId="77777777" w:rsidR="00E07F2A" w:rsidRPr="00B525A4" w:rsidRDefault="00000000" w:rsidP="00C40D0D">
      <w:pPr>
        <w:pStyle w:val="BodyText"/>
        <w:ind w:left="810" w:right="134" w:hanging="678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Peteranderl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8)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cal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lors: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wo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s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ri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order 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applied to continuous visual stimuli. </w:t>
      </w:r>
      <w:r w:rsidRPr="00B525A4">
        <w:rPr>
          <w:rFonts w:ascii="Times New Roman" w:hAnsi="Times New Roman" w:cs="Times New Roman"/>
          <w:i/>
          <w:spacing w:val="-2"/>
          <w:w w:val="105"/>
        </w:rPr>
        <w:t>Memory &amp; Cognition, 46</w:t>
      </w:r>
      <w:r w:rsidRPr="00B525A4">
        <w:rPr>
          <w:rFonts w:ascii="Times New Roman" w:hAnsi="Times New Roman" w:cs="Times New Roman"/>
          <w:spacing w:val="-2"/>
          <w:w w:val="105"/>
        </w:rPr>
        <w:t>, 1‐16. doi:10.3758/s13421‐017‐ 0741‐0</w:t>
      </w:r>
    </w:p>
    <w:p w14:paraId="7A0E74BF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Peters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ahm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Czoschke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arnes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aiser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Bledowski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8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equenti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whole report accesses different states in visual working memory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 xml:space="preserve">Journal of Experimental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Psychology: Learning, Memory, and Cognition, 44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(4), 588‐603. doi:10.1037/xlm0000466</w:t>
      </w:r>
    </w:p>
    <w:p w14:paraId="17A1B86E" w14:textId="77777777" w:rsidR="00E07F2A" w:rsidRPr="00B525A4" w:rsidRDefault="00000000" w:rsidP="00C40D0D">
      <w:pPr>
        <w:pStyle w:val="BodyText"/>
        <w:ind w:left="132" w:right="9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 xml:space="preserve">Plummer, M. (2016). JAGS 4.2.0. Retrieved from </w:t>
      </w:r>
      <w:hyperlink r:id="rId62">
        <w:r w:rsidRPr="00B525A4">
          <w:rPr>
            <w:rFonts w:ascii="Times New Roman" w:hAnsi="Times New Roman" w:cs="Times New Roman"/>
            <w:color w:val="0563C1"/>
            <w:w w:val="105"/>
            <w:u w:val="single" w:color="0563C1"/>
          </w:rPr>
          <w:t>http://mcmc‐jags.</w:t>
        </w:r>
      </w:hyperlink>
      <w:r w:rsidRPr="00B525A4">
        <w:rPr>
          <w:rFonts w:ascii="Times New Roman" w:hAnsi="Times New Roman" w:cs="Times New Roman"/>
          <w:color w:val="0563C1"/>
          <w:w w:val="105"/>
          <w:u w:val="single" w:color="0563C1"/>
        </w:rPr>
        <w:t>sourceforge.net/</w:t>
      </w:r>
      <w:r w:rsidRPr="00B525A4">
        <w:rPr>
          <w:rFonts w:ascii="Times New Roman" w:hAnsi="Times New Roman" w:cs="Times New Roman"/>
          <w:color w:val="0563C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pov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Reder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20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equenc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: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‐limited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.</w:t>
      </w:r>
    </w:p>
    <w:p w14:paraId="322D13E0" w14:textId="77777777" w:rsidR="00E07F2A" w:rsidRPr="00B525A4" w:rsidRDefault="00000000" w:rsidP="00C40D0D">
      <w:pPr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Psychological</w:t>
      </w:r>
      <w:r w:rsidRPr="00B525A4">
        <w:rPr>
          <w:rFonts w:ascii="Times New Roman" w:hAnsi="Times New Roman" w:cs="Times New Roman"/>
          <w:i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Review,</w:t>
      </w:r>
      <w:r w:rsidRPr="00B525A4">
        <w:rPr>
          <w:rFonts w:ascii="Times New Roman" w:hAnsi="Times New Roman" w:cs="Times New Roman"/>
          <w:i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127</w:t>
      </w:r>
      <w:r w:rsidRPr="00B525A4">
        <w:rPr>
          <w:rFonts w:ascii="Times New Roman" w:hAnsi="Times New Roman" w:cs="Times New Roman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1‐46.</w:t>
      </w:r>
      <w:r w:rsidRPr="00B525A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doi:10.1037/rev0000161</w:t>
      </w:r>
    </w:p>
    <w:p w14:paraId="06604FE5" w14:textId="77777777" w:rsidR="00E07F2A" w:rsidRPr="00B525A4" w:rsidRDefault="00000000" w:rsidP="00C40D0D">
      <w:pPr>
        <w:pStyle w:val="BodyText"/>
        <w:spacing w:before="7"/>
        <w:ind w:left="810" w:right="260" w:hanging="678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Raaijmakers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iffrin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81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arc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ssociativ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sychological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Review, 88</w:t>
      </w:r>
      <w:r w:rsidRPr="00B525A4">
        <w:rPr>
          <w:rFonts w:ascii="Times New Roman" w:hAnsi="Times New Roman" w:cs="Times New Roman"/>
          <w:w w:val="105"/>
        </w:rPr>
        <w:t>(2), 93‐134. doi:10.1037/0033‐295x.88.2.93</w:t>
      </w:r>
    </w:p>
    <w:p w14:paraId="37E5BDAA" w14:textId="77777777" w:rsidR="00E07F2A" w:rsidRPr="00B525A4" w:rsidRDefault="00000000" w:rsidP="00C40D0D">
      <w:pPr>
        <w:spacing w:before="1"/>
        <w:ind w:left="810" w:right="134" w:hanging="678"/>
        <w:rPr>
          <w:rFonts w:ascii="Times New Roman" w:hAnsi="Times New Roman" w:cs="Times New Roman"/>
          <w:sz w:val="20"/>
          <w:szCs w:val="20"/>
        </w:rPr>
      </w:pP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Rajsic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 J., Swan, G., Wilson, D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., &amp;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att, J. (2017)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cessibility limits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ecall from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working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memory.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lastRenderedPageBreak/>
        <w:t>Journal of Experimental Psychology: Learning, Memory and Cognition, 43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, 1415‐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1431. doi:10.1037/xlm0000387</w:t>
      </w:r>
    </w:p>
    <w:p w14:paraId="03A9E273" w14:textId="77777777" w:rsidR="00E07F2A" w:rsidRPr="00B525A4" w:rsidRDefault="00000000" w:rsidP="00C40D0D">
      <w:pPr>
        <w:ind w:left="810" w:right="414" w:hanging="678"/>
        <w:rPr>
          <w:rFonts w:ascii="Times New Roman" w:hAnsi="Times New Roman" w:cs="Times New Roman"/>
          <w:sz w:val="20"/>
          <w:szCs w:val="20"/>
        </w:rPr>
      </w:pP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Rerko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 L., &amp;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berauer,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 (2013)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ocused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nfocused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e‐focused information i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 memory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Experimental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sychology: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Learning,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Memory,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gnition,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39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1175‐ 1196. doi:10.1037/a0031172</w:t>
      </w:r>
    </w:p>
    <w:p w14:paraId="27611864" w14:textId="77777777" w:rsidR="00E07F2A" w:rsidRPr="00B525A4" w:rsidRDefault="00000000" w:rsidP="00C40D0D">
      <w:pPr>
        <w:pStyle w:val="BodyText"/>
        <w:spacing w:before="1"/>
        <w:ind w:left="132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spacing w:val="-2"/>
          <w:w w:val="105"/>
        </w:rPr>
        <w:t>Rerko</w:t>
      </w:r>
      <w:proofErr w:type="spellEnd"/>
      <w:r w:rsidRPr="00B525A4">
        <w:rPr>
          <w:rFonts w:ascii="Times New Roman" w:hAnsi="Times New Roman" w:cs="Times New Roman"/>
          <w:spacing w:val="-2"/>
          <w:w w:val="105"/>
        </w:rPr>
        <w:t>, L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Oberauer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K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&amp; Lin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H.‐Y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(2014). Spatiall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imprecise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representations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in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working memory.</w:t>
      </w:r>
    </w:p>
    <w:p w14:paraId="52F17A29" w14:textId="77777777" w:rsidR="00E07F2A" w:rsidRPr="00B525A4" w:rsidRDefault="00000000" w:rsidP="00C40D0D">
      <w:pPr>
        <w:spacing w:before="8"/>
        <w:ind w:left="132" w:right="134" w:firstLine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Quarterly Journal of Experimental Psychology, 67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, 3‐15. doi:10.1080/17470218.2013.789543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icker,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, &amp;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ardman, K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. (2017). The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ature of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hort‐term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solidation i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</w:p>
    <w:p w14:paraId="14E85BD3" w14:textId="77777777" w:rsidR="00E07F2A" w:rsidRPr="00B525A4" w:rsidRDefault="00000000" w:rsidP="00C40D0D">
      <w:pPr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21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Experimental</w:t>
      </w:r>
      <w:r w:rsidRPr="00B525A4">
        <w:rPr>
          <w:rFonts w:ascii="Times New Roman" w:hAnsi="Times New Roman" w:cs="Times New Roman"/>
          <w:i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Psychology:</w:t>
      </w:r>
      <w:r w:rsidRPr="00B525A4">
        <w:rPr>
          <w:rFonts w:ascii="Times New Roman" w:hAnsi="Times New Roman" w:cs="Times New Roman"/>
          <w:i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General</w:t>
      </w:r>
      <w:r w:rsidRPr="00B525A4">
        <w:rPr>
          <w:rFonts w:ascii="Times New Roman" w:hAnsi="Times New Roman" w:cs="Times New Roman"/>
          <w:sz w:val="20"/>
          <w:szCs w:val="20"/>
        </w:rPr>
        <w:t>.</w:t>
      </w:r>
      <w:r w:rsidRPr="00B525A4">
        <w:rPr>
          <w:rFonts w:ascii="Times New Roman" w:hAnsi="Times New Roman" w:cs="Times New Roman"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doi:10.1037/xge0000346</w:t>
      </w:r>
    </w:p>
    <w:p w14:paraId="31177AD4" w14:textId="77777777" w:rsidR="00E07F2A" w:rsidRPr="00B525A4" w:rsidRDefault="00000000" w:rsidP="00C40D0D">
      <w:pPr>
        <w:pStyle w:val="BodyText"/>
        <w:spacing w:before="9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Rose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aRocque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Riggall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Gosseries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rrett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Meyering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,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Postl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 (2016). Reactivation of latent working memories with transcranial magnetic stimulation.</w:t>
      </w:r>
    </w:p>
    <w:p w14:paraId="6CCFF44D" w14:textId="77777777" w:rsidR="00E07F2A" w:rsidRPr="00B525A4" w:rsidRDefault="00000000" w:rsidP="00C40D0D">
      <w:pPr>
        <w:spacing w:before="2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Science,</w:t>
      </w:r>
      <w:r w:rsidRPr="00B525A4">
        <w:rPr>
          <w:rFonts w:ascii="Times New Roman" w:hAnsi="Times New Roman" w:cs="Times New Roman"/>
          <w:i/>
          <w:spacing w:val="16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354</w:t>
      </w:r>
      <w:r w:rsidRPr="00B525A4">
        <w:rPr>
          <w:rFonts w:ascii="Times New Roman" w:hAnsi="Times New Roman" w:cs="Times New Roman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1136‐1139.</w:t>
      </w:r>
      <w:r w:rsidRPr="00B525A4">
        <w:rPr>
          <w:rFonts w:ascii="Times New Roman" w:hAnsi="Times New Roman" w:cs="Times New Roman"/>
          <w:spacing w:val="1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doi:10.1126/science.aah7011</w:t>
      </w:r>
    </w:p>
    <w:p w14:paraId="00DC0D49" w14:textId="77777777" w:rsidR="00E07F2A" w:rsidRPr="00B525A4" w:rsidRDefault="00000000" w:rsidP="00C40D0D">
      <w:pPr>
        <w:spacing w:before="9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Rouder, J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N., Morey, R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wan, N., Zwilling,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.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., Morey, C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.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atte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 S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8). An assessment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ixed‐capacity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odel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oceedings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ational Academy of Sciences, 105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5975‐5979.</w:t>
      </w:r>
    </w:p>
    <w:p w14:paraId="14F65ECC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4A9F7135" w14:textId="77777777" w:rsidR="00E07F2A" w:rsidRPr="00B525A4" w:rsidRDefault="00000000" w:rsidP="00C40D0D">
      <w:pPr>
        <w:pStyle w:val="BodyText"/>
        <w:spacing w:before="74"/>
        <w:ind w:left="810" w:right="134" w:hanging="679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Schneegans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ys,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7)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ural</w:t>
      </w:r>
      <w:r w:rsidRPr="00B525A4">
        <w:rPr>
          <w:rFonts w:ascii="Times New Roman" w:hAnsi="Times New Roman" w:cs="Times New Roman"/>
          <w:spacing w:val="-3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chitectur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eature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working </w:t>
      </w:r>
      <w:r w:rsidRPr="00B525A4">
        <w:rPr>
          <w:rFonts w:ascii="Times New Roman" w:hAnsi="Times New Roman" w:cs="Times New Roman"/>
        </w:rPr>
        <w:t xml:space="preserve">memory. </w:t>
      </w:r>
      <w:r w:rsidRPr="00B525A4">
        <w:rPr>
          <w:rFonts w:ascii="Times New Roman" w:hAnsi="Times New Roman" w:cs="Times New Roman"/>
          <w:i/>
        </w:rPr>
        <w:t>Journal of</w:t>
      </w:r>
      <w:r w:rsidRPr="00B525A4">
        <w:rPr>
          <w:rFonts w:ascii="Times New Roman" w:hAnsi="Times New Roman" w:cs="Times New Roman"/>
          <w:i/>
          <w:spacing w:val="35"/>
        </w:rPr>
        <w:t xml:space="preserve"> </w:t>
      </w:r>
      <w:r w:rsidRPr="00B525A4">
        <w:rPr>
          <w:rFonts w:ascii="Times New Roman" w:hAnsi="Times New Roman" w:cs="Times New Roman"/>
          <w:i/>
        </w:rPr>
        <w:t>Neuroscience,</w:t>
      </w:r>
      <w:r w:rsidRPr="00B525A4">
        <w:rPr>
          <w:rFonts w:ascii="Times New Roman" w:hAnsi="Times New Roman" w:cs="Times New Roman"/>
          <w:i/>
          <w:spacing w:val="35"/>
        </w:rPr>
        <w:t xml:space="preserve"> </w:t>
      </w:r>
      <w:r w:rsidRPr="00B525A4">
        <w:rPr>
          <w:rFonts w:ascii="Times New Roman" w:hAnsi="Times New Roman" w:cs="Times New Roman"/>
          <w:i/>
        </w:rPr>
        <w:t>37</w:t>
      </w:r>
      <w:r w:rsidRPr="00B525A4">
        <w:rPr>
          <w:rFonts w:ascii="Times New Roman" w:hAnsi="Times New Roman" w:cs="Times New Roman"/>
        </w:rPr>
        <w:t>,</w:t>
      </w:r>
      <w:r w:rsidRPr="00B525A4">
        <w:rPr>
          <w:rFonts w:ascii="Times New Roman" w:hAnsi="Times New Roman" w:cs="Times New Roman"/>
          <w:spacing w:val="36"/>
        </w:rPr>
        <w:t xml:space="preserve"> </w:t>
      </w:r>
      <w:r w:rsidRPr="00B525A4">
        <w:rPr>
          <w:rFonts w:ascii="Times New Roman" w:hAnsi="Times New Roman" w:cs="Times New Roman"/>
        </w:rPr>
        <w:t>3913‐3925.</w:t>
      </w:r>
      <w:r w:rsidRPr="00B525A4">
        <w:rPr>
          <w:rFonts w:ascii="Times New Roman" w:hAnsi="Times New Roman" w:cs="Times New Roman"/>
          <w:spacing w:val="36"/>
        </w:rPr>
        <w:t xml:space="preserve"> </w:t>
      </w:r>
      <w:r w:rsidRPr="00B525A4">
        <w:rPr>
          <w:rFonts w:ascii="Times New Roman" w:hAnsi="Times New Roman" w:cs="Times New Roman"/>
        </w:rPr>
        <w:t>doi:10.1523/jneurosci.3493‐16.2017</w:t>
      </w:r>
    </w:p>
    <w:p w14:paraId="61C6CCF7" w14:textId="77777777" w:rsidR="00E07F2A" w:rsidRPr="00B525A4" w:rsidRDefault="00000000" w:rsidP="00C40D0D">
      <w:pPr>
        <w:spacing w:before="1"/>
        <w:ind w:left="810" w:right="134" w:hanging="679"/>
        <w:rPr>
          <w:rFonts w:ascii="Times New Roman" w:hAnsi="Times New Roman" w:cs="Times New Roman"/>
          <w:sz w:val="20"/>
          <w:szCs w:val="20"/>
        </w:rPr>
      </w:pPr>
      <w:proofErr w:type="spellStart"/>
      <w:r w:rsidRPr="00B525A4">
        <w:rPr>
          <w:rFonts w:ascii="Times New Roman" w:hAnsi="Times New Roman" w:cs="Times New Roman"/>
          <w:w w:val="105"/>
          <w:sz w:val="20"/>
          <w:szCs w:val="20"/>
        </w:rPr>
        <w:t>Schneegans</w:t>
      </w:r>
      <w:proofErr w:type="spellEnd"/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aylor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ays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20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tochastic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ampling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rovides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unifying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ccount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 visual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mits.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Proceedings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ational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cademy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i/>
          <w:spacing w:val="-5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ciences,</w:t>
      </w:r>
      <w:r w:rsidRPr="00B525A4">
        <w:rPr>
          <w:rFonts w:ascii="Times New Roman" w:hAnsi="Times New Roman" w:cs="Times New Roman"/>
          <w:i/>
          <w:spacing w:val="-4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17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34), 20959. doi:10.1073/pnas.2004306117</w:t>
      </w:r>
    </w:p>
    <w:p w14:paraId="22B205A3" w14:textId="77777777" w:rsidR="00E07F2A" w:rsidRPr="00B525A4" w:rsidRDefault="00000000" w:rsidP="00C40D0D">
      <w:pPr>
        <w:pStyle w:val="BodyText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Schurgin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xted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.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rady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20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sychophysic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cal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veal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fied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 visual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rength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Nature</w:t>
      </w:r>
      <w:r w:rsidRPr="00B525A4">
        <w:rPr>
          <w:rFonts w:ascii="Times New Roman" w:hAnsi="Times New Roman" w:cs="Times New Roman"/>
          <w:i/>
          <w:spacing w:val="-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 xml:space="preserve">Human 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Behaviour</w:t>
      </w:r>
      <w:proofErr w:type="spellEnd"/>
      <w:r w:rsidRPr="00B525A4">
        <w:rPr>
          <w:rFonts w:ascii="Times New Roman" w:hAnsi="Times New Roman" w:cs="Times New Roman"/>
          <w:i/>
          <w:w w:val="105"/>
        </w:rPr>
        <w:t>, 4</w:t>
      </w:r>
      <w:r w:rsidRPr="00B525A4">
        <w:rPr>
          <w:rFonts w:ascii="Times New Roman" w:hAnsi="Times New Roman" w:cs="Times New Roman"/>
          <w:w w:val="105"/>
        </w:rPr>
        <w:t>(11), 1156‐1172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doi:10.1038/s41562‐ </w:t>
      </w:r>
      <w:r w:rsidRPr="00B525A4">
        <w:rPr>
          <w:rFonts w:ascii="Times New Roman" w:hAnsi="Times New Roman" w:cs="Times New Roman"/>
          <w:spacing w:val="-2"/>
          <w:w w:val="105"/>
        </w:rPr>
        <w:t>020‐00938‐0</w:t>
      </w:r>
    </w:p>
    <w:p w14:paraId="228EF2E4" w14:textId="77777777" w:rsidR="00E07F2A" w:rsidRPr="00B525A4" w:rsidRDefault="00000000" w:rsidP="00C40D0D">
      <w:pPr>
        <w:spacing w:before="1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Sewell,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lburn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 Smith,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.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.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14).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formation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apacity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imitation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short‐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term memory.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Journal</w:t>
      </w:r>
      <w:r w:rsidRPr="00B525A4">
        <w:rPr>
          <w:rFonts w:ascii="Times New Roman" w:hAnsi="Times New Roman" w:cs="Times New Roman"/>
          <w:i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of Experimental Psychology: Human Perception and Performance, 40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,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2214‐2242. doi:10.1037/a0037744</w:t>
      </w:r>
    </w:p>
    <w:p w14:paraId="6108E2E7" w14:textId="77777777" w:rsidR="00E07F2A" w:rsidRPr="00B525A4" w:rsidRDefault="00000000" w:rsidP="00C40D0D">
      <w:pPr>
        <w:spacing w:before="3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Shepherdson,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P.,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ell,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., &amp;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berauer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22)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How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oes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isual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rking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emory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olve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spacing w:val="-3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binding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problem?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Journal of Experimental Psychology: Human Perception and Performance, 48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, 1137‐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1152. doi:10.1037/xhp0001044</w:t>
      </w:r>
    </w:p>
    <w:p w14:paraId="2CF59C19" w14:textId="77777777" w:rsidR="00E07F2A" w:rsidRPr="00B525A4" w:rsidRDefault="00000000" w:rsidP="00C40D0D">
      <w:pPr>
        <w:ind w:left="132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Simons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ewin,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D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T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1998).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hange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blindness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Trends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i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Cognitive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Sciences,</w:t>
      </w:r>
      <w:r w:rsidRPr="00B525A4">
        <w:rPr>
          <w:rFonts w:ascii="Times New Roman" w:hAnsi="Times New Roman" w:cs="Times New Roman"/>
          <w:i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1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261‐267.</w:t>
      </w:r>
    </w:p>
    <w:p w14:paraId="65723F4D" w14:textId="77777777" w:rsidR="00E07F2A" w:rsidRPr="00B525A4" w:rsidRDefault="00000000" w:rsidP="00C40D0D">
      <w:pPr>
        <w:pStyle w:val="BodyText"/>
        <w:spacing w:before="9"/>
        <w:ind w:left="810" w:right="178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Smith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lburn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.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bett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well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Kyllingsbæk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6)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attention‐ 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weighted sample‐size model of visual short‐term memory: Attention capture predicts </w:t>
      </w:r>
      <w:r w:rsidRPr="00B525A4">
        <w:rPr>
          <w:rFonts w:ascii="Times New Roman" w:hAnsi="Times New Roman" w:cs="Times New Roman"/>
          <w:w w:val="105"/>
        </w:rPr>
        <w:t xml:space="preserve">resource allocation and memory load. </w:t>
      </w:r>
      <w:r w:rsidRPr="00B525A4">
        <w:rPr>
          <w:rFonts w:ascii="Times New Roman" w:hAnsi="Times New Roman" w:cs="Times New Roman"/>
          <w:i/>
          <w:w w:val="105"/>
        </w:rPr>
        <w:t>Cognitive Psychology, 89</w:t>
      </w:r>
      <w:r w:rsidRPr="00B525A4">
        <w:rPr>
          <w:rFonts w:ascii="Times New Roman" w:hAnsi="Times New Roman" w:cs="Times New Roman"/>
          <w:w w:val="105"/>
        </w:rPr>
        <w:t xml:space="preserve">, 71‐105. </w:t>
      </w:r>
      <w:r w:rsidRPr="00B525A4">
        <w:rPr>
          <w:rFonts w:ascii="Times New Roman" w:hAnsi="Times New Roman" w:cs="Times New Roman"/>
          <w:spacing w:val="-2"/>
          <w:w w:val="105"/>
        </w:rPr>
        <w:t>doi:10.1016/j.cogpsych.2016.07.002</w:t>
      </w:r>
    </w:p>
    <w:p w14:paraId="6AF34D1A" w14:textId="77777777" w:rsidR="00E07F2A" w:rsidRPr="00B525A4" w:rsidRDefault="00000000" w:rsidP="00C40D0D">
      <w:pPr>
        <w:pStyle w:val="BodyText"/>
        <w:spacing w:before="4"/>
        <w:ind w:left="810" w:right="260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Souza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berauer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K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6)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arch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cu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ttentio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: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13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years of the retro‐cue effect. </w:t>
      </w:r>
      <w:r w:rsidRPr="00B525A4">
        <w:rPr>
          <w:rFonts w:ascii="Times New Roman" w:hAnsi="Times New Roman" w:cs="Times New Roman"/>
          <w:i/>
          <w:w w:val="105"/>
        </w:rPr>
        <w:t>Attention, Perception &amp; Psychophysics, 78</w:t>
      </w:r>
      <w:r w:rsidRPr="00B525A4">
        <w:rPr>
          <w:rFonts w:ascii="Times New Roman" w:hAnsi="Times New Roman" w:cs="Times New Roman"/>
          <w:w w:val="105"/>
        </w:rPr>
        <w:t xml:space="preserve">, 1839–1860. </w:t>
      </w:r>
      <w:r w:rsidRPr="00B525A4">
        <w:rPr>
          <w:rFonts w:ascii="Times New Roman" w:hAnsi="Times New Roman" w:cs="Times New Roman"/>
          <w:spacing w:val="-2"/>
          <w:w w:val="105"/>
        </w:rPr>
        <w:t>doi:10.3758/s13414‐016‐1108‐5</w:t>
      </w:r>
    </w:p>
    <w:p w14:paraId="12E1E060" w14:textId="77777777" w:rsidR="00E07F2A" w:rsidRPr="00B525A4" w:rsidRDefault="00000000" w:rsidP="00C40D0D">
      <w:pPr>
        <w:spacing w:before="4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Stan‐Development‐Team. (2021).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Stan Modeling Language Users Guide and Reference Manual,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Version 2.26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. Retrieved from </w:t>
      </w:r>
      <w:r w:rsidRPr="00B525A4">
        <w:rPr>
          <w:rFonts w:ascii="Times New Roman" w:hAnsi="Times New Roman" w:cs="Times New Roman"/>
          <w:color w:val="0563C1"/>
          <w:w w:val="105"/>
          <w:sz w:val="20"/>
          <w:szCs w:val="20"/>
          <w:u w:val="single" w:color="0563C1"/>
        </w:rPr>
        <w:t>https://mc‐stan.org</w:t>
      </w:r>
    </w:p>
    <w:p w14:paraId="7E697526" w14:textId="77777777" w:rsidR="00E07F2A" w:rsidRPr="00B525A4" w:rsidRDefault="00000000" w:rsidP="00C40D0D">
      <w:pPr>
        <w:pStyle w:val="BodyText"/>
        <w:spacing w:before="2"/>
        <w:ind w:left="810" w:right="134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Stokes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5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'Activity‐silent'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efrontal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rtex: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ynamic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coding </w:t>
      </w:r>
      <w:r w:rsidRPr="00B525A4">
        <w:rPr>
          <w:rFonts w:ascii="Times New Roman" w:hAnsi="Times New Roman" w:cs="Times New Roman"/>
          <w:spacing w:val="-2"/>
          <w:w w:val="105"/>
        </w:rPr>
        <w:t xml:space="preserve">framework. </w:t>
      </w:r>
      <w:r w:rsidRPr="00B525A4">
        <w:rPr>
          <w:rFonts w:ascii="Times New Roman" w:hAnsi="Times New Roman" w:cs="Times New Roman"/>
          <w:i/>
          <w:spacing w:val="-2"/>
          <w:w w:val="105"/>
        </w:rPr>
        <w:t>Trends in Cognitive Sciences, 19</w:t>
      </w:r>
      <w:r w:rsidRPr="00B525A4">
        <w:rPr>
          <w:rFonts w:ascii="Times New Roman" w:hAnsi="Times New Roman" w:cs="Times New Roman"/>
          <w:spacing w:val="-2"/>
          <w:w w:val="105"/>
        </w:rPr>
        <w:t>, 394‐405. doi:10.1016/j.tics.2015.05.004</w:t>
      </w:r>
    </w:p>
    <w:p w14:paraId="2EC02E70" w14:textId="77777777" w:rsidR="00E07F2A" w:rsidRPr="00B525A4" w:rsidRDefault="00000000" w:rsidP="00C40D0D">
      <w:pPr>
        <w:pStyle w:val="BodyText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Swan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G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yble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4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ind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ool: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red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ur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s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or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inc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tems in</w:t>
      </w:r>
      <w:r w:rsidRPr="00B525A4">
        <w:rPr>
          <w:rFonts w:ascii="Times New Roman" w:hAnsi="Times New Roman" w:cs="Times New Roman"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.</w:t>
      </w:r>
      <w:r w:rsidRPr="00B525A4">
        <w:rPr>
          <w:rFonts w:ascii="Times New Roman" w:hAnsi="Times New Roman" w:cs="Times New Roman"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Attention,</w:t>
      </w:r>
      <w:r w:rsidRPr="00B525A4">
        <w:rPr>
          <w:rFonts w:ascii="Times New Roman" w:hAnsi="Times New Roman" w:cs="Times New Roman"/>
          <w:i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erception</w:t>
      </w:r>
      <w:r w:rsidRPr="00B525A4">
        <w:rPr>
          <w:rFonts w:ascii="Times New Roman" w:hAnsi="Times New Roman" w:cs="Times New Roman"/>
          <w:i/>
          <w:spacing w:val="-5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&amp;</w:t>
      </w:r>
      <w:r w:rsidRPr="00B525A4">
        <w:rPr>
          <w:rFonts w:ascii="Times New Roman" w:hAnsi="Times New Roman" w:cs="Times New Roman"/>
          <w:i/>
          <w:spacing w:val="-6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sychophysics</w:t>
      </w:r>
      <w:r w:rsidRPr="00B525A4">
        <w:rPr>
          <w:rFonts w:ascii="Times New Roman" w:hAnsi="Times New Roman" w:cs="Times New Roman"/>
          <w:w w:val="105"/>
        </w:rPr>
        <w:t>.</w:t>
      </w:r>
      <w:r w:rsidRPr="00B525A4">
        <w:rPr>
          <w:rFonts w:ascii="Times New Roman" w:hAnsi="Times New Roman" w:cs="Times New Roman"/>
          <w:spacing w:val="-4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doi:10.3758/s13414‐014‐ </w:t>
      </w:r>
      <w:r w:rsidRPr="00B525A4">
        <w:rPr>
          <w:rFonts w:ascii="Times New Roman" w:hAnsi="Times New Roman" w:cs="Times New Roman"/>
          <w:spacing w:val="-2"/>
          <w:w w:val="105"/>
        </w:rPr>
        <w:t>0633‐3</w:t>
      </w:r>
    </w:p>
    <w:p w14:paraId="1DC24D71" w14:textId="77777777" w:rsidR="00E07F2A" w:rsidRPr="00B525A4" w:rsidRDefault="00000000" w:rsidP="00C40D0D">
      <w:pPr>
        <w:pStyle w:val="BodyText"/>
        <w:spacing w:before="2"/>
        <w:ind w:left="810" w:right="178" w:hanging="678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Tamber</w:t>
      </w:r>
      <w:proofErr w:type="spellEnd"/>
      <w:r w:rsidRPr="00B525A4">
        <w:rPr>
          <w:rFonts w:ascii="Times New Roman" w:hAnsi="Times New Roman" w:cs="Times New Roman"/>
          <w:w w:val="105"/>
        </w:rPr>
        <w:t>‐Rosenau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Fintzi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Marois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5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rowding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isu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reveals its spatial resolution and the nature of its representation. </w:t>
      </w:r>
      <w:r w:rsidRPr="00B525A4">
        <w:rPr>
          <w:rFonts w:ascii="Times New Roman" w:hAnsi="Times New Roman" w:cs="Times New Roman"/>
          <w:i/>
          <w:w w:val="105"/>
        </w:rPr>
        <w:t>Psychological Science</w:t>
      </w:r>
      <w:r w:rsidRPr="00B525A4">
        <w:rPr>
          <w:rFonts w:ascii="Times New Roman" w:hAnsi="Times New Roman" w:cs="Times New Roman"/>
          <w:w w:val="105"/>
        </w:rPr>
        <w:t xml:space="preserve">. </w:t>
      </w:r>
      <w:r w:rsidRPr="00B525A4">
        <w:rPr>
          <w:rFonts w:ascii="Times New Roman" w:hAnsi="Times New Roman" w:cs="Times New Roman"/>
          <w:spacing w:val="-2"/>
          <w:w w:val="105"/>
        </w:rPr>
        <w:t>doi:10.1177/0956797615592394</w:t>
      </w:r>
    </w:p>
    <w:p w14:paraId="422197DB" w14:textId="77777777" w:rsidR="00E07F2A" w:rsidRPr="00B525A4" w:rsidRDefault="00000000" w:rsidP="00C40D0D">
      <w:pPr>
        <w:pStyle w:val="BodyText"/>
        <w:spacing w:before="3"/>
        <w:ind w:left="132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v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rg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proofErr w:type="spellStart"/>
      <w:r w:rsidRPr="00B525A4">
        <w:rPr>
          <w:rFonts w:ascii="Times New Roman" w:hAnsi="Times New Roman" w:cs="Times New Roman"/>
          <w:w w:val="105"/>
        </w:rPr>
        <w:t>Awh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4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actorial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iso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</w:rPr>
        <w:t>models.</w:t>
      </w:r>
    </w:p>
    <w:p w14:paraId="1DCB820E" w14:textId="77777777" w:rsidR="00E07F2A" w:rsidRPr="00B525A4" w:rsidRDefault="00000000" w:rsidP="00C40D0D">
      <w:pPr>
        <w:spacing w:before="9"/>
        <w:ind w:left="810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sz w:val="20"/>
          <w:szCs w:val="20"/>
        </w:rPr>
        <w:t>Psychological</w:t>
      </w:r>
      <w:r w:rsidRPr="00B525A4">
        <w:rPr>
          <w:rFonts w:ascii="Times New Roman" w:hAnsi="Times New Roman" w:cs="Times New Roman"/>
          <w:i/>
          <w:spacing w:val="17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Review,</w:t>
      </w:r>
      <w:r w:rsidRPr="00B525A4">
        <w:rPr>
          <w:rFonts w:ascii="Times New Roman" w:hAnsi="Times New Roman" w:cs="Times New Roman"/>
          <w:i/>
          <w:spacing w:val="21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z w:val="20"/>
          <w:szCs w:val="20"/>
        </w:rPr>
        <w:t>121</w:t>
      </w:r>
      <w:r w:rsidRPr="00B525A4">
        <w:rPr>
          <w:rFonts w:ascii="Times New Roman" w:hAnsi="Times New Roman" w:cs="Times New Roman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21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z w:val="20"/>
          <w:szCs w:val="20"/>
        </w:rPr>
        <w:t>124‐149.</w:t>
      </w:r>
      <w:r w:rsidRPr="00B525A4">
        <w:rPr>
          <w:rFonts w:ascii="Times New Roman" w:hAnsi="Times New Roman" w:cs="Times New Roman"/>
          <w:spacing w:val="19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sz w:val="20"/>
          <w:szCs w:val="20"/>
        </w:rPr>
        <w:t>doi:10.1037/a0035234</w:t>
      </w:r>
    </w:p>
    <w:p w14:paraId="2349103B" w14:textId="77777777" w:rsidR="00E07F2A" w:rsidRPr="00B525A4" w:rsidRDefault="00000000" w:rsidP="00C40D0D">
      <w:pPr>
        <w:pStyle w:val="BodyText"/>
        <w:spacing w:before="9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va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n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rg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4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"Plateau"‐relate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ummary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tatistic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uninformativ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for comparing working memory models. </w:t>
      </w:r>
      <w:r w:rsidRPr="00B525A4">
        <w:rPr>
          <w:rFonts w:ascii="Times New Roman" w:hAnsi="Times New Roman" w:cs="Times New Roman"/>
          <w:i/>
          <w:w w:val="105"/>
        </w:rPr>
        <w:t>Attention, Perception &amp; Psychophysics</w:t>
      </w:r>
      <w:r w:rsidRPr="00B525A4">
        <w:rPr>
          <w:rFonts w:ascii="Times New Roman" w:hAnsi="Times New Roman" w:cs="Times New Roman"/>
          <w:w w:val="105"/>
        </w:rPr>
        <w:t xml:space="preserve">. </w:t>
      </w:r>
      <w:r w:rsidRPr="00B525A4">
        <w:rPr>
          <w:rFonts w:ascii="Times New Roman" w:hAnsi="Times New Roman" w:cs="Times New Roman"/>
          <w:spacing w:val="-2"/>
          <w:w w:val="105"/>
        </w:rPr>
        <w:t>doi:10.3758/s13414‐013‐0618‐7</w:t>
      </w:r>
    </w:p>
    <w:p w14:paraId="4500634D" w14:textId="77777777" w:rsidR="00E07F2A" w:rsidRPr="00B525A4" w:rsidRDefault="00000000" w:rsidP="00C40D0D">
      <w:pPr>
        <w:pStyle w:val="BodyText"/>
        <w:spacing w:before="2"/>
        <w:ind w:left="810" w:right="134" w:hanging="679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va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n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rg,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.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,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8)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‐rational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et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ize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ffects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huma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visual working memory. </w:t>
      </w:r>
      <w:proofErr w:type="spellStart"/>
      <w:r w:rsidRPr="00B525A4">
        <w:rPr>
          <w:rFonts w:ascii="Times New Roman" w:hAnsi="Times New Roman" w:cs="Times New Roman"/>
          <w:i/>
          <w:w w:val="105"/>
        </w:rPr>
        <w:t>eLIFE</w:t>
      </w:r>
      <w:proofErr w:type="spellEnd"/>
      <w:r w:rsidRPr="00B525A4">
        <w:rPr>
          <w:rFonts w:ascii="Times New Roman" w:hAnsi="Times New Roman" w:cs="Times New Roman"/>
          <w:i/>
          <w:w w:val="105"/>
        </w:rPr>
        <w:t>, 7</w:t>
      </w:r>
      <w:r w:rsidRPr="00B525A4">
        <w:rPr>
          <w:rFonts w:ascii="Times New Roman" w:hAnsi="Times New Roman" w:cs="Times New Roman"/>
          <w:w w:val="105"/>
        </w:rPr>
        <w:t>, e34963. doi:10.7554/eLife.34963</w:t>
      </w:r>
    </w:p>
    <w:p w14:paraId="3AEE5FD5" w14:textId="77777777" w:rsidR="00E07F2A" w:rsidRPr="00B525A4" w:rsidRDefault="00000000" w:rsidP="00C40D0D">
      <w:pPr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van den Berg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, Shin, H., Chou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.‐C.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George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R., &amp;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Ma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 (2012).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Variability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in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encoding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 xml:space="preserve">precision accounts for visual short‐term memory limitations.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 xml:space="preserve">Proceedings of the National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Academy of Sciences, 109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8780‐8785.</w:t>
      </w:r>
    </w:p>
    <w:p w14:paraId="65DF4691" w14:textId="77777777" w:rsidR="00E07F2A" w:rsidRPr="00B525A4" w:rsidRDefault="00000000" w:rsidP="00C40D0D">
      <w:pPr>
        <w:pStyle w:val="BodyText"/>
        <w:spacing w:before="2"/>
        <w:ind w:left="810" w:right="134" w:hanging="679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Vergauwe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arrouillet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amos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V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0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nt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rocesse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har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 xml:space="preserve">domain‐general resource? </w:t>
      </w:r>
      <w:r w:rsidRPr="00B525A4">
        <w:rPr>
          <w:rFonts w:ascii="Times New Roman" w:hAnsi="Times New Roman" w:cs="Times New Roman"/>
          <w:i/>
          <w:w w:val="105"/>
        </w:rPr>
        <w:t>Psychological Science, 21</w:t>
      </w:r>
      <w:r w:rsidRPr="00B525A4">
        <w:rPr>
          <w:rFonts w:ascii="Times New Roman" w:hAnsi="Times New Roman" w:cs="Times New Roman"/>
          <w:w w:val="105"/>
        </w:rPr>
        <w:t>, 384‐390.</w:t>
      </w:r>
    </w:p>
    <w:p w14:paraId="41A320DC" w14:textId="77777777" w:rsidR="00E07F2A" w:rsidRPr="00B525A4" w:rsidRDefault="00000000" w:rsidP="00C40D0D">
      <w:pPr>
        <w:spacing w:before="2"/>
        <w:ind w:left="810" w:right="134" w:hanging="678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w w:val="105"/>
          <w:sz w:val="20"/>
          <w:szCs w:val="20"/>
        </w:rPr>
        <w:t>Vogel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E.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K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Woodman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G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.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&amp;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Luck,</w:t>
      </w:r>
      <w:r w:rsidRPr="00B525A4">
        <w:rPr>
          <w:rFonts w:ascii="Times New Roman" w:hAnsi="Times New Roman" w:cs="Times New Roman"/>
          <w:spacing w:val="-8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.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J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(2001).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Storage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f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features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conjunctions,</w:t>
      </w:r>
      <w:r w:rsidRPr="00B525A4">
        <w:rPr>
          <w:rFonts w:ascii="Times New Roman" w:hAnsi="Times New Roman" w:cs="Times New Roman"/>
          <w:spacing w:val="-9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and</w:t>
      </w:r>
      <w:r w:rsidRPr="00B525A4">
        <w:rPr>
          <w:rFonts w:ascii="Times New Roman" w:hAnsi="Times New Roman" w:cs="Times New Roman"/>
          <w:spacing w:val="-1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objects</w:t>
      </w:r>
      <w:r w:rsidRPr="00B525A4">
        <w:rPr>
          <w:rFonts w:ascii="Times New Roman" w:hAnsi="Times New Roman" w:cs="Times New Roman"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in visual working memory.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Journal of Experimental Psychology: Human Perception and Performance, 27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 92‐114.</w:t>
      </w:r>
    </w:p>
    <w:p w14:paraId="2A307F40" w14:textId="77777777" w:rsidR="00E07F2A" w:rsidRPr="00B525A4" w:rsidRDefault="00000000" w:rsidP="00C40D0D">
      <w:pPr>
        <w:pStyle w:val="BodyText"/>
        <w:spacing w:before="3"/>
        <w:ind w:left="810" w:right="160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ei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Z.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ng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X.‐J., &amp;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ang,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.‐H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12).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From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source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o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imited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lots</w:t>
      </w:r>
      <w:r w:rsidRPr="00B525A4">
        <w:rPr>
          <w:rFonts w:ascii="Times New Roman" w:hAnsi="Times New Roman" w:cs="Times New Roman"/>
          <w:spacing w:val="-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n multiple‐ item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ork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emory: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spiking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etwork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ode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ith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normalization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Neuroscience, 32</w:t>
      </w:r>
      <w:r w:rsidRPr="00B525A4">
        <w:rPr>
          <w:rFonts w:ascii="Times New Roman" w:hAnsi="Times New Roman" w:cs="Times New Roman"/>
          <w:w w:val="105"/>
        </w:rPr>
        <w:t>, 11228‐11240.</w:t>
      </w:r>
    </w:p>
    <w:p w14:paraId="218E803C" w14:textId="77777777" w:rsidR="00E07F2A" w:rsidRPr="00B525A4" w:rsidRDefault="00000000" w:rsidP="00C40D0D">
      <w:pPr>
        <w:ind w:left="132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Wiese,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R. (2000).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The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phonology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spacing w:val="-2"/>
          <w:w w:val="105"/>
          <w:sz w:val="20"/>
          <w:szCs w:val="20"/>
        </w:rPr>
        <w:t>of German</w:t>
      </w:r>
      <w:r w:rsidRPr="00B525A4">
        <w:rPr>
          <w:rFonts w:ascii="Times New Roman" w:hAnsi="Times New Roman" w:cs="Times New Roman"/>
          <w:i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(Vol. Oxford</w:t>
      </w:r>
      <w:r w:rsidRPr="00B525A4">
        <w:rPr>
          <w:rFonts w:ascii="Times New Roman" w:hAnsi="Times New Roman" w:cs="Times New Roman"/>
          <w:spacing w:val="-1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University Press):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Oxford.</w:t>
      </w:r>
    </w:p>
    <w:p w14:paraId="72DA4A4C" w14:textId="77777777" w:rsidR="00E07F2A" w:rsidRPr="00B525A4" w:rsidRDefault="00000000" w:rsidP="00C40D0D">
      <w:pPr>
        <w:pStyle w:val="BodyText"/>
        <w:spacing w:before="9"/>
        <w:ind w:left="810" w:right="134" w:hanging="678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  <w:w w:val="105"/>
        </w:rPr>
        <w:t>Wilken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P.,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&amp;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Ma,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W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2004).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tection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ccount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ang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etection.</w:t>
      </w:r>
      <w:r w:rsidRPr="00B525A4">
        <w:rPr>
          <w:rFonts w:ascii="Times New Roman" w:hAnsi="Times New Roman" w:cs="Times New Roman"/>
          <w:spacing w:val="-9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Journal</w:t>
      </w:r>
      <w:r w:rsidRPr="00B525A4">
        <w:rPr>
          <w:rFonts w:ascii="Times New Roman" w:hAnsi="Times New Roman" w:cs="Times New Roman"/>
          <w:i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of</w:t>
      </w:r>
      <w:r w:rsidRPr="00B525A4">
        <w:rPr>
          <w:rFonts w:ascii="Times New Roman" w:hAnsi="Times New Roman" w:cs="Times New Roman"/>
          <w:i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Vision,</w:t>
      </w:r>
      <w:r w:rsidRPr="00B525A4">
        <w:rPr>
          <w:rFonts w:ascii="Times New Roman" w:hAnsi="Times New Roman" w:cs="Times New Roman"/>
          <w:i/>
          <w:spacing w:val="-7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4</w:t>
      </w:r>
      <w:r w:rsidRPr="00B525A4">
        <w:rPr>
          <w:rFonts w:ascii="Times New Roman" w:hAnsi="Times New Roman" w:cs="Times New Roman"/>
          <w:w w:val="105"/>
        </w:rPr>
        <w:t xml:space="preserve">, </w:t>
      </w:r>
      <w:r w:rsidRPr="00B525A4">
        <w:rPr>
          <w:rFonts w:ascii="Times New Roman" w:hAnsi="Times New Roman" w:cs="Times New Roman"/>
          <w:spacing w:val="-2"/>
          <w:w w:val="105"/>
        </w:rPr>
        <w:t>1120‐1135.</w:t>
      </w:r>
    </w:p>
    <w:p w14:paraId="3B6130E8" w14:textId="77777777" w:rsidR="00E07F2A" w:rsidRPr="00B525A4" w:rsidRDefault="00E07F2A" w:rsidP="00C40D0D">
      <w:pPr>
        <w:rPr>
          <w:rFonts w:ascii="Times New Roman" w:hAnsi="Times New Roman" w:cs="Times New Roman"/>
          <w:sz w:val="20"/>
          <w:szCs w:val="20"/>
        </w:rPr>
        <w:sectPr w:rsidR="00E07F2A" w:rsidRPr="00B525A4" w:rsidSect="00C40D0D">
          <w:type w:val="continuous"/>
          <w:pgSz w:w="12240" w:h="15840" w:code="1"/>
          <w:pgMar w:top="1259" w:right="1718" w:bottom="278" w:left="567" w:header="709" w:footer="0" w:gutter="0"/>
          <w:cols w:space="720"/>
        </w:sectPr>
      </w:pPr>
    </w:p>
    <w:p w14:paraId="1A9E1252" w14:textId="77777777" w:rsidR="00E07F2A" w:rsidRPr="00B525A4" w:rsidRDefault="00000000" w:rsidP="00C40D0D">
      <w:pPr>
        <w:pStyle w:val="BodyText"/>
        <w:spacing w:before="74"/>
        <w:ind w:left="810" w:right="193" w:hanging="678"/>
        <w:jc w:val="both"/>
        <w:rPr>
          <w:rFonts w:ascii="Times New Roman" w:hAnsi="Times New Roman" w:cs="Times New Roman"/>
        </w:rPr>
      </w:pPr>
      <w:proofErr w:type="spellStart"/>
      <w:r w:rsidRPr="00B525A4">
        <w:rPr>
          <w:rFonts w:ascii="Times New Roman" w:hAnsi="Times New Roman" w:cs="Times New Roman"/>
          <w:w w:val="105"/>
        </w:rPr>
        <w:t>Yellott</w:t>
      </w:r>
      <w:proofErr w:type="spellEnd"/>
      <w:r w:rsidRPr="00B525A4">
        <w:rPr>
          <w:rFonts w:ascii="Times New Roman" w:hAnsi="Times New Roman" w:cs="Times New Roman"/>
          <w:w w:val="105"/>
        </w:rPr>
        <w:t>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J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I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(1977).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relationship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between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Luce's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hoice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xiom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urstone's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ory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of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comparative judgment,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and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the</w:t>
      </w:r>
      <w:r w:rsidRPr="00B525A4">
        <w:rPr>
          <w:rFonts w:ascii="Times New Roman" w:hAnsi="Times New Roman" w:cs="Times New Roman"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ouble</w:t>
      </w:r>
      <w:r w:rsidRPr="00B525A4">
        <w:rPr>
          <w:rFonts w:ascii="Times New Roman" w:hAnsi="Times New Roman" w:cs="Times New Roman"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exponential</w:t>
      </w:r>
      <w:r w:rsidRPr="00B525A4">
        <w:rPr>
          <w:rFonts w:ascii="Times New Roman" w:hAnsi="Times New Roman" w:cs="Times New Roman"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w w:val="105"/>
        </w:rPr>
        <w:t>distribution.</w:t>
      </w:r>
      <w:r w:rsidRPr="00B525A4">
        <w:rPr>
          <w:rFonts w:ascii="Times New Roman" w:hAnsi="Times New Roman" w:cs="Times New Roman"/>
          <w:spacing w:val="-8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Journal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of</w:t>
      </w:r>
      <w:r w:rsidRPr="00B525A4">
        <w:rPr>
          <w:rFonts w:ascii="Times New Roman" w:hAnsi="Times New Roman" w:cs="Times New Roman"/>
          <w:i/>
          <w:spacing w:val="-12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Mathematical</w:t>
      </w:r>
      <w:r w:rsidRPr="00B525A4">
        <w:rPr>
          <w:rFonts w:ascii="Times New Roman" w:hAnsi="Times New Roman" w:cs="Times New Roman"/>
          <w:i/>
          <w:spacing w:val="-11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Psychology,</w:t>
      </w:r>
      <w:r w:rsidRPr="00B525A4">
        <w:rPr>
          <w:rFonts w:ascii="Times New Roman" w:hAnsi="Times New Roman" w:cs="Times New Roman"/>
          <w:i/>
          <w:spacing w:val="-10"/>
          <w:w w:val="105"/>
        </w:rPr>
        <w:t xml:space="preserve"> </w:t>
      </w:r>
      <w:r w:rsidRPr="00B525A4">
        <w:rPr>
          <w:rFonts w:ascii="Times New Roman" w:hAnsi="Times New Roman" w:cs="Times New Roman"/>
          <w:i/>
          <w:w w:val="105"/>
        </w:rPr>
        <w:t>15</w:t>
      </w:r>
      <w:r w:rsidRPr="00B525A4">
        <w:rPr>
          <w:rFonts w:ascii="Times New Roman" w:hAnsi="Times New Roman" w:cs="Times New Roman"/>
          <w:w w:val="105"/>
        </w:rPr>
        <w:t xml:space="preserve">, </w:t>
      </w:r>
      <w:r w:rsidRPr="00B525A4">
        <w:rPr>
          <w:rFonts w:ascii="Times New Roman" w:hAnsi="Times New Roman" w:cs="Times New Roman"/>
          <w:spacing w:val="-2"/>
          <w:w w:val="105"/>
        </w:rPr>
        <w:t>109‐144.</w:t>
      </w:r>
    </w:p>
    <w:p w14:paraId="3D3185B1" w14:textId="77777777" w:rsidR="00E07F2A" w:rsidRPr="00B525A4" w:rsidRDefault="00000000" w:rsidP="00C40D0D">
      <w:pPr>
        <w:pStyle w:val="BodyText"/>
        <w:spacing w:before="3"/>
        <w:ind w:left="132"/>
        <w:jc w:val="both"/>
        <w:rPr>
          <w:rFonts w:ascii="Times New Roman" w:hAnsi="Times New Roman" w:cs="Times New Roman"/>
        </w:rPr>
      </w:pPr>
      <w:r w:rsidRPr="00B525A4">
        <w:rPr>
          <w:rFonts w:ascii="Times New Roman" w:hAnsi="Times New Roman" w:cs="Times New Roman"/>
        </w:rPr>
        <w:lastRenderedPageBreak/>
        <w:t>Zhang,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W.,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&amp;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Luck,</w:t>
      </w:r>
      <w:r w:rsidRPr="00B525A4">
        <w:rPr>
          <w:rFonts w:ascii="Times New Roman" w:hAnsi="Times New Roman" w:cs="Times New Roman"/>
          <w:spacing w:val="14"/>
        </w:rPr>
        <w:t xml:space="preserve"> </w:t>
      </w:r>
      <w:r w:rsidRPr="00B525A4">
        <w:rPr>
          <w:rFonts w:ascii="Times New Roman" w:hAnsi="Times New Roman" w:cs="Times New Roman"/>
        </w:rPr>
        <w:t>S.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J.</w:t>
      </w:r>
      <w:r w:rsidRPr="00B525A4">
        <w:rPr>
          <w:rFonts w:ascii="Times New Roman" w:hAnsi="Times New Roman" w:cs="Times New Roman"/>
          <w:spacing w:val="17"/>
        </w:rPr>
        <w:t xml:space="preserve"> </w:t>
      </w:r>
      <w:r w:rsidRPr="00B525A4">
        <w:rPr>
          <w:rFonts w:ascii="Times New Roman" w:hAnsi="Times New Roman" w:cs="Times New Roman"/>
        </w:rPr>
        <w:t>(2008).</w:t>
      </w:r>
      <w:r w:rsidRPr="00B525A4">
        <w:rPr>
          <w:rFonts w:ascii="Times New Roman" w:hAnsi="Times New Roman" w:cs="Times New Roman"/>
          <w:spacing w:val="14"/>
        </w:rPr>
        <w:t xml:space="preserve"> </w:t>
      </w:r>
      <w:r w:rsidRPr="00B525A4">
        <w:rPr>
          <w:rFonts w:ascii="Times New Roman" w:hAnsi="Times New Roman" w:cs="Times New Roman"/>
        </w:rPr>
        <w:t>Discrete</w:t>
      </w:r>
      <w:r w:rsidRPr="00B525A4">
        <w:rPr>
          <w:rFonts w:ascii="Times New Roman" w:hAnsi="Times New Roman" w:cs="Times New Roman"/>
          <w:spacing w:val="13"/>
        </w:rPr>
        <w:t xml:space="preserve"> </w:t>
      </w:r>
      <w:r w:rsidRPr="00B525A4">
        <w:rPr>
          <w:rFonts w:ascii="Times New Roman" w:hAnsi="Times New Roman" w:cs="Times New Roman"/>
        </w:rPr>
        <w:t>fixed‐resolution</w:t>
      </w:r>
      <w:r w:rsidRPr="00B525A4">
        <w:rPr>
          <w:rFonts w:ascii="Times New Roman" w:hAnsi="Times New Roman" w:cs="Times New Roman"/>
          <w:spacing w:val="14"/>
        </w:rPr>
        <w:t xml:space="preserve"> </w:t>
      </w:r>
      <w:r w:rsidRPr="00B525A4">
        <w:rPr>
          <w:rFonts w:ascii="Times New Roman" w:hAnsi="Times New Roman" w:cs="Times New Roman"/>
        </w:rPr>
        <w:t>representations</w:t>
      </w:r>
      <w:r w:rsidRPr="00B525A4">
        <w:rPr>
          <w:rFonts w:ascii="Times New Roman" w:hAnsi="Times New Roman" w:cs="Times New Roman"/>
          <w:spacing w:val="16"/>
        </w:rPr>
        <w:t xml:space="preserve"> </w:t>
      </w:r>
      <w:r w:rsidRPr="00B525A4">
        <w:rPr>
          <w:rFonts w:ascii="Times New Roman" w:hAnsi="Times New Roman" w:cs="Times New Roman"/>
        </w:rPr>
        <w:t>in</w:t>
      </w:r>
      <w:r w:rsidRPr="00B525A4">
        <w:rPr>
          <w:rFonts w:ascii="Times New Roman" w:hAnsi="Times New Roman" w:cs="Times New Roman"/>
          <w:spacing w:val="13"/>
        </w:rPr>
        <w:t xml:space="preserve"> </w:t>
      </w:r>
      <w:r w:rsidRPr="00B525A4">
        <w:rPr>
          <w:rFonts w:ascii="Times New Roman" w:hAnsi="Times New Roman" w:cs="Times New Roman"/>
        </w:rPr>
        <w:t>visual</w:t>
      </w:r>
      <w:r w:rsidRPr="00B525A4">
        <w:rPr>
          <w:rFonts w:ascii="Times New Roman" w:hAnsi="Times New Roman" w:cs="Times New Roman"/>
          <w:spacing w:val="12"/>
        </w:rPr>
        <w:t xml:space="preserve"> </w:t>
      </w:r>
      <w:r w:rsidRPr="00B525A4">
        <w:rPr>
          <w:rFonts w:ascii="Times New Roman" w:hAnsi="Times New Roman" w:cs="Times New Roman"/>
        </w:rPr>
        <w:t>working</w:t>
      </w:r>
      <w:r w:rsidRPr="00B525A4">
        <w:rPr>
          <w:rFonts w:ascii="Times New Roman" w:hAnsi="Times New Roman" w:cs="Times New Roman"/>
          <w:spacing w:val="15"/>
        </w:rPr>
        <w:t xml:space="preserve"> </w:t>
      </w:r>
      <w:r w:rsidRPr="00B525A4">
        <w:rPr>
          <w:rFonts w:ascii="Times New Roman" w:hAnsi="Times New Roman" w:cs="Times New Roman"/>
          <w:spacing w:val="-2"/>
        </w:rPr>
        <w:t>memory.</w:t>
      </w:r>
    </w:p>
    <w:p w14:paraId="2FE2B018" w14:textId="77777777" w:rsidR="00E07F2A" w:rsidRPr="00B525A4" w:rsidRDefault="00000000" w:rsidP="00C40D0D">
      <w:pPr>
        <w:spacing w:before="9"/>
        <w:ind w:left="810"/>
        <w:jc w:val="both"/>
        <w:rPr>
          <w:rFonts w:ascii="Times New Roman" w:hAnsi="Times New Roman" w:cs="Times New Roman"/>
          <w:sz w:val="20"/>
          <w:szCs w:val="20"/>
        </w:rPr>
      </w:pP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Nature,</w:t>
      </w:r>
      <w:r w:rsidRPr="00B525A4">
        <w:rPr>
          <w:rFonts w:ascii="Times New Roman" w:hAnsi="Times New Roman" w:cs="Times New Roman"/>
          <w:i/>
          <w:spacing w:val="-12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i/>
          <w:w w:val="105"/>
          <w:sz w:val="20"/>
          <w:szCs w:val="20"/>
        </w:rPr>
        <w:t>453</w:t>
      </w:r>
      <w:r w:rsidRPr="00B525A4">
        <w:rPr>
          <w:rFonts w:ascii="Times New Roman" w:hAnsi="Times New Roman" w:cs="Times New Roman"/>
          <w:w w:val="105"/>
          <w:sz w:val="20"/>
          <w:szCs w:val="20"/>
        </w:rPr>
        <w:t>,</w:t>
      </w:r>
      <w:r w:rsidRPr="00B525A4">
        <w:rPr>
          <w:rFonts w:ascii="Times New Roman" w:hAnsi="Times New Roman" w:cs="Times New Roman"/>
          <w:spacing w:val="-10"/>
          <w:w w:val="105"/>
          <w:sz w:val="20"/>
          <w:szCs w:val="20"/>
        </w:rPr>
        <w:t xml:space="preserve"> </w:t>
      </w:r>
      <w:r w:rsidRPr="00B525A4">
        <w:rPr>
          <w:rFonts w:ascii="Times New Roman" w:hAnsi="Times New Roman" w:cs="Times New Roman"/>
          <w:spacing w:val="-2"/>
          <w:w w:val="105"/>
          <w:sz w:val="20"/>
          <w:szCs w:val="20"/>
        </w:rPr>
        <w:t>233‐236.</w:t>
      </w:r>
    </w:p>
    <w:sectPr w:rsidR="00E07F2A" w:rsidRPr="00B525A4" w:rsidSect="00C40D0D">
      <w:type w:val="continuous"/>
      <w:pgSz w:w="12240" w:h="15840" w:code="1"/>
      <w:pgMar w:top="1259" w:right="1718" w:bottom="278" w:left="567" w:header="70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5E5F7" w14:textId="77777777" w:rsidR="005D2998" w:rsidRDefault="005D2998">
      <w:r>
        <w:separator/>
      </w:r>
    </w:p>
  </w:endnote>
  <w:endnote w:type="continuationSeparator" w:id="0">
    <w:p w14:paraId="12F33584" w14:textId="77777777" w:rsidR="005D2998" w:rsidRDefault="005D29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206A7" w14:textId="77777777" w:rsidR="005D2998" w:rsidRDefault="005D2998">
      <w:r>
        <w:separator/>
      </w:r>
    </w:p>
  </w:footnote>
  <w:footnote w:type="continuationSeparator" w:id="0">
    <w:p w14:paraId="58E141BC" w14:textId="77777777" w:rsidR="005D2998" w:rsidRDefault="005D29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2F3FBF" w14:textId="77777777" w:rsidR="00E07F2A" w:rsidRDefault="00000000">
    <w:pPr>
      <w:pStyle w:val="BodyText"/>
      <w:spacing w:line="14" w:lineRule="auto"/>
    </w:pPr>
    <w:r>
      <w:pict w14:anchorId="05DD3F14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25" type="#_x0000_t202" style="position:absolute;margin-left:285.1pt;margin-top:34.55pt;width:238.45pt;height:13.3pt;z-index:-251658752;mso-position-horizontal-relative:page;mso-position-vertical-relative:page" filled="f" stroked="f">
          <v:textbox inset="0,0,0,0">
            <w:txbxContent>
              <w:p w14:paraId="43733922" w14:textId="77777777" w:rsidR="00E07F2A" w:rsidRDefault="00000000">
                <w:pPr>
                  <w:spacing w:line="248" w:lineRule="exact"/>
                  <w:ind w:left="20"/>
                </w:pPr>
                <w:r>
                  <w:rPr>
                    <w:color w:val="8596B0"/>
                  </w:rPr>
                  <w:t>Interference</w:t>
                </w:r>
                <w:r>
                  <w:rPr>
                    <w:color w:val="8596B0"/>
                    <w:spacing w:val="10"/>
                  </w:rPr>
                  <w:t xml:space="preserve"> </w:t>
                </w:r>
                <w:r>
                  <w:rPr>
                    <w:color w:val="8596B0"/>
                  </w:rPr>
                  <w:t>Model</w:t>
                </w:r>
                <w:r>
                  <w:rPr>
                    <w:color w:val="8596B0"/>
                    <w:spacing w:val="10"/>
                  </w:rPr>
                  <w:t xml:space="preserve"> </w:t>
                </w:r>
                <w:r>
                  <w:rPr>
                    <w:color w:val="8596B0"/>
                  </w:rPr>
                  <w:t>for</w:t>
                </w:r>
                <w:r>
                  <w:rPr>
                    <w:color w:val="8596B0"/>
                    <w:spacing w:val="11"/>
                  </w:rPr>
                  <w:t xml:space="preserve"> </w:t>
                </w:r>
                <w:r>
                  <w:rPr>
                    <w:color w:val="8596B0"/>
                  </w:rPr>
                  <w:t>Working</w:t>
                </w:r>
                <w:r>
                  <w:rPr>
                    <w:color w:val="8596B0"/>
                    <w:spacing w:val="12"/>
                  </w:rPr>
                  <w:t xml:space="preserve"> </w:t>
                </w:r>
                <w:r>
                  <w:rPr>
                    <w:color w:val="8596B0"/>
                  </w:rPr>
                  <w:t>Memory</w:t>
                </w:r>
                <w:r>
                  <w:rPr>
                    <w:color w:val="8596B0"/>
                    <w:spacing w:val="11"/>
                  </w:rPr>
                  <w:t xml:space="preserve"> </w:t>
                </w:r>
                <w:r>
                  <w:rPr>
                    <w:color w:val="8596B0"/>
                  </w:rPr>
                  <w:t>‐</w:t>
                </w:r>
                <w:r>
                  <w:rPr>
                    <w:color w:val="8596B0"/>
                    <w:spacing w:val="13"/>
                  </w:rPr>
                  <w:t xml:space="preserve"> </w:t>
                </w:r>
                <w:r>
                  <w:rPr>
                    <w:color w:val="8596B0"/>
                  </w:rPr>
                  <w:t>Page</w:t>
                </w:r>
                <w:r>
                  <w:rPr>
                    <w:color w:val="8596B0"/>
                    <w:spacing w:val="10"/>
                  </w:rPr>
                  <w:t xml:space="preserve"> </w:t>
                </w:r>
                <w:r>
                  <w:rPr>
                    <w:color w:val="8596B0"/>
                    <w:spacing w:val="-5"/>
                  </w:rPr>
                  <w:fldChar w:fldCharType="begin"/>
                </w:r>
                <w:r>
                  <w:rPr>
                    <w:color w:val="8596B0"/>
                    <w:spacing w:val="-5"/>
                  </w:rPr>
                  <w:instrText xml:space="preserve"> PAGE </w:instrText>
                </w:r>
                <w:r>
                  <w:rPr>
                    <w:color w:val="8596B0"/>
                    <w:spacing w:val="-5"/>
                  </w:rPr>
                  <w:fldChar w:fldCharType="separate"/>
                </w:r>
                <w:r>
                  <w:rPr>
                    <w:color w:val="8596B0"/>
                    <w:spacing w:val="-5"/>
                  </w:rPr>
                  <w:t>10</w:t>
                </w:r>
                <w:r>
                  <w:rPr>
                    <w:color w:val="8596B0"/>
                    <w:spacing w:val="-5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E94AFE"/>
    <w:multiLevelType w:val="hybridMultilevel"/>
    <w:tmpl w:val="50AC3BBA"/>
    <w:lvl w:ilvl="0" w:tplc="9B48A19A">
      <w:start w:val="1"/>
      <w:numFmt w:val="decimal"/>
      <w:lvlText w:val="(%1)"/>
      <w:lvlJc w:val="left"/>
      <w:pPr>
        <w:ind w:left="132" w:hanging="276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3"/>
        <w:sz w:val="20"/>
        <w:szCs w:val="20"/>
        <w:lang w:val="en-US" w:eastAsia="en-US" w:bidi="ar-SA"/>
      </w:rPr>
    </w:lvl>
    <w:lvl w:ilvl="1" w:tplc="38962A96">
      <w:numFmt w:val="bullet"/>
      <w:lvlText w:val="•"/>
      <w:lvlJc w:val="left"/>
      <w:pPr>
        <w:ind w:left="1006" w:hanging="276"/>
      </w:pPr>
      <w:rPr>
        <w:rFonts w:hint="default"/>
        <w:lang w:val="en-US" w:eastAsia="en-US" w:bidi="ar-SA"/>
      </w:rPr>
    </w:lvl>
    <w:lvl w:ilvl="2" w:tplc="15C0A7B0">
      <w:numFmt w:val="bullet"/>
      <w:lvlText w:val="•"/>
      <w:lvlJc w:val="left"/>
      <w:pPr>
        <w:ind w:left="1872" w:hanging="276"/>
      </w:pPr>
      <w:rPr>
        <w:rFonts w:hint="default"/>
        <w:lang w:val="en-US" w:eastAsia="en-US" w:bidi="ar-SA"/>
      </w:rPr>
    </w:lvl>
    <w:lvl w:ilvl="3" w:tplc="BEDA69DE">
      <w:numFmt w:val="bullet"/>
      <w:lvlText w:val="•"/>
      <w:lvlJc w:val="left"/>
      <w:pPr>
        <w:ind w:left="2738" w:hanging="276"/>
      </w:pPr>
      <w:rPr>
        <w:rFonts w:hint="default"/>
        <w:lang w:val="en-US" w:eastAsia="en-US" w:bidi="ar-SA"/>
      </w:rPr>
    </w:lvl>
    <w:lvl w:ilvl="4" w:tplc="FF68E3F6">
      <w:numFmt w:val="bullet"/>
      <w:lvlText w:val="•"/>
      <w:lvlJc w:val="left"/>
      <w:pPr>
        <w:ind w:left="3604" w:hanging="276"/>
      </w:pPr>
      <w:rPr>
        <w:rFonts w:hint="default"/>
        <w:lang w:val="en-US" w:eastAsia="en-US" w:bidi="ar-SA"/>
      </w:rPr>
    </w:lvl>
    <w:lvl w:ilvl="5" w:tplc="0878376E">
      <w:numFmt w:val="bullet"/>
      <w:lvlText w:val="•"/>
      <w:lvlJc w:val="left"/>
      <w:pPr>
        <w:ind w:left="4470" w:hanging="276"/>
      </w:pPr>
      <w:rPr>
        <w:rFonts w:hint="default"/>
        <w:lang w:val="en-US" w:eastAsia="en-US" w:bidi="ar-SA"/>
      </w:rPr>
    </w:lvl>
    <w:lvl w:ilvl="6" w:tplc="DA7439C0">
      <w:numFmt w:val="bullet"/>
      <w:lvlText w:val="•"/>
      <w:lvlJc w:val="left"/>
      <w:pPr>
        <w:ind w:left="5336" w:hanging="276"/>
      </w:pPr>
      <w:rPr>
        <w:rFonts w:hint="default"/>
        <w:lang w:val="en-US" w:eastAsia="en-US" w:bidi="ar-SA"/>
      </w:rPr>
    </w:lvl>
    <w:lvl w:ilvl="7" w:tplc="E64A29FE">
      <w:numFmt w:val="bullet"/>
      <w:lvlText w:val="•"/>
      <w:lvlJc w:val="left"/>
      <w:pPr>
        <w:ind w:left="6202" w:hanging="276"/>
      </w:pPr>
      <w:rPr>
        <w:rFonts w:hint="default"/>
        <w:lang w:val="en-US" w:eastAsia="en-US" w:bidi="ar-SA"/>
      </w:rPr>
    </w:lvl>
    <w:lvl w:ilvl="8" w:tplc="40AA3DFA">
      <w:numFmt w:val="bullet"/>
      <w:lvlText w:val="•"/>
      <w:lvlJc w:val="left"/>
      <w:pPr>
        <w:ind w:left="7068" w:hanging="276"/>
      </w:pPr>
      <w:rPr>
        <w:rFonts w:hint="default"/>
        <w:lang w:val="en-US" w:eastAsia="en-US" w:bidi="ar-SA"/>
      </w:rPr>
    </w:lvl>
  </w:abstractNum>
  <w:num w:numId="1" w16cid:durableId="16604204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325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zE0NzU2NDEzNTVW0lEKTi0uzszPAykwrAUAk05neiwAAAA="/>
  </w:docVars>
  <w:rsids>
    <w:rsidRoot w:val="00E07F2A"/>
    <w:rsid w:val="005D2998"/>
    <w:rsid w:val="00B525A4"/>
    <w:rsid w:val="00C40D0D"/>
    <w:rsid w:val="00E07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25"/>
    <o:shapelayout v:ext="edit">
      <o:idmap v:ext="edit" data="2"/>
    </o:shapelayout>
  </w:shapeDefaults>
  <w:decimalSymbol w:val="."/>
  <w:listSeparator w:val=","/>
  <w14:docId w14:val="22AFAC05"/>
  <w15:docId w15:val="{D5CCD8FB-DD21-4306-BEFD-28B87639A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74"/>
      <w:ind w:left="132"/>
      <w:outlineLvl w:val="0"/>
    </w:pPr>
    <w:rPr>
      <w:b/>
      <w:bCs/>
      <w:sz w:val="20"/>
      <w:szCs w:val="20"/>
    </w:rPr>
  </w:style>
  <w:style w:type="paragraph" w:styleId="Heading2">
    <w:name w:val="heading 2"/>
    <w:basedOn w:val="Normal"/>
    <w:uiPriority w:val="9"/>
    <w:unhideWhenUsed/>
    <w:qFormat/>
    <w:pPr>
      <w:ind w:left="132"/>
      <w:outlineLvl w:val="1"/>
    </w:pPr>
    <w:rPr>
      <w:b/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line="248" w:lineRule="exact"/>
      <w:ind w:left="20"/>
    </w:pPr>
  </w:style>
  <w:style w:type="paragraph" w:styleId="ListParagraph">
    <w:name w:val="List Paragraph"/>
    <w:basedOn w:val="Normal"/>
    <w:uiPriority w:val="1"/>
    <w:qFormat/>
    <w:pPr>
      <w:spacing w:before="150"/>
      <w:ind w:left="132" w:right="129" w:firstLine="667"/>
    </w:pPr>
  </w:style>
  <w:style w:type="paragraph" w:customStyle="1" w:styleId="TableParagraph">
    <w:name w:val="Table Paragraph"/>
    <w:basedOn w:val="Normal"/>
    <w:uiPriority w:val="1"/>
    <w:qFormat/>
    <w:pPr>
      <w:spacing w:before="7"/>
      <w:ind w:left="101"/>
    </w:pPr>
  </w:style>
  <w:style w:type="paragraph" w:styleId="Header">
    <w:name w:val="header"/>
    <w:basedOn w:val="Normal"/>
    <w:link w:val="HeaderChar"/>
    <w:uiPriority w:val="99"/>
    <w:unhideWhenUsed/>
    <w:rsid w:val="00C40D0D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0D0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C40D0D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0D0D"/>
    <w:rPr>
      <w:rFonts w:ascii="Calibri" w:eastAsia="Calibri" w:hAnsi="Calibri" w:cs="Calibri"/>
    </w:rPr>
  </w:style>
  <w:style w:type="table" w:customStyle="1" w:styleId="APASTYLEnointerline">
    <w:name w:val="APA STYLE no inter line"/>
    <w:basedOn w:val="TableNormal"/>
    <w:uiPriority w:val="99"/>
    <w:rsid w:val="00B525A4"/>
    <w:pPr>
      <w:widowControl/>
      <w:autoSpaceDE/>
      <w:autoSpaceDN/>
    </w:pPr>
    <w:tblPr>
      <w:tblBorders>
        <w:bottom w:val="single" w:sz="4" w:space="0" w:color="auto"/>
      </w:tblBorders>
    </w:tblPr>
    <w:tblStylePr w:type="firstRow">
      <w:tblPr/>
      <w:tcPr>
        <w:tcBorders>
          <w:top w:val="nil"/>
          <w:left w:val="nil"/>
          <w:bottom w:val="single" w:sz="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jpeg"/><Relationship Id="rId55" Type="http://schemas.openxmlformats.org/officeDocument/2006/relationships/image" Target="media/image47.jpeg"/><Relationship Id="rId63" Type="http://schemas.openxmlformats.org/officeDocument/2006/relationships/fontTable" Target="fontTable.xml"/><Relationship Id="rId7" Type="http://schemas.openxmlformats.org/officeDocument/2006/relationships/hyperlink" Target="mailto:k.oberauer@psychologie.uzh.ch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image" Target="media/image46.jpeg"/><Relationship Id="rId62" Type="http://schemas.openxmlformats.org/officeDocument/2006/relationships/hyperlink" Target="http://mcmc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jpe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jpeg"/><Relationship Id="rId57" Type="http://schemas.openxmlformats.org/officeDocument/2006/relationships/image" Target="media/image49.png"/><Relationship Id="rId61" Type="http://schemas.openxmlformats.org/officeDocument/2006/relationships/image" Target="media/image53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3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2</Pages>
  <Words>18034</Words>
  <Characters>102800</Characters>
  <Application>Microsoft Office Word</Application>
  <DocSecurity>0</DocSecurity>
  <Lines>856</Lines>
  <Paragraphs>2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IM.Color.Letter.take2.docx</vt:lpstr>
    </vt:vector>
  </TitlesOfParts>
  <Company/>
  <LinksUpToDate>false</LinksUpToDate>
  <CharactersWithSpaces>120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IM.Color.Letter.take2.docx</dc:title>
  <dc:creator>Klaus Oberauer</dc:creator>
  <cp:lastModifiedBy>Lea Lai</cp:lastModifiedBy>
  <cp:revision>2</cp:revision>
  <cp:lastPrinted>2023-01-31T19:11:00Z</cp:lastPrinted>
  <dcterms:created xsi:type="dcterms:W3CDTF">2023-01-31T18:42:00Z</dcterms:created>
  <dcterms:modified xsi:type="dcterms:W3CDTF">2023-01-31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3-01-31T00:00:00Z</vt:filetime>
  </property>
  <property fmtid="{D5CDD505-2E9C-101B-9397-08002B2CF9AE}" pid="5" name="Producer">
    <vt:lpwstr>Acrobat Distiller 10.1.16 (Windows)</vt:lpwstr>
  </property>
</Properties>
</file>